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022FE" w14:textId="2273D2E8" w:rsidR="002F4C6D" w:rsidRDefault="00DA1F59" w:rsidP="00BA1263">
      <w:pPr>
        <w:keepLines/>
        <w:spacing w:line="360" w:lineRule="auto"/>
        <w:rPr>
          <w:rFonts w:cs="Arial"/>
          <w:b/>
          <w:sz w:val="36"/>
          <w:szCs w:val="36"/>
        </w:rPr>
      </w:pPr>
      <w:r>
        <w:rPr>
          <w:rFonts w:ascii="Times New Roman" w:hAnsi="Times New Roman" w:cs="Times New Roman"/>
          <w:b/>
          <w:smallCaps/>
          <w:noProof/>
          <w:color w:val="2B579A"/>
          <w:sz w:val="48"/>
          <w:szCs w:val="48"/>
          <w:shd w:val="clear" w:color="auto" w:fill="E6E6E6"/>
        </w:rPr>
        <w:drawing>
          <wp:inline distT="0" distB="0" distL="0" distR="0" wp14:anchorId="3E0ADC0D" wp14:editId="41A8BF4E">
            <wp:extent cx="1685925" cy="424724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astalConservancy_Logo_Stacked_Blu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1040" cy="443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97DCF" w14:textId="77777777" w:rsidR="006B4531" w:rsidRDefault="006B4531" w:rsidP="00DA1F59">
      <w:pPr>
        <w:spacing w:line="360" w:lineRule="auto"/>
        <w:rPr>
          <w:rFonts w:cs="Arial"/>
          <w:b/>
          <w:bCs/>
          <w:sz w:val="36"/>
          <w:szCs w:val="36"/>
        </w:rPr>
      </w:pPr>
    </w:p>
    <w:p w14:paraId="34CF803C" w14:textId="1CF10E97" w:rsidR="00DA1F59" w:rsidRDefault="00DA1F59" w:rsidP="00DA1F59">
      <w:pPr>
        <w:spacing w:line="360" w:lineRule="auto"/>
        <w:rPr>
          <w:rFonts w:cs="Arial"/>
          <w:b/>
          <w:bCs/>
          <w:sz w:val="36"/>
          <w:szCs w:val="36"/>
        </w:rPr>
      </w:pPr>
      <w:r w:rsidRPr="165C0227">
        <w:rPr>
          <w:rFonts w:cs="Arial"/>
          <w:b/>
          <w:bCs/>
          <w:sz w:val="36"/>
          <w:szCs w:val="36"/>
        </w:rPr>
        <w:t>EXPLORE THE COAST</w:t>
      </w:r>
      <w:r w:rsidRPr="165C0227">
        <w:rPr>
          <w:rFonts w:cs="Arial"/>
          <w:b/>
          <w:bCs/>
          <w:sz w:val="28"/>
          <w:szCs w:val="28"/>
        </w:rPr>
        <w:t xml:space="preserve"> </w:t>
      </w:r>
      <w:r w:rsidRPr="165C0227">
        <w:rPr>
          <w:rFonts w:cs="Arial"/>
          <w:b/>
          <w:bCs/>
          <w:sz w:val="36"/>
          <w:szCs w:val="36"/>
        </w:rPr>
        <w:t xml:space="preserve">GRANT APPLICATION </w:t>
      </w: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5"/>
        <w:gridCol w:w="5935"/>
      </w:tblGrid>
      <w:tr w:rsidR="002F0B3F" w:rsidRPr="009662AD" w14:paraId="335B0450" w14:textId="77777777" w:rsidTr="6BF8E336">
        <w:trPr>
          <w:trHeight w:val="576"/>
        </w:trPr>
        <w:tc>
          <w:tcPr>
            <w:tcW w:w="3415" w:type="dxa"/>
            <w:shd w:val="clear" w:color="auto" w:fill="007FA4"/>
            <w:vAlign w:val="center"/>
          </w:tcPr>
          <w:p w14:paraId="705E4518" w14:textId="7490D7ED" w:rsidR="002F0B3F" w:rsidRPr="000570BF" w:rsidRDefault="002F0B3F" w:rsidP="00491C08">
            <w:pPr>
              <w:rPr>
                <w:rFonts w:eastAsiaTheme="minorEastAsia"/>
                <w:b/>
                <w:lang w:bidi="en-US"/>
              </w:rPr>
            </w:pPr>
            <w:r w:rsidRPr="000570BF">
              <w:rPr>
                <w:rFonts w:eastAsiaTheme="minorEastAsia"/>
                <w:b/>
                <w:color w:val="FFFFFF" w:themeColor="background1"/>
                <w:lang w:bidi="en-US"/>
              </w:rPr>
              <w:t>Contact Information</w:t>
            </w:r>
          </w:p>
        </w:tc>
        <w:tc>
          <w:tcPr>
            <w:tcW w:w="5935" w:type="dxa"/>
            <w:shd w:val="clear" w:color="auto" w:fill="007FA4"/>
            <w:vAlign w:val="center"/>
          </w:tcPr>
          <w:p w14:paraId="6B8DA0B4" w14:textId="77777777" w:rsidR="002F0B3F" w:rsidRPr="009662AD" w:rsidRDefault="002F0B3F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FB428C" w:rsidRPr="009662AD" w14:paraId="7F752179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61B1D921" w14:textId="7FE62F46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  <w:r w:rsidRPr="009662AD">
              <w:rPr>
                <w:rFonts w:eastAsiaTheme="minorEastAsia"/>
                <w:bCs/>
                <w:lang w:bidi="en-US"/>
              </w:rPr>
              <w:t>Organization</w:t>
            </w:r>
          </w:p>
        </w:tc>
        <w:tc>
          <w:tcPr>
            <w:tcW w:w="5935" w:type="dxa"/>
            <w:vAlign w:val="center"/>
          </w:tcPr>
          <w:p w14:paraId="7EE3AD1D" w14:textId="77777777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FB428C" w:rsidRPr="009662AD" w14:paraId="4DF993F1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4B922D8C" w14:textId="3CB09BDF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  <w:r w:rsidRPr="009662AD">
              <w:rPr>
                <w:rFonts w:eastAsiaTheme="minorEastAsia"/>
                <w:bCs/>
                <w:lang w:bidi="en-US"/>
              </w:rPr>
              <w:t>Contact Person</w:t>
            </w:r>
          </w:p>
        </w:tc>
        <w:tc>
          <w:tcPr>
            <w:tcW w:w="5935" w:type="dxa"/>
            <w:vAlign w:val="center"/>
          </w:tcPr>
          <w:p w14:paraId="41EA20D0" w14:textId="77777777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E076ED" w:rsidRPr="009662AD" w14:paraId="46859A90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6B02D0E5" w14:textId="0760A18B" w:rsidR="00E076ED" w:rsidRPr="009662AD" w:rsidRDefault="00E076ED" w:rsidP="00491C08">
            <w:pPr>
              <w:rPr>
                <w:rFonts w:eastAsiaTheme="minorEastAsia"/>
                <w:bCs/>
                <w:lang w:bidi="en-US"/>
              </w:rPr>
            </w:pPr>
            <w:r>
              <w:rPr>
                <w:rFonts w:eastAsiaTheme="minorEastAsia"/>
                <w:bCs/>
                <w:lang w:bidi="en-US"/>
              </w:rPr>
              <w:t>Title</w:t>
            </w:r>
          </w:p>
        </w:tc>
        <w:tc>
          <w:tcPr>
            <w:tcW w:w="5935" w:type="dxa"/>
            <w:vAlign w:val="center"/>
          </w:tcPr>
          <w:p w14:paraId="6614C991" w14:textId="77777777" w:rsidR="00E076ED" w:rsidRPr="009662AD" w:rsidRDefault="00E076ED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FB428C" w:rsidRPr="009662AD" w14:paraId="0CB5EF5F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7AAD7038" w14:textId="21220712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  <w:r w:rsidRPr="009662AD">
              <w:rPr>
                <w:rFonts w:eastAsiaTheme="minorEastAsia"/>
                <w:bCs/>
                <w:lang w:bidi="en-US"/>
              </w:rPr>
              <w:t>Email</w:t>
            </w:r>
          </w:p>
        </w:tc>
        <w:tc>
          <w:tcPr>
            <w:tcW w:w="5935" w:type="dxa"/>
            <w:vAlign w:val="center"/>
          </w:tcPr>
          <w:p w14:paraId="6AB71538" w14:textId="77777777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FB428C" w:rsidRPr="009662AD" w14:paraId="1C37FB51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3AACC3D0" w14:textId="31761282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  <w:r w:rsidRPr="009662AD">
              <w:rPr>
                <w:rFonts w:eastAsiaTheme="minorEastAsia"/>
                <w:bCs/>
                <w:lang w:bidi="en-US"/>
              </w:rPr>
              <w:t>Phone</w:t>
            </w:r>
          </w:p>
        </w:tc>
        <w:tc>
          <w:tcPr>
            <w:tcW w:w="5935" w:type="dxa"/>
            <w:vAlign w:val="center"/>
          </w:tcPr>
          <w:p w14:paraId="10E0D42A" w14:textId="77777777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E076ED" w:rsidRPr="009662AD" w14:paraId="2FCD27CE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1072FC5B" w14:textId="314DA224" w:rsidR="00E076ED" w:rsidRDefault="00E076ED" w:rsidP="00491C08">
            <w:pPr>
              <w:rPr>
                <w:rFonts w:eastAsiaTheme="minorEastAsia"/>
                <w:bCs/>
                <w:lang w:bidi="en-US"/>
              </w:rPr>
            </w:pPr>
            <w:r>
              <w:rPr>
                <w:rFonts w:eastAsiaTheme="minorEastAsia"/>
                <w:bCs/>
                <w:lang w:bidi="en-US"/>
              </w:rPr>
              <w:t>Address</w:t>
            </w:r>
          </w:p>
        </w:tc>
        <w:tc>
          <w:tcPr>
            <w:tcW w:w="5935" w:type="dxa"/>
            <w:vAlign w:val="center"/>
          </w:tcPr>
          <w:p w14:paraId="2647E948" w14:textId="77777777" w:rsidR="00E076ED" w:rsidRPr="009662AD" w:rsidRDefault="00E076ED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FB428C" w:rsidRPr="009662AD" w14:paraId="6FD92532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2AB124C6" w14:textId="14AF5559" w:rsidR="00FB428C" w:rsidRPr="009662AD" w:rsidRDefault="00240EF5" w:rsidP="00491C08">
            <w:pPr>
              <w:rPr>
                <w:rFonts w:eastAsiaTheme="minorEastAsia"/>
                <w:bCs/>
                <w:lang w:bidi="en-US"/>
              </w:rPr>
            </w:pPr>
            <w:r>
              <w:rPr>
                <w:rFonts w:eastAsiaTheme="minorEastAsia"/>
                <w:bCs/>
                <w:lang w:bidi="en-US"/>
              </w:rPr>
              <w:t>Social Media (</w:t>
            </w:r>
            <w:r w:rsidR="3A9A9EAC" w:rsidRPr="19027EE3">
              <w:rPr>
                <w:rFonts w:eastAsiaTheme="minorEastAsia"/>
                <w:lang w:bidi="en-US"/>
              </w:rPr>
              <w:t>and/</w:t>
            </w:r>
            <w:r>
              <w:rPr>
                <w:rFonts w:eastAsiaTheme="minorEastAsia"/>
                <w:bCs/>
                <w:lang w:bidi="en-US"/>
              </w:rPr>
              <w:t>or w</w:t>
            </w:r>
            <w:r w:rsidR="3D4C9796">
              <w:rPr>
                <w:rFonts w:eastAsiaTheme="minorEastAsia"/>
                <w:bCs/>
                <w:lang w:bidi="en-US"/>
              </w:rPr>
              <w:t>ebpag</w:t>
            </w:r>
            <w:r>
              <w:rPr>
                <w:rFonts w:eastAsiaTheme="minorEastAsia"/>
                <w:bCs/>
                <w:lang w:bidi="en-US"/>
              </w:rPr>
              <w:t>e, if</w:t>
            </w:r>
            <w:r w:rsidR="3D4C9796">
              <w:rPr>
                <w:rFonts w:eastAsiaTheme="minorEastAsia"/>
                <w:bCs/>
                <w:lang w:bidi="en-US"/>
              </w:rPr>
              <w:t xml:space="preserve"> applicable)</w:t>
            </w:r>
          </w:p>
        </w:tc>
        <w:tc>
          <w:tcPr>
            <w:tcW w:w="5935" w:type="dxa"/>
            <w:vAlign w:val="center"/>
          </w:tcPr>
          <w:p w14:paraId="68DC8B4E" w14:textId="77777777" w:rsidR="00FB428C" w:rsidRPr="009662AD" w:rsidRDefault="00FB428C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D4242A" w:rsidRPr="009662AD" w14:paraId="7931CAE9" w14:textId="77777777" w:rsidTr="6BF8E336">
        <w:trPr>
          <w:trHeight w:val="576"/>
        </w:trPr>
        <w:tc>
          <w:tcPr>
            <w:tcW w:w="3415" w:type="dxa"/>
            <w:shd w:val="clear" w:color="auto" w:fill="007FA4"/>
            <w:vAlign w:val="center"/>
          </w:tcPr>
          <w:p w14:paraId="68AB935D" w14:textId="3DD8B5E0" w:rsidR="00D4242A" w:rsidRPr="000570BF" w:rsidRDefault="00491C08" w:rsidP="00491C08">
            <w:pPr>
              <w:rPr>
                <w:rFonts w:eastAsiaTheme="minorEastAsia"/>
                <w:b/>
                <w:lang w:bidi="en-US"/>
              </w:rPr>
            </w:pPr>
            <w:r w:rsidRPr="000570BF">
              <w:rPr>
                <w:rFonts w:eastAsiaTheme="minorEastAsia"/>
                <w:b/>
                <w:color w:val="FFFFFF" w:themeColor="background1"/>
                <w:lang w:bidi="en-US"/>
              </w:rPr>
              <w:t>Project Information</w:t>
            </w:r>
          </w:p>
        </w:tc>
        <w:tc>
          <w:tcPr>
            <w:tcW w:w="5935" w:type="dxa"/>
            <w:shd w:val="clear" w:color="auto" w:fill="007FA4"/>
            <w:vAlign w:val="center"/>
          </w:tcPr>
          <w:p w14:paraId="19414CF3" w14:textId="77777777" w:rsidR="00D4242A" w:rsidRPr="009662AD" w:rsidRDefault="00D4242A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7964DD" w:rsidRPr="009662AD" w14:paraId="4C59F8C6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1BFF6F5D" w14:textId="6F77BAA5" w:rsidR="007964DD" w:rsidRDefault="007964DD" w:rsidP="00491C08">
            <w:pPr>
              <w:rPr>
                <w:rFonts w:eastAsiaTheme="minorEastAsia"/>
                <w:bCs/>
                <w:lang w:bidi="en-US"/>
              </w:rPr>
            </w:pPr>
            <w:r w:rsidRPr="009662AD">
              <w:rPr>
                <w:rFonts w:eastAsiaTheme="minorEastAsia"/>
                <w:bCs/>
                <w:lang w:bidi="en-US"/>
              </w:rPr>
              <w:t>Project Name</w:t>
            </w:r>
          </w:p>
        </w:tc>
        <w:tc>
          <w:tcPr>
            <w:tcW w:w="5935" w:type="dxa"/>
            <w:vAlign w:val="center"/>
          </w:tcPr>
          <w:p w14:paraId="31600985" w14:textId="77777777" w:rsidR="007964DD" w:rsidRPr="009662AD" w:rsidRDefault="007964DD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7964DD" w:rsidRPr="009662AD" w14:paraId="5AEC6C7C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6519863A" w14:textId="5F4030F1" w:rsidR="007964DD" w:rsidRDefault="007964DD" w:rsidP="00491C08">
            <w:pPr>
              <w:rPr>
                <w:rFonts w:eastAsiaTheme="minorEastAsia"/>
                <w:bCs/>
                <w:lang w:bidi="en-US"/>
              </w:rPr>
            </w:pPr>
            <w:r w:rsidRPr="009662AD">
              <w:rPr>
                <w:rFonts w:eastAsiaTheme="minorEastAsia"/>
                <w:bCs/>
                <w:lang w:bidi="en-US"/>
              </w:rPr>
              <w:t>Amount Requested</w:t>
            </w:r>
          </w:p>
        </w:tc>
        <w:tc>
          <w:tcPr>
            <w:tcW w:w="5935" w:type="dxa"/>
            <w:vAlign w:val="center"/>
          </w:tcPr>
          <w:p w14:paraId="1F3F4FFD" w14:textId="77777777" w:rsidR="007964DD" w:rsidRPr="009662AD" w:rsidRDefault="007964DD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7964DD" w:rsidRPr="009662AD" w14:paraId="694116B8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75FAA191" w14:textId="3CA2880F" w:rsidR="007964DD" w:rsidRDefault="007964DD" w:rsidP="00491C08">
            <w:pPr>
              <w:rPr>
                <w:rFonts w:eastAsiaTheme="minorEastAsia"/>
                <w:bCs/>
                <w:lang w:bidi="en-US"/>
              </w:rPr>
            </w:pPr>
            <w:r>
              <w:rPr>
                <w:rFonts w:eastAsiaTheme="minorEastAsia"/>
                <w:lang w:bidi="en-US"/>
              </w:rPr>
              <w:t>Total Project Cost</w:t>
            </w:r>
          </w:p>
        </w:tc>
        <w:tc>
          <w:tcPr>
            <w:tcW w:w="5935" w:type="dxa"/>
            <w:vAlign w:val="center"/>
          </w:tcPr>
          <w:p w14:paraId="2B153FE6" w14:textId="77777777" w:rsidR="007964DD" w:rsidRPr="009662AD" w:rsidRDefault="007964DD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7964DD" w:rsidRPr="009662AD" w14:paraId="76635FB4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26951948" w14:textId="424A809D" w:rsidR="007964DD" w:rsidRDefault="007964DD" w:rsidP="00491C08">
            <w:pPr>
              <w:rPr>
                <w:rFonts w:eastAsiaTheme="minorEastAsia"/>
                <w:bCs/>
                <w:lang w:bidi="en-US"/>
              </w:rPr>
            </w:pPr>
            <w:r>
              <w:rPr>
                <w:rFonts w:eastAsiaTheme="minorEastAsia"/>
                <w:lang w:bidi="en-US"/>
              </w:rPr>
              <w:t>Estimated Start Date</w:t>
            </w:r>
          </w:p>
        </w:tc>
        <w:tc>
          <w:tcPr>
            <w:tcW w:w="5935" w:type="dxa"/>
            <w:vAlign w:val="center"/>
          </w:tcPr>
          <w:p w14:paraId="40F79D89" w14:textId="77777777" w:rsidR="007964DD" w:rsidRPr="009662AD" w:rsidRDefault="007964DD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7964DD" w:rsidRPr="009662AD" w14:paraId="68E16542" w14:textId="77777777" w:rsidTr="00087FE0">
        <w:trPr>
          <w:trHeight w:val="432"/>
        </w:trPr>
        <w:tc>
          <w:tcPr>
            <w:tcW w:w="3415" w:type="dxa"/>
            <w:vAlign w:val="center"/>
          </w:tcPr>
          <w:p w14:paraId="28FF25F1" w14:textId="3F34E6B8" w:rsidR="007964DD" w:rsidRDefault="007964DD" w:rsidP="00491C08">
            <w:pPr>
              <w:rPr>
                <w:rFonts w:eastAsiaTheme="minorEastAsia"/>
                <w:bCs/>
                <w:lang w:bidi="en-US"/>
              </w:rPr>
            </w:pPr>
            <w:r>
              <w:rPr>
                <w:rFonts w:eastAsiaTheme="minorEastAsia"/>
                <w:lang w:bidi="en-US"/>
              </w:rPr>
              <w:t>Estimated End Date</w:t>
            </w:r>
          </w:p>
        </w:tc>
        <w:tc>
          <w:tcPr>
            <w:tcW w:w="5935" w:type="dxa"/>
            <w:vAlign w:val="center"/>
          </w:tcPr>
          <w:p w14:paraId="5F5F5F8C" w14:textId="77777777" w:rsidR="007964DD" w:rsidRPr="009662AD" w:rsidRDefault="007964DD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  <w:tr w:rsidR="00491C08" w:rsidRPr="00491C08" w14:paraId="211BA1B5" w14:textId="77777777" w:rsidTr="6BF8E336">
        <w:trPr>
          <w:trHeight w:val="576"/>
        </w:trPr>
        <w:tc>
          <w:tcPr>
            <w:tcW w:w="3415" w:type="dxa"/>
            <w:shd w:val="clear" w:color="auto" w:fill="007FA4"/>
            <w:vAlign w:val="center"/>
          </w:tcPr>
          <w:p w14:paraId="680CB8F1" w14:textId="3A757081" w:rsidR="00491C08" w:rsidRPr="000570BF" w:rsidRDefault="00491C08" w:rsidP="00491C08">
            <w:pPr>
              <w:rPr>
                <w:rFonts w:eastAsiaTheme="minorEastAsia"/>
                <w:b/>
                <w:bCs/>
                <w:color w:val="FFFFFF" w:themeColor="background1"/>
                <w:lang w:bidi="en-US"/>
              </w:rPr>
            </w:pPr>
            <w:r w:rsidRPr="000570BF">
              <w:rPr>
                <w:rFonts w:eastAsiaTheme="minorEastAsia"/>
                <w:b/>
                <w:bCs/>
                <w:color w:val="FFFFFF" w:themeColor="background1"/>
                <w:lang w:bidi="en-US"/>
              </w:rPr>
              <w:t>Location Information</w:t>
            </w:r>
          </w:p>
        </w:tc>
        <w:tc>
          <w:tcPr>
            <w:tcW w:w="5935" w:type="dxa"/>
            <w:shd w:val="clear" w:color="auto" w:fill="007FA4"/>
            <w:vAlign w:val="center"/>
          </w:tcPr>
          <w:p w14:paraId="4B1FE186" w14:textId="77777777" w:rsidR="00491C08" w:rsidRPr="00491C08" w:rsidRDefault="00491C08" w:rsidP="00491C08">
            <w:pPr>
              <w:rPr>
                <w:rFonts w:eastAsiaTheme="minorEastAsia"/>
                <w:bCs/>
                <w:color w:val="FFFFFF" w:themeColor="background1"/>
                <w:lang w:bidi="en-US"/>
              </w:rPr>
            </w:pPr>
          </w:p>
        </w:tc>
      </w:tr>
      <w:tr w:rsidR="00491C08" w:rsidRPr="009662AD" w14:paraId="23012E64" w14:textId="77777777" w:rsidTr="00087FE0">
        <w:tc>
          <w:tcPr>
            <w:tcW w:w="3415" w:type="dxa"/>
            <w:vAlign w:val="center"/>
          </w:tcPr>
          <w:p w14:paraId="044972A4" w14:textId="23C8F695" w:rsidR="00491C08" w:rsidRDefault="00491C08" w:rsidP="00491C08">
            <w:pPr>
              <w:rPr>
                <w:rFonts w:eastAsiaTheme="minorEastAsia"/>
                <w:lang w:bidi="en-US"/>
              </w:rPr>
            </w:pPr>
            <w:r w:rsidRPr="6BF8E336">
              <w:rPr>
                <w:rFonts w:ascii="Calibri" w:eastAsia="Calibri" w:hAnsi="Calibri" w:cs="Calibri"/>
                <w:b/>
              </w:rPr>
              <w:t xml:space="preserve">What </w:t>
            </w:r>
            <w:r w:rsidRPr="6BF8E336">
              <w:rPr>
                <w:rFonts w:ascii="Calibri" w:eastAsia="Calibri" w:hAnsi="Calibri" w:cs="Calibri"/>
                <w:b/>
                <w:u w:val="single"/>
              </w:rPr>
              <w:t>specific</w:t>
            </w:r>
            <w:r w:rsidRPr="6BF8E336">
              <w:rPr>
                <w:rFonts w:ascii="Calibri" w:eastAsia="Calibri" w:hAnsi="Calibri" w:cs="Calibri"/>
                <w:b/>
              </w:rPr>
              <w:t xml:space="preserve"> facility(</w:t>
            </w:r>
            <w:proofErr w:type="spellStart"/>
            <w:r w:rsidRPr="6BF8E336">
              <w:rPr>
                <w:rFonts w:ascii="Calibri" w:eastAsia="Calibri" w:hAnsi="Calibri" w:cs="Calibri"/>
                <w:b/>
              </w:rPr>
              <w:t>ies</w:t>
            </w:r>
            <w:proofErr w:type="spellEnd"/>
            <w:r w:rsidRPr="6BF8E336">
              <w:rPr>
                <w:rFonts w:ascii="Calibri" w:eastAsia="Calibri" w:hAnsi="Calibri" w:cs="Calibri"/>
                <w:b/>
              </w:rPr>
              <w:t>) will the project use/visit</w:t>
            </w:r>
            <w:r w:rsidR="2664AC28" w:rsidRPr="6BF8E336">
              <w:rPr>
                <w:rFonts w:ascii="Calibri" w:eastAsia="Calibri" w:hAnsi="Calibri" w:cs="Calibri"/>
                <w:b/>
                <w:bCs/>
              </w:rPr>
              <w:t>?</w:t>
            </w:r>
            <w:r w:rsidRPr="6BF8E336">
              <w:rPr>
                <w:rFonts w:ascii="Calibri" w:eastAsia="Calibri" w:hAnsi="Calibri" w:cs="Calibri"/>
                <w:b/>
              </w:rPr>
              <w:t xml:space="preserve"> </w:t>
            </w:r>
            <w:r w:rsidRPr="6BF8E336">
              <w:rPr>
                <w:rFonts w:ascii="Calibri" w:eastAsia="Calibri" w:hAnsi="Calibri" w:cs="Calibri"/>
              </w:rPr>
              <w:t>(e.g., Santa Monica Pier, Stinson Beach, Point Reyes National Seashore)</w:t>
            </w:r>
          </w:p>
        </w:tc>
        <w:tc>
          <w:tcPr>
            <w:tcW w:w="5935" w:type="dxa"/>
            <w:vAlign w:val="center"/>
          </w:tcPr>
          <w:p w14:paraId="10BFA3F2" w14:textId="77777777" w:rsidR="00491C08" w:rsidRPr="009662AD" w:rsidRDefault="00491C08" w:rsidP="00491C08">
            <w:pPr>
              <w:rPr>
                <w:rFonts w:eastAsiaTheme="minorEastAsia"/>
                <w:bCs/>
                <w:lang w:bidi="en-US"/>
              </w:rPr>
            </w:pPr>
          </w:p>
        </w:tc>
      </w:tr>
    </w:tbl>
    <w:p w14:paraId="76F0FA20" w14:textId="77777777" w:rsidR="004E108E" w:rsidRDefault="004E108E" w:rsidP="00FB428C"/>
    <w:p w14:paraId="13668F53" w14:textId="77777777" w:rsidR="00972105" w:rsidRDefault="00972105" w:rsidP="00EE1EFF">
      <w:pPr>
        <w:spacing w:after="200"/>
        <w:rPr>
          <w:rFonts w:ascii="Calibri" w:eastAsiaTheme="minorEastAsia" w:hAnsi="Calibri"/>
          <w:b/>
          <w:bCs/>
          <w:szCs w:val="24"/>
          <w:highlight w:val="yellow"/>
          <w:lang w:bidi="en-US"/>
        </w:rPr>
      </w:pPr>
      <w:r>
        <w:rPr>
          <w:b/>
          <w:bCs/>
          <w:i/>
          <w:szCs w:val="24"/>
          <w:highlight w:val="yellow"/>
        </w:rPr>
        <w:br w:type="page"/>
      </w:r>
    </w:p>
    <w:p w14:paraId="2C439B75" w14:textId="076B0C70" w:rsidR="00F90E6C" w:rsidRPr="00975FA0" w:rsidRDefault="002D7176" w:rsidP="00486D8F">
      <w:pPr>
        <w:pStyle w:val="Instructions"/>
        <w:tabs>
          <w:tab w:val="clear" w:pos="360"/>
          <w:tab w:val="left" w:pos="2296"/>
        </w:tabs>
        <w:rPr>
          <w:i w:val="0"/>
          <w:u w:val="single"/>
        </w:rPr>
      </w:pPr>
      <w:bookmarkStart w:id="0" w:name="_Hlk60816385"/>
      <w:r w:rsidRPr="00975FA0">
        <w:rPr>
          <w:b/>
          <w:bCs/>
          <w:i w:val="0"/>
          <w:u w:val="single"/>
        </w:rPr>
        <w:lastRenderedPageBreak/>
        <w:t>Directions:</w:t>
      </w:r>
      <w:r w:rsidRPr="00975FA0">
        <w:rPr>
          <w:i w:val="0"/>
          <w:u w:val="single"/>
        </w:rPr>
        <w:t xml:space="preserve"> </w:t>
      </w:r>
      <w:r w:rsidR="00DA1F59" w:rsidRPr="00975FA0">
        <w:rPr>
          <w:i w:val="0"/>
          <w:u w:val="single"/>
        </w:rPr>
        <w:t>Please</w:t>
      </w:r>
      <w:r w:rsidR="00B43A88" w:rsidRPr="00975FA0">
        <w:rPr>
          <w:i w:val="0"/>
          <w:u w:val="single"/>
        </w:rPr>
        <w:t xml:space="preserve"> read </w:t>
      </w:r>
      <w:r w:rsidR="006A7084" w:rsidRPr="00975FA0">
        <w:rPr>
          <w:i w:val="0"/>
          <w:u w:val="single"/>
        </w:rPr>
        <w:t xml:space="preserve">and answer </w:t>
      </w:r>
      <w:r w:rsidR="00B43A88" w:rsidRPr="00975FA0">
        <w:rPr>
          <w:i w:val="0"/>
          <w:u w:val="single"/>
        </w:rPr>
        <w:t>each question</w:t>
      </w:r>
      <w:r w:rsidR="00B81351" w:rsidRPr="00975FA0">
        <w:rPr>
          <w:i w:val="0"/>
          <w:u w:val="single"/>
        </w:rPr>
        <w:t xml:space="preserve"> carefully</w:t>
      </w:r>
      <w:r w:rsidR="006A7084" w:rsidRPr="00975FA0">
        <w:rPr>
          <w:i w:val="0"/>
          <w:u w:val="single"/>
        </w:rPr>
        <w:t>.</w:t>
      </w:r>
    </w:p>
    <w:p w14:paraId="0FAF97EB" w14:textId="3D93A99E" w:rsidR="005F778E" w:rsidRDefault="00723046" w:rsidP="006834E4">
      <w:r>
        <w:rPr>
          <w:b/>
          <w:bCs/>
        </w:rPr>
        <w:t>Project Summary</w:t>
      </w:r>
      <w:r w:rsidR="002C7676">
        <w:rPr>
          <w:b/>
          <w:bCs/>
        </w:rPr>
        <w:t xml:space="preserve"> and Overview.</w:t>
      </w:r>
      <w:r w:rsidR="00E778C4">
        <w:rPr>
          <w:b/>
          <w:bCs/>
        </w:rPr>
        <w:t xml:space="preserve"> </w:t>
      </w:r>
      <w:r w:rsidR="00CA3CF4">
        <w:t xml:space="preserve">In </w:t>
      </w:r>
      <w:r w:rsidR="002F77DC">
        <w:t xml:space="preserve">the next three </w:t>
      </w:r>
      <w:r w:rsidR="002F77DC" w:rsidRPr="002F77DC">
        <w:t>questions</w:t>
      </w:r>
      <w:r w:rsidR="003B7D04" w:rsidRPr="002F77DC">
        <w:t xml:space="preserve"> p</w:t>
      </w:r>
      <w:r w:rsidR="002D5D02" w:rsidRPr="002F77DC">
        <w:t>rovide a detailed description</w:t>
      </w:r>
      <w:r w:rsidR="002D5D02">
        <w:t xml:space="preserve"> of the proposed pro</w:t>
      </w:r>
      <w:r w:rsidR="008C4B7E">
        <w:t>ject/</w:t>
      </w:r>
      <w:r w:rsidR="00055AE5">
        <w:t>program.</w:t>
      </w:r>
    </w:p>
    <w:p w14:paraId="5E63C65F" w14:textId="003AA927" w:rsidR="005F778E" w:rsidRDefault="005F778E" w:rsidP="006834E4"/>
    <w:p w14:paraId="0C7B15D0" w14:textId="7461ED92" w:rsidR="0017251C" w:rsidRDefault="0095660A" w:rsidP="005F778E">
      <w:pPr>
        <w:pStyle w:val="ListParagraph"/>
        <w:numPr>
          <w:ilvl w:val="0"/>
          <w:numId w:val="158"/>
        </w:numPr>
      </w:pPr>
      <w:r>
        <w:rPr>
          <w:b/>
          <w:bCs/>
        </w:rPr>
        <w:t xml:space="preserve">What. </w:t>
      </w:r>
      <w:r w:rsidR="00FD24C6">
        <w:t xml:space="preserve">Describe </w:t>
      </w:r>
      <w:r w:rsidR="0033100A">
        <w:t>each</w:t>
      </w:r>
      <w:r w:rsidR="00553204">
        <w:t xml:space="preserve"> key </w:t>
      </w:r>
      <w:r w:rsidR="46677645">
        <w:t>activit</w:t>
      </w:r>
      <w:r w:rsidR="00EC4824">
        <w:t>y</w:t>
      </w:r>
      <w:r w:rsidR="46677645">
        <w:t xml:space="preserve"> </w:t>
      </w:r>
      <w:r w:rsidR="00553204">
        <w:t xml:space="preserve">of </w:t>
      </w:r>
      <w:r w:rsidR="00935D5D">
        <w:t>your project/program</w:t>
      </w:r>
      <w:r w:rsidR="00FD24C6">
        <w:t xml:space="preserve"> such as, what </w:t>
      </w:r>
      <w:r w:rsidR="00551261">
        <w:t>participants will be doing throughout your program term</w:t>
      </w:r>
      <w:r w:rsidR="00CA3CF4">
        <w:t>, what will the days, trips, activities look like</w:t>
      </w:r>
      <w:r w:rsidR="0033100A">
        <w:t xml:space="preserve">. </w:t>
      </w:r>
      <w:r w:rsidR="009B78A2">
        <w:t xml:space="preserve">Describe the </w:t>
      </w:r>
      <w:r w:rsidR="009B78A2" w:rsidRPr="0028483C">
        <w:rPr>
          <w:rFonts w:cstheme="minorHAnsi"/>
          <w:szCs w:val="24"/>
        </w:rPr>
        <w:t xml:space="preserve">extent to which the project </w:t>
      </w:r>
      <w:r w:rsidR="009B78A2">
        <w:rPr>
          <w:rFonts w:cstheme="minorHAnsi"/>
          <w:szCs w:val="24"/>
        </w:rPr>
        <w:t>provides</w:t>
      </w:r>
      <w:r w:rsidR="009B78A2" w:rsidRPr="0028483C">
        <w:rPr>
          <w:rFonts w:cstheme="minorHAnsi"/>
          <w:szCs w:val="24"/>
        </w:rPr>
        <w:t xml:space="preserve"> enjoyable</w:t>
      </w:r>
      <w:r w:rsidR="009B78A2">
        <w:rPr>
          <w:rFonts w:cstheme="minorHAnsi"/>
          <w:szCs w:val="24"/>
        </w:rPr>
        <w:t xml:space="preserve"> and/or healing experiences at the coast.</w:t>
      </w:r>
      <w:r w:rsidR="009B78A2" w:rsidRPr="00436DC0">
        <w:t xml:space="preserve"> </w:t>
      </w:r>
      <w:r w:rsidR="002F77DC" w:rsidRPr="00436DC0">
        <w:t xml:space="preserve">(1-2 </w:t>
      </w:r>
      <w:r w:rsidR="00BC00EB">
        <w:t>p</w:t>
      </w:r>
      <w:r w:rsidR="002F77DC" w:rsidRPr="00436DC0">
        <w:t>aragraphs)</w:t>
      </w:r>
    </w:p>
    <w:p w14:paraId="728102D7" w14:textId="77777777" w:rsidR="006834E4" w:rsidRDefault="006834E4" w:rsidP="006834E4">
      <w:pPr>
        <w:pStyle w:val="ListParagraph"/>
        <w:ind w:left="360"/>
      </w:pPr>
    </w:p>
    <w:p w14:paraId="0CECA9D7" w14:textId="4D750374" w:rsidR="00F90E6C" w:rsidRDefault="0095660A" w:rsidP="005F778E">
      <w:pPr>
        <w:pStyle w:val="ListParagraph"/>
        <w:numPr>
          <w:ilvl w:val="0"/>
          <w:numId w:val="158"/>
        </w:numPr>
      </w:pPr>
      <w:r>
        <w:rPr>
          <w:b/>
          <w:bCs/>
        </w:rPr>
        <w:t xml:space="preserve">Who. </w:t>
      </w:r>
      <w:r w:rsidR="00B50799">
        <w:t xml:space="preserve">Describe the </w:t>
      </w:r>
      <w:r w:rsidR="00E13CD2">
        <w:t>geographical or cultural community being served</w:t>
      </w:r>
      <w:r w:rsidR="00BE2273">
        <w:t xml:space="preserve"> </w:t>
      </w:r>
      <w:r w:rsidR="007B5960">
        <w:t xml:space="preserve">and the </w:t>
      </w:r>
      <w:r w:rsidR="007B5960">
        <w:rPr>
          <w:rFonts w:cstheme="minorHAnsi"/>
          <w:szCs w:val="24"/>
        </w:rPr>
        <w:t>extent to which the proposed project/program reduces economic, physical, or societal barriers to accessing or enjoying the coast.</w:t>
      </w:r>
      <w:r w:rsidR="00B50799">
        <w:t xml:space="preserve"> </w:t>
      </w:r>
      <w:r w:rsidR="002F77DC" w:rsidRPr="00436DC0">
        <w:t xml:space="preserve">(1 </w:t>
      </w:r>
      <w:r w:rsidR="00E77055">
        <w:t>p</w:t>
      </w:r>
      <w:r w:rsidR="002F77DC" w:rsidRPr="00436DC0">
        <w:t>aragraph)</w:t>
      </w:r>
    </w:p>
    <w:p w14:paraId="4806E6FC" w14:textId="77777777" w:rsidR="002F77DC" w:rsidRDefault="002F77DC" w:rsidP="002F77DC"/>
    <w:bookmarkEnd w:id="0"/>
    <w:p w14:paraId="1C62583E" w14:textId="1B788230" w:rsidR="008819C4" w:rsidRDefault="0095660A" w:rsidP="005F778E">
      <w:pPr>
        <w:pStyle w:val="ListParagraph"/>
        <w:numPr>
          <w:ilvl w:val="0"/>
          <w:numId w:val="158"/>
        </w:numPr>
      </w:pPr>
      <w:r>
        <w:rPr>
          <w:b/>
          <w:bCs/>
        </w:rPr>
        <w:t xml:space="preserve">Why. </w:t>
      </w:r>
      <w:r w:rsidR="008819C4">
        <w:t xml:space="preserve">Provide a brief explanation for why the project </w:t>
      </w:r>
      <w:r w:rsidR="002F77DC">
        <w:t xml:space="preserve">will </w:t>
      </w:r>
      <w:r w:rsidR="008819C4">
        <w:t xml:space="preserve">serve the intended </w:t>
      </w:r>
      <w:r w:rsidR="002F77DC">
        <w:t>communities</w:t>
      </w:r>
      <w:r w:rsidR="008819C4">
        <w:t xml:space="preserve">. </w:t>
      </w:r>
      <w:r w:rsidR="008819C4" w:rsidRPr="00272449">
        <w:rPr>
          <w:rFonts w:cs="Arial"/>
        </w:rPr>
        <w:t>Be specific on any challenges or difficulties the community(</w:t>
      </w:r>
      <w:proofErr w:type="spellStart"/>
      <w:r w:rsidR="008819C4" w:rsidRPr="00272449">
        <w:rPr>
          <w:rFonts w:cs="Arial"/>
        </w:rPr>
        <w:t>ies</w:t>
      </w:r>
      <w:proofErr w:type="spellEnd"/>
      <w:r w:rsidR="008819C4" w:rsidRPr="00272449">
        <w:rPr>
          <w:rFonts w:cs="Arial"/>
        </w:rPr>
        <w:t>) faces in accessing or enjoying the coast and how the program will address those barriers</w:t>
      </w:r>
      <w:r w:rsidR="00A14AA7">
        <w:rPr>
          <w:rFonts w:cs="Arial"/>
        </w:rPr>
        <w:t>.</w:t>
      </w:r>
      <w:r w:rsidR="002F77DC">
        <w:rPr>
          <w:rFonts w:cs="Arial"/>
        </w:rPr>
        <w:t xml:space="preserve"> </w:t>
      </w:r>
      <w:r w:rsidR="002F77DC" w:rsidRPr="00436DC0">
        <w:t xml:space="preserve">(1 </w:t>
      </w:r>
      <w:r w:rsidR="00E77055">
        <w:t>p</w:t>
      </w:r>
      <w:r w:rsidR="002F77DC" w:rsidRPr="00436DC0">
        <w:t>aragraph)</w:t>
      </w:r>
    </w:p>
    <w:p w14:paraId="3E9986D3" w14:textId="408182CF" w:rsidR="2DA94096" w:rsidRDefault="2DA94096" w:rsidP="2DA94096">
      <w:pPr>
        <w:rPr>
          <w:szCs w:val="24"/>
        </w:rPr>
      </w:pPr>
    </w:p>
    <w:p w14:paraId="1C5FE2AD" w14:textId="296A370A" w:rsidR="00B52C76" w:rsidRDefault="7817F844" w:rsidP="006834E4">
      <w:pPr>
        <w:pStyle w:val="ListParagraph"/>
        <w:numPr>
          <w:ilvl w:val="0"/>
          <w:numId w:val="158"/>
        </w:numPr>
      </w:pPr>
      <w:r w:rsidRPr="4ED34CE5">
        <w:rPr>
          <w:b/>
          <w:bCs/>
        </w:rPr>
        <w:t xml:space="preserve">ETC Priority Communities Served. </w:t>
      </w:r>
      <w:r>
        <w:t xml:space="preserve">The Explore the Coast grant program </w:t>
      </w:r>
      <w:r w:rsidR="03D6EF1C">
        <w:t xml:space="preserve">provides </w:t>
      </w:r>
      <w:r>
        <w:t>coastal</w:t>
      </w:r>
      <w:r w:rsidR="79F0EBD1">
        <w:t xml:space="preserve"> experiences to</w:t>
      </w:r>
      <w:r>
        <w:t xml:space="preserve"> communities who face challenges accessing or enjoying the coast.</w:t>
      </w:r>
      <w:r w:rsidR="59B0F005">
        <w:t xml:space="preserve"> </w:t>
      </w:r>
      <w:r>
        <w:t xml:space="preserve">Please help us </w:t>
      </w:r>
      <w:r w:rsidR="00D04CEE">
        <w:t>better understand</w:t>
      </w:r>
      <w:r>
        <w:t xml:space="preserve"> which community(</w:t>
      </w:r>
      <w:proofErr w:type="spellStart"/>
      <w:r>
        <w:t>ies</w:t>
      </w:r>
      <w:proofErr w:type="spellEnd"/>
      <w:r>
        <w:t xml:space="preserve">) the project </w:t>
      </w:r>
      <w:r w:rsidR="20623B73">
        <w:t>will serve</w:t>
      </w:r>
      <w:r>
        <w:t xml:space="preserve"> by</w:t>
      </w:r>
      <w:r w:rsidR="37189DE7">
        <w:t xml:space="preserve"> </w:t>
      </w:r>
      <w:r>
        <w:t>filling out the table</w:t>
      </w:r>
      <w:r w:rsidR="38270859">
        <w:t xml:space="preserve"> </w:t>
      </w:r>
      <w:r>
        <w:t>below to the extent you are able.</w:t>
      </w:r>
    </w:p>
    <w:p w14:paraId="7D5FE943" w14:textId="77777777" w:rsidR="00B52C76" w:rsidRDefault="00B52C76" w:rsidP="00ED3856">
      <w:pPr>
        <w:pStyle w:val="ListParagraph"/>
        <w:ind w:left="1080"/>
      </w:pPr>
    </w:p>
    <w:p w14:paraId="4E88D828" w14:textId="54AF5A86" w:rsidR="00575E3F" w:rsidRPr="00B52C76" w:rsidRDefault="7BAB9AC1" w:rsidP="002F3EB1">
      <w:pPr>
        <w:ind w:left="360"/>
      </w:pPr>
      <w:r>
        <w:t>If</w:t>
      </w:r>
      <w:r w:rsidR="5C31A825">
        <w:t xml:space="preserve"> individuals </w:t>
      </w:r>
      <w:r w:rsidR="10102D83">
        <w:t>fall under several categories</w:t>
      </w:r>
      <w:r w:rsidR="07D122A7">
        <w:t xml:space="preserve">, </w:t>
      </w:r>
      <w:r w:rsidR="5C31A825">
        <w:t>you can count them</w:t>
      </w:r>
      <w:r w:rsidR="42E99946">
        <w:t xml:space="preserve"> in all of the categories they fall under.</w:t>
      </w:r>
      <w:r w:rsidR="5C31A825">
        <w:t xml:space="preserve">  </w:t>
      </w:r>
      <w:r w:rsidR="5A06B4B5">
        <w:t xml:space="preserve"> </w:t>
      </w:r>
    </w:p>
    <w:p w14:paraId="16BEF4BF" w14:textId="77777777" w:rsidR="00575E3F" w:rsidRDefault="00575E3F" w:rsidP="00575E3F">
      <w:pPr>
        <w:pStyle w:val="ListParagraph"/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4690"/>
        <w:gridCol w:w="4053"/>
      </w:tblGrid>
      <w:tr w:rsidR="00575E3F" w14:paraId="4898F915" w14:textId="77777777" w:rsidTr="00B04430">
        <w:trPr>
          <w:trHeight w:val="485"/>
        </w:trPr>
        <w:tc>
          <w:tcPr>
            <w:tcW w:w="4690" w:type="dxa"/>
            <w:shd w:val="clear" w:color="auto" w:fill="007FA4"/>
          </w:tcPr>
          <w:p w14:paraId="36BFFC8F" w14:textId="64862B8B" w:rsidR="00575E3F" w:rsidRPr="007128AC" w:rsidRDefault="00BA3CEF" w:rsidP="00B04430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7128AC">
              <w:rPr>
                <w:b/>
                <w:bCs/>
                <w:color w:val="FFFFFF" w:themeColor="background1"/>
                <w:szCs w:val="24"/>
              </w:rPr>
              <w:t>Summary Numbers</w:t>
            </w:r>
            <w:r w:rsidR="00575E3F" w:rsidRPr="007128AC">
              <w:rPr>
                <w:b/>
                <w:bCs/>
                <w:color w:val="FFFFFF" w:themeColor="background1"/>
                <w:szCs w:val="24"/>
              </w:rPr>
              <w:t xml:space="preserve"> </w:t>
            </w:r>
          </w:p>
        </w:tc>
        <w:tc>
          <w:tcPr>
            <w:tcW w:w="4053" w:type="dxa"/>
            <w:shd w:val="clear" w:color="auto" w:fill="007FA4"/>
          </w:tcPr>
          <w:p w14:paraId="7E48C420" w14:textId="2A882A8B" w:rsidR="00575E3F" w:rsidRPr="007128AC" w:rsidRDefault="00BA3CEF" w:rsidP="00B04430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7128AC">
              <w:rPr>
                <w:b/>
                <w:bCs/>
                <w:color w:val="FFFFFF" w:themeColor="background1"/>
                <w:szCs w:val="24"/>
              </w:rPr>
              <w:t>Estimated Number of Participants</w:t>
            </w:r>
          </w:p>
        </w:tc>
      </w:tr>
      <w:tr w:rsidR="00575E3F" w14:paraId="5A361262" w14:textId="77777777" w:rsidTr="00B04430">
        <w:tc>
          <w:tcPr>
            <w:tcW w:w="4690" w:type="dxa"/>
            <w:shd w:val="clear" w:color="auto" w:fill="auto"/>
          </w:tcPr>
          <w:p w14:paraId="2F988567" w14:textId="44D4F249" w:rsidR="00575E3F" w:rsidRPr="007128AC" w:rsidRDefault="00575E3F" w:rsidP="00B04430">
            <w:pPr>
              <w:rPr>
                <w:szCs w:val="24"/>
              </w:rPr>
            </w:pPr>
            <w:r w:rsidRPr="007128AC">
              <w:rPr>
                <w:szCs w:val="24"/>
              </w:rPr>
              <w:t>Total Number of Participants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0942940B" w14:textId="77777777" w:rsidR="00575E3F" w:rsidRPr="007128AC" w:rsidRDefault="00575E3F" w:rsidP="00B04430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575E3F" w14:paraId="6EDEF8F4" w14:textId="77777777" w:rsidTr="00B04430">
        <w:tc>
          <w:tcPr>
            <w:tcW w:w="4690" w:type="dxa"/>
            <w:shd w:val="clear" w:color="auto" w:fill="auto"/>
          </w:tcPr>
          <w:p w14:paraId="676C0FC4" w14:textId="4A6421BF" w:rsidR="00575E3F" w:rsidRPr="007128AC" w:rsidRDefault="00575E3F" w:rsidP="00B04430">
            <w:pPr>
              <w:rPr>
                <w:szCs w:val="24"/>
              </w:rPr>
            </w:pPr>
            <w:r w:rsidRPr="007128AC">
              <w:rPr>
                <w:szCs w:val="24"/>
              </w:rPr>
              <w:t xml:space="preserve">Total Number </w:t>
            </w:r>
            <w:r w:rsidR="002038D2" w:rsidRPr="007128AC">
              <w:rPr>
                <w:szCs w:val="24"/>
              </w:rPr>
              <w:t xml:space="preserve">(or Percentage) </w:t>
            </w:r>
            <w:r w:rsidRPr="007128AC">
              <w:rPr>
                <w:szCs w:val="24"/>
              </w:rPr>
              <w:t xml:space="preserve">of Participants from ETC Communities 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37A5CE0F" w14:textId="77777777" w:rsidR="00575E3F" w:rsidRPr="007128AC" w:rsidRDefault="00575E3F" w:rsidP="00B04430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608EDE4B" w14:textId="72D955D6" w:rsidR="61CC8820" w:rsidRDefault="61CC8820" w:rsidP="006D5566">
      <w:pPr>
        <w:rPr>
          <w:b/>
          <w:bCs/>
        </w:rPr>
      </w:pPr>
      <w:r>
        <w:br/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4690"/>
        <w:gridCol w:w="4053"/>
      </w:tblGrid>
      <w:tr w:rsidR="2DA94096" w:rsidRPr="007128AC" w14:paraId="764FAB69" w14:textId="77777777" w:rsidTr="73113816">
        <w:trPr>
          <w:trHeight w:val="485"/>
        </w:trPr>
        <w:tc>
          <w:tcPr>
            <w:tcW w:w="4690" w:type="dxa"/>
            <w:shd w:val="clear" w:color="auto" w:fill="007FA4"/>
          </w:tcPr>
          <w:p w14:paraId="3F90C255" w14:textId="5C46DAA2" w:rsidR="2DA94096" w:rsidRPr="007128AC" w:rsidRDefault="2DA94096" w:rsidP="2DA94096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7128AC">
              <w:rPr>
                <w:b/>
                <w:bCs/>
                <w:color w:val="FFFFFF" w:themeColor="background1"/>
                <w:szCs w:val="24"/>
              </w:rPr>
              <w:t>ETC Priority Communities</w:t>
            </w:r>
          </w:p>
        </w:tc>
        <w:tc>
          <w:tcPr>
            <w:tcW w:w="4053" w:type="dxa"/>
            <w:shd w:val="clear" w:color="auto" w:fill="007FA4"/>
          </w:tcPr>
          <w:p w14:paraId="6F8942F9" w14:textId="2F0DBFAA" w:rsidR="2DA94096" w:rsidRPr="007128AC" w:rsidRDefault="000A0318" w:rsidP="2DA94096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7128AC">
              <w:rPr>
                <w:b/>
                <w:bCs/>
                <w:color w:val="FFFFFF" w:themeColor="background1"/>
                <w:szCs w:val="24"/>
              </w:rPr>
              <w:t xml:space="preserve">Estimated </w:t>
            </w:r>
            <w:r w:rsidR="2DA94096" w:rsidRPr="007128AC">
              <w:rPr>
                <w:b/>
                <w:bCs/>
                <w:color w:val="FFFFFF" w:themeColor="background1"/>
                <w:szCs w:val="24"/>
              </w:rPr>
              <w:t>Number</w:t>
            </w:r>
            <w:r w:rsidR="00122674" w:rsidRPr="007128AC">
              <w:rPr>
                <w:b/>
                <w:bCs/>
                <w:color w:val="FFFFFF" w:themeColor="background1"/>
                <w:szCs w:val="24"/>
              </w:rPr>
              <w:t xml:space="preserve"> or Percent</w:t>
            </w:r>
            <w:r w:rsidR="2DA94096" w:rsidRPr="007128AC">
              <w:rPr>
                <w:b/>
                <w:bCs/>
                <w:color w:val="FFFFFF" w:themeColor="background1"/>
                <w:szCs w:val="24"/>
              </w:rPr>
              <w:t xml:space="preserve"> of Participants</w:t>
            </w:r>
          </w:p>
        </w:tc>
      </w:tr>
      <w:tr w:rsidR="0093242E" w:rsidRPr="007128AC" w14:paraId="78CF7713" w14:textId="77777777" w:rsidTr="006D0333">
        <w:tc>
          <w:tcPr>
            <w:tcW w:w="8743" w:type="dxa"/>
            <w:gridSpan w:val="2"/>
            <w:shd w:val="clear" w:color="auto" w:fill="D9D9D9" w:themeFill="background1" w:themeFillShade="D9"/>
          </w:tcPr>
          <w:p w14:paraId="56E05FFE" w14:textId="77777777" w:rsidR="0093242E" w:rsidRPr="007128AC" w:rsidRDefault="0093242E" w:rsidP="006D0333">
            <w:pPr>
              <w:spacing w:line="276" w:lineRule="auto"/>
              <w:rPr>
                <w:szCs w:val="24"/>
              </w:rPr>
            </w:pPr>
            <w:r w:rsidRPr="007128AC">
              <w:rPr>
                <w:szCs w:val="24"/>
              </w:rPr>
              <w:t xml:space="preserve">People of Color </w:t>
            </w:r>
          </w:p>
        </w:tc>
      </w:tr>
      <w:tr w:rsidR="0093242E" w:rsidRPr="007128AC" w14:paraId="41089001" w14:textId="77777777" w:rsidTr="006D0333">
        <w:tc>
          <w:tcPr>
            <w:tcW w:w="4690" w:type="dxa"/>
            <w:shd w:val="clear" w:color="auto" w:fill="auto"/>
          </w:tcPr>
          <w:p w14:paraId="4A181202" w14:textId="77777777" w:rsidR="0093242E" w:rsidRPr="007128AC" w:rsidRDefault="0093242E" w:rsidP="006D0333">
            <w:pPr>
              <w:rPr>
                <w:szCs w:val="24"/>
              </w:rPr>
            </w:pPr>
            <w:r w:rsidRPr="007128AC">
              <w:rPr>
                <w:szCs w:val="24"/>
              </w:rPr>
              <w:t>Black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1877A52E" w14:textId="77777777" w:rsidR="0093242E" w:rsidRPr="007128AC" w:rsidRDefault="0093242E" w:rsidP="006D0333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93242E" w:rsidRPr="007128AC" w14:paraId="4535EBFE" w14:textId="77777777" w:rsidTr="006D0333">
        <w:tc>
          <w:tcPr>
            <w:tcW w:w="4690" w:type="dxa"/>
            <w:shd w:val="clear" w:color="auto" w:fill="auto"/>
          </w:tcPr>
          <w:p w14:paraId="00895C58" w14:textId="77777777" w:rsidR="0093242E" w:rsidRPr="007128AC" w:rsidRDefault="0093242E" w:rsidP="006D0333">
            <w:pPr>
              <w:rPr>
                <w:szCs w:val="24"/>
              </w:rPr>
            </w:pPr>
            <w:r w:rsidRPr="007128AC">
              <w:rPr>
                <w:szCs w:val="24"/>
              </w:rPr>
              <w:t xml:space="preserve">Asian/Pacific Islander 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30A8579D" w14:textId="77777777" w:rsidR="0093242E" w:rsidRPr="007128AC" w:rsidRDefault="0093242E" w:rsidP="006D0333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93242E" w:rsidRPr="007128AC" w14:paraId="5AA6CA45" w14:textId="77777777" w:rsidTr="006D0333">
        <w:tc>
          <w:tcPr>
            <w:tcW w:w="4690" w:type="dxa"/>
            <w:shd w:val="clear" w:color="auto" w:fill="auto"/>
          </w:tcPr>
          <w:p w14:paraId="40AB38F7" w14:textId="77777777" w:rsidR="0093242E" w:rsidRPr="007128AC" w:rsidRDefault="0093242E" w:rsidP="006D0333">
            <w:pPr>
              <w:rPr>
                <w:szCs w:val="24"/>
              </w:rPr>
            </w:pPr>
            <w:r w:rsidRPr="007128AC">
              <w:rPr>
                <w:szCs w:val="24"/>
              </w:rPr>
              <w:t xml:space="preserve">Latinx 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03B53B0B" w14:textId="77777777" w:rsidR="0093242E" w:rsidRPr="007128AC" w:rsidRDefault="0093242E" w:rsidP="006D0333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93242E" w:rsidRPr="007128AC" w14:paraId="1EF032D5" w14:textId="77777777" w:rsidTr="006D0333">
        <w:tc>
          <w:tcPr>
            <w:tcW w:w="4690" w:type="dxa"/>
            <w:shd w:val="clear" w:color="auto" w:fill="auto"/>
          </w:tcPr>
          <w:p w14:paraId="4BAA9886" w14:textId="77777777" w:rsidR="0093242E" w:rsidRPr="007128AC" w:rsidRDefault="0093242E" w:rsidP="006D0333">
            <w:pPr>
              <w:rPr>
                <w:szCs w:val="24"/>
              </w:rPr>
            </w:pPr>
            <w:r w:rsidRPr="007128AC">
              <w:rPr>
                <w:szCs w:val="24"/>
              </w:rPr>
              <w:t>Indigenous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6AAA3640" w14:textId="77777777" w:rsidR="0093242E" w:rsidRPr="007128AC" w:rsidRDefault="0093242E" w:rsidP="006D0333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93242E" w:rsidRPr="007128AC" w14:paraId="25CDEFEC" w14:textId="77777777" w:rsidTr="006D0333">
        <w:tc>
          <w:tcPr>
            <w:tcW w:w="4690" w:type="dxa"/>
            <w:shd w:val="clear" w:color="auto" w:fill="auto"/>
          </w:tcPr>
          <w:p w14:paraId="7FDAD956" w14:textId="77777777" w:rsidR="0093242E" w:rsidRPr="007128AC" w:rsidRDefault="0093242E" w:rsidP="006D0333">
            <w:pPr>
              <w:rPr>
                <w:szCs w:val="24"/>
              </w:rPr>
            </w:pPr>
            <w:r w:rsidRPr="007128AC">
              <w:rPr>
                <w:szCs w:val="24"/>
              </w:rPr>
              <w:t>Multi-Racial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09D0AEC8" w14:textId="77777777" w:rsidR="0093242E" w:rsidRPr="007128AC" w:rsidRDefault="0093242E" w:rsidP="006D0333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93242E" w:rsidRPr="007128AC" w14:paraId="44BCDB93" w14:textId="77777777" w:rsidTr="006D0333">
        <w:tc>
          <w:tcPr>
            <w:tcW w:w="4690" w:type="dxa"/>
            <w:shd w:val="clear" w:color="auto" w:fill="auto"/>
          </w:tcPr>
          <w:p w14:paraId="6879EC3A" w14:textId="77777777" w:rsidR="0093242E" w:rsidRPr="007128AC" w:rsidRDefault="0093242E" w:rsidP="006D0333">
            <w:pPr>
              <w:rPr>
                <w:szCs w:val="24"/>
              </w:rPr>
            </w:pPr>
            <w:r w:rsidRPr="007128AC">
              <w:rPr>
                <w:szCs w:val="24"/>
              </w:rPr>
              <w:t xml:space="preserve">Other non-white ethnicities, please specify: 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28684F74" w14:textId="77777777" w:rsidR="0093242E" w:rsidRPr="007128AC" w:rsidRDefault="0093242E" w:rsidP="006D0333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93242E" w:rsidRPr="007128AC" w14:paraId="6DA35D44" w14:textId="77777777" w:rsidTr="006D0333">
        <w:tc>
          <w:tcPr>
            <w:tcW w:w="8743" w:type="dxa"/>
            <w:gridSpan w:val="2"/>
            <w:shd w:val="clear" w:color="auto" w:fill="D9D9D9" w:themeFill="background1" w:themeFillShade="D9"/>
          </w:tcPr>
          <w:p w14:paraId="1C40665A" w14:textId="77777777" w:rsidR="0093242E" w:rsidRPr="007128AC" w:rsidRDefault="0093242E" w:rsidP="006D0333">
            <w:pPr>
              <w:spacing w:line="276" w:lineRule="auto"/>
              <w:rPr>
                <w:szCs w:val="24"/>
              </w:rPr>
            </w:pPr>
            <w:r w:rsidRPr="007128AC">
              <w:rPr>
                <w:szCs w:val="24"/>
              </w:rPr>
              <w:t>Other communities facing barriers accessing or enjoying the coast</w:t>
            </w:r>
          </w:p>
        </w:tc>
      </w:tr>
      <w:tr w:rsidR="2DA94096" w:rsidRPr="007128AC" w14:paraId="7E20952E" w14:textId="77777777" w:rsidTr="73113816">
        <w:tc>
          <w:tcPr>
            <w:tcW w:w="4690" w:type="dxa"/>
            <w:shd w:val="clear" w:color="auto" w:fill="auto"/>
          </w:tcPr>
          <w:p w14:paraId="1D543F00" w14:textId="735F305B" w:rsidR="2DA94096" w:rsidRPr="007128AC" w:rsidRDefault="2DA94096" w:rsidP="2DA94096">
            <w:pPr>
              <w:rPr>
                <w:szCs w:val="24"/>
              </w:rPr>
            </w:pPr>
            <w:r w:rsidRPr="007128AC">
              <w:rPr>
                <w:szCs w:val="24"/>
              </w:rPr>
              <w:lastRenderedPageBreak/>
              <w:t>Low-income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7D4A62E3" w14:textId="50510BBA" w:rsidR="2DA94096" w:rsidRPr="007128AC" w:rsidRDefault="2DA94096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2DA94096" w:rsidRPr="007128AC" w14:paraId="0066E04E" w14:textId="77777777" w:rsidTr="73113816">
        <w:tc>
          <w:tcPr>
            <w:tcW w:w="4690" w:type="dxa"/>
            <w:shd w:val="clear" w:color="auto" w:fill="auto"/>
          </w:tcPr>
          <w:p w14:paraId="1DD3FA15" w14:textId="7C6320D6" w:rsidR="2DA94096" w:rsidRPr="007128AC" w:rsidRDefault="2DA94096" w:rsidP="2DA94096">
            <w:pPr>
              <w:rPr>
                <w:szCs w:val="24"/>
              </w:rPr>
            </w:pPr>
            <w:r w:rsidRPr="007128AC">
              <w:rPr>
                <w:szCs w:val="24"/>
              </w:rPr>
              <w:t>People with Physical Disabilities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1CC2A1F1" w14:textId="503BC3CC" w:rsidR="2DA94096" w:rsidRPr="007128AC" w:rsidRDefault="2DA94096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2DA94096" w:rsidRPr="007128AC" w14:paraId="0FAADEA4" w14:textId="77777777" w:rsidTr="73113816">
        <w:tc>
          <w:tcPr>
            <w:tcW w:w="4690" w:type="dxa"/>
            <w:shd w:val="clear" w:color="auto" w:fill="auto"/>
          </w:tcPr>
          <w:p w14:paraId="7D0593C7" w14:textId="5A2C76B4" w:rsidR="2DA94096" w:rsidRPr="007128AC" w:rsidRDefault="2DA94096" w:rsidP="2DA94096">
            <w:pPr>
              <w:rPr>
                <w:szCs w:val="24"/>
              </w:rPr>
            </w:pPr>
            <w:r w:rsidRPr="007128AC">
              <w:rPr>
                <w:szCs w:val="24"/>
              </w:rPr>
              <w:t>People with Cognitive or Emotional Disabilities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7DB897DA" w14:textId="1FD35229" w:rsidR="2DA94096" w:rsidRPr="007128AC" w:rsidRDefault="2DA94096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2DA94096" w:rsidRPr="007128AC" w14:paraId="0285DC6D" w14:textId="77777777" w:rsidTr="73113816">
        <w:tc>
          <w:tcPr>
            <w:tcW w:w="4690" w:type="dxa"/>
            <w:shd w:val="clear" w:color="auto" w:fill="auto"/>
          </w:tcPr>
          <w:p w14:paraId="391E7936" w14:textId="53F269CB" w:rsidR="2DA94096" w:rsidRPr="007128AC" w:rsidRDefault="2DA94096" w:rsidP="2DA94096">
            <w:pPr>
              <w:rPr>
                <w:szCs w:val="24"/>
              </w:rPr>
            </w:pPr>
            <w:r w:rsidRPr="007128AC">
              <w:rPr>
                <w:szCs w:val="24"/>
              </w:rPr>
              <w:t>English as Second Language Learners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47D01986" w14:textId="0903BBB3" w:rsidR="2DA94096" w:rsidRPr="007128AC" w:rsidRDefault="2DA94096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2DA94096" w:rsidRPr="007128AC" w14:paraId="0ED86AA0" w14:textId="77777777" w:rsidTr="73113816">
        <w:tc>
          <w:tcPr>
            <w:tcW w:w="4690" w:type="dxa"/>
            <w:shd w:val="clear" w:color="auto" w:fill="auto"/>
          </w:tcPr>
          <w:p w14:paraId="46B4471A" w14:textId="3ADFA59A" w:rsidR="2DA94096" w:rsidRPr="007128AC" w:rsidRDefault="2DA94096" w:rsidP="2DA94096">
            <w:pPr>
              <w:rPr>
                <w:szCs w:val="24"/>
              </w:rPr>
            </w:pPr>
            <w:r w:rsidRPr="007128AC">
              <w:rPr>
                <w:szCs w:val="24"/>
              </w:rPr>
              <w:t>Foster and Homeless Youth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286C00B5" w14:textId="6F447C78" w:rsidR="2DA94096" w:rsidRPr="007128AC" w:rsidRDefault="2DA94096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DA5571" w:rsidRPr="007128AC" w14:paraId="4B257253" w14:textId="77777777" w:rsidTr="1C4D3C0C">
        <w:tc>
          <w:tcPr>
            <w:tcW w:w="4690" w:type="dxa"/>
            <w:shd w:val="clear" w:color="auto" w:fill="auto"/>
          </w:tcPr>
          <w:p w14:paraId="5F9A8930" w14:textId="5EAFA424" w:rsidR="00DA5571" w:rsidRPr="007128AC" w:rsidRDefault="00DA5571" w:rsidP="2DA94096">
            <w:pPr>
              <w:rPr>
                <w:szCs w:val="24"/>
              </w:rPr>
            </w:pPr>
            <w:r w:rsidRPr="007128AC">
              <w:rPr>
                <w:szCs w:val="24"/>
              </w:rPr>
              <w:t>LGBTQ+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468DDB5E" w14:textId="77777777" w:rsidR="00DA5571" w:rsidRPr="007128AC" w:rsidRDefault="00DA5571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2DA94096" w:rsidRPr="007128AC" w14:paraId="6D532BE0" w14:textId="77777777" w:rsidTr="73113816">
        <w:tc>
          <w:tcPr>
            <w:tcW w:w="4690" w:type="dxa"/>
            <w:shd w:val="clear" w:color="auto" w:fill="auto"/>
          </w:tcPr>
          <w:p w14:paraId="1C9EC108" w14:textId="384C901F" w:rsidR="2DA94096" w:rsidRPr="007128AC" w:rsidRDefault="2DA94096" w:rsidP="73113816">
            <w:pPr>
              <w:rPr>
                <w:szCs w:val="24"/>
              </w:rPr>
            </w:pPr>
            <w:r w:rsidRPr="007128AC">
              <w:rPr>
                <w:szCs w:val="24"/>
              </w:rPr>
              <w:t>People who were formerly incarcerated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3705C49A" w14:textId="18015527" w:rsidR="2DA94096" w:rsidRPr="007128AC" w:rsidRDefault="2DA94096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2DA94096" w:rsidRPr="007128AC" w14:paraId="12AB02D1" w14:textId="77777777" w:rsidTr="73113816">
        <w:tc>
          <w:tcPr>
            <w:tcW w:w="4690" w:type="dxa"/>
            <w:shd w:val="clear" w:color="auto" w:fill="auto"/>
          </w:tcPr>
          <w:p w14:paraId="24AB7214" w14:textId="43B8A62D" w:rsidR="2DA94096" w:rsidRPr="007128AC" w:rsidRDefault="2DA94096" w:rsidP="2DA94096">
            <w:pPr>
              <w:rPr>
                <w:szCs w:val="24"/>
              </w:rPr>
            </w:pPr>
            <w:r w:rsidRPr="007128AC">
              <w:rPr>
                <w:szCs w:val="24"/>
              </w:rPr>
              <w:t>Veterans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3FA1EBAB" w14:textId="062C6CA6" w:rsidR="2DA94096" w:rsidRPr="007128AC" w:rsidRDefault="2DA94096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2DA94096" w:rsidRPr="007128AC" w14:paraId="52C0F3B6" w14:textId="77777777" w:rsidTr="73113816">
        <w:tc>
          <w:tcPr>
            <w:tcW w:w="4690" w:type="dxa"/>
            <w:shd w:val="clear" w:color="auto" w:fill="auto"/>
          </w:tcPr>
          <w:p w14:paraId="0422B745" w14:textId="0E62F0CE" w:rsidR="2DA94096" w:rsidRPr="007128AC" w:rsidRDefault="2DA94096" w:rsidP="2DA94096">
            <w:pPr>
              <w:rPr>
                <w:szCs w:val="24"/>
              </w:rPr>
            </w:pPr>
            <w:r w:rsidRPr="007128AC">
              <w:rPr>
                <w:szCs w:val="24"/>
              </w:rPr>
              <w:t xml:space="preserve">Other, please specify: 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074F212A" w14:textId="7150C79C" w:rsidR="2DA94096" w:rsidRPr="007128AC" w:rsidRDefault="2DA94096" w:rsidP="2DA94096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7CEB65A8" w14:textId="77777777" w:rsidR="009E2F93" w:rsidRPr="007128AC" w:rsidRDefault="009E2F93">
      <w:pPr>
        <w:rPr>
          <w:szCs w:val="24"/>
        </w:rPr>
      </w:pPr>
    </w:p>
    <w:p w14:paraId="1A4DA05D" w14:textId="77777777" w:rsidR="006D5566" w:rsidRPr="007128AC" w:rsidRDefault="006D5566">
      <w:pPr>
        <w:rPr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4690"/>
        <w:gridCol w:w="4053"/>
      </w:tblGrid>
      <w:tr w:rsidR="0079636E" w:rsidRPr="007128AC" w14:paraId="2F0A42ED" w14:textId="77777777">
        <w:trPr>
          <w:trHeight w:val="485"/>
        </w:trPr>
        <w:tc>
          <w:tcPr>
            <w:tcW w:w="4690" w:type="dxa"/>
            <w:shd w:val="clear" w:color="auto" w:fill="007FA4"/>
          </w:tcPr>
          <w:p w14:paraId="5D59E50E" w14:textId="78A1486E" w:rsidR="0079636E" w:rsidRPr="007128AC" w:rsidRDefault="0079636E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7128AC">
              <w:rPr>
                <w:b/>
                <w:bCs/>
                <w:color w:val="FFFFFF" w:themeColor="background1"/>
                <w:szCs w:val="24"/>
              </w:rPr>
              <w:t xml:space="preserve">Regions </w:t>
            </w:r>
            <w:r w:rsidR="00FE754D" w:rsidRPr="007128AC">
              <w:rPr>
                <w:b/>
                <w:bCs/>
                <w:color w:val="FFFFFF" w:themeColor="background1"/>
                <w:szCs w:val="24"/>
              </w:rPr>
              <w:t xml:space="preserve">of the State (see map attached </w:t>
            </w:r>
            <w:r w:rsidR="002E135E" w:rsidRPr="007128AC">
              <w:rPr>
                <w:b/>
                <w:bCs/>
                <w:color w:val="FFFFFF" w:themeColor="background1"/>
                <w:szCs w:val="24"/>
              </w:rPr>
              <w:t>in the instructions document)</w:t>
            </w:r>
          </w:p>
        </w:tc>
        <w:tc>
          <w:tcPr>
            <w:tcW w:w="4053" w:type="dxa"/>
            <w:shd w:val="clear" w:color="auto" w:fill="007FA4"/>
          </w:tcPr>
          <w:p w14:paraId="5CB536F5" w14:textId="18ACBF96" w:rsidR="0079636E" w:rsidRPr="007128AC" w:rsidRDefault="0079636E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7128AC">
              <w:rPr>
                <w:b/>
                <w:bCs/>
                <w:color w:val="FFFFFF" w:themeColor="background1"/>
                <w:szCs w:val="24"/>
              </w:rPr>
              <w:t xml:space="preserve">Estimated Number </w:t>
            </w:r>
            <w:r w:rsidR="005C3E95" w:rsidRPr="007128AC">
              <w:rPr>
                <w:b/>
                <w:bCs/>
                <w:color w:val="FFFFFF" w:themeColor="background1"/>
                <w:szCs w:val="24"/>
              </w:rPr>
              <w:t xml:space="preserve">or Percent </w:t>
            </w:r>
            <w:r w:rsidRPr="007128AC">
              <w:rPr>
                <w:b/>
                <w:bCs/>
                <w:color w:val="FFFFFF" w:themeColor="background1"/>
                <w:szCs w:val="24"/>
              </w:rPr>
              <w:t>of Participants</w:t>
            </w:r>
            <w:r w:rsidR="00FE754D" w:rsidRPr="007128AC">
              <w:rPr>
                <w:b/>
                <w:bCs/>
                <w:color w:val="FFFFFF" w:themeColor="background1"/>
                <w:szCs w:val="24"/>
              </w:rPr>
              <w:t xml:space="preserve"> from Each Region</w:t>
            </w:r>
          </w:p>
        </w:tc>
      </w:tr>
      <w:tr w:rsidR="002F3EB1" w:rsidRPr="007128AC" w14:paraId="426B5F81" w14:textId="77777777">
        <w:tc>
          <w:tcPr>
            <w:tcW w:w="4690" w:type="dxa"/>
            <w:shd w:val="clear" w:color="auto" w:fill="auto"/>
          </w:tcPr>
          <w:p w14:paraId="2B6C95B2" w14:textId="28F02D93" w:rsidR="002F3EB1" w:rsidRPr="007128AC" w:rsidRDefault="002F3EB1">
            <w:pPr>
              <w:rPr>
                <w:szCs w:val="24"/>
              </w:rPr>
            </w:pPr>
            <w:r w:rsidRPr="007128AC">
              <w:rPr>
                <w:szCs w:val="24"/>
              </w:rPr>
              <w:t>Region 1, North Coast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7FB79F68" w14:textId="77777777" w:rsidR="002F3EB1" w:rsidRPr="007128AC" w:rsidRDefault="002F3EB1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2F3EB1" w:rsidRPr="007128AC" w14:paraId="2149AB16" w14:textId="77777777">
        <w:tc>
          <w:tcPr>
            <w:tcW w:w="4690" w:type="dxa"/>
            <w:shd w:val="clear" w:color="auto" w:fill="auto"/>
          </w:tcPr>
          <w:p w14:paraId="0E150A7B" w14:textId="0EB70FA2" w:rsidR="002F3EB1" w:rsidRPr="007128AC" w:rsidRDefault="002F3EB1">
            <w:pPr>
              <w:rPr>
                <w:szCs w:val="24"/>
              </w:rPr>
            </w:pPr>
            <w:r w:rsidRPr="007128AC">
              <w:rPr>
                <w:szCs w:val="24"/>
              </w:rPr>
              <w:t>Region 2, Far North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583FC3DC" w14:textId="77777777" w:rsidR="002F3EB1" w:rsidRPr="007128AC" w:rsidRDefault="002F3EB1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79636E" w:rsidRPr="007128AC" w14:paraId="65E4DC29" w14:textId="77777777">
        <w:tc>
          <w:tcPr>
            <w:tcW w:w="4690" w:type="dxa"/>
            <w:shd w:val="clear" w:color="auto" w:fill="auto"/>
          </w:tcPr>
          <w:p w14:paraId="37B6437B" w14:textId="46B1D472" w:rsidR="0079636E" w:rsidRPr="007128AC" w:rsidRDefault="002E135E">
            <w:pPr>
              <w:rPr>
                <w:szCs w:val="24"/>
              </w:rPr>
            </w:pPr>
            <w:r w:rsidRPr="007128AC">
              <w:rPr>
                <w:szCs w:val="24"/>
              </w:rPr>
              <w:t>Region 3, Bay Area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6647A72A" w14:textId="77777777" w:rsidR="0079636E" w:rsidRPr="007128AC" w:rsidRDefault="0079636E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79636E" w:rsidRPr="007128AC" w14:paraId="59D244BC" w14:textId="77777777">
        <w:tc>
          <w:tcPr>
            <w:tcW w:w="4690" w:type="dxa"/>
            <w:shd w:val="clear" w:color="auto" w:fill="auto"/>
          </w:tcPr>
          <w:p w14:paraId="17DEEBEF" w14:textId="710A9DE9" w:rsidR="0079636E" w:rsidRPr="007128AC" w:rsidRDefault="002E135E">
            <w:pPr>
              <w:rPr>
                <w:szCs w:val="24"/>
              </w:rPr>
            </w:pPr>
            <w:r w:rsidRPr="007128AC">
              <w:rPr>
                <w:szCs w:val="24"/>
              </w:rPr>
              <w:t>Region 4, Sacramento Valley &amp; Sierras</w:t>
            </w:r>
            <w:r w:rsidR="0079636E" w:rsidRPr="007128AC">
              <w:rPr>
                <w:szCs w:val="24"/>
              </w:rPr>
              <w:t xml:space="preserve"> 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5E0DFDE6" w14:textId="77777777" w:rsidR="0079636E" w:rsidRPr="007128AC" w:rsidRDefault="0079636E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2E135E" w:rsidRPr="007128AC" w14:paraId="682C1D6B" w14:textId="77777777">
        <w:tc>
          <w:tcPr>
            <w:tcW w:w="4690" w:type="dxa"/>
            <w:shd w:val="clear" w:color="auto" w:fill="auto"/>
          </w:tcPr>
          <w:p w14:paraId="1F068F61" w14:textId="34E003A8" w:rsidR="002E135E" w:rsidRPr="007128AC" w:rsidRDefault="002F3EB1">
            <w:pPr>
              <w:rPr>
                <w:szCs w:val="24"/>
              </w:rPr>
            </w:pPr>
            <w:r w:rsidRPr="007128AC">
              <w:rPr>
                <w:szCs w:val="24"/>
              </w:rPr>
              <w:t>Region 5, Central Coast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59B74DAF" w14:textId="77777777" w:rsidR="002E135E" w:rsidRPr="007128AC" w:rsidRDefault="002E135E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2E135E" w:rsidRPr="007128AC" w14:paraId="6A88F3CC" w14:textId="77777777">
        <w:tc>
          <w:tcPr>
            <w:tcW w:w="4690" w:type="dxa"/>
            <w:shd w:val="clear" w:color="auto" w:fill="auto"/>
          </w:tcPr>
          <w:p w14:paraId="0F398F84" w14:textId="4158CA4A" w:rsidR="002E135E" w:rsidRPr="007128AC" w:rsidRDefault="002F3EB1">
            <w:pPr>
              <w:rPr>
                <w:szCs w:val="24"/>
              </w:rPr>
            </w:pPr>
            <w:r w:rsidRPr="007128AC">
              <w:rPr>
                <w:szCs w:val="24"/>
              </w:rPr>
              <w:t>Region 6, San Joaquin Valley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2E436510" w14:textId="77777777" w:rsidR="002E135E" w:rsidRPr="007128AC" w:rsidRDefault="002E135E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2E135E" w:rsidRPr="007128AC" w14:paraId="6B532EE6" w14:textId="77777777">
        <w:tc>
          <w:tcPr>
            <w:tcW w:w="4690" w:type="dxa"/>
            <w:shd w:val="clear" w:color="auto" w:fill="auto"/>
          </w:tcPr>
          <w:p w14:paraId="27C437DD" w14:textId="4DCCB3F1" w:rsidR="002F3EB1" w:rsidRPr="007128AC" w:rsidRDefault="002F3EB1">
            <w:pPr>
              <w:rPr>
                <w:szCs w:val="24"/>
              </w:rPr>
            </w:pPr>
            <w:r w:rsidRPr="007128AC">
              <w:rPr>
                <w:szCs w:val="24"/>
              </w:rPr>
              <w:t>Region 7, South Coast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2D9FECFB" w14:textId="77777777" w:rsidR="002E135E" w:rsidRPr="007128AC" w:rsidRDefault="002E135E">
            <w:pPr>
              <w:spacing w:line="276" w:lineRule="auto"/>
              <w:jc w:val="center"/>
              <w:rPr>
                <w:szCs w:val="24"/>
              </w:rPr>
            </w:pPr>
          </w:p>
        </w:tc>
      </w:tr>
      <w:tr w:rsidR="002E135E" w:rsidRPr="007128AC" w14:paraId="6E540987" w14:textId="77777777">
        <w:tc>
          <w:tcPr>
            <w:tcW w:w="4690" w:type="dxa"/>
            <w:shd w:val="clear" w:color="auto" w:fill="auto"/>
          </w:tcPr>
          <w:p w14:paraId="177654B9" w14:textId="5BB76C0C" w:rsidR="002E135E" w:rsidRPr="007128AC" w:rsidRDefault="002F3EB1">
            <w:pPr>
              <w:rPr>
                <w:szCs w:val="24"/>
              </w:rPr>
            </w:pPr>
            <w:r w:rsidRPr="007128AC">
              <w:rPr>
                <w:szCs w:val="24"/>
              </w:rPr>
              <w:t>Region 8, Inland Southern California and Deserts</w:t>
            </w:r>
          </w:p>
        </w:tc>
        <w:tc>
          <w:tcPr>
            <w:tcW w:w="4053" w:type="dxa"/>
            <w:shd w:val="clear" w:color="auto" w:fill="auto"/>
            <w:vAlign w:val="center"/>
          </w:tcPr>
          <w:p w14:paraId="319CFAF3" w14:textId="77777777" w:rsidR="002E135E" w:rsidRPr="007128AC" w:rsidRDefault="002E135E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498C14BD" w14:textId="77777777" w:rsidR="0079636E" w:rsidRDefault="0079636E"/>
    <w:p w14:paraId="4B27B872" w14:textId="11EA6D5F" w:rsidR="0050314A" w:rsidRDefault="00B7523A" w:rsidP="0050314A">
      <w:pPr>
        <w:pStyle w:val="ListParagraph"/>
        <w:numPr>
          <w:ilvl w:val="0"/>
          <w:numId w:val="158"/>
        </w:numPr>
      </w:pPr>
      <w:r>
        <w:rPr>
          <w:b/>
          <w:bCs/>
        </w:rPr>
        <w:t xml:space="preserve">Cultural Inclusivity. </w:t>
      </w:r>
      <w:r w:rsidR="009E2F93">
        <w:t>Describe how your program i</w:t>
      </w:r>
      <w:r w:rsidR="00D04CEE">
        <w:t>ncludes all participants and considers</w:t>
      </w:r>
      <w:r w:rsidR="009E2F93">
        <w:t xml:space="preserve"> differences in cultural and social backgrounds, past experiences, knowledge, comfort levels, etc. when participating in program activities.</w:t>
      </w:r>
      <w:r w:rsidR="00BC5287">
        <w:t xml:space="preserve"> (1 </w:t>
      </w:r>
      <w:r w:rsidR="00D82217">
        <w:t>p</w:t>
      </w:r>
      <w:r w:rsidR="00BC5287">
        <w:t>aragraph)</w:t>
      </w:r>
    </w:p>
    <w:p w14:paraId="4DDBC348" w14:textId="77777777" w:rsidR="0050314A" w:rsidRDefault="0050314A" w:rsidP="0050314A">
      <w:pPr>
        <w:pStyle w:val="ListParagraph"/>
      </w:pPr>
    </w:p>
    <w:p w14:paraId="509A9001" w14:textId="64C10A1C" w:rsidR="008961E8" w:rsidRDefault="001B24D6" w:rsidP="008961E8">
      <w:pPr>
        <w:pStyle w:val="ListParagraph"/>
        <w:numPr>
          <w:ilvl w:val="0"/>
          <w:numId w:val="158"/>
        </w:numPr>
      </w:pPr>
      <w:r>
        <w:rPr>
          <w:b/>
          <w:bCs/>
        </w:rPr>
        <w:t>Ab</w:t>
      </w:r>
      <w:r w:rsidR="006F3185">
        <w:rPr>
          <w:b/>
          <w:bCs/>
        </w:rPr>
        <w:t xml:space="preserve">ility Inclusivity. </w:t>
      </w:r>
      <w:r w:rsidR="009E2F93">
        <w:t xml:space="preserve">If you indicated in the tables above that your program will serve people with physical, cognitive, or emotional disabilities, provide additional details on how you will address </w:t>
      </w:r>
      <w:r w:rsidR="00D04CEE">
        <w:t xml:space="preserve">the </w:t>
      </w:r>
      <w:r w:rsidR="009E2F93">
        <w:t>inclusion and accommodation of such participants.</w:t>
      </w:r>
      <w:r w:rsidR="00436DC0">
        <w:t xml:space="preserve"> (1 </w:t>
      </w:r>
      <w:r w:rsidR="00D82217">
        <w:t>p</w:t>
      </w:r>
      <w:r w:rsidR="00436DC0">
        <w:t>aragraph)</w:t>
      </w:r>
    </w:p>
    <w:p w14:paraId="54936747" w14:textId="77777777" w:rsidR="008961E8" w:rsidRDefault="008961E8" w:rsidP="008961E8">
      <w:pPr>
        <w:pStyle w:val="ListParagraph"/>
      </w:pPr>
    </w:p>
    <w:p w14:paraId="0B3C6EDB" w14:textId="3A1CA984" w:rsidR="00E2231E" w:rsidRDefault="009767D3" w:rsidP="009767D3">
      <w:pPr>
        <w:pStyle w:val="ListParagraph"/>
        <w:numPr>
          <w:ilvl w:val="0"/>
          <w:numId w:val="158"/>
        </w:numPr>
      </w:pPr>
      <w:r>
        <w:rPr>
          <w:b/>
          <w:bCs/>
        </w:rPr>
        <w:t xml:space="preserve">Community Leadership. </w:t>
      </w:r>
      <w:r w:rsidR="00E2231E">
        <w:t xml:space="preserve">Describe how </w:t>
      </w:r>
      <w:r w:rsidR="00FC3F96">
        <w:t xml:space="preserve">your organization has the </w:t>
      </w:r>
      <w:r w:rsidR="00173F54">
        <w:t xml:space="preserve">capacity to build and foster connections with the community served, including </w:t>
      </w:r>
      <w:r w:rsidR="00484190">
        <w:t>leade</w:t>
      </w:r>
      <w:r w:rsidR="00D67960">
        <w:t>rship roles for the community being served</w:t>
      </w:r>
      <w:r w:rsidR="00D15A6E">
        <w:t xml:space="preserve"> </w:t>
      </w:r>
      <w:r w:rsidR="00173F54">
        <w:t>(</w:t>
      </w:r>
      <w:r w:rsidR="00D15A6E">
        <w:t>for example,</w:t>
      </w:r>
      <w:r w:rsidR="00173F54">
        <w:t xml:space="preserve"> </w:t>
      </w:r>
      <w:r w:rsidR="00E2231E">
        <w:t>individuals from the community(</w:t>
      </w:r>
      <w:proofErr w:type="spellStart"/>
      <w:r w:rsidR="00E2231E">
        <w:t>ies</w:t>
      </w:r>
      <w:proofErr w:type="spellEnd"/>
      <w:r w:rsidR="00E2231E">
        <w:t>) being served by the project are involved</w:t>
      </w:r>
      <w:r w:rsidR="001E6B68">
        <w:t xml:space="preserve"> in it</w:t>
      </w:r>
      <w:r w:rsidR="009B68EF">
        <w:t xml:space="preserve">s </w:t>
      </w:r>
      <w:r w:rsidR="00E2231E">
        <w:t>management</w:t>
      </w:r>
      <w:r w:rsidR="00824116">
        <w:t>, development, or implementation</w:t>
      </w:r>
      <w:r w:rsidR="00D15A6E">
        <w:t>).</w:t>
      </w:r>
      <w:r w:rsidR="00436DC0">
        <w:t xml:space="preserve"> (1 </w:t>
      </w:r>
      <w:r w:rsidR="00CF32A3">
        <w:t>p</w:t>
      </w:r>
      <w:r w:rsidR="00436DC0">
        <w:t>aragraph)</w:t>
      </w:r>
    </w:p>
    <w:p w14:paraId="06DAFBA5" w14:textId="77777777" w:rsidR="00A3242D" w:rsidRDefault="00A3242D" w:rsidP="00E85EF4">
      <w:pPr>
        <w:pStyle w:val="ListParagraph"/>
        <w:ind w:left="1080"/>
      </w:pPr>
    </w:p>
    <w:p w14:paraId="2671527B" w14:textId="50C89D59" w:rsidR="00A3242D" w:rsidRPr="007D3007" w:rsidRDefault="6CE7C5AA" w:rsidP="006834E4">
      <w:pPr>
        <w:pStyle w:val="ListParagraph"/>
        <w:numPr>
          <w:ilvl w:val="0"/>
          <w:numId w:val="158"/>
        </w:numPr>
      </w:pPr>
      <w:r w:rsidRPr="4ED34CE5">
        <w:rPr>
          <w:rFonts w:ascii="Calibri" w:eastAsia="Calibri" w:hAnsi="Calibri" w:cs="Calibri"/>
          <w:b/>
          <w:bCs/>
        </w:rPr>
        <w:t>Long Term Positive Impacts</w:t>
      </w:r>
      <w:r w:rsidR="000D79CA">
        <w:rPr>
          <w:rFonts w:ascii="Calibri" w:eastAsia="Calibri" w:hAnsi="Calibri" w:cs="Calibri"/>
          <w:b/>
          <w:bCs/>
        </w:rPr>
        <w:t>.</w:t>
      </w:r>
      <w:r w:rsidRPr="4ED34CE5">
        <w:rPr>
          <w:rFonts w:ascii="Calibri" w:eastAsia="Calibri" w:hAnsi="Calibri" w:cs="Calibri"/>
          <w:b/>
          <w:bCs/>
        </w:rPr>
        <w:t xml:space="preserve"> </w:t>
      </w:r>
      <w:r w:rsidR="009366D9" w:rsidRPr="4ED34CE5">
        <w:rPr>
          <w:rFonts w:ascii="Calibri" w:eastAsia="Calibri" w:hAnsi="Calibri" w:cs="Calibri"/>
        </w:rPr>
        <w:t>D</w:t>
      </w:r>
      <w:r w:rsidRPr="4ED34CE5">
        <w:rPr>
          <w:rFonts w:ascii="Calibri" w:eastAsia="Calibri" w:hAnsi="Calibri" w:cs="Calibri"/>
        </w:rPr>
        <w:t xml:space="preserve">escribe the ways in which the program is designed to have long-term positive impacts on participants. This can include leadership development opportunities, </w:t>
      </w:r>
      <w:r w:rsidR="00635DD1">
        <w:t xml:space="preserve">multi-year programs or programs that engage participants over multiple </w:t>
      </w:r>
      <w:r w:rsidR="00635DD1">
        <w:lastRenderedPageBreak/>
        <w:t>occasions</w:t>
      </w:r>
      <w:r w:rsidRPr="4ED34CE5">
        <w:rPr>
          <w:rFonts w:ascii="Calibri" w:eastAsia="Calibri" w:hAnsi="Calibri" w:cs="Calibri"/>
        </w:rPr>
        <w:t>, family or support system involvement, peer-to-peer mentorship, or solutions to overcome ongoing coastal access barriers.</w:t>
      </w:r>
      <w:r w:rsidR="009366D9" w:rsidRPr="4ED34CE5">
        <w:rPr>
          <w:rFonts w:ascii="Calibri" w:eastAsia="Calibri" w:hAnsi="Calibri" w:cs="Calibri"/>
        </w:rPr>
        <w:t xml:space="preserve"> </w:t>
      </w:r>
      <w:r w:rsidR="00436DC0" w:rsidRPr="00436DC0">
        <w:rPr>
          <w:rFonts w:ascii="Calibri" w:eastAsia="Calibri" w:hAnsi="Calibri" w:cs="Calibri"/>
        </w:rPr>
        <w:t>(</w:t>
      </w:r>
      <w:r w:rsidR="009A4438" w:rsidRPr="00436DC0">
        <w:rPr>
          <w:rFonts w:ascii="Calibri" w:eastAsia="Calibri" w:hAnsi="Calibri" w:cs="Calibri"/>
        </w:rPr>
        <w:t>1-</w:t>
      </w:r>
      <w:r w:rsidR="00B2158B" w:rsidRPr="00436DC0">
        <w:rPr>
          <w:rFonts w:ascii="Calibri" w:eastAsia="Calibri" w:hAnsi="Calibri" w:cs="Calibri"/>
        </w:rPr>
        <w:t xml:space="preserve">2 </w:t>
      </w:r>
      <w:r w:rsidR="009366D9" w:rsidRPr="00436DC0">
        <w:rPr>
          <w:rFonts w:ascii="Calibri" w:eastAsia="Calibri" w:hAnsi="Calibri" w:cs="Calibri"/>
        </w:rPr>
        <w:t>paragraphs</w:t>
      </w:r>
      <w:r w:rsidR="00436DC0" w:rsidRPr="00436DC0">
        <w:rPr>
          <w:rFonts w:ascii="Calibri" w:eastAsia="Calibri" w:hAnsi="Calibri" w:cs="Calibri"/>
        </w:rPr>
        <w:t>)</w:t>
      </w:r>
    </w:p>
    <w:p w14:paraId="7B13BFF9" w14:textId="77777777" w:rsidR="00CD0C03" w:rsidRDefault="00CD0C03" w:rsidP="0086230A">
      <w:pPr>
        <w:pStyle w:val="Instructions"/>
        <w:tabs>
          <w:tab w:val="clear" w:pos="360"/>
        </w:tabs>
        <w:spacing w:after="0"/>
        <w:rPr>
          <w:i w:val="0"/>
        </w:rPr>
      </w:pPr>
    </w:p>
    <w:p w14:paraId="0095A411" w14:textId="77073EE1" w:rsidR="00CD432D" w:rsidRPr="00CD432D" w:rsidRDefault="5DED1B88" w:rsidP="512BE8A0">
      <w:pPr>
        <w:pStyle w:val="Instructions"/>
        <w:numPr>
          <w:ilvl w:val="0"/>
          <w:numId w:val="158"/>
        </w:numPr>
        <w:tabs>
          <w:tab w:val="clear" w:pos="360"/>
        </w:tabs>
        <w:spacing w:after="0"/>
        <w:rPr>
          <w:b/>
          <w:bCs/>
          <w:i w:val="0"/>
        </w:rPr>
      </w:pPr>
      <w:r w:rsidRPr="512BE8A0">
        <w:rPr>
          <w:b/>
          <w:bCs/>
          <w:i w:val="0"/>
        </w:rPr>
        <w:t xml:space="preserve">Project </w:t>
      </w:r>
      <w:r w:rsidR="17B91EED" w:rsidRPr="512BE8A0">
        <w:rPr>
          <w:b/>
          <w:bCs/>
          <w:i w:val="0"/>
        </w:rPr>
        <w:t>Scope</w:t>
      </w:r>
      <w:r w:rsidR="5D8C1403" w:rsidRPr="512BE8A0">
        <w:rPr>
          <w:b/>
          <w:bCs/>
          <w:i w:val="0"/>
        </w:rPr>
        <w:t xml:space="preserve">. </w:t>
      </w:r>
      <w:r w:rsidR="7EE82FBC" w:rsidRPr="512BE8A0">
        <w:rPr>
          <w:i w:val="0"/>
        </w:rPr>
        <w:t xml:space="preserve">In the table below, </w:t>
      </w:r>
      <w:r w:rsidR="3527912D" w:rsidRPr="512BE8A0">
        <w:rPr>
          <w:i w:val="0"/>
          <w:u w:val="single"/>
        </w:rPr>
        <w:t>briefly</w:t>
      </w:r>
      <w:r w:rsidR="0030065C" w:rsidRPr="512BE8A0">
        <w:rPr>
          <w:i w:val="0"/>
        </w:rPr>
        <w:t xml:space="preserve"> </w:t>
      </w:r>
      <w:r w:rsidR="00F83476" w:rsidRPr="512BE8A0">
        <w:rPr>
          <w:i w:val="0"/>
        </w:rPr>
        <w:t xml:space="preserve">summarize the </w:t>
      </w:r>
      <w:r w:rsidR="003E5AA1" w:rsidRPr="512BE8A0">
        <w:rPr>
          <w:i w:val="0"/>
        </w:rPr>
        <w:t xml:space="preserve">work </w:t>
      </w:r>
      <w:r w:rsidR="00F0331F" w:rsidRPr="512BE8A0">
        <w:rPr>
          <w:i w:val="0"/>
        </w:rPr>
        <w:t>involved</w:t>
      </w:r>
      <w:r w:rsidR="003E5AA1" w:rsidRPr="512BE8A0">
        <w:rPr>
          <w:i w:val="0"/>
        </w:rPr>
        <w:t xml:space="preserve"> for each of</w:t>
      </w:r>
      <w:r w:rsidR="00287513" w:rsidRPr="512BE8A0">
        <w:rPr>
          <w:i w:val="0"/>
        </w:rPr>
        <w:t xml:space="preserve"> the </w:t>
      </w:r>
      <w:r w:rsidR="003E5AA1" w:rsidRPr="512BE8A0">
        <w:rPr>
          <w:i w:val="0"/>
        </w:rPr>
        <w:t>provided</w:t>
      </w:r>
      <w:r w:rsidR="00287513" w:rsidRPr="512BE8A0">
        <w:rPr>
          <w:i w:val="0"/>
        </w:rPr>
        <w:t xml:space="preserve"> tasks (project management, preparation, implementation, and project evaluation).</w:t>
      </w:r>
      <w:r w:rsidR="00975FA0" w:rsidRPr="512BE8A0">
        <w:rPr>
          <w:i w:val="0"/>
        </w:rPr>
        <w:t xml:space="preserve"> </w:t>
      </w:r>
      <w:hyperlink r:id="rId12" w:history="1">
        <w:r w:rsidR="006D1EAD" w:rsidRPr="00D72AD9">
          <w:rPr>
            <w:rStyle w:val="Hyperlink"/>
            <w:b/>
            <w:bCs/>
            <w:i w:val="0"/>
          </w:rPr>
          <w:t xml:space="preserve">Project Scope </w:t>
        </w:r>
        <w:r w:rsidR="00CD432D" w:rsidRPr="00D72AD9">
          <w:rPr>
            <w:rStyle w:val="Hyperlink"/>
            <w:b/>
            <w:bCs/>
            <w:i w:val="0"/>
          </w:rPr>
          <w:t xml:space="preserve">example </w:t>
        </w:r>
        <w:r w:rsidR="00D11BE5" w:rsidRPr="00D72AD9">
          <w:rPr>
            <w:rStyle w:val="Hyperlink"/>
            <w:b/>
            <w:bCs/>
            <w:i w:val="0"/>
          </w:rPr>
          <w:t>c</w:t>
        </w:r>
        <w:r w:rsidR="00D11BE5" w:rsidRPr="00D72AD9">
          <w:rPr>
            <w:rStyle w:val="Hyperlink"/>
            <w:b/>
            <w:bCs/>
            <w:i w:val="0"/>
          </w:rPr>
          <w:t>an be found here.</w:t>
        </w:r>
      </w:hyperlink>
    </w:p>
    <w:p w14:paraId="4215E056" w14:textId="208C5614" w:rsidR="00D77B29" w:rsidRDefault="00975FA0" w:rsidP="00975FA0">
      <w:pPr>
        <w:spacing w:before="160" w:after="160" w:line="259" w:lineRule="auto"/>
        <w:ind w:left="360"/>
        <w:rPr>
          <w:rFonts w:cs="Arial"/>
          <w:szCs w:val="24"/>
        </w:rPr>
      </w:pPr>
      <w:r w:rsidRPr="00BF0525">
        <w:rPr>
          <w:iCs/>
          <w:u w:val="single"/>
        </w:rPr>
        <w:t>Please be concise</w:t>
      </w:r>
      <w:r>
        <w:rPr>
          <w:i/>
        </w:rPr>
        <w:t xml:space="preserve">, </w:t>
      </w:r>
      <w:r w:rsidRPr="006D1EAD">
        <w:rPr>
          <w:iCs/>
        </w:rPr>
        <w:t>a more detailed explanation of activities should be provided in the first few questions of this application.</w:t>
      </w:r>
    </w:p>
    <w:tbl>
      <w:tblPr>
        <w:tblStyle w:val="TableGrid"/>
        <w:tblW w:w="953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5040"/>
        <w:gridCol w:w="1170"/>
        <w:gridCol w:w="1440"/>
      </w:tblGrid>
      <w:tr w:rsidR="002119C6" w:rsidRPr="00DF340D" w14:paraId="15574F4C" w14:textId="177718C0" w:rsidTr="003B71D8">
        <w:trPr>
          <w:cantSplit/>
          <w:trHeight w:val="485"/>
          <w:tblHeader/>
        </w:trPr>
        <w:tc>
          <w:tcPr>
            <w:tcW w:w="1885" w:type="dxa"/>
            <w:shd w:val="clear" w:color="auto" w:fill="007FA4"/>
            <w:vAlign w:val="center"/>
          </w:tcPr>
          <w:p w14:paraId="41B59BA7" w14:textId="77777777" w:rsidR="00B11483" w:rsidRPr="00DF340D" w:rsidRDefault="00B11483" w:rsidP="00B11483">
            <w:pPr>
              <w:rPr>
                <w:rFonts w:cs="Arial"/>
                <w:b/>
                <w:bCs/>
                <w:color w:val="FFFFFF" w:themeColor="background1"/>
              </w:rPr>
            </w:pPr>
            <w:r w:rsidRPr="165C0227">
              <w:rPr>
                <w:rFonts w:cs="Arial"/>
                <w:b/>
                <w:bCs/>
                <w:color w:val="FFFFFF" w:themeColor="background1"/>
              </w:rPr>
              <w:t>Project Scope</w:t>
            </w:r>
          </w:p>
        </w:tc>
        <w:tc>
          <w:tcPr>
            <w:tcW w:w="5040" w:type="dxa"/>
            <w:shd w:val="clear" w:color="auto" w:fill="007FA4"/>
            <w:vAlign w:val="center"/>
          </w:tcPr>
          <w:p w14:paraId="6F2131D4" w14:textId="77777777" w:rsidR="00B11483" w:rsidRPr="00DF340D" w:rsidRDefault="00B11483" w:rsidP="00B11483">
            <w:pPr>
              <w:rPr>
                <w:rFonts w:cs="Arial"/>
                <w:b/>
                <w:bCs/>
                <w:color w:val="FFFFFF" w:themeColor="background1"/>
              </w:rPr>
            </w:pPr>
            <w:r w:rsidRPr="165C0227">
              <w:rPr>
                <w:rFonts w:cs="Arial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1170" w:type="dxa"/>
            <w:shd w:val="clear" w:color="auto" w:fill="007FA4"/>
            <w:vAlign w:val="center"/>
          </w:tcPr>
          <w:p w14:paraId="67817BE3" w14:textId="684DC6BF" w:rsidR="00B11483" w:rsidRDefault="00B11483" w:rsidP="00B11483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Timeline</w:t>
            </w:r>
          </w:p>
          <w:p w14:paraId="6D7AA6A1" w14:textId="77777777" w:rsidR="00B11483" w:rsidRPr="00EE1EFF" w:rsidRDefault="00B11483" w:rsidP="00B11483">
            <w:pPr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E1EFF">
              <w:rPr>
                <w:color w:val="FFFFFF" w:themeColor="background1"/>
                <w:sz w:val="20"/>
                <w:szCs w:val="20"/>
              </w:rPr>
              <w:t>(MM/YR to</w:t>
            </w:r>
            <w:r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EE1EFF">
              <w:rPr>
                <w:color w:val="FFFFFF" w:themeColor="background1"/>
                <w:sz w:val="20"/>
                <w:szCs w:val="20"/>
              </w:rPr>
              <w:t>MM/YR)</w:t>
            </w:r>
          </w:p>
        </w:tc>
        <w:tc>
          <w:tcPr>
            <w:tcW w:w="1440" w:type="dxa"/>
            <w:shd w:val="clear" w:color="auto" w:fill="007FA4"/>
            <w:vAlign w:val="center"/>
          </w:tcPr>
          <w:p w14:paraId="3F33F2D2" w14:textId="6F603EF2" w:rsidR="00B11483" w:rsidRPr="165C0227" w:rsidDel="00FF0B9D" w:rsidRDefault="007F7139" w:rsidP="00B11483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ilestones</w:t>
            </w:r>
          </w:p>
        </w:tc>
      </w:tr>
      <w:tr w:rsidR="00E24281" w:rsidRPr="00DF340D" w14:paraId="29E9B375" w14:textId="139D0703" w:rsidTr="00FE2289">
        <w:trPr>
          <w:cantSplit/>
        </w:trPr>
        <w:tc>
          <w:tcPr>
            <w:tcW w:w="1885" w:type="dxa"/>
            <w:shd w:val="clear" w:color="auto" w:fill="auto"/>
          </w:tcPr>
          <w:p w14:paraId="0285E913" w14:textId="0ACE77CA" w:rsidR="00B11483" w:rsidRPr="00B31808" w:rsidRDefault="00B11483" w:rsidP="00B11483">
            <w:pPr>
              <w:spacing w:line="276" w:lineRule="auto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szCs w:val="24"/>
              </w:rPr>
              <w:t xml:space="preserve">Project Management </w:t>
            </w:r>
          </w:p>
        </w:tc>
        <w:tc>
          <w:tcPr>
            <w:tcW w:w="5040" w:type="dxa"/>
            <w:shd w:val="clear" w:color="auto" w:fill="auto"/>
          </w:tcPr>
          <w:p w14:paraId="664B26D0" w14:textId="129B1EC3" w:rsidR="00B11483" w:rsidRDefault="00B11483" w:rsidP="00B11483">
            <w:pPr>
              <w:tabs>
                <w:tab w:val="decimal" w:pos="1266"/>
              </w:tabs>
              <w:rPr>
                <w:rFonts w:cs="Arial"/>
                <w:b/>
                <w:color w:val="FFFFFF" w:themeColor="background1"/>
                <w:szCs w:val="24"/>
              </w:rPr>
            </w:pPr>
            <w:r w:rsidRPr="0017557A">
              <w:rPr>
                <w:rFonts w:cs="Arial"/>
                <w:szCs w:val="24"/>
              </w:rPr>
              <w:t>List specific tasks</w:t>
            </w:r>
            <w:r w:rsidR="00684D61" w:rsidRPr="0017557A">
              <w:rPr>
                <w:rFonts w:cs="Arial"/>
                <w:szCs w:val="24"/>
              </w:rPr>
              <w:t>/activities</w:t>
            </w:r>
            <w:r w:rsidRPr="0017557A">
              <w:rPr>
                <w:rFonts w:cs="Arial"/>
                <w:szCs w:val="24"/>
              </w:rPr>
              <w:t xml:space="preserve"> related to </w:t>
            </w:r>
            <w:r w:rsidR="00D04CEE" w:rsidRPr="0017557A">
              <w:rPr>
                <w:rFonts w:cs="Arial"/>
                <w:szCs w:val="24"/>
              </w:rPr>
              <w:t xml:space="preserve">the </w:t>
            </w:r>
            <w:r w:rsidRPr="0017557A">
              <w:rPr>
                <w:rFonts w:cs="Arial"/>
                <w:szCs w:val="24"/>
              </w:rPr>
              <w:t xml:space="preserve">project and grant management. </w:t>
            </w:r>
          </w:p>
        </w:tc>
        <w:tc>
          <w:tcPr>
            <w:tcW w:w="1170" w:type="dxa"/>
            <w:shd w:val="clear" w:color="auto" w:fill="auto"/>
          </w:tcPr>
          <w:p w14:paraId="6C1CDA25" w14:textId="77777777" w:rsidR="00B11483" w:rsidRDefault="00B11483" w:rsidP="00B11483">
            <w:pPr>
              <w:tabs>
                <w:tab w:val="decimal" w:pos="1266"/>
              </w:tabs>
              <w:rPr>
                <w:rFonts w:cs="Arial"/>
                <w:b/>
                <w:szCs w:val="24"/>
              </w:rPr>
            </w:pPr>
          </w:p>
        </w:tc>
        <w:tc>
          <w:tcPr>
            <w:tcW w:w="1440" w:type="dxa"/>
          </w:tcPr>
          <w:p w14:paraId="33650D91" w14:textId="2309213A" w:rsidR="00B11483" w:rsidRDefault="00B11483" w:rsidP="00B11483">
            <w:pPr>
              <w:tabs>
                <w:tab w:val="decimal" w:pos="1266"/>
              </w:tabs>
              <w:rPr>
                <w:rFonts w:cs="Arial"/>
                <w:b/>
                <w:szCs w:val="24"/>
              </w:rPr>
            </w:pPr>
          </w:p>
        </w:tc>
      </w:tr>
      <w:tr w:rsidR="00E24281" w:rsidRPr="00DF340D" w14:paraId="4F0E012F" w14:textId="4D81CD4B" w:rsidTr="00FE2289">
        <w:trPr>
          <w:cantSplit/>
        </w:trPr>
        <w:tc>
          <w:tcPr>
            <w:tcW w:w="1885" w:type="dxa"/>
            <w:vAlign w:val="center"/>
          </w:tcPr>
          <w:p w14:paraId="2D7BDECC" w14:textId="77777777" w:rsidR="00B11483" w:rsidRPr="00136EC3" w:rsidRDefault="00B11483" w:rsidP="00B11483">
            <w:pPr>
              <w:spacing w:line="276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Project Preparation </w:t>
            </w:r>
          </w:p>
        </w:tc>
        <w:tc>
          <w:tcPr>
            <w:tcW w:w="5040" w:type="dxa"/>
          </w:tcPr>
          <w:p w14:paraId="041F1506" w14:textId="6299A84A" w:rsidR="00B11483" w:rsidRPr="0017557A" w:rsidRDefault="00B11483" w:rsidP="00B11483">
            <w:pPr>
              <w:rPr>
                <w:szCs w:val="24"/>
              </w:rPr>
            </w:pPr>
            <w:r w:rsidRPr="0017557A">
              <w:rPr>
                <w:szCs w:val="24"/>
              </w:rPr>
              <w:t>List specific tasks</w:t>
            </w:r>
            <w:r w:rsidR="00684D61" w:rsidRPr="0017557A">
              <w:rPr>
                <w:rFonts w:cs="Arial"/>
                <w:szCs w:val="24"/>
              </w:rPr>
              <w:t>/activities</w:t>
            </w:r>
            <w:r w:rsidRPr="0017557A">
              <w:rPr>
                <w:szCs w:val="24"/>
              </w:rPr>
              <w:t xml:space="preserve"> related to the program preparation, such as participant outreach, coordination with project partners, staff training, other logistical activities.</w:t>
            </w:r>
          </w:p>
        </w:tc>
        <w:tc>
          <w:tcPr>
            <w:tcW w:w="1170" w:type="dxa"/>
          </w:tcPr>
          <w:p w14:paraId="377643A6" w14:textId="77777777" w:rsidR="00B11483" w:rsidRDefault="00B11483" w:rsidP="00B11483">
            <w:pPr>
              <w:tabs>
                <w:tab w:val="decimal" w:pos="1266"/>
              </w:tabs>
              <w:jc w:val="right"/>
              <w:rPr>
                <w:rFonts w:cs="Arial"/>
                <w:b/>
                <w:szCs w:val="24"/>
              </w:rPr>
            </w:pPr>
          </w:p>
        </w:tc>
        <w:tc>
          <w:tcPr>
            <w:tcW w:w="1440" w:type="dxa"/>
          </w:tcPr>
          <w:p w14:paraId="4E5A5635" w14:textId="0D9503ED" w:rsidR="00B11483" w:rsidRDefault="00B11483" w:rsidP="00B11483">
            <w:pPr>
              <w:tabs>
                <w:tab w:val="decimal" w:pos="1266"/>
              </w:tabs>
              <w:jc w:val="right"/>
              <w:rPr>
                <w:rFonts w:cs="Arial"/>
                <w:b/>
                <w:szCs w:val="24"/>
              </w:rPr>
            </w:pPr>
          </w:p>
        </w:tc>
      </w:tr>
      <w:tr w:rsidR="00E24281" w:rsidRPr="00DF340D" w14:paraId="24CB9C0E" w14:textId="78022271" w:rsidTr="00FE2289">
        <w:trPr>
          <w:cantSplit/>
        </w:trPr>
        <w:tc>
          <w:tcPr>
            <w:tcW w:w="1885" w:type="dxa"/>
          </w:tcPr>
          <w:p w14:paraId="31095556" w14:textId="22BAA33D" w:rsidR="00B11483" w:rsidRPr="00C43594" w:rsidRDefault="00B262FD" w:rsidP="00B11483">
            <w:pPr>
              <w:spacing w:line="276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oject Implementation</w:t>
            </w:r>
          </w:p>
        </w:tc>
        <w:tc>
          <w:tcPr>
            <w:tcW w:w="5040" w:type="dxa"/>
          </w:tcPr>
          <w:p w14:paraId="4E1BA3C6" w14:textId="33F34E9E" w:rsidR="00B11483" w:rsidRPr="0017557A" w:rsidRDefault="00E20F90" w:rsidP="00B11483">
            <w:pPr>
              <w:rPr>
                <w:rFonts w:cs="Arial"/>
                <w:szCs w:val="24"/>
              </w:rPr>
            </w:pPr>
            <w:r w:rsidRPr="0017557A">
              <w:rPr>
                <w:szCs w:val="24"/>
              </w:rPr>
              <w:t xml:space="preserve">List </w:t>
            </w:r>
            <w:r w:rsidR="00B95B50" w:rsidRPr="0017557A">
              <w:rPr>
                <w:szCs w:val="24"/>
              </w:rPr>
              <w:t>the number and</w:t>
            </w:r>
            <w:r w:rsidRPr="0017557A">
              <w:rPr>
                <w:szCs w:val="24"/>
              </w:rPr>
              <w:t xml:space="preserve"> </w:t>
            </w:r>
            <w:r w:rsidR="00732C82" w:rsidRPr="0017557A">
              <w:rPr>
                <w:szCs w:val="24"/>
              </w:rPr>
              <w:t xml:space="preserve">types of </w:t>
            </w:r>
            <w:r w:rsidR="00565617" w:rsidRPr="0017557A">
              <w:rPr>
                <w:szCs w:val="24"/>
              </w:rPr>
              <w:t xml:space="preserve">coastal experiences </w:t>
            </w:r>
            <w:r w:rsidR="00D04CEE" w:rsidRPr="0017557A">
              <w:rPr>
                <w:szCs w:val="24"/>
              </w:rPr>
              <w:t>offered and clarify</w:t>
            </w:r>
            <w:r w:rsidR="00C07C03" w:rsidRPr="0017557A">
              <w:rPr>
                <w:szCs w:val="24"/>
              </w:rPr>
              <w:t xml:space="preserve"> how many participants will be served by each type of coastal experience. </w:t>
            </w:r>
          </w:p>
        </w:tc>
        <w:tc>
          <w:tcPr>
            <w:tcW w:w="1170" w:type="dxa"/>
          </w:tcPr>
          <w:p w14:paraId="1566D37A" w14:textId="77777777" w:rsidR="00B11483" w:rsidRPr="00B31808" w:rsidRDefault="00B11483" w:rsidP="00B11483">
            <w:pPr>
              <w:rPr>
                <w:rFonts w:cs="Arial"/>
                <w:bCs/>
                <w:szCs w:val="24"/>
              </w:rPr>
            </w:pPr>
          </w:p>
        </w:tc>
        <w:tc>
          <w:tcPr>
            <w:tcW w:w="1440" w:type="dxa"/>
          </w:tcPr>
          <w:p w14:paraId="5E1C3A55" w14:textId="00228DE8" w:rsidR="00B11483" w:rsidRPr="00B31808" w:rsidRDefault="00B11483" w:rsidP="00EE1EFF">
            <w:pPr>
              <w:jc w:val="right"/>
              <w:rPr>
                <w:rFonts w:cs="Arial"/>
                <w:bCs/>
                <w:szCs w:val="24"/>
              </w:rPr>
            </w:pPr>
          </w:p>
        </w:tc>
      </w:tr>
    </w:tbl>
    <w:p w14:paraId="18A8CEA0" w14:textId="77777777" w:rsidR="009366D9" w:rsidRDefault="009366D9" w:rsidP="00FE2289">
      <w:pPr>
        <w:pStyle w:val="ListParagraph"/>
        <w:spacing w:before="240" w:after="160" w:line="259" w:lineRule="auto"/>
        <w:ind w:left="360"/>
        <w:rPr>
          <w:rFonts w:eastAsiaTheme="minorEastAsia"/>
          <w:b/>
          <w:bCs/>
        </w:rPr>
      </w:pPr>
    </w:p>
    <w:p w14:paraId="555E8AAF" w14:textId="056F0A1A" w:rsidR="005516F9" w:rsidRPr="005516F9" w:rsidRDefault="00632B3A" w:rsidP="006834E4">
      <w:pPr>
        <w:pStyle w:val="ListParagraph"/>
        <w:numPr>
          <w:ilvl w:val="0"/>
          <w:numId w:val="158"/>
        </w:numPr>
        <w:spacing w:before="240" w:line="259" w:lineRule="auto"/>
        <w:rPr>
          <w:i/>
          <w:iCs/>
        </w:rPr>
      </w:pPr>
      <w:r w:rsidRPr="26CA694A">
        <w:rPr>
          <w:rFonts w:eastAsiaTheme="minorEastAsia"/>
          <w:b/>
          <w:bCs/>
        </w:rPr>
        <w:t xml:space="preserve">Budget. </w:t>
      </w:r>
      <w:r w:rsidR="12CE7ACA" w:rsidRPr="26CA694A">
        <w:rPr>
          <w:rFonts w:eastAsiaTheme="minorEastAsia"/>
        </w:rPr>
        <w:t xml:space="preserve">Complete </w:t>
      </w:r>
      <w:r w:rsidR="12CE7ACA" w:rsidRPr="00A45523">
        <w:rPr>
          <w:rFonts w:eastAsiaTheme="minorEastAsia"/>
          <w:u w:val="single"/>
        </w:rPr>
        <w:t>one of the two</w:t>
      </w:r>
      <w:r w:rsidR="12CE7ACA" w:rsidRPr="26CA694A">
        <w:rPr>
          <w:rFonts w:eastAsiaTheme="minorEastAsia"/>
        </w:rPr>
        <w:t xml:space="preserve"> budget tables below</w:t>
      </w:r>
      <w:r w:rsidR="00E76109" w:rsidRPr="26CA694A">
        <w:rPr>
          <w:rFonts w:eastAsiaTheme="minorEastAsia"/>
        </w:rPr>
        <w:t xml:space="preserve"> – whichever is easiest for you</w:t>
      </w:r>
      <w:r w:rsidR="12CE7ACA" w:rsidRPr="26CA694A">
        <w:rPr>
          <w:rFonts w:eastAsiaTheme="minorEastAsia"/>
        </w:rPr>
        <w:t>.</w:t>
      </w:r>
      <w:r w:rsidR="46A5C67C" w:rsidRPr="26CA694A">
        <w:rPr>
          <w:rFonts w:eastAsiaTheme="minorEastAsia"/>
        </w:rPr>
        <w:t xml:space="preserve"> You can delete the other table.</w:t>
      </w:r>
      <w:r w:rsidR="12CE7ACA" w:rsidRPr="26CA694A">
        <w:rPr>
          <w:rFonts w:eastAsiaTheme="minorEastAsia"/>
        </w:rPr>
        <w:t xml:space="preserve"> </w:t>
      </w:r>
      <w:r w:rsidR="6B13A2E4" w:rsidRPr="26CA694A">
        <w:rPr>
          <w:rFonts w:eastAsiaTheme="minorEastAsia"/>
          <w:b/>
          <w:bCs/>
        </w:rPr>
        <w:t xml:space="preserve">Please round all numbers up to the nearest $100 dollars. </w:t>
      </w:r>
    </w:p>
    <w:p w14:paraId="11E8EAE5" w14:textId="77777777" w:rsidR="005516F9" w:rsidRDefault="005516F9" w:rsidP="005516F9">
      <w:pPr>
        <w:pStyle w:val="ListParagraph"/>
        <w:spacing w:before="240" w:line="259" w:lineRule="auto"/>
        <w:ind w:left="360"/>
        <w:rPr>
          <w:rFonts w:eastAsiaTheme="minorEastAsia"/>
          <w:b/>
          <w:bCs/>
        </w:rPr>
      </w:pPr>
    </w:p>
    <w:p w14:paraId="4B22587D" w14:textId="26FB4DEB" w:rsidR="00D819BC" w:rsidRPr="00D819BC" w:rsidRDefault="12CE7ACA" w:rsidP="005516F9">
      <w:pPr>
        <w:pStyle w:val="ListParagraph"/>
        <w:spacing w:before="240" w:line="259" w:lineRule="auto"/>
        <w:ind w:left="360"/>
        <w:rPr>
          <w:i/>
          <w:iCs/>
        </w:rPr>
      </w:pPr>
      <w:r w:rsidRPr="26CA694A">
        <w:rPr>
          <w:rFonts w:eastAsiaTheme="minorEastAsia"/>
        </w:rPr>
        <w:t xml:space="preserve">If you choose the </w:t>
      </w:r>
      <w:r w:rsidR="46A5C67C" w:rsidRPr="26CA694A">
        <w:rPr>
          <w:rFonts w:eastAsiaTheme="minorEastAsia"/>
          <w:u w:val="single"/>
        </w:rPr>
        <w:t>B</w:t>
      </w:r>
      <w:r w:rsidR="7478450D" w:rsidRPr="26CA694A">
        <w:rPr>
          <w:rFonts w:eastAsiaTheme="minorEastAsia"/>
          <w:u w:val="single"/>
        </w:rPr>
        <w:t xml:space="preserve">udget </w:t>
      </w:r>
      <w:r w:rsidR="46A5C67C" w:rsidRPr="26CA694A">
        <w:rPr>
          <w:rFonts w:eastAsiaTheme="minorEastAsia"/>
          <w:u w:val="single"/>
        </w:rPr>
        <w:t>B</w:t>
      </w:r>
      <w:r w:rsidR="7478450D" w:rsidRPr="26CA694A">
        <w:rPr>
          <w:rFonts w:eastAsiaTheme="minorEastAsia"/>
          <w:u w:val="single"/>
        </w:rPr>
        <w:t xml:space="preserve">y </w:t>
      </w:r>
      <w:r w:rsidR="46A5C67C" w:rsidRPr="26CA694A">
        <w:rPr>
          <w:rFonts w:eastAsiaTheme="minorEastAsia"/>
          <w:u w:val="single"/>
        </w:rPr>
        <w:t>T</w:t>
      </w:r>
      <w:r w:rsidR="7478450D" w:rsidRPr="26CA694A">
        <w:rPr>
          <w:rFonts w:eastAsiaTheme="minorEastAsia"/>
          <w:u w:val="single"/>
        </w:rPr>
        <w:t>ask</w:t>
      </w:r>
      <w:r w:rsidR="7478450D" w:rsidRPr="26CA694A">
        <w:rPr>
          <w:rFonts w:eastAsiaTheme="minorEastAsia"/>
        </w:rPr>
        <w:t xml:space="preserve"> option, we strongly recommend you use the three tasks we have defined</w:t>
      </w:r>
      <w:r w:rsidR="67F0BC61" w:rsidRPr="26CA694A">
        <w:rPr>
          <w:rFonts w:eastAsiaTheme="minorEastAsia"/>
        </w:rPr>
        <w:t xml:space="preserve">. </w:t>
      </w:r>
      <w:r w:rsidR="46A5C67C" w:rsidRPr="26CA694A">
        <w:rPr>
          <w:rFonts w:eastAsiaTheme="minorEastAsia"/>
        </w:rPr>
        <w:t xml:space="preserve">Include a separate line item for indirect costs. Please note that indirect costs cannot be more than 20% of the total grant amount. </w:t>
      </w:r>
    </w:p>
    <w:p w14:paraId="62A7D21E" w14:textId="2A866AFF" w:rsidR="00884FC8" w:rsidRPr="00D72AD9" w:rsidRDefault="00D72AD9" w:rsidP="512BE8A0">
      <w:pPr>
        <w:pStyle w:val="ListParagraph"/>
        <w:spacing w:before="240" w:line="259" w:lineRule="auto"/>
        <w:ind w:left="360"/>
        <w:rPr>
          <w:rStyle w:val="Hyperlink"/>
          <w:i/>
          <w:iCs/>
        </w:rPr>
      </w:pPr>
      <w:r>
        <w:rPr>
          <w:rFonts w:eastAsiaTheme="minorEastAsia"/>
          <w:b/>
          <w:bCs/>
        </w:rPr>
        <w:fldChar w:fldCharType="begin"/>
      </w:r>
      <w:r>
        <w:rPr>
          <w:rFonts w:eastAsiaTheme="minorEastAsia"/>
          <w:b/>
          <w:bCs/>
        </w:rPr>
        <w:instrText xml:space="preserve"> HYPERLINK "https://scc.ca.gov/files/2022/12/Sample-Project-Scope-and-Budget-Tables.pdf" </w:instrText>
      </w:r>
      <w:r>
        <w:rPr>
          <w:rFonts w:eastAsiaTheme="minorEastAsia"/>
          <w:b/>
          <w:bCs/>
        </w:rPr>
      </w:r>
      <w:r>
        <w:rPr>
          <w:rFonts w:eastAsiaTheme="minorEastAsia"/>
          <w:b/>
          <w:bCs/>
        </w:rPr>
        <w:fldChar w:fldCharType="separate"/>
      </w:r>
      <w:r w:rsidR="003C71BF" w:rsidRPr="00D72AD9">
        <w:rPr>
          <w:rStyle w:val="Hyperlink"/>
          <w:rFonts w:eastAsiaTheme="minorEastAsia"/>
          <w:b/>
          <w:bCs/>
        </w:rPr>
        <w:t>Budget</w:t>
      </w:r>
      <w:r w:rsidR="009512E1" w:rsidRPr="00D72AD9">
        <w:rPr>
          <w:rStyle w:val="Hyperlink"/>
          <w:rFonts w:eastAsiaTheme="minorEastAsia"/>
          <w:b/>
          <w:bCs/>
        </w:rPr>
        <w:t xml:space="preserve"> table e</w:t>
      </w:r>
      <w:r w:rsidR="00884FC8" w:rsidRPr="00D72AD9">
        <w:rPr>
          <w:rStyle w:val="Hyperlink"/>
          <w:rFonts w:eastAsiaTheme="minorEastAsia"/>
          <w:b/>
          <w:bCs/>
        </w:rPr>
        <w:t>xamples can be found he</w:t>
      </w:r>
      <w:r w:rsidR="00884FC8" w:rsidRPr="00D72AD9">
        <w:rPr>
          <w:rStyle w:val="Hyperlink"/>
          <w:rFonts w:eastAsiaTheme="minorEastAsia"/>
          <w:b/>
          <w:bCs/>
        </w:rPr>
        <w:t>r</w:t>
      </w:r>
      <w:r w:rsidR="00884FC8" w:rsidRPr="00D72AD9">
        <w:rPr>
          <w:rStyle w:val="Hyperlink"/>
          <w:rFonts w:eastAsiaTheme="minorEastAsia"/>
          <w:b/>
          <w:bCs/>
        </w:rPr>
        <w:t>e.</w:t>
      </w:r>
    </w:p>
    <w:p w14:paraId="6A9FA2A1" w14:textId="6FEFEEE0" w:rsidR="00EE0F2D" w:rsidRPr="00EE0F2D" w:rsidRDefault="00D72AD9" w:rsidP="00EE0F2D">
      <w:pPr>
        <w:pStyle w:val="ListParagraph"/>
        <w:spacing w:before="240" w:line="259" w:lineRule="auto"/>
        <w:ind w:left="360"/>
        <w:rPr>
          <w:i/>
          <w:iCs/>
        </w:rPr>
      </w:pPr>
      <w:r>
        <w:rPr>
          <w:rFonts w:eastAsiaTheme="minorEastAsia"/>
          <w:b/>
          <w:bCs/>
        </w:rPr>
        <w:fldChar w:fldCharType="end"/>
      </w:r>
    </w:p>
    <w:p w14:paraId="6C1EE82A" w14:textId="55B555DA" w:rsidR="006D1EAD" w:rsidRDefault="00E76109" w:rsidP="006D1EAD">
      <w:pPr>
        <w:pStyle w:val="ListParagraph"/>
        <w:spacing w:before="240" w:line="259" w:lineRule="auto"/>
        <w:ind w:left="360"/>
      </w:pPr>
      <w:r>
        <w:rPr>
          <w:rFonts w:eastAsiaTheme="minorEastAsia"/>
        </w:rPr>
        <w:t xml:space="preserve">Below the selected </w:t>
      </w:r>
      <w:r w:rsidR="005516F9">
        <w:rPr>
          <w:rFonts w:eastAsiaTheme="minorEastAsia"/>
        </w:rPr>
        <w:t xml:space="preserve">budget </w:t>
      </w:r>
      <w:r>
        <w:rPr>
          <w:rFonts w:eastAsiaTheme="minorEastAsia"/>
        </w:rPr>
        <w:t>table</w:t>
      </w:r>
      <w:r w:rsidR="005516F9">
        <w:rPr>
          <w:rFonts w:eastAsiaTheme="minorEastAsia"/>
        </w:rPr>
        <w:t xml:space="preserve"> option</w:t>
      </w:r>
      <w:r>
        <w:rPr>
          <w:rFonts w:eastAsiaTheme="minorEastAsia"/>
        </w:rPr>
        <w:t xml:space="preserve">, </w:t>
      </w:r>
      <w:r w:rsidRPr="0044273E">
        <w:rPr>
          <w:rFonts w:eastAsiaTheme="minorEastAsia"/>
          <w:b/>
        </w:rPr>
        <w:t>provide the information requested in the Budget Narrative</w:t>
      </w:r>
      <w:r w:rsidR="00DD1ECC">
        <w:rPr>
          <w:rFonts w:eastAsiaTheme="minorEastAsia"/>
        </w:rPr>
        <w:t xml:space="preserve"> instructions</w:t>
      </w:r>
      <w:r>
        <w:rPr>
          <w:rFonts w:eastAsiaTheme="minorEastAsia"/>
        </w:rPr>
        <w:t>.</w:t>
      </w:r>
    </w:p>
    <w:p w14:paraId="7245B66E" w14:textId="77777777" w:rsidR="006D1EAD" w:rsidRPr="006D1EAD" w:rsidRDefault="006D1EAD" w:rsidP="006D1EAD">
      <w:pPr>
        <w:spacing w:after="200"/>
        <w:jc w:val="center"/>
      </w:pPr>
      <w:r>
        <w:br w:type="page"/>
      </w:r>
    </w:p>
    <w:p w14:paraId="2F94BC1D" w14:textId="2F55FC2A" w:rsidR="00A45523" w:rsidRPr="003E733B" w:rsidRDefault="00A45523" w:rsidP="00184C42">
      <w:pPr>
        <w:spacing w:after="200"/>
        <w:rPr>
          <w:sz w:val="28"/>
          <w:szCs w:val="24"/>
        </w:rPr>
      </w:pPr>
      <w:r w:rsidRPr="003E733B">
        <w:rPr>
          <w:b/>
          <w:bCs/>
        </w:rPr>
        <w:lastRenderedPageBreak/>
        <w:t xml:space="preserve">NOTE: Choose and fill only </w:t>
      </w:r>
      <w:r w:rsidRPr="003E733B">
        <w:rPr>
          <w:b/>
          <w:bCs/>
          <w:u w:val="single"/>
        </w:rPr>
        <w:t>one</w:t>
      </w:r>
      <w:r w:rsidRPr="003E733B">
        <w:rPr>
          <w:b/>
          <w:bCs/>
        </w:rPr>
        <w:t xml:space="preserve"> of the two budget options below.</w:t>
      </w:r>
    </w:p>
    <w:p w14:paraId="18C625FC" w14:textId="7948F3A0" w:rsidR="00EA50BD" w:rsidRPr="00A45523" w:rsidRDefault="00EA50BD" w:rsidP="008C6755">
      <w:pPr>
        <w:rPr>
          <w:b/>
          <w:u w:val="single"/>
        </w:rPr>
      </w:pPr>
      <w:r w:rsidRPr="00A45523">
        <w:rPr>
          <w:b/>
          <w:u w:val="single"/>
        </w:rPr>
        <w:t xml:space="preserve">Option 1 – </w:t>
      </w:r>
      <w:r w:rsidR="00817C57" w:rsidRPr="00A45523">
        <w:rPr>
          <w:b/>
          <w:u w:val="single"/>
        </w:rPr>
        <w:t xml:space="preserve">Budget </w:t>
      </w:r>
      <w:r w:rsidRPr="00A45523">
        <w:rPr>
          <w:b/>
          <w:u w:val="single"/>
        </w:rPr>
        <w:t>By Task</w:t>
      </w:r>
    </w:p>
    <w:p w14:paraId="0A01E2AC" w14:textId="77777777" w:rsidR="009F6702" w:rsidRPr="009F6702" w:rsidRDefault="009F6702" w:rsidP="008C6755">
      <w:pPr>
        <w:rPr>
          <w:b/>
          <w:bCs/>
          <w:sz w:val="10"/>
          <w:szCs w:val="10"/>
        </w:rPr>
      </w:pPr>
    </w:p>
    <w:tbl>
      <w:tblPr>
        <w:tblStyle w:val="TableGrid"/>
        <w:tblW w:w="690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95"/>
        <w:gridCol w:w="1605"/>
      </w:tblGrid>
      <w:tr w:rsidR="00EA50BD" w:rsidRPr="00DF340D" w14:paraId="4346C728" w14:textId="77777777" w:rsidTr="00163A76">
        <w:trPr>
          <w:cantSplit/>
          <w:trHeight w:val="998"/>
          <w:tblHeader/>
          <w:jc w:val="center"/>
        </w:trPr>
        <w:tc>
          <w:tcPr>
            <w:tcW w:w="5295" w:type="dxa"/>
            <w:shd w:val="clear" w:color="auto" w:fill="007FA4"/>
            <w:vAlign w:val="center"/>
          </w:tcPr>
          <w:p w14:paraId="04ABF5F7" w14:textId="52878FED" w:rsidR="00EA50BD" w:rsidRPr="007723C6" w:rsidRDefault="6BB078B8" w:rsidP="184392A5">
            <w:pPr>
              <w:rPr>
                <w:rFonts w:cs="Arial"/>
                <w:b/>
                <w:bCs/>
                <w:color w:val="FFFFFF" w:themeColor="background1"/>
              </w:rPr>
            </w:pPr>
            <w:r w:rsidRPr="184392A5">
              <w:rPr>
                <w:rFonts w:cs="Arial"/>
                <w:b/>
                <w:bCs/>
                <w:color w:val="FFFFFF" w:themeColor="background1"/>
              </w:rPr>
              <w:t xml:space="preserve">SCC Grant </w:t>
            </w:r>
            <w:r w:rsidR="00EA50BD" w:rsidRPr="184392A5">
              <w:rPr>
                <w:rFonts w:cs="Arial"/>
                <w:b/>
                <w:bCs/>
                <w:color w:val="FFFFFF" w:themeColor="background1"/>
              </w:rPr>
              <w:t>Budget</w:t>
            </w:r>
          </w:p>
        </w:tc>
        <w:tc>
          <w:tcPr>
            <w:tcW w:w="1605" w:type="dxa"/>
            <w:shd w:val="clear" w:color="auto" w:fill="007FA4"/>
            <w:vAlign w:val="center"/>
          </w:tcPr>
          <w:p w14:paraId="5407A7CC" w14:textId="77777777" w:rsidR="00EA50BD" w:rsidRPr="007723C6" w:rsidRDefault="00EA50BD" w:rsidP="00B04430">
            <w:pPr>
              <w:rPr>
                <w:rFonts w:cs="Arial"/>
                <w:b/>
                <w:color w:val="FFFFFF" w:themeColor="background1"/>
              </w:rPr>
            </w:pPr>
            <w:r w:rsidRPr="007723C6">
              <w:rPr>
                <w:rFonts w:cs="Arial"/>
                <w:b/>
                <w:color w:val="FFFFFF" w:themeColor="background1"/>
              </w:rPr>
              <w:t>Coastal Conservancy</w:t>
            </w:r>
          </w:p>
          <w:p w14:paraId="44BD1740" w14:textId="77777777" w:rsidR="00EA50BD" w:rsidRPr="007723C6" w:rsidRDefault="00EA50BD" w:rsidP="00B04430">
            <w:pPr>
              <w:rPr>
                <w:rFonts w:cs="Arial"/>
                <w:b/>
                <w:color w:val="FFFFFF" w:themeColor="background1"/>
              </w:rPr>
            </w:pPr>
            <w:r w:rsidRPr="007723C6">
              <w:rPr>
                <w:rFonts w:cs="Arial"/>
                <w:b/>
                <w:color w:val="FFFFFF" w:themeColor="background1"/>
              </w:rPr>
              <w:t>Funds</w:t>
            </w:r>
          </w:p>
        </w:tc>
      </w:tr>
      <w:tr w:rsidR="00163A76" w:rsidRPr="00DF340D" w14:paraId="7D41D270" w14:textId="77777777">
        <w:trPr>
          <w:cantSplit/>
          <w:jc w:val="center"/>
        </w:trPr>
        <w:tc>
          <w:tcPr>
            <w:tcW w:w="6900" w:type="dxa"/>
            <w:gridSpan w:val="2"/>
            <w:shd w:val="clear" w:color="auto" w:fill="404040" w:themeFill="text1" w:themeFillTint="BF"/>
          </w:tcPr>
          <w:p w14:paraId="4B07B398" w14:textId="1AFFDD50" w:rsidR="00163A76" w:rsidRPr="007E47CF" w:rsidRDefault="00163A76" w:rsidP="00B04430">
            <w:pPr>
              <w:tabs>
                <w:tab w:val="decimal" w:pos="1266"/>
              </w:tabs>
              <w:rPr>
                <w:rFonts w:cs="Arial"/>
                <w:b/>
                <w:color w:val="FFFFFF" w:themeColor="background1"/>
              </w:rPr>
            </w:pPr>
            <w:r w:rsidRPr="00A6231D">
              <w:rPr>
                <w:b/>
                <w:color w:val="FFFFFF" w:themeColor="background1"/>
              </w:rPr>
              <w:t>Costs by Task</w:t>
            </w:r>
          </w:p>
        </w:tc>
      </w:tr>
      <w:tr w:rsidR="00EA50BD" w:rsidRPr="00DF340D" w14:paraId="46436A1E" w14:textId="77777777" w:rsidTr="184392A5">
        <w:trPr>
          <w:cantSplit/>
          <w:jc w:val="center"/>
        </w:trPr>
        <w:tc>
          <w:tcPr>
            <w:tcW w:w="5295" w:type="dxa"/>
            <w:shd w:val="clear" w:color="auto" w:fill="auto"/>
          </w:tcPr>
          <w:p w14:paraId="61330EB1" w14:textId="46230B16" w:rsidR="00EA50BD" w:rsidRPr="003C5468" w:rsidRDefault="008C6755" w:rsidP="00B04430">
            <w:pPr>
              <w:spacing w:line="276" w:lineRule="auto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ask 1: Project Management</w:t>
            </w:r>
          </w:p>
        </w:tc>
        <w:tc>
          <w:tcPr>
            <w:tcW w:w="1605" w:type="dxa"/>
            <w:shd w:val="clear" w:color="auto" w:fill="auto"/>
          </w:tcPr>
          <w:p w14:paraId="7EC78DD0" w14:textId="7CB39546" w:rsidR="00EA50BD" w:rsidRPr="00F2342D" w:rsidRDefault="00F2342D" w:rsidP="00B04430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$0</w:t>
            </w:r>
          </w:p>
        </w:tc>
      </w:tr>
      <w:tr w:rsidR="00EA50BD" w:rsidRPr="00DF340D" w14:paraId="6C83997C" w14:textId="77777777" w:rsidTr="184392A5">
        <w:trPr>
          <w:cantSplit/>
          <w:jc w:val="center"/>
        </w:trPr>
        <w:tc>
          <w:tcPr>
            <w:tcW w:w="5295" w:type="dxa"/>
            <w:vAlign w:val="center"/>
          </w:tcPr>
          <w:p w14:paraId="234AEA79" w14:textId="07CF1DA8" w:rsidR="00EA50BD" w:rsidRPr="00136EC3" w:rsidRDefault="00EA50BD" w:rsidP="00B04430">
            <w:pP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Task 2</w:t>
            </w:r>
            <w:r w:rsidR="008C6755">
              <w:rPr>
                <w:rFonts w:cs="Arial"/>
              </w:rPr>
              <w:t>: Project Preparation</w:t>
            </w:r>
          </w:p>
        </w:tc>
        <w:tc>
          <w:tcPr>
            <w:tcW w:w="1605" w:type="dxa"/>
          </w:tcPr>
          <w:p w14:paraId="0C11FB2D" w14:textId="11109728" w:rsidR="00EA50BD" w:rsidRPr="00F2342D" w:rsidRDefault="00F2342D" w:rsidP="00B04430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F2342D">
              <w:rPr>
                <w:rFonts w:cs="Arial"/>
                <w:bCs/>
              </w:rPr>
              <w:t>$0</w:t>
            </w:r>
          </w:p>
        </w:tc>
      </w:tr>
      <w:tr w:rsidR="00F2342D" w:rsidRPr="00DF340D" w14:paraId="4EB816CC" w14:textId="77777777" w:rsidTr="184392A5">
        <w:trPr>
          <w:cantSplit/>
          <w:jc w:val="center"/>
        </w:trPr>
        <w:tc>
          <w:tcPr>
            <w:tcW w:w="5295" w:type="dxa"/>
          </w:tcPr>
          <w:p w14:paraId="0FA42455" w14:textId="32A7ECBD" w:rsidR="00F2342D" w:rsidRPr="00C43594" w:rsidRDefault="00F2342D" w:rsidP="00F2342D">
            <w:pPr>
              <w:spacing w:line="276" w:lineRule="auto"/>
              <w:rPr>
                <w:rFonts w:cs="Arial"/>
              </w:rPr>
            </w:pPr>
            <w:r w:rsidRPr="184392A5">
              <w:rPr>
                <w:rFonts w:cs="Arial"/>
              </w:rPr>
              <w:t>Task 3: Project Implementation</w:t>
            </w:r>
          </w:p>
        </w:tc>
        <w:tc>
          <w:tcPr>
            <w:tcW w:w="1605" w:type="dxa"/>
          </w:tcPr>
          <w:p w14:paraId="27129524" w14:textId="458917F6" w:rsidR="00F2342D" w:rsidRPr="00F2342D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DA099C">
              <w:rPr>
                <w:rFonts w:cs="Arial"/>
                <w:bCs/>
              </w:rPr>
              <w:t>$0</w:t>
            </w:r>
          </w:p>
        </w:tc>
      </w:tr>
      <w:tr w:rsidR="00F2342D" w:rsidRPr="00DF340D" w14:paraId="7A48DC5E" w14:textId="77777777" w:rsidTr="184392A5">
        <w:trPr>
          <w:cantSplit/>
          <w:jc w:val="center"/>
        </w:trPr>
        <w:tc>
          <w:tcPr>
            <w:tcW w:w="5295" w:type="dxa"/>
          </w:tcPr>
          <w:p w14:paraId="074F6CA6" w14:textId="4AF6E395" w:rsidR="00F2342D" w:rsidRPr="00C43594" w:rsidRDefault="00F2342D" w:rsidP="00F2342D">
            <w:pP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Task 4 (add additional rows if needed)</w:t>
            </w:r>
          </w:p>
        </w:tc>
        <w:tc>
          <w:tcPr>
            <w:tcW w:w="1605" w:type="dxa"/>
          </w:tcPr>
          <w:p w14:paraId="0D07DC4C" w14:textId="52710982" w:rsidR="00F2342D" w:rsidRPr="00F2342D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DA099C">
              <w:rPr>
                <w:rFonts w:cs="Arial"/>
                <w:bCs/>
              </w:rPr>
              <w:t>$0</w:t>
            </w:r>
          </w:p>
        </w:tc>
      </w:tr>
      <w:tr w:rsidR="00F2342D" w:rsidRPr="00DF340D" w14:paraId="4B7E64AF" w14:textId="77777777" w:rsidTr="184392A5">
        <w:trPr>
          <w:cantSplit/>
          <w:jc w:val="center"/>
        </w:trPr>
        <w:tc>
          <w:tcPr>
            <w:tcW w:w="5295" w:type="dxa"/>
          </w:tcPr>
          <w:p w14:paraId="583AF31A" w14:textId="654FE21D" w:rsidR="00F2342D" w:rsidRPr="00136EC3" w:rsidRDefault="00F2342D" w:rsidP="00F2342D">
            <w:pPr>
              <w:spacing w:line="276" w:lineRule="auto"/>
              <w:jc w:val="right"/>
              <w:rPr>
                <w:rFonts w:cs="Arial"/>
              </w:rPr>
            </w:pPr>
            <w:r>
              <w:rPr>
                <w:rFonts w:cs="Arial"/>
              </w:rPr>
              <w:t xml:space="preserve">Subtotal </w:t>
            </w:r>
            <w:r w:rsidR="00636769">
              <w:rPr>
                <w:rFonts w:cs="Arial"/>
              </w:rPr>
              <w:t>Tasks</w:t>
            </w:r>
          </w:p>
        </w:tc>
        <w:tc>
          <w:tcPr>
            <w:tcW w:w="1605" w:type="dxa"/>
          </w:tcPr>
          <w:p w14:paraId="688D12B8" w14:textId="2641C1D3" w:rsidR="00F2342D" w:rsidRPr="00F2342D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</w:rPr>
            </w:pPr>
            <w:r w:rsidRPr="00DA099C">
              <w:rPr>
                <w:rFonts w:cs="Arial"/>
                <w:bCs/>
              </w:rPr>
              <w:t>$0</w:t>
            </w:r>
          </w:p>
        </w:tc>
      </w:tr>
      <w:tr w:rsidR="00163A76" w:rsidRPr="00DF340D" w14:paraId="7EAA32A4" w14:textId="77777777">
        <w:trPr>
          <w:cantSplit/>
          <w:jc w:val="center"/>
        </w:trPr>
        <w:tc>
          <w:tcPr>
            <w:tcW w:w="6900" w:type="dxa"/>
            <w:gridSpan w:val="2"/>
            <w:shd w:val="clear" w:color="auto" w:fill="404040" w:themeFill="text1" w:themeFillTint="BF"/>
          </w:tcPr>
          <w:p w14:paraId="7975C50D" w14:textId="11B787E5" w:rsidR="00163A76" w:rsidRPr="0046160B" w:rsidRDefault="00163A76" w:rsidP="00163A76">
            <w:pPr>
              <w:tabs>
                <w:tab w:val="decimal" w:pos="1266"/>
              </w:tabs>
              <w:rPr>
                <w:rFonts w:cs="Arial"/>
                <w:bCs/>
              </w:rPr>
            </w:pPr>
            <w:r w:rsidRPr="00A6231D">
              <w:rPr>
                <w:b/>
                <w:color w:val="FFFFFF" w:themeColor="background1"/>
              </w:rPr>
              <w:t>Administrative Costs (if applicable)</w:t>
            </w:r>
          </w:p>
        </w:tc>
      </w:tr>
      <w:tr w:rsidR="00F2342D" w:rsidRPr="00DF340D" w14:paraId="49A29A4E" w14:textId="77777777" w:rsidTr="184392A5">
        <w:trPr>
          <w:cantSplit/>
          <w:jc w:val="center"/>
        </w:trPr>
        <w:tc>
          <w:tcPr>
            <w:tcW w:w="5295" w:type="dxa"/>
            <w:shd w:val="clear" w:color="auto" w:fill="auto"/>
          </w:tcPr>
          <w:p w14:paraId="6265BF47" w14:textId="1E41D3FF" w:rsidR="00F2342D" w:rsidRPr="00235ED2" w:rsidRDefault="00F2342D" w:rsidP="00F2342D">
            <w:pPr>
              <w:spacing w:line="276" w:lineRule="auto"/>
              <w:rPr>
                <w:rFonts w:cs="Arial"/>
              </w:rPr>
            </w:pPr>
            <w:r w:rsidRPr="184392A5">
              <w:rPr>
                <w:rFonts w:cs="Arial"/>
              </w:rPr>
              <w:t>Indirect Costs</w:t>
            </w:r>
          </w:p>
        </w:tc>
        <w:tc>
          <w:tcPr>
            <w:tcW w:w="1605" w:type="dxa"/>
          </w:tcPr>
          <w:p w14:paraId="7467F0D0" w14:textId="3C1B6B35" w:rsidR="00F2342D" w:rsidRPr="00F2342D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220F2A">
              <w:rPr>
                <w:rFonts w:cs="Arial"/>
                <w:bCs/>
              </w:rPr>
              <w:t>$0</w:t>
            </w:r>
          </w:p>
        </w:tc>
      </w:tr>
      <w:tr w:rsidR="00F2342D" w:rsidRPr="00DF340D" w14:paraId="03C51EF3" w14:textId="77777777" w:rsidTr="184392A5">
        <w:trPr>
          <w:cantSplit/>
          <w:jc w:val="center"/>
        </w:trPr>
        <w:tc>
          <w:tcPr>
            <w:tcW w:w="5295" w:type="dxa"/>
            <w:shd w:val="clear" w:color="auto" w:fill="auto"/>
          </w:tcPr>
          <w:p w14:paraId="7E066C70" w14:textId="77777777" w:rsidR="00F2342D" w:rsidRPr="00A37DC2" w:rsidRDefault="00F2342D" w:rsidP="00F2342D">
            <w:pPr>
              <w:spacing w:line="276" w:lineRule="auto"/>
              <w:rPr>
                <w:rFonts w:cs="Arial"/>
                <w:bCs/>
              </w:rPr>
            </w:pPr>
            <w:r w:rsidRPr="00A37DC2">
              <w:rPr>
                <w:rFonts w:cs="Arial"/>
                <w:bCs/>
              </w:rPr>
              <w:t>Fiscal Sponsorship Fee</w:t>
            </w:r>
          </w:p>
        </w:tc>
        <w:tc>
          <w:tcPr>
            <w:tcW w:w="1605" w:type="dxa"/>
          </w:tcPr>
          <w:p w14:paraId="577AF72D" w14:textId="4E3A55E3" w:rsidR="00F2342D" w:rsidRPr="00F2342D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220F2A">
              <w:rPr>
                <w:rFonts w:cs="Arial"/>
                <w:bCs/>
              </w:rPr>
              <w:t>$0</w:t>
            </w:r>
          </w:p>
        </w:tc>
      </w:tr>
      <w:tr w:rsidR="00F2342D" w:rsidRPr="00DF340D" w14:paraId="2364F2D0" w14:textId="77777777" w:rsidTr="184392A5">
        <w:trPr>
          <w:cantSplit/>
          <w:jc w:val="center"/>
        </w:trPr>
        <w:tc>
          <w:tcPr>
            <w:tcW w:w="5295" w:type="dxa"/>
          </w:tcPr>
          <w:p w14:paraId="3C411450" w14:textId="77777777" w:rsidR="00F2342D" w:rsidRPr="00136EC3" w:rsidRDefault="00F2342D" w:rsidP="00F2342D">
            <w:pPr>
              <w:spacing w:line="276" w:lineRule="auto"/>
              <w:jc w:val="right"/>
              <w:rPr>
                <w:rFonts w:cs="Arial"/>
              </w:rPr>
            </w:pPr>
            <w:r>
              <w:rPr>
                <w:rFonts w:cs="Arial"/>
              </w:rPr>
              <w:t>Subtotal Administration Costs</w:t>
            </w:r>
          </w:p>
        </w:tc>
        <w:tc>
          <w:tcPr>
            <w:tcW w:w="1605" w:type="dxa"/>
          </w:tcPr>
          <w:p w14:paraId="27B51835" w14:textId="5955E85A" w:rsidR="00F2342D" w:rsidRPr="00F2342D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</w:rPr>
            </w:pPr>
            <w:r w:rsidRPr="00220F2A">
              <w:rPr>
                <w:rFonts w:cs="Arial"/>
                <w:bCs/>
              </w:rPr>
              <w:t>$0</w:t>
            </w:r>
          </w:p>
        </w:tc>
      </w:tr>
      <w:tr w:rsidR="00F2342D" w:rsidRPr="00DF340D" w14:paraId="786F1AE8" w14:textId="77777777" w:rsidTr="184392A5">
        <w:trPr>
          <w:cantSplit/>
          <w:jc w:val="center"/>
        </w:trPr>
        <w:tc>
          <w:tcPr>
            <w:tcW w:w="5295" w:type="dxa"/>
            <w:shd w:val="clear" w:color="auto" w:fill="404040" w:themeFill="text1" w:themeFillTint="BF"/>
          </w:tcPr>
          <w:p w14:paraId="72C3ED00" w14:textId="407F84B1" w:rsidR="00F2342D" w:rsidRPr="00CD0C03" w:rsidRDefault="00F2342D" w:rsidP="00F2342D">
            <w:pPr>
              <w:spacing w:line="276" w:lineRule="auto"/>
              <w:rPr>
                <w:rFonts w:cs="Arial"/>
                <w:b/>
                <w:bCs/>
                <w:color w:val="FFFFFF" w:themeColor="background1"/>
              </w:rPr>
            </w:pPr>
            <w:r w:rsidRPr="184392A5">
              <w:rPr>
                <w:rFonts w:cs="Arial"/>
                <w:b/>
                <w:bCs/>
                <w:color w:val="FFFFFF" w:themeColor="background1"/>
              </w:rPr>
              <w:t>SCC GRANT TOTAL</w:t>
            </w:r>
          </w:p>
        </w:tc>
        <w:tc>
          <w:tcPr>
            <w:tcW w:w="1605" w:type="dxa"/>
            <w:shd w:val="clear" w:color="auto" w:fill="404040" w:themeFill="text1" w:themeFillTint="BF"/>
          </w:tcPr>
          <w:p w14:paraId="6168183A" w14:textId="35E9DF1B" w:rsidR="00F2342D" w:rsidRPr="00DC7DD9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color w:val="FFFFFF" w:themeColor="background1"/>
              </w:rPr>
            </w:pPr>
            <w:r w:rsidRPr="1D4A4FA6">
              <w:rPr>
                <w:rFonts w:cs="Arial"/>
                <w:color w:val="FFFFFF" w:themeColor="background1"/>
              </w:rPr>
              <w:t>$0</w:t>
            </w:r>
          </w:p>
        </w:tc>
      </w:tr>
      <w:tr w:rsidR="00F2342D" w14:paraId="76FF8E8C" w14:textId="77777777" w:rsidTr="184392A5">
        <w:trPr>
          <w:cantSplit/>
          <w:jc w:val="center"/>
        </w:trPr>
        <w:tc>
          <w:tcPr>
            <w:tcW w:w="5295" w:type="dxa"/>
            <w:shd w:val="clear" w:color="auto" w:fill="404040" w:themeFill="text1" w:themeFillTint="BF"/>
          </w:tcPr>
          <w:p w14:paraId="75A7C786" w14:textId="7FCBC687" w:rsidR="00F2342D" w:rsidRDefault="00F2342D" w:rsidP="00F2342D">
            <w:pPr>
              <w:spacing w:line="276" w:lineRule="auto"/>
              <w:rPr>
                <w:rFonts w:cs="Arial"/>
                <w:b/>
                <w:bCs/>
                <w:color w:val="FFFFFF" w:themeColor="background1"/>
                <w:szCs w:val="24"/>
              </w:rPr>
            </w:pPr>
            <w:r w:rsidRPr="184392A5">
              <w:rPr>
                <w:rFonts w:cs="Arial"/>
                <w:b/>
                <w:bCs/>
                <w:color w:val="FFFFFF" w:themeColor="background1"/>
                <w:szCs w:val="24"/>
              </w:rPr>
              <w:t>Other Funding Total</w:t>
            </w:r>
          </w:p>
        </w:tc>
        <w:tc>
          <w:tcPr>
            <w:tcW w:w="1605" w:type="dxa"/>
            <w:shd w:val="clear" w:color="auto" w:fill="404040" w:themeFill="text1" w:themeFillTint="BF"/>
          </w:tcPr>
          <w:p w14:paraId="1970CA2D" w14:textId="4EA73B36" w:rsidR="00F2342D" w:rsidRPr="00DC7DD9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color w:val="FFFFFF" w:themeColor="background1"/>
              </w:rPr>
            </w:pPr>
            <w:r w:rsidRPr="1D4A4FA6">
              <w:rPr>
                <w:rFonts w:cs="Arial"/>
                <w:color w:val="FFFFFF" w:themeColor="background1"/>
              </w:rPr>
              <w:t>$0</w:t>
            </w:r>
          </w:p>
        </w:tc>
      </w:tr>
      <w:tr w:rsidR="00F2342D" w14:paraId="594AC720" w14:textId="77777777" w:rsidTr="184392A5">
        <w:trPr>
          <w:cantSplit/>
          <w:jc w:val="center"/>
        </w:trPr>
        <w:tc>
          <w:tcPr>
            <w:tcW w:w="5295" w:type="dxa"/>
            <w:shd w:val="clear" w:color="auto" w:fill="404040" w:themeFill="text1" w:themeFillTint="BF"/>
          </w:tcPr>
          <w:p w14:paraId="7DF6663C" w14:textId="3F38BC03" w:rsidR="00F2342D" w:rsidRDefault="00F2342D" w:rsidP="00F2342D">
            <w:pPr>
              <w:spacing w:line="276" w:lineRule="auto"/>
              <w:rPr>
                <w:rFonts w:cs="Arial"/>
                <w:b/>
                <w:bCs/>
                <w:color w:val="FFFFFF" w:themeColor="background1"/>
                <w:szCs w:val="24"/>
              </w:rPr>
            </w:pPr>
            <w:r w:rsidRPr="184392A5">
              <w:rPr>
                <w:rFonts w:cs="Arial"/>
                <w:b/>
                <w:bCs/>
                <w:color w:val="FFFFFF" w:themeColor="background1"/>
                <w:szCs w:val="24"/>
              </w:rPr>
              <w:t>Total Project Cost</w:t>
            </w:r>
          </w:p>
        </w:tc>
        <w:tc>
          <w:tcPr>
            <w:tcW w:w="1605" w:type="dxa"/>
            <w:shd w:val="clear" w:color="auto" w:fill="404040" w:themeFill="text1" w:themeFillTint="BF"/>
          </w:tcPr>
          <w:p w14:paraId="2972339B" w14:textId="4DC8F2BB" w:rsidR="00F2342D" w:rsidRPr="00DC7DD9" w:rsidRDefault="00F2342D" w:rsidP="00F2342D">
            <w:pPr>
              <w:jc w:val="right"/>
              <w:rPr>
                <w:rFonts w:cs="Arial"/>
                <w:color w:val="FFFFFF" w:themeColor="background1"/>
              </w:rPr>
            </w:pPr>
            <w:r w:rsidRPr="1D4A4FA6">
              <w:rPr>
                <w:rFonts w:cs="Arial"/>
                <w:color w:val="FFFFFF" w:themeColor="background1"/>
              </w:rPr>
              <w:t>$0</w:t>
            </w:r>
          </w:p>
        </w:tc>
      </w:tr>
    </w:tbl>
    <w:p w14:paraId="48F8AD52" w14:textId="54CB0E65" w:rsidR="00EA50BD" w:rsidRDefault="00EA50BD" w:rsidP="008C6755">
      <w:pPr>
        <w:rPr>
          <w:i/>
          <w:szCs w:val="24"/>
        </w:rPr>
      </w:pPr>
    </w:p>
    <w:p w14:paraId="2562970C" w14:textId="4798F6F2" w:rsidR="00627B67" w:rsidRDefault="42C13BC8" w:rsidP="008C6755">
      <w:r w:rsidRPr="1C4D3C0C">
        <w:rPr>
          <w:b/>
          <w:bCs/>
        </w:rPr>
        <w:t>Budget Narrative</w:t>
      </w:r>
      <w:r w:rsidR="3D7946F0" w:rsidRPr="1C4D3C0C">
        <w:rPr>
          <w:b/>
          <w:bCs/>
        </w:rPr>
        <w:t xml:space="preserve"> (Budget By Task)</w:t>
      </w:r>
      <w:r w:rsidR="35E20ED0" w:rsidRPr="1C4D3C0C">
        <w:rPr>
          <w:b/>
          <w:bCs/>
        </w:rPr>
        <w:t xml:space="preserve">. </w:t>
      </w:r>
      <w:r w:rsidR="35E20ED0" w:rsidRPr="00A84073">
        <w:t>Please provide</w:t>
      </w:r>
      <w:r w:rsidR="35E20ED0" w:rsidRPr="00A84073">
        <w:rPr>
          <w:b/>
          <w:bCs/>
        </w:rPr>
        <w:t xml:space="preserve"> </w:t>
      </w:r>
      <w:r w:rsidR="35E20ED0" w:rsidRPr="00A84073">
        <w:t>an approximate</w:t>
      </w:r>
      <w:r w:rsidR="00645ECF" w:rsidRPr="00A84073">
        <w:t xml:space="preserve"> </w:t>
      </w:r>
      <w:r w:rsidR="35E20ED0" w:rsidRPr="00A84073">
        <w:t>breakdown</w:t>
      </w:r>
      <w:r w:rsidR="4C35DC50" w:rsidRPr="00A84073">
        <w:t xml:space="preserve"> of the Project Implementation</w:t>
      </w:r>
      <w:r w:rsidR="00645ECF" w:rsidRPr="00A84073">
        <w:t xml:space="preserve"> cost</w:t>
      </w:r>
      <w:r w:rsidR="4C35DC50" w:rsidRPr="00A84073">
        <w:t xml:space="preserve"> by </w:t>
      </w:r>
      <w:r w:rsidR="00645ECF" w:rsidRPr="00A84073">
        <w:t>these four categories</w:t>
      </w:r>
      <w:r w:rsidR="003C1462" w:rsidRPr="00A84073">
        <w:t>:</w:t>
      </w:r>
      <w:r w:rsidR="004271CF" w:rsidRPr="00A84073">
        <w:t xml:space="preserve"> </w:t>
      </w:r>
      <w:r w:rsidR="4C35DC50" w:rsidRPr="00A84073">
        <w:t xml:space="preserve">1) Labor, </w:t>
      </w:r>
      <w:r w:rsidR="1C7C13E9" w:rsidRPr="00A84073">
        <w:t xml:space="preserve">2) </w:t>
      </w:r>
      <w:r w:rsidR="4C35DC50" w:rsidRPr="00A84073">
        <w:t>Equipment &amp; Supplies</w:t>
      </w:r>
      <w:r w:rsidR="1C7C13E9" w:rsidRPr="00A84073">
        <w:t xml:space="preserve">, 3) Transportation, and 4) Other. For </w:t>
      </w:r>
      <w:r w:rsidR="4B18C84A" w:rsidRPr="00A84073">
        <w:t xml:space="preserve">each of the </w:t>
      </w:r>
      <w:r w:rsidR="1C7C13E9" w:rsidRPr="00A84073">
        <w:t>categor</w:t>
      </w:r>
      <w:r w:rsidR="293853D5" w:rsidRPr="00A84073">
        <w:t>ies 2-4</w:t>
      </w:r>
      <w:r w:rsidR="003C147E">
        <w:t>,</w:t>
      </w:r>
      <w:r w:rsidR="00EF4968" w:rsidRPr="00A84073">
        <w:t xml:space="preserve"> describe the main items contributing to the costs. (</w:t>
      </w:r>
      <w:r w:rsidR="00F875D7">
        <w:t>Refer to</w:t>
      </w:r>
      <w:r w:rsidR="00BC00EB">
        <w:t xml:space="preserve"> the</w:t>
      </w:r>
      <w:r w:rsidR="00F875D7">
        <w:t xml:space="preserve"> budget </w:t>
      </w:r>
      <w:r w:rsidR="00D819BC">
        <w:t xml:space="preserve">table </w:t>
      </w:r>
      <w:r w:rsidR="00F875D7">
        <w:t>e</w:t>
      </w:r>
      <w:r w:rsidR="00A84073" w:rsidRPr="00A84073">
        <w:t>xample)</w:t>
      </w:r>
      <w:r w:rsidR="293853D5">
        <w:t xml:space="preserve"> </w:t>
      </w:r>
    </w:p>
    <w:p w14:paraId="00A5F231" w14:textId="77777777" w:rsidR="00772365" w:rsidRDefault="00772365" w:rsidP="008C6755"/>
    <w:p w14:paraId="52E3EC52" w14:textId="77777777" w:rsidR="006D1EAD" w:rsidRDefault="006D1EAD" w:rsidP="008C6755"/>
    <w:p w14:paraId="05A752D3" w14:textId="61AF7B6C" w:rsidR="00EA50BD" w:rsidRDefault="00EA50BD" w:rsidP="002D1D1C">
      <w:pPr>
        <w:rPr>
          <w:b/>
          <w:bCs/>
        </w:rPr>
      </w:pPr>
      <w:r w:rsidRPr="002D1D1C">
        <w:rPr>
          <w:b/>
          <w:bCs/>
        </w:rPr>
        <w:t xml:space="preserve">Option 2 – </w:t>
      </w:r>
      <w:r w:rsidR="002D1D1C" w:rsidRPr="002D1D1C">
        <w:rPr>
          <w:b/>
          <w:bCs/>
        </w:rPr>
        <w:t xml:space="preserve">Budget </w:t>
      </w:r>
      <w:r w:rsidRPr="002D1D1C">
        <w:rPr>
          <w:b/>
          <w:bCs/>
        </w:rPr>
        <w:t>By Cost Category</w:t>
      </w:r>
    </w:p>
    <w:p w14:paraId="0D508F59" w14:textId="77777777" w:rsidR="009F6702" w:rsidRPr="009F6702" w:rsidRDefault="009F6702" w:rsidP="002D1D1C">
      <w:pPr>
        <w:rPr>
          <w:b/>
          <w:bCs/>
          <w:sz w:val="10"/>
          <w:szCs w:val="10"/>
        </w:rPr>
      </w:pPr>
    </w:p>
    <w:tbl>
      <w:tblPr>
        <w:tblStyle w:val="TableGrid"/>
        <w:tblW w:w="6351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25"/>
        <w:gridCol w:w="1626"/>
      </w:tblGrid>
      <w:tr w:rsidR="00EA50BD" w:rsidRPr="00DF340D" w14:paraId="227FC4B6" w14:textId="77777777" w:rsidTr="184392A5">
        <w:trPr>
          <w:cantSplit/>
          <w:trHeight w:val="818"/>
          <w:tblHeader/>
          <w:jc w:val="center"/>
        </w:trPr>
        <w:tc>
          <w:tcPr>
            <w:tcW w:w="4725" w:type="dxa"/>
            <w:shd w:val="clear" w:color="auto" w:fill="007FA4"/>
            <w:vAlign w:val="center"/>
          </w:tcPr>
          <w:p w14:paraId="7F211B86" w14:textId="11FDAACE" w:rsidR="00EA50BD" w:rsidRPr="00597322" w:rsidRDefault="598519D0" w:rsidP="184392A5">
            <w:pPr>
              <w:rPr>
                <w:rFonts w:cs="Arial"/>
                <w:b/>
                <w:bCs/>
                <w:color w:val="FFFFFF" w:themeColor="background1"/>
              </w:rPr>
            </w:pPr>
            <w:r w:rsidRPr="184392A5">
              <w:rPr>
                <w:rFonts w:cs="Arial"/>
                <w:b/>
                <w:bCs/>
                <w:color w:val="FFFFFF" w:themeColor="background1"/>
              </w:rPr>
              <w:t xml:space="preserve">SCC Grant </w:t>
            </w:r>
            <w:r w:rsidR="00EA50BD" w:rsidRPr="184392A5">
              <w:rPr>
                <w:rFonts w:cs="Arial"/>
                <w:b/>
                <w:bCs/>
                <w:color w:val="FFFFFF" w:themeColor="background1"/>
              </w:rPr>
              <w:t>Budget</w:t>
            </w:r>
          </w:p>
        </w:tc>
        <w:tc>
          <w:tcPr>
            <w:tcW w:w="1626" w:type="dxa"/>
            <w:shd w:val="clear" w:color="auto" w:fill="007FA4"/>
            <w:vAlign w:val="center"/>
          </w:tcPr>
          <w:p w14:paraId="3429F0B2" w14:textId="77777777" w:rsidR="00EA50BD" w:rsidRPr="00597322" w:rsidRDefault="00EA50BD" w:rsidP="00B04430">
            <w:pPr>
              <w:rPr>
                <w:rFonts w:cs="Arial"/>
                <w:b/>
                <w:color w:val="FFFFFF" w:themeColor="background1"/>
              </w:rPr>
            </w:pPr>
            <w:r w:rsidRPr="00597322">
              <w:rPr>
                <w:rFonts w:cs="Arial"/>
                <w:b/>
                <w:color w:val="FFFFFF" w:themeColor="background1"/>
              </w:rPr>
              <w:t>Coastal Conservancy</w:t>
            </w:r>
          </w:p>
          <w:p w14:paraId="4803B0CF" w14:textId="77777777" w:rsidR="00EA50BD" w:rsidRPr="00597322" w:rsidRDefault="00EA50BD" w:rsidP="00B04430">
            <w:pPr>
              <w:rPr>
                <w:rFonts w:cs="Arial"/>
                <w:b/>
                <w:color w:val="FFFFFF" w:themeColor="background1"/>
              </w:rPr>
            </w:pPr>
            <w:r w:rsidRPr="00597322">
              <w:rPr>
                <w:rFonts w:cs="Arial"/>
                <w:b/>
                <w:color w:val="FFFFFF" w:themeColor="background1"/>
              </w:rPr>
              <w:t>Funds</w:t>
            </w:r>
          </w:p>
        </w:tc>
      </w:tr>
      <w:tr w:rsidR="00F2342D" w:rsidRPr="00DF340D" w14:paraId="30A22AEB" w14:textId="77777777" w:rsidTr="184392A5">
        <w:trPr>
          <w:cantSplit/>
          <w:jc w:val="center"/>
        </w:trPr>
        <w:tc>
          <w:tcPr>
            <w:tcW w:w="4725" w:type="dxa"/>
            <w:shd w:val="clear" w:color="auto" w:fill="auto"/>
          </w:tcPr>
          <w:p w14:paraId="1AAA44F9" w14:textId="77777777" w:rsidR="00F2342D" w:rsidRPr="003C5468" w:rsidRDefault="00F2342D" w:rsidP="00F2342D">
            <w:pPr>
              <w:spacing w:line="276" w:lineRule="auto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ersonnel Costs (Labor)</w:t>
            </w:r>
          </w:p>
        </w:tc>
        <w:tc>
          <w:tcPr>
            <w:tcW w:w="1626" w:type="dxa"/>
            <w:shd w:val="clear" w:color="auto" w:fill="auto"/>
          </w:tcPr>
          <w:p w14:paraId="1124C98B" w14:textId="674E7424" w:rsidR="00F2342D" w:rsidRPr="00213446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  <w:color w:val="FFFFFF" w:themeColor="background1"/>
              </w:rPr>
            </w:pPr>
            <w:r w:rsidRPr="00931888">
              <w:rPr>
                <w:rFonts w:cs="Arial"/>
                <w:bCs/>
              </w:rPr>
              <w:t>$0</w:t>
            </w:r>
          </w:p>
        </w:tc>
      </w:tr>
      <w:tr w:rsidR="00F2342D" w:rsidRPr="00DF340D" w14:paraId="71B20C38" w14:textId="77777777" w:rsidTr="184392A5">
        <w:trPr>
          <w:cantSplit/>
          <w:jc w:val="center"/>
        </w:trPr>
        <w:tc>
          <w:tcPr>
            <w:tcW w:w="4725" w:type="dxa"/>
            <w:vAlign w:val="center"/>
          </w:tcPr>
          <w:p w14:paraId="58555588" w14:textId="32CB1837" w:rsidR="00F2342D" w:rsidRPr="00136EC3" w:rsidRDefault="00F2342D" w:rsidP="00F2342D">
            <w:pPr>
              <w:spacing w:line="276" w:lineRule="auto"/>
              <w:rPr>
                <w:szCs w:val="24"/>
              </w:rPr>
            </w:pPr>
            <w:r>
              <w:t>Equipment &amp; Supplies</w:t>
            </w:r>
          </w:p>
        </w:tc>
        <w:tc>
          <w:tcPr>
            <w:tcW w:w="1626" w:type="dxa"/>
          </w:tcPr>
          <w:p w14:paraId="5CBF2C47" w14:textId="3DF078A0" w:rsidR="00F2342D" w:rsidRPr="00213446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931888">
              <w:rPr>
                <w:rFonts w:cs="Arial"/>
                <w:bCs/>
              </w:rPr>
              <w:t>$0</w:t>
            </w:r>
          </w:p>
        </w:tc>
      </w:tr>
      <w:tr w:rsidR="00F2342D" w:rsidRPr="00DF340D" w14:paraId="55EC18FC" w14:textId="77777777" w:rsidTr="184392A5">
        <w:trPr>
          <w:cantSplit/>
          <w:jc w:val="center"/>
        </w:trPr>
        <w:tc>
          <w:tcPr>
            <w:tcW w:w="4725" w:type="dxa"/>
          </w:tcPr>
          <w:p w14:paraId="568BC018" w14:textId="77777777" w:rsidR="00F2342D" w:rsidRPr="00C43594" w:rsidRDefault="00F2342D" w:rsidP="00F2342D">
            <w:pP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Subcontractors</w:t>
            </w:r>
          </w:p>
        </w:tc>
        <w:tc>
          <w:tcPr>
            <w:tcW w:w="1626" w:type="dxa"/>
          </w:tcPr>
          <w:p w14:paraId="4A554D62" w14:textId="1FE084B3" w:rsidR="00F2342D" w:rsidRPr="00625C91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931888">
              <w:rPr>
                <w:rFonts w:cs="Arial"/>
                <w:bCs/>
              </w:rPr>
              <w:t>$0</w:t>
            </w:r>
          </w:p>
        </w:tc>
      </w:tr>
      <w:tr w:rsidR="00F2342D" w:rsidRPr="00CA5F25" w14:paraId="06E89422" w14:textId="77777777" w:rsidTr="184392A5">
        <w:trPr>
          <w:cantSplit/>
          <w:jc w:val="center"/>
        </w:trPr>
        <w:tc>
          <w:tcPr>
            <w:tcW w:w="4725" w:type="dxa"/>
            <w:shd w:val="clear" w:color="auto" w:fill="auto"/>
          </w:tcPr>
          <w:p w14:paraId="5D874C8B" w14:textId="13BDC551" w:rsidR="00F2342D" w:rsidRPr="00CA5F25" w:rsidRDefault="00F2342D" w:rsidP="00F2342D">
            <w:pPr>
              <w:spacing w:line="276" w:lineRule="auto"/>
              <w:rPr>
                <w:rFonts w:cs="Arial"/>
              </w:rPr>
            </w:pPr>
            <w:r w:rsidRPr="184392A5">
              <w:rPr>
                <w:rFonts w:cs="Arial"/>
              </w:rPr>
              <w:t>Indirect Costs</w:t>
            </w:r>
          </w:p>
        </w:tc>
        <w:tc>
          <w:tcPr>
            <w:tcW w:w="1626" w:type="dxa"/>
            <w:shd w:val="clear" w:color="auto" w:fill="auto"/>
          </w:tcPr>
          <w:p w14:paraId="2A9057E6" w14:textId="1E1DD5E1" w:rsidR="00F2342D" w:rsidRPr="00CA5F25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931888">
              <w:rPr>
                <w:rFonts w:cs="Arial"/>
                <w:bCs/>
              </w:rPr>
              <w:t>$0</w:t>
            </w:r>
          </w:p>
        </w:tc>
      </w:tr>
      <w:tr w:rsidR="00F2342D" w:rsidRPr="00DF340D" w14:paraId="7DE313BA" w14:textId="77777777" w:rsidTr="184392A5">
        <w:trPr>
          <w:cantSplit/>
          <w:jc w:val="center"/>
        </w:trPr>
        <w:tc>
          <w:tcPr>
            <w:tcW w:w="4725" w:type="dxa"/>
            <w:shd w:val="clear" w:color="auto" w:fill="auto"/>
          </w:tcPr>
          <w:p w14:paraId="23879E71" w14:textId="77777777" w:rsidR="00F2342D" w:rsidRPr="00CA5F25" w:rsidRDefault="00F2342D" w:rsidP="00F2342D">
            <w:pPr>
              <w:spacing w:line="276" w:lineRule="auto"/>
              <w:rPr>
                <w:rFonts w:cs="Arial"/>
                <w:bCs/>
              </w:rPr>
            </w:pPr>
            <w:r w:rsidRPr="00CA5F25">
              <w:rPr>
                <w:rFonts w:cs="Arial"/>
                <w:bCs/>
              </w:rPr>
              <w:t>Fiscal Sponsorship Fee</w:t>
            </w:r>
          </w:p>
        </w:tc>
        <w:tc>
          <w:tcPr>
            <w:tcW w:w="1626" w:type="dxa"/>
            <w:shd w:val="clear" w:color="auto" w:fill="auto"/>
          </w:tcPr>
          <w:p w14:paraId="24D61079" w14:textId="76A67576" w:rsidR="00F2342D" w:rsidRPr="00CA5F25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bCs/>
              </w:rPr>
            </w:pPr>
            <w:r w:rsidRPr="00931888">
              <w:rPr>
                <w:rFonts w:cs="Arial"/>
                <w:bCs/>
              </w:rPr>
              <w:t>$0</w:t>
            </w:r>
          </w:p>
        </w:tc>
      </w:tr>
      <w:tr w:rsidR="00F2342D" w:rsidRPr="00DF340D" w14:paraId="26CC2ED7" w14:textId="77777777" w:rsidTr="184392A5">
        <w:trPr>
          <w:cantSplit/>
          <w:jc w:val="center"/>
        </w:trPr>
        <w:tc>
          <w:tcPr>
            <w:tcW w:w="4725" w:type="dxa"/>
            <w:shd w:val="clear" w:color="auto" w:fill="404040" w:themeFill="text1" w:themeFillTint="BF"/>
          </w:tcPr>
          <w:p w14:paraId="0B78C32E" w14:textId="1BBA08C8" w:rsidR="00F2342D" w:rsidRPr="00CD0C03" w:rsidRDefault="00F2342D" w:rsidP="00F2342D">
            <w:pPr>
              <w:spacing w:line="276" w:lineRule="auto"/>
              <w:rPr>
                <w:rFonts w:cs="Arial"/>
                <w:b/>
                <w:bCs/>
                <w:color w:val="FFFFFF" w:themeColor="background1"/>
              </w:rPr>
            </w:pPr>
            <w:r w:rsidRPr="184392A5">
              <w:rPr>
                <w:rFonts w:cs="Arial"/>
                <w:b/>
                <w:bCs/>
                <w:color w:val="FFFFFF" w:themeColor="background1"/>
              </w:rPr>
              <w:t>SCC GRANT TOTAL</w:t>
            </w:r>
          </w:p>
        </w:tc>
        <w:tc>
          <w:tcPr>
            <w:tcW w:w="1626" w:type="dxa"/>
            <w:shd w:val="clear" w:color="auto" w:fill="404040" w:themeFill="text1" w:themeFillTint="BF"/>
          </w:tcPr>
          <w:p w14:paraId="32E471E3" w14:textId="3DC0E588" w:rsidR="00F2342D" w:rsidRPr="00DC7DD9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color w:val="FFFFFF" w:themeColor="background1"/>
              </w:rPr>
            </w:pPr>
            <w:r w:rsidRPr="1D4A4FA6">
              <w:rPr>
                <w:rFonts w:cs="Arial"/>
                <w:color w:val="FFFFFF" w:themeColor="background1"/>
              </w:rPr>
              <w:t>$0</w:t>
            </w:r>
          </w:p>
        </w:tc>
      </w:tr>
      <w:tr w:rsidR="00F2342D" w:rsidRPr="00DF340D" w14:paraId="2A44D055" w14:textId="77777777" w:rsidTr="184392A5">
        <w:trPr>
          <w:cantSplit/>
          <w:jc w:val="center"/>
        </w:trPr>
        <w:tc>
          <w:tcPr>
            <w:tcW w:w="4725" w:type="dxa"/>
            <w:shd w:val="clear" w:color="auto" w:fill="404040" w:themeFill="text1" w:themeFillTint="BF"/>
          </w:tcPr>
          <w:p w14:paraId="7F78C267" w14:textId="00ECEDF2" w:rsidR="00F2342D" w:rsidRPr="184392A5" w:rsidRDefault="00F2342D" w:rsidP="00F2342D">
            <w:pPr>
              <w:spacing w:line="276" w:lineRule="auto"/>
              <w:rPr>
                <w:rFonts w:cs="Arial"/>
                <w:b/>
                <w:bCs/>
                <w:color w:val="FFFFFF" w:themeColor="background1"/>
              </w:rPr>
            </w:pPr>
            <w:r w:rsidRPr="184392A5">
              <w:rPr>
                <w:rFonts w:cs="Arial"/>
                <w:b/>
                <w:bCs/>
                <w:color w:val="FFFFFF" w:themeColor="background1"/>
                <w:szCs w:val="24"/>
              </w:rPr>
              <w:t>Other Funding Total</w:t>
            </w:r>
          </w:p>
        </w:tc>
        <w:tc>
          <w:tcPr>
            <w:tcW w:w="1626" w:type="dxa"/>
            <w:shd w:val="clear" w:color="auto" w:fill="404040" w:themeFill="text1" w:themeFillTint="BF"/>
          </w:tcPr>
          <w:p w14:paraId="56C6F8D4" w14:textId="1C710826" w:rsidR="00F2342D" w:rsidRPr="00DC7DD9" w:rsidRDefault="00F2342D" w:rsidP="00F2342D">
            <w:pPr>
              <w:tabs>
                <w:tab w:val="decimal" w:pos="1266"/>
              </w:tabs>
              <w:jc w:val="right"/>
              <w:rPr>
                <w:rFonts w:cs="Arial"/>
                <w:color w:val="FFFFFF" w:themeColor="background1"/>
              </w:rPr>
            </w:pPr>
            <w:r w:rsidRPr="1D4A4FA6">
              <w:rPr>
                <w:rFonts w:cs="Arial"/>
                <w:color w:val="FFFFFF" w:themeColor="background1"/>
              </w:rPr>
              <w:t>$0</w:t>
            </w:r>
          </w:p>
        </w:tc>
      </w:tr>
      <w:tr w:rsidR="00F2342D" w14:paraId="5246898A" w14:textId="77777777" w:rsidTr="184392A5">
        <w:trPr>
          <w:cantSplit/>
          <w:jc w:val="center"/>
        </w:trPr>
        <w:tc>
          <w:tcPr>
            <w:tcW w:w="4725" w:type="dxa"/>
            <w:shd w:val="clear" w:color="auto" w:fill="404040" w:themeFill="text1" w:themeFillTint="BF"/>
          </w:tcPr>
          <w:p w14:paraId="0B50BC83" w14:textId="597BFCDE" w:rsidR="00F2342D" w:rsidRDefault="00F2342D" w:rsidP="00F2342D">
            <w:pPr>
              <w:spacing w:line="276" w:lineRule="auto"/>
              <w:rPr>
                <w:rFonts w:cs="Arial"/>
                <w:b/>
                <w:bCs/>
                <w:color w:val="FFFFFF" w:themeColor="background1"/>
                <w:szCs w:val="24"/>
              </w:rPr>
            </w:pPr>
            <w:r w:rsidRPr="184392A5">
              <w:rPr>
                <w:rFonts w:cs="Arial"/>
                <w:b/>
                <w:bCs/>
                <w:color w:val="FFFFFF" w:themeColor="background1"/>
                <w:szCs w:val="24"/>
              </w:rPr>
              <w:t>Total Project Cost</w:t>
            </w:r>
          </w:p>
        </w:tc>
        <w:tc>
          <w:tcPr>
            <w:tcW w:w="1626" w:type="dxa"/>
            <w:shd w:val="clear" w:color="auto" w:fill="404040" w:themeFill="text1" w:themeFillTint="BF"/>
          </w:tcPr>
          <w:p w14:paraId="1ED1F554" w14:textId="2C32746A" w:rsidR="00F2342D" w:rsidRPr="00DC7DD9" w:rsidRDefault="00F2342D" w:rsidP="00F2342D">
            <w:pPr>
              <w:jc w:val="right"/>
              <w:rPr>
                <w:rFonts w:cs="Arial"/>
                <w:color w:val="FFFFFF" w:themeColor="background1"/>
              </w:rPr>
            </w:pPr>
            <w:r w:rsidRPr="1D4A4FA6">
              <w:rPr>
                <w:rFonts w:cs="Arial"/>
                <w:color w:val="FFFFFF" w:themeColor="background1"/>
              </w:rPr>
              <w:t>$0</w:t>
            </w:r>
          </w:p>
        </w:tc>
      </w:tr>
    </w:tbl>
    <w:p w14:paraId="022DB9A3" w14:textId="77777777" w:rsidR="00EA50BD" w:rsidRDefault="00EA50BD" w:rsidP="00B04430"/>
    <w:p w14:paraId="365AB10A" w14:textId="3BAE44C2" w:rsidR="00EA50BD" w:rsidRPr="00EA50BD" w:rsidRDefault="00B04430" w:rsidP="00886288">
      <w:r w:rsidRPr="512BE8A0">
        <w:rPr>
          <w:b/>
          <w:bCs/>
        </w:rPr>
        <w:lastRenderedPageBreak/>
        <w:t>Budget Narrative</w:t>
      </w:r>
      <w:r w:rsidR="00E62499" w:rsidRPr="512BE8A0">
        <w:rPr>
          <w:b/>
          <w:bCs/>
        </w:rPr>
        <w:t xml:space="preserve"> (Budget By Cost Category)</w:t>
      </w:r>
      <w:r w:rsidRPr="512BE8A0">
        <w:rPr>
          <w:b/>
          <w:bCs/>
        </w:rPr>
        <w:t xml:space="preserve">. </w:t>
      </w:r>
      <w:r w:rsidR="00EA50BD">
        <w:t xml:space="preserve">Estimate the percent of personnel costs spent on project management and initiation versus delivery of programs. Summarize main </w:t>
      </w:r>
      <w:r w:rsidR="5F76A948">
        <w:t xml:space="preserve">Equipment &amp; Supplies </w:t>
      </w:r>
      <w:r w:rsidR="00EA50BD">
        <w:t>costs that are anticipated, including transportation costs. Summarize role of subcontractors.</w:t>
      </w:r>
      <w:r w:rsidR="00F875D7">
        <w:t xml:space="preserve"> (Refer to</w:t>
      </w:r>
      <w:r w:rsidR="00BC00EB">
        <w:t xml:space="preserve"> the</w:t>
      </w:r>
      <w:r w:rsidR="00F875D7">
        <w:t xml:space="preserve"> budget </w:t>
      </w:r>
      <w:r w:rsidR="00D819BC">
        <w:t xml:space="preserve">table </w:t>
      </w:r>
      <w:r w:rsidR="00F875D7">
        <w:t>example)</w:t>
      </w:r>
    </w:p>
    <w:p w14:paraId="2A065BD3" w14:textId="3F90FDF3" w:rsidR="00634478" w:rsidRDefault="00634478" w:rsidP="006834E4">
      <w:pPr>
        <w:pStyle w:val="ListParagraph"/>
        <w:numPr>
          <w:ilvl w:val="0"/>
          <w:numId w:val="158"/>
        </w:numPr>
        <w:spacing w:before="240"/>
      </w:pPr>
      <w:r w:rsidRPr="35BC57EB">
        <w:rPr>
          <w:b/>
          <w:bCs/>
        </w:rPr>
        <w:t xml:space="preserve">Cost to Participants. </w:t>
      </w:r>
      <w:r w:rsidRPr="35BC57EB">
        <w:t xml:space="preserve">Describe costs, if any, to participants in your program. Identify whether grant funding would enable the program to be free or subsidized. </w:t>
      </w:r>
      <w:r w:rsidR="0098335E">
        <w:t>(1 paragraph)</w:t>
      </w:r>
    </w:p>
    <w:p w14:paraId="05CA370D" w14:textId="77777777" w:rsidR="00C234A6" w:rsidRDefault="00C234A6" w:rsidP="00C234A6">
      <w:pPr>
        <w:pStyle w:val="ListParagraph"/>
        <w:spacing w:before="240"/>
        <w:ind w:left="360"/>
      </w:pPr>
    </w:p>
    <w:p w14:paraId="35CE2E6C" w14:textId="41ACA066" w:rsidR="00C51A8D" w:rsidRDefault="00634478" w:rsidP="006834E4">
      <w:pPr>
        <w:pStyle w:val="ListParagraph"/>
        <w:numPr>
          <w:ilvl w:val="0"/>
          <w:numId w:val="158"/>
        </w:numPr>
      </w:pPr>
      <w:r w:rsidRPr="35BC57EB">
        <w:rPr>
          <w:b/>
        </w:rPr>
        <w:t>Subsidies or Scholarships</w:t>
      </w:r>
      <w:r w:rsidR="004A0F39">
        <w:rPr>
          <w:b/>
        </w:rPr>
        <w:t>.</w:t>
      </w:r>
      <w:r w:rsidRPr="35BC57EB">
        <w:rPr>
          <w:b/>
        </w:rPr>
        <w:t xml:space="preserve"> </w:t>
      </w:r>
      <w:r w:rsidRPr="35BC57EB">
        <w:t>If your program provides participants subsidies or scholarships, please describe how participants are selected to receive them</w:t>
      </w:r>
      <w:r w:rsidR="00C51A8D" w:rsidRPr="35BC57EB">
        <w:t>.</w:t>
      </w:r>
      <w:r w:rsidR="003644E6">
        <w:t xml:space="preserve"> (1 parag</w:t>
      </w:r>
      <w:r w:rsidR="00CF32A3">
        <w:t>raph)</w:t>
      </w:r>
    </w:p>
    <w:p w14:paraId="1FFB7644" w14:textId="77777777" w:rsidR="00C234A6" w:rsidRDefault="00C234A6" w:rsidP="00C234A6"/>
    <w:p w14:paraId="2750E21A" w14:textId="0EC89AD5" w:rsidR="006B2EBC" w:rsidRPr="006B2EBC" w:rsidRDefault="004731B5" w:rsidP="006B2EBC">
      <w:pPr>
        <w:pStyle w:val="ListParagraph"/>
        <w:numPr>
          <w:ilvl w:val="0"/>
          <w:numId w:val="158"/>
        </w:numPr>
        <w:rPr>
          <w:rFonts w:eastAsiaTheme="minorEastAsia"/>
          <w:b/>
        </w:rPr>
      </w:pPr>
      <w:r w:rsidRPr="3CDB6E58">
        <w:rPr>
          <w:b/>
        </w:rPr>
        <w:t>O</w:t>
      </w:r>
      <w:r w:rsidRPr="4ED34CE5">
        <w:rPr>
          <w:b/>
          <w:bCs/>
        </w:rPr>
        <w:t xml:space="preserve">ther </w:t>
      </w:r>
      <w:r w:rsidR="0036566E">
        <w:rPr>
          <w:b/>
          <w:bCs/>
        </w:rPr>
        <w:t>Funding</w:t>
      </w:r>
      <w:r w:rsidRPr="4ED34CE5">
        <w:rPr>
          <w:b/>
          <w:bCs/>
        </w:rPr>
        <w:t xml:space="preserve">. </w:t>
      </w:r>
      <w:r w:rsidR="00634478" w:rsidRPr="4ED34CE5">
        <w:t xml:space="preserve">In addition to Coastal Conservancy funding, what other funds or in-kind donations </w:t>
      </w:r>
      <w:r w:rsidR="00D04CEE" w:rsidRPr="4ED34CE5">
        <w:t>support</w:t>
      </w:r>
      <w:r w:rsidR="00634478" w:rsidRPr="4ED34CE5">
        <w:t xml:space="preserve"> your program?</w:t>
      </w:r>
      <w:r w:rsidR="41CC65CA" w:rsidRPr="35BC57EB">
        <w:rPr>
          <w:i/>
        </w:rPr>
        <w:t xml:space="preserve"> </w:t>
      </w:r>
      <w:r w:rsidR="41CC65CA" w:rsidRPr="00436DC0">
        <w:t>(Please note that matching funds or in-kind donations are not a requirement to be granted SCC funding).</w:t>
      </w:r>
      <w:r w:rsidR="0098335E">
        <w:t xml:space="preserve"> (1 paragraph)</w:t>
      </w:r>
    </w:p>
    <w:p w14:paraId="64FEBEAF" w14:textId="77777777" w:rsidR="0014669D" w:rsidRPr="006B2EBC" w:rsidRDefault="0014669D" w:rsidP="006B2EBC">
      <w:pPr>
        <w:pStyle w:val="ListParagraph"/>
        <w:rPr>
          <w:b/>
        </w:rPr>
      </w:pPr>
    </w:p>
    <w:p w14:paraId="4CBF1C2A" w14:textId="4EA31B22" w:rsidR="00A85BFB" w:rsidRPr="006B2EBC" w:rsidRDefault="26CD60A7" w:rsidP="006B2EBC">
      <w:pPr>
        <w:pStyle w:val="ListParagraph"/>
        <w:numPr>
          <w:ilvl w:val="0"/>
          <w:numId w:val="158"/>
        </w:numPr>
        <w:rPr>
          <w:rFonts w:eastAsiaTheme="minorEastAsia"/>
          <w:b/>
        </w:rPr>
      </w:pPr>
      <w:r w:rsidRPr="3EB31932">
        <w:rPr>
          <w:b/>
        </w:rPr>
        <w:t>Applicant capacity.</w:t>
      </w:r>
      <w:r w:rsidRPr="3EB31932">
        <w:t xml:space="preserve"> Briefly describe your organizational capacity to implement the project. When was your organization established? Will this grant fund an existing program or a new program? How large is your organization, and where is it based?</w:t>
      </w:r>
      <w:r w:rsidR="0239B23B" w:rsidRPr="3EB31932">
        <w:t xml:space="preserve"> Do you work with any partners on this project, and if yes, who are they</w:t>
      </w:r>
      <w:r w:rsidR="2C5F6EC5" w:rsidRPr="3CDB6E58">
        <w:t xml:space="preserve"> and what are their roles</w:t>
      </w:r>
      <w:r w:rsidR="0239B23B" w:rsidRPr="3CDB6E58">
        <w:t>?</w:t>
      </w:r>
      <w:r w:rsidR="00736D7B" w:rsidRPr="3EB31932">
        <w:t xml:space="preserve"> </w:t>
      </w:r>
      <w:r w:rsidR="0098335E">
        <w:t>(</w:t>
      </w:r>
      <w:r w:rsidR="00E62499" w:rsidRPr="0098335E">
        <w:t>1</w:t>
      </w:r>
      <w:r w:rsidR="35A78E92" w:rsidRPr="0098335E">
        <w:t>-3</w:t>
      </w:r>
      <w:r w:rsidR="009366D9" w:rsidRPr="0098335E">
        <w:t xml:space="preserve"> paragraphs.</w:t>
      </w:r>
      <w:r w:rsidR="0098335E">
        <w:t>)</w:t>
      </w:r>
      <w:r w:rsidR="00B2158B" w:rsidRPr="0098335E">
        <w:rPr>
          <w:rFonts w:eastAsiaTheme="minorEastAsia"/>
          <w:b/>
        </w:rPr>
        <w:br/>
      </w:r>
    </w:p>
    <w:p w14:paraId="26472431" w14:textId="77777777" w:rsidR="000D43E7" w:rsidRPr="000D43E7" w:rsidRDefault="000D43E7" w:rsidP="000D43E7">
      <w:pPr>
        <w:pStyle w:val="ListParagraph"/>
        <w:ind w:left="360"/>
        <w:jc w:val="both"/>
        <w:rPr>
          <w:b/>
          <w:bCs/>
        </w:rPr>
      </w:pPr>
    </w:p>
    <w:p w14:paraId="38754369" w14:textId="5BDC4395" w:rsidR="00E46EB9" w:rsidRDefault="00E46EB9" w:rsidP="00A85BFB">
      <w:pPr>
        <w:pStyle w:val="Default"/>
        <w:rPr>
          <w:b/>
          <w:bCs/>
        </w:rPr>
      </w:pPr>
    </w:p>
    <w:p w14:paraId="5E1A7267" w14:textId="5B49723D" w:rsidR="00B50A6D" w:rsidRDefault="00B50A6D" w:rsidP="009F025A">
      <w:pPr>
        <w:spacing w:after="200"/>
        <w:rPr>
          <w:rFonts w:ascii="Times New Roman" w:eastAsia="Times New Roman" w:hAnsi="Times New Roman" w:cs="Times New Roman"/>
          <w:b/>
          <w:bCs/>
          <w:color w:val="000000"/>
          <w:szCs w:val="24"/>
        </w:rPr>
      </w:pPr>
      <w:r>
        <w:rPr>
          <w:b/>
          <w:bCs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84"/>
        <w:gridCol w:w="338"/>
        <w:gridCol w:w="338"/>
      </w:tblGrid>
      <w:tr w:rsidR="00B50A6D" w14:paraId="6831D8F5" w14:textId="77777777" w:rsidTr="007F5AF9">
        <w:tc>
          <w:tcPr>
            <w:tcW w:w="8684" w:type="dxa"/>
            <w:tcBorders>
              <w:top w:val="nil"/>
              <w:left w:val="nil"/>
              <w:bottom w:val="nil"/>
              <w:right w:val="nil"/>
            </w:tcBorders>
            <w:shd w:val="clear" w:color="auto" w:fill="007FA4"/>
          </w:tcPr>
          <w:p w14:paraId="596A80D2" w14:textId="0C0CC97B" w:rsidR="00B50A6D" w:rsidRPr="00CF4D69" w:rsidRDefault="00B50A6D" w:rsidP="00663C30">
            <w:pPr>
              <w:pStyle w:val="Heading"/>
              <w:rPr>
                <w:sz w:val="32"/>
                <w:szCs w:val="32"/>
              </w:rPr>
            </w:pPr>
            <w:r w:rsidRPr="00B93B34">
              <w:rPr>
                <w:color w:val="FFFFFF" w:themeColor="background1"/>
                <w:sz w:val="32"/>
                <w:szCs w:val="32"/>
              </w:rPr>
              <w:lastRenderedPageBreak/>
              <w:t xml:space="preserve">Application Checklist 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CFDCDC"/>
          </w:tcPr>
          <w:p w14:paraId="65DCD98B" w14:textId="77777777" w:rsidR="00B50A6D" w:rsidRPr="00CF4D69" w:rsidRDefault="00B50A6D" w:rsidP="00663C30">
            <w:pPr>
              <w:pStyle w:val="Heading"/>
              <w:rPr>
                <w:sz w:val="32"/>
                <w:szCs w:val="32"/>
              </w:rPr>
            </w:pP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6492A0DB" w14:textId="77777777" w:rsidR="00B50A6D" w:rsidRPr="00CF4D69" w:rsidRDefault="00B50A6D" w:rsidP="00663C30">
            <w:pPr>
              <w:pStyle w:val="Heading"/>
              <w:rPr>
                <w:sz w:val="32"/>
                <w:szCs w:val="32"/>
              </w:rPr>
            </w:pPr>
          </w:p>
        </w:tc>
      </w:tr>
    </w:tbl>
    <w:p w14:paraId="5B5D2251" w14:textId="77777777" w:rsidR="00B50A6D" w:rsidRPr="0028483C" w:rsidRDefault="00B50A6D" w:rsidP="00B50A6D">
      <w:pPr>
        <w:autoSpaceDE w:val="0"/>
        <w:autoSpaceDN w:val="0"/>
        <w:adjustRightInd w:val="0"/>
        <w:rPr>
          <w:rFonts w:cstheme="minorHAnsi"/>
          <w:b/>
          <w:szCs w:val="24"/>
          <w:u w:val="single"/>
        </w:rPr>
      </w:pPr>
    </w:p>
    <w:p w14:paraId="1EFA6C2C" w14:textId="7B7A10E0" w:rsidR="00B50A6D" w:rsidRDefault="00D72AD9" w:rsidP="00B50A6D">
      <w:pPr>
        <w:spacing w:after="200"/>
      </w:pPr>
      <w:sdt>
        <w:sdtPr>
          <w:rPr>
            <w:color w:val="2B579A"/>
            <w:shd w:val="clear" w:color="auto" w:fill="E6E6E6"/>
          </w:rPr>
          <w:id w:val="-113124294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A6D" w:rsidRPr="4ED34CE5">
            <w:rPr>
              <w:rFonts w:ascii="MS Gothic" w:eastAsia="MS Gothic" w:hAnsi="MS Gothic"/>
            </w:rPr>
            <w:t>☐</w:t>
          </w:r>
        </w:sdtContent>
      </w:sdt>
      <w:r w:rsidR="00B365D8">
        <w:tab/>
      </w:r>
      <w:r w:rsidR="00B50A6D" w:rsidRPr="4ED34CE5">
        <w:t>Completed Explore the Coast Grant application</w:t>
      </w:r>
    </w:p>
    <w:p w14:paraId="0814994C" w14:textId="2A62CC6F" w:rsidR="00B50A6D" w:rsidRDefault="00D72AD9" w:rsidP="00B365D8">
      <w:pPr>
        <w:ind w:left="720" w:hanging="720"/>
        <w:jc w:val="both"/>
        <w:rPr>
          <w:b/>
        </w:rPr>
      </w:pPr>
      <w:sdt>
        <w:sdtPr>
          <w:rPr>
            <w:rFonts w:ascii="MS Gothic" w:eastAsia="MS Gothic" w:hAnsi="MS Gothic"/>
            <w:szCs w:val="24"/>
          </w:rPr>
          <w:id w:val="1704290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A6D">
            <w:rPr>
              <w:rFonts w:ascii="MS Gothic" w:eastAsia="MS Gothic" w:hAnsi="MS Gothic" w:hint="eastAsia"/>
              <w:iCs/>
              <w:szCs w:val="24"/>
            </w:rPr>
            <w:t>☐</w:t>
          </w:r>
        </w:sdtContent>
      </w:sdt>
      <w:r w:rsidR="00B50A6D">
        <w:rPr>
          <w:iCs/>
          <w:szCs w:val="24"/>
        </w:rPr>
        <w:t xml:space="preserve"> </w:t>
      </w:r>
      <w:r w:rsidR="00B365D8">
        <w:rPr>
          <w:iCs/>
          <w:szCs w:val="24"/>
        </w:rPr>
        <w:tab/>
      </w:r>
      <w:r w:rsidR="006A58BA">
        <w:rPr>
          <w:b/>
          <w:bCs/>
        </w:rPr>
        <w:t>Supplemental Documents</w:t>
      </w:r>
      <w:r w:rsidR="006A58BA" w:rsidRPr="7D2078D9">
        <w:rPr>
          <w:b/>
          <w:bCs/>
        </w:rPr>
        <w:t xml:space="preserve"> (optional).</w:t>
      </w:r>
      <w:r w:rsidR="006A58BA" w:rsidRPr="00297B63">
        <w:rPr>
          <w:b/>
          <w:bCs/>
        </w:rPr>
        <w:t xml:space="preserve"> </w:t>
      </w:r>
      <w:r w:rsidR="006A58BA" w:rsidRPr="00B50A6D">
        <w:t xml:space="preserve">Applicants are welcome to attach supplemental documents including 3 relevant photos (preferably as jpg), programs, and schedules with their application submission; these attachments should not exceed 10MB total. </w:t>
      </w:r>
      <w:r w:rsidR="006A58BA">
        <w:t xml:space="preserve">Please use the following file types only: jpg, </w:t>
      </w:r>
      <w:proofErr w:type="spellStart"/>
      <w:r w:rsidR="006A58BA">
        <w:t>png</w:t>
      </w:r>
      <w:proofErr w:type="spellEnd"/>
      <w:r w:rsidR="006A58BA">
        <w:t xml:space="preserve">, pdf, doc, docx. </w:t>
      </w:r>
      <w:r w:rsidR="006A58BA" w:rsidRPr="00B50A6D">
        <w:t xml:space="preserve">Relevant </w:t>
      </w:r>
      <w:r w:rsidR="006A58BA">
        <w:t>attachments</w:t>
      </w:r>
      <w:r w:rsidR="006A58BA" w:rsidRPr="00B50A6D">
        <w:t xml:space="preserve"> should provide examples of the participant activities of the proposed project.  </w:t>
      </w:r>
    </w:p>
    <w:p w14:paraId="713F782B" w14:textId="77777777" w:rsidR="00B365D8" w:rsidRPr="00B365D8" w:rsidRDefault="00B365D8" w:rsidP="00B365D8">
      <w:pPr>
        <w:ind w:left="720" w:hanging="720"/>
        <w:jc w:val="both"/>
        <w:rPr>
          <w:b/>
          <w:bCs/>
        </w:rPr>
      </w:pPr>
    </w:p>
    <w:p w14:paraId="20DF7E05" w14:textId="7333B1D0" w:rsidR="005069BF" w:rsidRDefault="00D72AD9" w:rsidP="00B365D8">
      <w:pPr>
        <w:ind w:left="720" w:hanging="720"/>
        <w:jc w:val="both"/>
        <w:rPr>
          <w:iCs/>
        </w:rPr>
      </w:pPr>
      <w:sdt>
        <w:sdtPr>
          <w:rPr>
            <w:rFonts w:ascii="MS Gothic" w:eastAsia="MS Gothic" w:hAnsi="MS Gothic"/>
            <w:iCs/>
            <w:color w:val="2B579A"/>
            <w:shd w:val="clear" w:color="auto" w:fill="E6E6E6"/>
          </w:rPr>
          <w:id w:val="1497309345"/>
          <w:placeholder>
            <w:docPart w:val="4378DEECAB2542D586456606D265002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A6D" w:rsidRPr="00B365D8">
            <w:rPr>
              <w:rFonts w:ascii="MS Gothic" w:eastAsia="MS Gothic" w:hAnsi="MS Gothic" w:hint="eastAsia"/>
              <w:iCs/>
            </w:rPr>
            <w:t>☐</w:t>
          </w:r>
        </w:sdtContent>
      </w:sdt>
      <w:r w:rsidR="00B50A6D" w:rsidRPr="00B365D8">
        <w:rPr>
          <w:iCs/>
        </w:rPr>
        <w:t xml:space="preserve"> </w:t>
      </w:r>
      <w:r w:rsidR="00B365D8">
        <w:rPr>
          <w:iCs/>
        </w:rPr>
        <w:tab/>
      </w:r>
      <w:r w:rsidR="005069BF">
        <w:rPr>
          <w:iCs/>
        </w:rPr>
        <w:t xml:space="preserve">Copy of your organization’s IRS 501(c)(3) letter. All nonprofit organizations need to provide a </w:t>
      </w:r>
      <w:r w:rsidR="003C290D">
        <w:rPr>
          <w:iCs/>
        </w:rPr>
        <w:t xml:space="preserve">copy of your </w:t>
      </w:r>
      <w:proofErr w:type="spellStart"/>
      <w:r w:rsidR="003C290D">
        <w:rPr>
          <w:iCs/>
        </w:rPr>
        <w:t>organization’s</w:t>
      </w:r>
      <w:proofErr w:type="spellEnd"/>
      <w:r w:rsidR="00F9009F">
        <w:rPr>
          <w:iCs/>
        </w:rPr>
        <w:t>, or your fiscal sponsor’s, IRS 501(c)(3) letter.</w:t>
      </w:r>
    </w:p>
    <w:p w14:paraId="34FF08E7" w14:textId="77777777" w:rsidR="00B365D8" w:rsidRDefault="00B365D8" w:rsidP="00B365D8">
      <w:pPr>
        <w:pStyle w:val="Default"/>
        <w:ind w:left="720"/>
        <w:rPr>
          <w:rFonts w:asciiTheme="minorHAnsi" w:hAnsiTheme="minorHAnsi" w:cstheme="minorHAnsi"/>
        </w:rPr>
      </w:pPr>
    </w:p>
    <w:p w14:paraId="1E01B929" w14:textId="15B53701" w:rsidR="00B50A6D" w:rsidRDefault="00B50A6D" w:rsidP="6075D997">
      <w:pPr>
        <w:pStyle w:val="Default"/>
        <w:ind w:left="720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84"/>
        <w:gridCol w:w="338"/>
        <w:gridCol w:w="338"/>
      </w:tblGrid>
      <w:tr w:rsidR="00B50A6D" w14:paraId="7BDD8066" w14:textId="77777777" w:rsidTr="007F5AF9">
        <w:tc>
          <w:tcPr>
            <w:tcW w:w="8684" w:type="dxa"/>
            <w:tcBorders>
              <w:top w:val="nil"/>
              <w:left w:val="nil"/>
              <w:bottom w:val="nil"/>
              <w:right w:val="nil"/>
            </w:tcBorders>
            <w:shd w:val="clear" w:color="auto" w:fill="007FA4"/>
          </w:tcPr>
          <w:p w14:paraId="76D60104" w14:textId="7CCF51D6" w:rsidR="00B50A6D" w:rsidRPr="00CF4D69" w:rsidRDefault="00B50A6D" w:rsidP="00663C30">
            <w:pPr>
              <w:pStyle w:val="Heading"/>
              <w:rPr>
                <w:sz w:val="32"/>
                <w:szCs w:val="32"/>
              </w:rPr>
            </w:pPr>
            <w:r w:rsidRPr="00B93B34">
              <w:rPr>
                <w:color w:val="FFFFFF" w:themeColor="background1"/>
                <w:sz w:val="32"/>
                <w:szCs w:val="32"/>
              </w:rPr>
              <w:t xml:space="preserve">Application Survey 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CFDCDC"/>
          </w:tcPr>
          <w:p w14:paraId="0AF1F576" w14:textId="77777777" w:rsidR="00B50A6D" w:rsidRPr="00CF4D69" w:rsidRDefault="00B50A6D" w:rsidP="00663C30">
            <w:pPr>
              <w:pStyle w:val="Heading"/>
              <w:rPr>
                <w:sz w:val="32"/>
                <w:szCs w:val="32"/>
              </w:rPr>
            </w:pP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7F625ED8" w14:textId="77777777" w:rsidR="00B50A6D" w:rsidRPr="00CF4D69" w:rsidRDefault="00B50A6D" w:rsidP="00663C30">
            <w:pPr>
              <w:pStyle w:val="Heading"/>
              <w:rPr>
                <w:sz w:val="32"/>
                <w:szCs w:val="32"/>
              </w:rPr>
            </w:pPr>
          </w:p>
        </w:tc>
      </w:tr>
    </w:tbl>
    <w:p w14:paraId="326AFC98" w14:textId="77777777" w:rsidR="00B50A6D" w:rsidRDefault="00B50A6D">
      <w:pPr>
        <w:pStyle w:val="Default"/>
        <w:rPr>
          <w:rFonts w:asciiTheme="minorHAnsi" w:hAnsiTheme="minorHAnsi" w:cstheme="minorHAnsi"/>
        </w:rPr>
      </w:pPr>
    </w:p>
    <w:p w14:paraId="5E2E8D9B" w14:textId="1319C948" w:rsidR="007B4C62" w:rsidRPr="00D04CEE" w:rsidRDefault="00D04CEE" w:rsidP="00E22879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completing the ETC Grant application, please take some time</w:t>
      </w:r>
      <w:r w:rsidR="00A85BFB">
        <w:rPr>
          <w:rFonts w:asciiTheme="minorHAnsi" w:hAnsiTheme="minorHAnsi" w:cstheme="minorHAnsi"/>
        </w:rPr>
        <w:t xml:space="preserve"> to provide feedback on your experience as an applicant. </w:t>
      </w:r>
      <w:r>
        <w:rPr>
          <w:rFonts w:asciiTheme="minorHAnsi" w:hAnsiTheme="minorHAnsi" w:cstheme="minorHAnsi"/>
        </w:rPr>
        <w:t xml:space="preserve">Responses will be collected anonymously. </w:t>
      </w:r>
      <w:r w:rsidR="00A85BFB">
        <w:rPr>
          <w:rFonts w:asciiTheme="minorHAnsi" w:hAnsiTheme="minorHAnsi" w:cstheme="minorHAnsi"/>
        </w:rPr>
        <w:t xml:space="preserve">The survey link can be accessed </w:t>
      </w:r>
      <w:hyperlink r:id="rId13" w:history="1">
        <w:r w:rsidR="00A85BFB">
          <w:rPr>
            <w:rStyle w:val="Hyperlink"/>
            <w:rFonts w:asciiTheme="minorHAnsi" w:hAnsiTheme="minorHAnsi" w:cstheme="minorHAnsi"/>
          </w:rPr>
          <w:t>here</w:t>
        </w:r>
      </w:hyperlink>
      <w:r w:rsidR="00A85BF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The Conservancy </w:t>
      </w:r>
      <w:r w:rsidR="00B0002E">
        <w:rPr>
          <w:rFonts w:asciiTheme="minorHAnsi" w:hAnsiTheme="minorHAnsi" w:cstheme="minorHAnsi"/>
        </w:rPr>
        <w:t>aims</w:t>
      </w:r>
      <w:r>
        <w:rPr>
          <w:rFonts w:asciiTheme="minorHAnsi" w:hAnsiTheme="minorHAnsi" w:cstheme="minorHAnsi"/>
        </w:rPr>
        <w:t xml:space="preserve"> to improve our grant application process </w:t>
      </w:r>
      <w:r w:rsidR="00B0002E">
        <w:rPr>
          <w:rFonts w:asciiTheme="minorHAnsi" w:hAnsiTheme="minorHAnsi" w:cstheme="minorHAnsi"/>
        </w:rPr>
        <w:t>yearly and your feedback is valued.</w:t>
      </w:r>
    </w:p>
    <w:sectPr w:rsidR="007B4C62" w:rsidRPr="00D04CEE" w:rsidSect="00EC5513"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B016D" w14:textId="77777777" w:rsidR="002077D3" w:rsidRDefault="002077D3" w:rsidP="00812DC8">
      <w:r>
        <w:separator/>
      </w:r>
    </w:p>
    <w:p w14:paraId="20B2628E" w14:textId="77777777" w:rsidR="002077D3" w:rsidRDefault="002077D3"/>
  </w:endnote>
  <w:endnote w:type="continuationSeparator" w:id="0">
    <w:p w14:paraId="7F8247ED" w14:textId="77777777" w:rsidR="002077D3" w:rsidRDefault="002077D3" w:rsidP="00812DC8">
      <w:r>
        <w:continuationSeparator/>
      </w:r>
    </w:p>
    <w:p w14:paraId="440E5897" w14:textId="77777777" w:rsidR="002077D3" w:rsidRDefault="002077D3"/>
  </w:endnote>
  <w:endnote w:type="continuationNotice" w:id="1">
    <w:p w14:paraId="6B2DD3A4" w14:textId="77777777" w:rsidR="002077D3" w:rsidRDefault="002077D3"/>
    <w:p w14:paraId="581D3349" w14:textId="77777777" w:rsidR="002077D3" w:rsidRDefault="002077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-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E3BF7" w14:textId="7079171E" w:rsidR="00635BFA" w:rsidRDefault="00635BFA" w:rsidP="00437D18">
    <w:pPr>
      <w:pStyle w:val="Footer"/>
      <w:jc w:val="both"/>
    </w:pPr>
    <w:r w:rsidRPr="00DA71D1">
      <w:rPr>
        <w:i/>
        <w:sz w:val="20"/>
        <w:szCs w:val="20"/>
      </w:rPr>
      <w:t xml:space="preserve">Explore the Coast </w:t>
    </w:r>
    <w:r>
      <w:rPr>
        <w:i/>
        <w:sz w:val="20"/>
        <w:szCs w:val="20"/>
      </w:rPr>
      <w:t>Application 202</w:t>
    </w:r>
    <w:r w:rsidR="00A5322C">
      <w:rPr>
        <w:i/>
        <w:sz w:val="20"/>
        <w:szCs w:val="20"/>
      </w:rPr>
      <w:t>3</w:t>
    </w:r>
    <w:r w:rsidRPr="00DA71D1">
      <w:rPr>
        <w:i/>
        <w:sz w:val="20"/>
        <w:szCs w:val="20"/>
      </w:rPr>
      <w:tab/>
    </w:r>
    <w:r w:rsidRPr="00DA71D1">
      <w:rPr>
        <w:i/>
        <w:sz w:val="20"/>
        <w:szCs w:val="20"/>
      </w:rPr>
      <w:tab/>
      <w:t xml:space="preserve">p. </w:t>
    </w:r>
    <w:sdt>
      <w:sdtPr>
        <w:rPr>
          <w:i/>
          <w:color w:val="2B579A"/>
          <w:sz w:val="20"/>
          <w:szCs w:val="20"/>
          <w:shd w:val="clear" w:color="auto" w:fill="E6E6E6"/>
        </w:rPr>
        <w:id w:val="-7303802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7F3354">
          <w:rPr>
            <w:i/>
            <w:color w:val="2B579A"/>
            <w:sz w:val="20"/>
            <w:szCs w:val="20"/>
          </w:rPr>
          <w:fldChar w:fldCharType="begin"/>
        </w:r>
        <w:r w:rsidRPr="007F3354">
          <w:rPr>
            <w:i/>
            <w:sz w:val="20"/>
            <w:szCs w:val="20"/>
          </w:rPr>
          <w:instrText xml:space="preserve"> PAGE   \* MERGEFORMAT </w:instrText>
        </w:r>
        <w:r w:rsidRPr="007F3354">
          <w:rPr>
            <w:i/>
            <w:color w:val="2B579A"/>
            <w:sz w:val="20"/>
            <w:szCs w:val="20"/>
          </w:rPr>
          <w:fldChar w:fldCharType="separate"/>
        </w:r>
        <w:r w:rsidRPr="007F3354">
          <w:rPr>
            <w:i/>
            <w:noProof/>
            <w:sz w:val="20"/>
            <w:szCs w:val="20"/>
          </w:rPr>
          <w:t>2</w:t>
        </w:r>
        <w:r w:rsidRPr="007F3354">
          <w:rPr>
            <w:i/>
            <w:noProof/>
            <w:color w:val="2B579A"/>
            <w:sz w:val="20"/>
            <w:szCs w:val="20"/>
          </w:rPr>
          <w:fldChar w:fldCharType="end"/>
        </w:r>
        <w:r w:rsidRPr="00DA71D1">
          <w:rPr>
            <w:i/>
            <w:noProof/>
            <w:sz w:val="20"/>
            <w:szCs w:val="20"/>
          </w:rPr>
          <w:t xml:space="preserve"> of</w:t>
        </w:r>
        <w:r w:rsidR="00E04576">
          <w:rPr>
            <w:i/>
            <w:noProof/>
            <w:sz w:val="20"/>
            <w:szCs w:val="20"/>
          </w:rPr>
          <w:t xml:space="preserve"> </w:t>
        </w:r>
        <w:r w:rsidR="00E22824">
          <w:rPr>
            <w:i/>
            <w:noProof/>
            <w:sz w:val="20"/>
            <w:szCs w:val="20"/>
          </w:rPr>
          <w:t>7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3121C" w14:textId="66D7DFE7" w:rsidR="00635BFA" w:rsidRDefault="00635BFA" w:rsidP="00437D18">
    <w:pPr>
      <w:pStyle w:val="Footer"/>
      <w:jc w:val="both"/>
    </w:pPr>
    <w:r w:rsidRPr="00DA71D1">
      <w:rPr>
        <w:i/>
        <w:sz w:val="20"/>
        <w:szCs w:val="20"/>
      </w:rPr>
      <w:t>Explore the Coast</w:t>
    </w:r>
    <w:r>
      <w:rPr>
        <w:i/>
        <w:sz w:val="20"/>
        <w:szCs w:val="20"/>
      </w:rPr>
      <w:t xml:space="preserve"> Application 202</w:t>
    </w:r>
    <w:r w:rsidR="00996AC9">
      <w:rPr>
        <w:i/>
        <w:sz w:val="20"/>
        <w:szCs w:val="20"/>
      </w:rPr>
      <w:t>3</w:t>
    </w:r>
    <w:r w:rsidRPr="00DA71D1">
      <w:rPr>
        <w:i/>
        <w:sz w:val="20"/>
        <w:szCs w:val="20"/>
      </w:rPr>
      <w:tab/>
    </w:r>
    <w:r w:rsidRPr="00DA71D1">
      <w:rPr>
        <w:i/>
        <w:sz w:val="20"/>
        <w:szCs w:val="20"/>
      </w:rPr>
      <w:tab/>
      <w:t xml:space="preserve">p. </w:t>
    </w:r>
    <w:sdt>
      <w:sdtPr>
        <w:rPr>
          <w:i/>
          <w:color w:val="2B579A"/>
          <w:sz w:val="20"/>
          <w:szCs w:val="20"/>
          <w:shd w:val="clear" w:color="auto" w:fill="E6E6E6"/>
        </w:rPr>
        <w:id w:val="-17295991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22879">
          <w:rPr>
            <w:i/>
            <w:color w:val="2B579A"/>
            <w:sz w:val="20"/>
            <w:szCs w:val="20"/>
          </w:rPr>
          <w:fldChar w:fldCharType="begin"/>
        </w:r>
        <w:r w:rsidRPr="00E22879">
          <w:rPr>
            <w:i/>
            <w:sz w:val="20"/>
            <w:szCs w:val="20"/>
          </w:rPr>
          <w:instrText xml:space="preserve"> PAGE   \* MERGEFORMAT </w:instrText>
        </w:r>
        <w:r w:rsidRPr="00E22879">
          <w:rPr>
            <w:i/>
            <w:color w:val="2B579A"/>
            <w:sz w:val="20"/>
            <w:szCs w:val="20"/>
          </w:rPr>
          <w:fldChar w:fldCharType="separate"/>
        </w:r>
        <w:r w:rsidRPr="00E22879">
          <w:rPr>
            <w:i/>
            <w:sz w:val="20"/>
            <w:szCs w:val="20"/>
          </w:rPr>
          <w:t>5</w:t>
        </w:r>
        <w:r w:rsidRPr="00E22879">
          <w:rPr>
            <w:i/>
            <w:noProof/>
            <w:color w:val="2B579A"/>
            <w:sz w:val="20"/>
            <w:szCs w:val="20"/>
          </w:rPr>
          <w:fldChar w:fldCharType="end"/>
        </w:r>
        <w:r w:rsidRPr="00DA71D1">
          <w:rPr>
            <w:i/>
            <w:noProof/>
            <w:sz w:val="20"/>
            <w:szCs w:val="20"/>
          </w:rPr>
          <w:t xml:space="preserve"> of </w:t>
        </w:r>
        <w:r>
          <w:rPr>
            <w:i/>
            <w:noProof/>
            <w:sz w:val="20"/>
            <w:szCs w:val="20"/>
          </w:rPr>
          <w:t>7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22AFB" w14:textId="77777777" w:rsidR="002077D3" w:rsidRDefault="002077D3" w:rsidP="00812DC8">
      <w:r>
        <w:separator/>
      </w:r>
    </w:p>
    <w:p w14:paraId="23A7C89C" w14:textId="77777777" w:rsidR="002077D3" w:rsidRDefault="002077D3"/>
  </w:footnote>
  <w:footnote w:type="continuationSeparator" w:id="0">
    <w:p w14:paraId="6ACE49D7" w14:textId="77777777" w:rsidR="002077D3" w:rsidRDefault="002077D3" w:rsidP="00812DC8">
      <w:r>
        <w:continuationSeparator/>
      </w:r>
    </w:p>
    <w:p w14:paraId="06F3B2F9" w14:textId="77777777" w:rsidR="002077D3" w:rsidRDefault="002077D3"/>
  </w:footnote>
  <w:footnote w:type="continuationNotice" w:id="1">
    <w:p w14:paraId="14F64DDD" w14:textId="77777777" w:rsidR="002077D3" w:rsidRDefault="002077D3"/>
    <w:p w14:paraId="4815D40D" w14:textId="77777777" w:rsidR="002077D3" w:rsidRDefault="002077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FFE71" w14:textId="4EF9569D" w:rsidR="00635BFA" w:rsidRPr="00B35586" w:rsidRDefault="00635BFA" w:rsidP="00B35586">
    <w:pPr>
      <w:pStyle w:val="Header"/>
    </w:pPr>
  </w:p>
  <w:p w14:paraId="27F1B7E9" w14:textId="77777777" w:rsidR="00635BFA" w:rsidRDefault="00635BFA"/>
</w:hdr>
</file>

<file path=word/intelligence.xml><?xml version="1.0" encoding="utf-8"?>
<int:Intelligence xmlns:int="http://schemas.microsoft.com/office/intelligence/2019/intelligence">
  <int:IntelligenceSettings/>
  <int:Manifest>
    <int:WordHash hashCode="eyMaUKSY7xUeKR" id="SQWg0QER"/>
  </int:Manifest>
  <int:Observations>
    <int:Content id="SQWg0QER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C6B"/>
    <w:multiLevelType w:val="hybridMultilevel"/>
    <w:tmpl w:val="FFFFFFFF"/>
    <w:lvl w:ilvl="0" w:tplc="8506B31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76CA6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BA7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0AF3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503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62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C6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3017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6A4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00A6C"/>
    <w:multiLevelType w:val="hybridMultilevel"/>
    <w:tmpl w:val="FFFFFFFF"/>
    <w:lvl w:ilvl="0" w:tplc="16D8B7FC">
      <w:start w:val="1"/>
      <w:numFmt w:val="decimal"/>
      <w:lvlText w:val="%1."/>
      <w:lvlJc w:val="left"/>
      <w:pPr>
        <w:ind w:left="720" w:hanging="360"/>
      </w:pPr>
    </w:lvl>
    <w:lvl w:ilvl="1" w:tplc="B41C4B90">
      <w:start w:val="1"/>
      <w:numFmt w:val="lowerLetter"/>
      <w:lvlText w:val="%2."/>
      <w:lvlJc w:val="left"/>
      <w:pPr>
        <w:ind w:left="1440" w:hanging="360"/>
      </w:pPr>
    </w:lvl>
    <w:lvl w:ilvl="2" w:tplc="4822C7C8">
      <w:start w:val="1"/>
      <w:numFmt w:val="lowerRoman"/>
      <w:lvlText w:val="%3."/>
      <w:lvlJc w:val="right"/>
      <w:pPr>
        <w:ind w:left="2160" w:hanging="180"/>
      </w:pPr>
    </w:lvl>
    <w:lvl w:ilvl="3" w:tplc="F5DEEBB8">
      <w:start w:val="1"/>
      <w:numFmt w:val="decimal"/>
      <w:lvlText w:val="%4."/>
      <w:lvlJc w:val="left"/>
      <w:pPr>
        <w:ind w:left="2880" w:hanging="360"/>
      </w:pPr>
    </w:lvl>
    <w:lvl w:ilvl="4" w:tplc="B2981CA4">
      <w:start w:val="1"/>
      <w:numFmt w:val="lowerLetter"/>
      <w:lvlText w:val="%5."/>
      <w:lvlJc w:val="left"/>
      <w:pPr>
        <w:ind w:left="3600" w:hanging="360"/>
      </w:pPr>
    </w:lvl>
    <w:lvl w:ilvl="5" w:tplc="07B64EFC">
      <w:start w:val="1"/>
      <w:numFmt w:val="lowerRoman"/>
      <w:lvlText w:val="%6."/>
      <w:lvlJc w:val="right"/>
      <w:pPr>
        <w:ind w:left="4320" w:hanging="180"/>
      </w:pPr>
    </w:lvl>
    <w:lvl w:ilvl="6" w:tplc="9E5E2CEA">
      <w:start w:val="1"/>
      <w:numFmt w:val="decimal"/>
      <w:lvlText w:val="%7."/>
      <w:lvlJc w:val="left"/>
      <w:pPr>
        <w:ind w:left="5040" w:hanging="360"/>
      </w:pPr>
    </w:lvl>
    <w:lvl w:ilvl="7" w:tplc="97762884">
      <w:start w:val="1"/>
      <w:numFmt w:val="lowerLetter"/>
      <w:lvlText w:val="%8."/>
      <w:lvlJc w:val="left"/>
      <w:pPr>
        <w:ind w:left="5760" w:hanging="360"/>
      </w:pPr>
    </w:lvl>
    <w:lvl w:ilvl="8" w:tplc="C48A735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96F25"/>
    <w:multiLevelType w:val="hybridMultilevel"/>
    <w:tmpl w:val="FFFFFFFF"/>
    <w:lvl w:ilvl="0" w:tplc="581CC3C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08652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2A7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FA6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80B6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961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34CE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67A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2E86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92D90"/>
    <w:multiLevelType w:val="hybridMultilevel"/>
    <w:tmpl w:val="FFFFFFFF"/>
    <w:lvl w:ilvl="0" w:tplc="75BE67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F0CC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1621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0635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EE9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360F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FE50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CF6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7421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991338"/>
    <w:multiLevelType w:val="hybridMultilevel"/>
    <w:tmpl w:val="FFFFFFFF"/>
    <w:lvl w:ilvl="0" w:tplc="1966A2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B402F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9EA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846E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4C7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00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7888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28D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9455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F0674B"/>
    <w:multiLevelType w:val="hybridMultilevel"/>
    <w:tmpl w:val="FFFFFFFF"/>
    <w:lvl w:ilvl="0" w:tplc="EBFCDE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B0AA4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1EBD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0F0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F2AC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FCE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CCF9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9AD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843B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C13D78"/>
    <w:multiLevelType w:val="hybridMultilevel"/>
    <w:tmpl w:val="FFFFFFFF"/>
    <w:lvl w:ilvl="0" w:tplc="B9C41D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06E5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FAE4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5C7D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40AA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6622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744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CAA8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E4A1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D55AE7"/>
    <w:multiLevelType w:val="hybridMultilevel"/>
    <w:tmpl w:val="FFFFFFFF"/>
    <w:lvl w:ilvl="0" w:tplc="502E8D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1767A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DA9C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365E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2257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B6D1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DC68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0EB9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5C62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464466"/>
    <w:multiLevelType w:val="hybridMultilevel"/>
    <w:tmpl w:val="FFFFFFFF"/>
    <w:lvl w:ilvl="0" w:tplc="832CAA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9407E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547F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F45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90BE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1011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3869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3622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DA9B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5A461F"/>
    <w:multiLevelType w:val="hybridMultilevel"/>
    <w:tmpl w:val="280CB5A6"/>
    <w:lvl w:ilvl="0" w:tplc="FE5A842C">
      <w:start w:val="1"/>
      <w:numFmt w:val="bullet"/>
      <w:lvlText w:val=""/>
      <w:lvlJc w:val="left"/>
      <w:pPr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0" w15:restartNumberingAfterBreak="0">
    <w:nsid w:val="0A115FFA"/>
    <w:multiLevelType w:val="hybridMultilevel"/>
    <w:tmpl w:val="FFFFFFFF"/>
    <w:lvl w:ilvl="0" w:tplc="9EC80A6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78099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14F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4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B2B9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DCB6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262A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C2BF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14DC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7C5128"/>
    <w:multiLevelType w:val="hybridMultilevel"/>
    <w:tmpl w:val="FFFFFFFF"/>
    <w:lvl w:ilvl="0" w:tplc="6A06D3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F1814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2CC0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6AA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362C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4CF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08A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9628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D4B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A20514"/>
    <w:multiLevelType w:val="hybridMultilevel"/>
    <w:tmpl w:val="FFFFFFFF"/>
    <w:lvl w:ilvl="0" w:tplc="0492C5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09A7E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54D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C0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D471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12CA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4C0E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324A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14C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833C69"/>
    <w:multiLevelType w:val="hybridMultilevel"/>
    <w:tmpl w:val="FFFFFFFF"/>
    <w:lvl w:ilvl="0" w:tplc="73924084">
      <w:start w:val="1"/>
      <w:numFmt w:val="decimal"/>
      <w:lvlText w:val="%1."/>
      <w:lvlJc w:val="left"/>
      <w:pPr>
        <w:ind w:left="720" w:hanging="360"/>
      </w:pPr>
    </w:lvl>
    <w:lvl w:ilvl="1" w:tplc="7534CFCA">
      <w:start w:val="1"/>
      <w:numFmt w:val="lowerLetter"/>
      <w:lvlText w:val="%2."/>
      <w:lvlJc w:val="left"/>
      <w:pPr>
        <w:ind w:left="1440" w:hanging="360"/>
      </w:pPr>
    </w:lvl>
    <w:lvl w:ilvl="2" w:tplc="264C944C">
      <w:start w:val="1"/>
      <w:numFmt w:val="lowerRoman"/>
      <w:lvlText w:val="%3."/>
      <w:lvlJc w:val="right"/>
      <w:pPr>
        <w:ind w:left="2160" w:hanging="180"/>
      </w:pPr>
    </w:lvl>
    <w:lvl w:ilvl="3" w:tplc="AA16B844">
      <w:start w:val="1"/>
      <w:numFmt w:val="decimal"/>
      <w:lvlText w:val="%4."/>
      <w:lvlJc w:val="left"/>
      <w:pPr>
        <w:ind w:left="2880" w:hanging="360"/>
      </w:pPr>
    </w:lvl>
    <w:lvl w:ilvl="4" w:tplc="BEDC71EA">
      <w:start w:val="1"/>
      <w:numFmt w:val="lowerLetter"/>
      <w:lvlText w:val="%5."/>
      <w:lvlJc w:val="left"/>
      <w:pPr>
        <w:ind w:left="3600" w:hanging="360"/>
      </w:pPr>
    </w:lvl>
    <w:lvl w:ilvl="5" w:tplc="AEBAC784">
      <w:start w:val="1"/>
      <w:numFmt w:val="lowerRoman"/>
      <w:lvlText w:val="%6."/>
      <w:lvlJc w:val="right"/>
      <w:pPr>
        <w:ind w:left="4320" w:hanging="180"/>
      </w:pPr>
    </w:lvl>
    <w:lvl w:ilvl="6" w:tplc="BCACC7DE">
      <w:start w:val="1"/>
      <w:numFmt w:val="decimal"/>
      <w:lvlText w:val="%7."/>
      <w:lvlJc w:val="left"/>
      <w:pPr>
        <w:ind w:left="5040" w:hanging="360"/>
      </w:pPr>
    </w:lvl>
    <w:lvl w:ilvl="7" w:tplc="1212B440">
      <w:start w:val="1"/>
      <w:numFmt w:val="lowerLetter"/>
      <w:lvlText w:val="%8."/>
      <w:lvlJc w:val="left"/>
      <w:pPr>
        <w:ind w:left="5760" w:hanging="360"/>
      </w:pPr>
    </w:lvl>
    <w:lvl w:ilvl="8" w:tplc="758608D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AE23C3"/>
    <w:multiLevelType w:val="hybridMultilevel"/>
    <w:tmpl w:val="49CC9B7A"/>
    <w:lvl w:ilvl="0" w:tplc="F1DE8900">
      <w:start w:val="1"/>
      <w:numFmt w:val="upperLetter"/>
      <w:lvlText w:val="9%1.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CBA665F"/>
    <w:multiLevelType w:val="hybridMultilevel"/>
    <w:tmpl w:val="FFFFFFFF"/>
    <w:lvl w:ilvl="0" w:tplc="0B88AA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6A241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8091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747D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36C6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106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AA88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18B5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F66F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760703"/>
    <w:multiLevelType w:val="hybridMultilevel"/>
    <w:tmpl w:val="22B4B728"/>
    <w:lvl w:ilvl="0" w:tplc="4AEC9A9A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125EDBEE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F4A2EE9"/>
    <w:multiLevelType w:val="hybridMultilevel"/>
    <w:tmpl w:val="FFFFFFFF"/>
    <w:lvl w:ilvl="0" w:tplc="CEF2D284">
      <w:start w:val="1"/>
      <w:numFmt w:val="decimal"/>
      <w:lvlText w:val="%1."/>
      <w:lvlJc w:val="left"/>
      <w:pPr>
        <w:ind w:left="720" w:hanging="360"/>
      </w:pPr>
    </w:lvl>
    <w:lvl w:ilvl="1" w:tplc="AD843B24">
      <w:start w:val="1"/>
      <w:numFmt w:val="lowerLetter"/>
      <w:lvlText w:val="%2."/>
      <w:lvlJc w:val="left"/>
      <w:pPr>
        <w:ind w:left="1440" w:hanging="360"/>
      </w:pPr>
    </w:lvl>
    <w:lvl w:ilvl="2" w:tplc="2F66CF7E">
      <w:start w:val="1"/>
      <w:numFmt w:val="lowerRoman"/>
      <w:lvlText w:val="%3."/>
      <w:lvlJc w:val="right"/>
      <w:pPr>
        <w:ind w:left="2160" w:hanging="180"/>
      </w:pPr>
    </w:lvl>
    <w:lvl w:ilvl="3" w:tplc="9502D624">
      <w:start w:val="1"/>
      <w:numFmt w:val="decimal"/>
      <w:lvlText w:val="%4."/>
      <w:lvlJc w:val="left"/>
      <w:pPr>
        <w:ind w:left="2880" w:hanging="360"/>
      </w:pPr>
    </w:lvl>
    <w:lvl w:ilvl="4" w:tplc="D6B6B730">
      <w:start w:val="1"/>
      <w:numFmt w:val="lowerLetter"/>
      <w:lvlText w:val="%5."/>
      <w:lvlJc w:val="left"/>
      <w:pPr>
        <w:ind w:left="3600" w:hanging="360"/>
      </w:pPr>
    </w:lvl>
    <w:lvl w:ilvl="5" w:tplc="4CB2DB20">
      <w:start w:val="1"/>
      <w:numFmt w:val="lowerRoman"/>
      <w:lvlText w:val="%6."/>
      <w:lvlJc w:val="right"/>
      <w:pPr>
        <w:ind w:left="4320" w:hanging="180"/>
      </w:pPr>
    </w:lvl>
    <w:lvl w:ilvl="6" w:tplc="ED9CF73E">
      <w:start w:val="1"/>
      <w:numFmt w:val="decimal"/>
      <w:lvlText w:val="%7."/>
      <w:lvlJc w:val="left"/>
      <w:pPr>
        <w:ind w:left="5040" w:hanging="360"/>
      </w:pPr>
    </w:lvl>
    <w:lvl w:ilvl="7" w:tplc="CD26E21C">
      <w:start w:val="1"/>
      <w:numFmt w:val="lowerLetter"/>
      <w:lvlText w:val="%8."/>
      <w:lvlJc w:val="left"/>
      <w:pPr>
        <w:ind w:left="5760" w:hanging="360"/>
      </w:pPr>
    </w:lvl>
    <w:lvl w:ilvl="8" w:tplc="0F92BD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FD64700"/>
    <w:multiLevelType w:val="hybridMultilevel"/>
    <w:tmpl w:val="FFFFFFFF"/>
    <w:lvl w:ilvl="0" w:tplc="0130D61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30CBE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EAB1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5652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1E72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FA3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388C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6EC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6A3B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E16CB2"/>
    <w:multiLevelType w:val="hybridMultilevel"/>
    <w:tmpl w:val="FFFFFFFF"/>
    <w:lvl w:ilvl="0" w:tplc="8E306A5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2E838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CE13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66B1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0AB2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7E3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660E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C02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4CF1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0221AD1"/>
    <w:multiLevelType w:val="hybridMultilevel"/>
    <w:tmpl w:val="EE12D4BC"/>
    <w:lvl w:ilvl="0" w:tplc="CA34DD88">
      <w:start w:val="1"/>
      <w:numFmt w:val="decimal"/>
      <w:lvlText w:val="%1."/>
      <w:lvlJc w:val="left"/>
      <w:pPr>
        <w:ind w:left="720" w:hanging="360"/>
      </w:pPr>
    </w:lvl>
    <w:lvl w:ilvl="1" w:tplc="67FED42A">
      <w:start w:val="1"/>
      <w:numFmt w:val="lowerLetter"/>
      <w:lvlText w:val="%2."/>
      <w:lvlJc w:val="left"/>
      <w:pPr>
        <w:ind w:left="1440" w:hanging="360"/>
      </w:pPr>
    </w:lvl>
    <w:lvl w:ilvl="2" w:tplc="C8142A74">
      <w:start w:val="1"/>
      <w:numFmt w:val="lowerRoman"/>
      <w:lvlText w:val="%3."/>
      <w:lvlJc w:val="right"/>
      <w:pPr>
        <w:ind w:left="2160" w:hanging="180"/>
      </w:pPr>
    </w:lvl>
    <w:lvl w:ilvl="3" w:tplc="EDB4AAA0">
      <w:start w:val="1"/>
      <w:numFmt w:val="decimal"/>
      <w:lvlText w:val="%4."/>
      <w:lvlJc w:val="left"/>
      <w:pPr>
        <w:ind w:left="2880" w:hanging="360"/>
      </w:pPr>
    </w:lvl>
    <w:lvl w:ilvl="4" w:tplc="44C48514">
      <w:start w:val="1"/>
      <w:numFmt w:val="lowerLetter"/>
      <w:lvlText w:val="%5."/>
      <w:lvlJc w:val="left"/>
      <w:pPr>
        <w:ind w:left="3600" w:hanging="360"/>
      </w:pPr>
    </w:lvl>
    <w:lvl w:ilvl="5" w:tplc="C9B22B82">
      <w:start w:val="1"/>
      <w:numFmt w:val="lowerRoman"/>
      <w:lvlText w:val="%6."/>
      <w:lvlJc w:val="right"/>
      <w:pPr>
        <w:ind w:left="4320" w:hanging="180"/>
      </w:pPr>
    </w:lvl>
    <w:lvl w:ilvl="6" w:tplc="9A122554">
      <w:start w:val="1"/>
      <w:numFmt w:val="decimal"/>
      <w:lvlText w:val="%7."/>
      <w:lvlJc w:val="left"/>
      <w:pPr>
        <w:ind w:left="5040" w:hanging="360"/>
      </w:pPr>
    </w:lvl>
    <w:lvl w:ilvl="7" w:tplc="64F6BAE4">
      <w:start w:val="1"/>
      <w:numFmt w:val="lowerLetter"/>
      <w:lvlText w:val="%8."/>
      <w:lvlJc w:val="left"/>
      <w:pPr>
        <w:ind w:left="5760" w:hanging="360"/>
      </w:pPr>
    </w:lvl>
    <w:lvl w:ilvl="8" w:tplc="6F7ECB5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0C15FC9"/>
    <w:multiLevelType w:val="hybridMultilevel"/>
    <w:tmpl w:val="FFFFFFFF"/>
    <w:lvl w:ilvl="0" w:tplc="C34A7F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D0A0C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E856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D2CE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D638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60B3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AC8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10F5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D4E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1F50DBF"/>
    <w:multiLevelType w:val="hybridMultilevel"/>
    <w:tmpl w:val="FE0E11B2"/>
    <w:lvl w:ilvl="0" w:tplc="42869FE0">
      <w:start w:val="1"/>
      <w:numFmt w:val="bullet"/>
      <w:lvlText w:val="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12FD3A89"/>
    <w:multiLevelType w:val="hybridMultilevel"/>
    <w:tmpl w:val="FFFFFFFF"/>
    <w:lvl w:ilvl="0" w:tplc="9760B2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7C847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4C83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5258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47F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3E1F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E7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DA0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806B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3C4791D"/>
    <w:multiLevelType w:val="hybridMultilevel"/>
    <w:tmpl w:val="FFFFFFFF"/>
    <w:lvl w:ilvl="0" w:tplc="447A6D1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AC294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4C99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9CA9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1C36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E26F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2652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C64D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2CE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3E44915"/>
    <w:multiLevelType w:val="hybridMultilevel"/>
    <w:tmpl w:val="FFFFFFFF"/>
    <w:lvl w:ilvl="0" w:tplc="D1D8F2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EA685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0E33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E022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FE71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CC94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80B5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ED3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765B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58956A6"/>
    <w:multiLevelType w:val="hybridMultilevel"/>
    <w:tmpl w:val="FFFFFFFF"/>
    <w:lvl w:ilvl="0" w:tplc="B9209E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4CC6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F43C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6E39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9A9E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D47D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EE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A69F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C0E4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5EC41DA"/>
    <w:multiLevelType w:val="hybridMultilevel"/>
    <w:tmpl w:val="FFFFFFFF"/>
    <w:lvl w:ilvl="0" w:tplc="02D4D94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6A636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AA94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CC8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FC7E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5C92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C6E3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2A61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BEFD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76B235B"/>
    <w:multiLevelType w:val="hybridMultilevel"/>
    <w:tmpl w:val="FFFFFFFF"/>
    <w:lvl w:ilvl="0" w:tplc="4C0A9900">
      <w:start w:val="1"/>
      <w:numFmt w:val="decimal"/>
      <w:lvlText w:val="%1."/>
      <w:lvlJc w:val="left"/>
      <w:pPr>
        <w:ind w:left="720" w:hanging="360"/>
      </w:pPr>
    </w:lvl>
    <w:lvl w:ilvl="1" w:tplc="0A301FBE">
      <w:start w:val="1"/>
      <w:numFmt w:val="lowerLetter"/>
      <w:lvlText w:val="%2."/>
      <w:lvlJc w:val="left"/>
      <w:pPr>
        <w:ind w:left="1440" w:hanging="360"/>
      </w:pPr>
    </w:lvl>
    <w:lvl w:ilvl="2" w:tplc="14BCEDC8">
      <w:start w:val="1"/>
      <w:numFmt w:val="lowerRoman"/>
      <w:lvlText w:val="%3."/>
      <w:lvlJc w:val="right"/>
      <w:pPr>
        <w:ind w:left="2160" w:hanging="180"/>
      </w:pPr>
    </w:lvl>
    <w:lvl w:ilvl="3" w:tplc="AF26C710">
      <w:start w:val="1"/>
      <w:numFmt w:val="decimal"/>
      <w:lvlText w:val="%4."/>
      <w:lvlJc w:val="left"/>
      <w:pPr>
        <w:ind w:left="2880" w:hanging="360"/>
      </w:pPr>
    </w:lvl>
    <w:lvl w:ilvl="4" w:tplc="4CC81CC2">
      <w:start w:val="1"/>
      <w:numFmt w:val="lowerLetter"/>
      <w:lvlText w:val="%5."/>
      <w:lvlJc w:val="left"/>
      <w:pPr>
        <w:ind w:left="3600" w:hanging="360"/>
      </w:pPr>
    </w:lvl>
    <w:lvl w:ilvl="5" w:tplc="B8DEC81A">
      <w:start w:val="1"/>
      <w:numFmt w:val="lowerRoman"/>
      <w:lvlText w:val="%6."/>
      <w:lvlJc w:val="right"/>
      <w:pPr>
        <w:ind w:left="4320" w:hanging="180"/>
      </w:pPr>
    </w:lvl>
    <w:lvl w:ilvl="6" w:tplc="1D8606A8">
      <w:start w:val="1"/>
      <w:numFmt w:val="decimal"/>
      <w:lvlText w:val="%7."/>
      <w:lvlJc w:val="left"/>
      <w:pPr>
        <w:ind w:left="5040" w:hanging="360"/>
      </w:pPr>
    </w:lvl>
    <w:lvl w:ilvl="7" w:tplc="9560FA18">
      <w:start w:val="1"/>
      <w:numFmt w:val="lowerLetter"/>
      <w:lvlText w:val="%8."/>
      <w:lvlJc w:val="left"/>
      <w:pPr>
        <w:ind w:left="5760" w:hanging="360"/>
      </w:pPr>
    </w:lvl>
    <w:lvl w:ilvl="8" w:tplc="1A08000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9770FD2"/>
    <w:multiLevelType w:val="hybridMultilevel"/>
    <w:tmpl w:val="FFFFFFFF"/>
    <w:lvl w:ilvl="0" w:tplc="2B76B884">
      <w:start w:val="1"/>
      <w:numFmt w:val="decimal"/>
      <w:lvlText w:val="%1."/>
      <w:lvlJc w:val="left"/>
      <w:pPr>
        <w:ind w:left="720" w:hanging="360"/>
      </w:pPr>
    </w:lvl>
    <w:lvl w:ilvl="1" w:tplc="2D1036F8">
      <w:start w:val="1"/>
      <w:numFmt w:val="lowerLetter"/>
      <w:lvlText w:val="%2."/>
      <w:lvlJc w:val="left"/>
      <w:pPr>
        <w:ind w:left="1440" w:hanging="360"/>
      </w:pPr>
    </w:lvl>
    <w:lvl w:ilvl="2" w:tplc="2B9E9990">
      <w:start w:val="1"/>
      <w:numFmt w:val="lowerRoman"/>
      <w:lvlText w:val="%3."/>
      <w:lvlJc w:val="right"/>
      <w:pPr>
        <w:ind w:left="2160" w:hanging="180"/>
      </w:pPr>
    </w:lvl>
    <w:lvl w:ilvl="3" w:tplc="9B6CF770">
      <w:start w:val="1"/>
      <w:numFmt w:val="decimal"/>
      <w:lvlText w:val="%4."/>
      <w:lvlJc w:val="left"/>
      <w:pPr>
        <w:ind w:left="2880" w:hanging="360"/>
      </w:pPr>
    </w:lvl>
    <w:lvl w:ilvl="4" w:tplc="0ED0A7B6">
      <w:start w:val="1"/>
      <w:numFmt w:val="lowerLetter"/>
      <w:lvlText w:val="%5."/>
      <w:lvlJc w:val="left"/>
      <w:pPr>
        <w:ind w:left="3600" w:hanging="360"/>
      </w:pPr>
    </w:lvl>
    <w:lvl w:ilvl="5" w:tplc="A5D67D60">
      <w:start w:val="1"/>
      <w:numFmt w:val="lowerRoman"/>
      <w:lvlText w:val="%6."/>
      <w:lvlJc w:val="right"/>
      <w:pPr>
        <w:ind w:left="4320" w:hanging="180"/>
      </w:pPr>
    </w:lvl>
    <w:lvl w:ilvl="6" w:tplc="27929578">
      <w:start w:val="1"/>
      <w:numFmt w:val="decimal"/>
      <w:lvlText w:val="%7."/>
      <w:lvlJc w:val="left"/>
      <w:pPr>
        <w:ind w:left="5040" w:hanging="360"/>
      </w:pPr>
    </w:lvl>
    <w:lvl w:ilvl="7" w:tplc="828EE36C">
      <w:start w:val="1"/>
      <w:numFmt w:val="lowerLetter"/>
      <w:lvlText w:val="%8."/>
      <w:lvlJc w:val="left"/>
      <w:pPr>
        <w:ind w:left="5760" w:hanging="360"/>
      </w:pPr>
    </w:lvl>
    <w:lvl w:ilvl="8" w:tplc="4094C92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B1C2B5D"/>
    <w:multiLevelType w:val="hybridMultilevel"/>
    <w:tmpl w:val="FFFFFFFF"/>
    <w:lvl w:ilvl="0" w:tplc="9C54C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A206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4CC0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C04C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B06E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3085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9C33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BAFB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BC4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BB22310"/>
    <w:multiLevelType w:val="hybridMultilevel"/>
    <w:tmpl w:val="FFFFFFFF"/>
    <w:lvl w:ilvl="0" w:tplc="C422D64A">
      <w:start w:val="1"/>
      <w:numFmt w:val="decimal"/>
      <w:lvlText w:val="%1."/>
      <w:lvlJc w:val="left"/>
      <w:pPr>
        <w:ind w:left="720" w:hanging="360"/>
      </w:pPr>
    </w:lvl>
    <w:lvl w:ilvl="1" w:tplc="53BE3B6A">
      <w:start w:val="1"/>
      <w:numFmt w:val="lowerLetter"/>
      <w:lvlText w:val="%2."/>
      <w:lvlJc w:val="left"/>
      <w:pPr>
        <w:ind w:left="1440" w:hanging="360"/>
      </w:pPr>
    </w:lvl>
    <w:lvl w:ilvl="2" w:tplc="C254A77A">
      <w:start w:val="1"/>
      <w:numFmt w:val="lowerRoman"/>
      <w:lvlText w:val="%3."/>
      <w:lvlJc w:val="right"/>
      <w:pPr>
        <w:ind w:left="2160" w:hanging="180"/>
      </w:pPr>
    </w:lvl>
    <w:lvl w:ilvl="3" w:tplc="74741ED2">
      <w:start w:val="1"/>
      <w:numFmt w:val="decimal"/>
      <w:lvlText w:val="%4."/>
      <w:lvlJc w:val="left"/>
      <w:pPr>
        <w:ind w:left="2880" w:hanging="360"/>
      </w:pPr>
    </w:lvl>
    <w:lvl w:ilvl="4" w:tplc="D29EA88E">
      <w:start w:val="1"/>
      <w:numFmt w:val="lowerLetter"/>
      <w:lvlText w:val="%5."/>
      <w:lvlJc w:val="left"/>
      <w:pPr>
        <w:ind w:left="3600" w:hanging="360"/>
      </w:pPr>
    </w:lvl>
    <w:lvl w:ilvl="5" w:tplc="CC06B532">
      <w:start w:val="1"/>
      <w:numFmt w:val="lowerRoman"/>
      <w:lvlText w:val="%6."/>
      <w:lvlJc w:val="right"/>
      <w:pPr>
        <w:ind w:left="4320" w:hanging="180"/>
      </w:pPr>
    </w:lvl>
    <w:lvl w:ilvl="6" w:tplc="C532AECC">
      <w:start w:val="1"/>
      <w:numFmt w:val="decimal"/>
      <w:lvlText w:val="%7."/>
      <w:lvlJc w:val="left"/>
      <w:pPr>
        <w:ind w:left="5040" w:hanging="360"/>
      </w:pPr>
    </w:lvl>
    <w:lvl w:ilvl="7" w:tplc="345ADBD8">
      <w:start w:val="1"/>
      <w:numFmt w:val="lowerLetter"/>
      <w:lvlText w:val="%8."/>
      <w:lvlJc w:val="left"/>
      <w:pPr>
        <w:ind w:left="5760" w:hanging="360"/>
      </w:pPr>
    </w:lvl>
    <w:lvl w:ilvl="8" w:tplc="ACA839D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C104D24"/>
    <w:multiLevelType w:val="hybridMultilevel"/>
    <w:tmpl w:val="FFFFFFFF"/>
    <w:lvl w:ilvl="0" w:tplc="6626546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27A29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54FE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E8A5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4A2D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CC29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021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BC23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38D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D1E48CF"/>
    <w:multiLevelType w:val="hybridMultilevel"/>
    <w:tmpl w:val="FB520D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D463A2B"/>
    <w:multiLevelType w:val="hybridMultilevel"/>
    <w:tmpl w:val="FFFFFFFF"/>
    <w:lvl w:ilvl="0" w:tplc="6644A6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DA48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B696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83C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275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BE44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D41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5EE6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CACC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DCF5502"/>
    <w:multiLevelType w:val="hybridMultilevel"/>
    <w:tmpl w:val="FFFFFFFF"/>
    <w:lvl w:ilvl="0" w:tplc="CBB80124">
      <w:start w:val="1"/>
      <w:numFmt w:val="decimal"/>
      <w:lvlText w:val="%1."/>
      <w:lvlJc w:val="left"/>
      <w:pPr>
        <w:ind w:left="720" w:hanging="360"/>
      </w:pPr>
    </w:lvl>
    <w:lvl w:ilvl="1" w:tplc="397EEBCE">
      <w:start w:val="1"/>
      <w:numFmt w:val="lowerLetter"/>
      <w:lvlText w:val="%2."/>
      <w:lvlJc w:val="left"/>
      <w:pPr>
        <w:ind w:left="1440" w:hanging="360"/>
      </w:pPr>
    </w:lvl>
    <w:lvl w:ilvl="2" w:tplc="DB3402A0">
      <w:start w:val="1"/>
      <w:numFmt w:val="lowerRoman"/>
      <w:lvlText w:val="%3."/>
      <w:lvlJc w:val="right"/>
      <w:pPr>
        <w:ind w:left="2160" w:hanging="180"/>
      </w:pPr>
    </w:lvl>
    <w:lvl w:ilvl="3" w:tplc="1B6672CC">
      <w:start w:val="1"/>
      <w:numFmt w:val="decimal"/>
      <w:lvlText w:val="%4."/>
      <w:lvlJc w:val="left"/>
      <w:pPr>
        <w:ind w:left="2880" w:hanging="360"/>
      </w:pPr>
    </w:lvl>
    <w:lvl w:ilvl="4" w:tplc="9B9E7EB8">
      <w:start w:val="1"/>
      <w:numFmt w:val="lowerLetter"/>
      <w:lvlText w:val="%5."/>
      <w:lvlJc w:val="left"/>
      <w:pPr>
        <w:ind w:left="3600" w:hanging="360"/>
      </w:pPr>
    </w:lvl>
    <w:lvl w:ilvl="5" w:tplc="CEC61748">
      <w:start w:val="1"/>
      <w:numFmt w:val="lowerRoman"/>
      <w:lvlText w:val="%6."/>
      <w:lvlJc w:val="right"/>
      <w:pPr>
        <w:ind w:left="4320" w:hanging="180"/>
      </w:pPr>
    </w:lvl>
    <w:lvl w:ilvl="6" w:tplc="AEC08076">
      <w:start w:val="1"/>
      <w:numFmt w:val="decimal"/>
      <w:lvlText w:val="%7."/>
      <w:lvlJc w:val="left"/>
      <w:pPr>
        <w:ind w:left="5040" w:hanging="360"/>
      </w:pPr>
    </w:lvl>
    <w:lvl w:ilvl="7" w:tplc="A8AA2AF0">
      <w:start w:val="1"/>
      <w:numFmt w:val="lowerLetter"/>
      <w:lvlText w:val="%8."/>
      <w:lvlJc w:val="left"/>
      <w:pPr>
        <w:ind w:left="5760" w:hanging="360"/>
      </w:pPr>
    </w:lvl>
    <w:lvl w:ilvl="8" w:tplc="AAB6B086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DD076B9"/>
    <w:multiLevelType w:val="hybridMultilevel"/>
    <w:tmpl w:val="B2BEDA9C"/>
    <w:lvl w:ilvl="0" w:tplc="DAA0EFB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E044350"/>
    <w:multiLevelType w:val="hybridMultilevel"/>
    <w:tmpl w:val="4A2AC04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E2E138E"/>
    <w:multiLevelType w:val="hybridMultilevel"/>
    <w:tmpl w:val="FFFFFFFF"/>
    <w:lvl w:ilvl="0" w:tplc="EA5EC5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970F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6849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AE27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7A24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1E0D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7008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26C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A0D9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1DA5500"/>
    <w:multiLevelType w:val="hybridMultilevel"/>
    <w:tmpl w:val="6964A7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2240299A"/>
    <w:multiLevelType w:val="hybridMultilevel"/>
    <w:tmpl w:val="57061ADC"/>
    <w:lvl w:ilvl="0" w:tplc="5EFE8C8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4CC594D"/>
    <w:multiLevelType w:val="hybridMultilevel"/>
    <w:tmpl w:val="FFFFFFFF"/>
    <w:lvl w:ilvl="0" w:tplc="5F326B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702A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CCD3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922C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0E79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6069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6896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D223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3CF8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6D27ADD"/>
    <w:multiLevelType w:val="hybridMultilevel"/>
    <w:tmpl w:val="FFFFFFFF"/>
    <w:lvl w:ilvl="0" w:tplc="626AE2F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A0898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721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02E1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CA4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0C00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3CA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2406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6422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7441CA1"/>
    <w:multiLevelType w:val="hybridMultilevel"/>
    <w:tmpl w:val="FFFFFFFF"/>
    <w:lvl w:ilvl="0" w:tplc="E094215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BB6BE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283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B6F9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60D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228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E040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1866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7A8F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77605C2"/>
    <w:multiLevelType w:val="hybridMultilevel"/>
    <w:tmpl w:val="FFFFFFFF"/>
    <w:lvl w:ilvl="0" w:tplc="0172B1F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1865D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909D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086E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4EC0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1438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2EEA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98C9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70AB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7EF2674"/>
    <w:multiLevelType w:val="hybridMultilevel"/>
    <w:tmpl w:val="C52A58A4"/>
    <w:lvl w:ilvl="0" w:tplc="5FC0A85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A3B4389"/>
    <w:multiLevelType w:val="hybridMultilevel"/>
    <w:tmpl w:val="FFFFFFFF"/>
    <w:lvl w:ilvl="0" w:tplc="50B6A9B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7CC60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164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8AF5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E6E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2AA6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22E5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00E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5470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2A872E15"/>
    <w:multiLevelType w:val="hybridMultilevel"/>
    <w:tmpl w:val="FFFFFFFF"/>
    <w:lvl w:ilvl="0" w:tplc="4F2474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6A06B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78B4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EE3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AE4E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6A6D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3A0F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3660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00B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ACE5A40"/>
    <w:multiLevelType w:val="hybridMultilevel"/>
    <w:tmpl w:val="FFFFFFFF"/>
    <w:lvl w:ilvl="0" w:tplc="027A3A4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D7A37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AAE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5EF6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8CE8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7CB8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CA1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E874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B08C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AD86DB6"/>
    <w:multiLevelType w:val="hybridMultilevel"/>
    <w:tmpl w:val="FFFFFFFF"/>
    <w:lvl w:ilvl="0" w:tplc="64686EB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CFC8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FAB2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42DE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58D6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D0F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3A4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8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FE7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C475749"/>
    <w:multiLevelType w:val="hybridMultilevel"/>
    <w:tmpl w:val="FFFFFFFF"/>
    <w:lvl w:ilvl="0" w:tplc="BDD04C5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B4AAE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641E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0632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DA6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F63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566B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1A0E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6C6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C6738B4"/>
    <w:multiLevelType w:val="hybridMultilevel"/>
    <w:tmpl w:val="55C24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D6E030D"/>
    <w:multiLevelType w:val="hybridMultilevel"/>
    <w:tmpl w:val="FFFFFFFF"/>
    <w:lvl w:ilvl="0" w:tplc="8D321A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F747C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401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6CC7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68FB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2F0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58DB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184A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BEC6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2F7172"/>
    <w:multiLevelType w:val="hybridMultilevel"/>
    <w:tmpl w:val="FFFFFFFF"/>
    <w:lvl w:ilvl="0" w:tplc="DBCCC6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E5EB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F2E0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C8AB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4E0C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6E9E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EE1A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0AAE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4B6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2FF516DE"/>
    <w:multiLevelType w:val="hybridMultilevel"/>
    <w:tmpl w:val="FFFFFFFF"/>
    <w:lvl w:ilvl="0" w:tplc="11BE04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740B0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0E56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028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48EB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2E5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680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C2DD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2A5B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0DB07BB"/>
    <w:multiLevelType w:val="hybridMultilevel"/>
    <w:tmpl w:val="F68879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1E8420B"/>
    <w:multiLevelType w:val="hybridMultilevel"/>
    <w:tmpl w:val="FFFFFFFF"/>
    <w:lvl w:ilvl="0" w:tplc="D4566C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580EC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C84C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9AF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36C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22B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CEE4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D61C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9A27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27A2FFE"/>
    <w:multiLevelType w:val="hybridMultilevel"/>
    <w:tmpl w:val="FFFFFFFF"/>
    <w:lvl w:ilvl="0" w:tplc="D2140AF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C5634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38C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479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1C7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A295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F04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CA8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6A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2812B98"/>
    <w:multiLevelType w:val="hybridMultilevel"/>
    <w:tmpl w:val="FFFFFFFF"/>
    <w:lvl w:ilvl="0" w:tplc="27728428">
      <w:start w:val="1"/>
      <w:numFmt w:val="decimal"/>
      <w:lvlText w:val="%1."/>
      <w:lvlJc w:val="left"/>
      <w:pPr>
        <w:ind w:left="720" w:hanging="360"/>
      </w:pPr>
    </w:lvl>
    <w:lvl w:ilvl="1" w:tplc="550E7EDE">
      <w:start w:val="1"/>
      <w:numFmt w:val="lowerLetter"/>
      <w:lvlText w:val="%2."/>
      <w:lvlJc w:val="left"/>
      <w:pPr>
        <w:ind w:left="1440" w:hanging="360"/>
      </w:pPr>
    </w:lvl>
    <w:lvl w:ilvl="2" w:tplc="B0A2D44A">
      <w:start w:val="1"/>
      <w:numFmt w:val="lowerRoman"/>
      <w:lvlText w:val="%3."/>
      <w:lvlJc w:val="right"/>
      <w:pPr>
        <w:ind w:left="2160" w:hanging="180"/>
      </w:pPr>
    </w:lvl>
    <w:lvl w:ilvl="3" w:tplc="D2302206">
      <w:start w:val="1"/>
      <w:numFmt w:val="decimal"/>
      <w:lvlText w:val="%4."/>
      <w:lvlJc w:val="left"/>
      <w:pPr>
        <w:ind w:left="2880" w:hanging="360"/>
      </w:pPr>
    </w:lvl>
    <w:lvl w:ilvl="4" w:tplc="ABBE09F0">
      <w:start w:val="1"/>
      <w:numFmt w:val="lowerLetter"/>
      <w:lvlText w:val="%5."/>
      <w:lvlJc w:val="left"/>
      <w:pPr>
        <w:ind w:left="3600" w:hanging="360"/>
      </w:pPr>
    </w:lvl>
    <w:lvl w:ilvl="5" w:tplc="7E481C66">
      <w:start w:val="1"/>
      <w:numFmt w:val="lowerRoman"/>
      <w:lvlText w:val="%6."/>
      <w:lvlJc w:val="right"/>
      <w:pPr>
        <w:ind w:left="4320" w:hanging="180"/>
      </w:pPr>
    </w:lvl>
    <w:lvl w:ilvl="6" w:tplc="EFFC189C">
      <w:start w:val="1"/>
      <w:numFmt w:val="decimal"/>
      <w:lvlText w:val="%7."/>
      <w:lvlJc w:val="left"/>
      <w:pPr>
        <w:ind w:left="5040" w:hanging="360"/>
      </w:pPr>
    </w:lvl>
    <w:lvl w:ilvl="7" w:tplc="62BE8760">
      <w:start w:val="1"/>
      <w:numFmt w:val="lowerLetter"/>
      <w:lvlText w:val="%8."/>
      <w:lvlJc w:val="left"/>
      <w:pPr>
        <w:ind w:left="5760" w:hanging="360"/>
      </w:pPr>
    </w:lvl>
    <w:lvl w:ilvl="8" w:tplc="CF940BF4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3352886"/>
    <w:multiLevelType w:val="hybridMultilevel"/>
    <w:tmpl w:val="FFFFFFFF"/>
    <w:lvl w:ilvl="0" w:tplc="B6E05A7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347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D08F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F0B8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EA9F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E6E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470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782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54A8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3A57821"/>
    <w:multiLevelType w:val="hybridMultilevel"/>
    <w:tmpl w:val="FFFFFFFF"/>
    <w:lvl w:ilvl="0" w:tplc="B6C42C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9922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0258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5A00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C438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749E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0AB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829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72C1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3B84E82"/>
    <w:multiLevelType w:val="hybridMultilevel"/>
    <w:tmpl w:val="FFFFFFFF"/>
    <w:lvl w:ilvl="0" w:tplc="0F8EFC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10D4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08EE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469F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82B9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FE52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8AC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4F0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08F6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74F13E0"/>
    <w:multiLevelType w:val="hybridMultilevel"/>
    <w:tmpl w:val="FFFFFFFF"/>
    <w:lvl w:ilvl="0" w:tplc="3A1A82C0">
      <w:start w:val="1"/>
      <w:numFmt w:val="decimal"/>
      <w:lvlText w:val="%1."/>
      <w:lvlJc w:val="left"/>
      <w:pPr>
        <w:ind w:left="720" w:hanging="360"/>
      </w:pPr>
    </w:lvl>
    <w:lvl w:ilvl="1" w:tplc="802826A8">
      <w:start w:val="1"/>
      <w:numFmt w:val="lowerLetter"/>
      <w:lvlText w:val="%2."/>
      <w:lvlJc w:val="left"/>
      <w:pPr>
        <w:ind w:left="1440" w:hanging="360"/>
      </w:pPr>
    </w:lvl>
    <w:lvl w:ilvl="2" w:tplc="7C6A72AE">
      <w:start w:val="1"/>
      <w:numFmt w:val="lowerRoman"/>
      <w:lvlText w:val="%3."/>
      <w:lvlJc w:val="right"/>
      <w:pPr>
        <w:ind w:left="2160" w:hanging="180"/>
      </w:pPr>
    </w:lvl>
    <w:lvl w:ilvl="3" w:tplc="EFF889A8">
      <w:start w:val="1"/>
      <w:numFmt w:val="decimal"/>
      <w:lvlText w:val="%4."/>
      <w:lvlJc w:val="left"/>
      <w:pPr>
        <w:ind w:left="2880" w:hanging="360"/>
      </w:pPr>
    </w:lvl>
    <w:lvl w:ilvl="4" w:tplc="94B2F9AC">
      <w:start w:val="1"/>
      <w:numFmt w:val="lowerLetter"/>
      <w:lvlText w:val="%5."/>
      <w:lvlJc w:val="left"/>
      <w:pPr>
        <w:ind w:left="3600" w:hanging="360"/>
      </w:pPr>
    </w:lvl>
    <w:lvl w:ilvl="5" w:tplc="D69A8AB2">
      <w:start w:val="1"/>
      <w:numFmt w:val="lowerRoman"/>
      <w:lvlText w:val="%6."/>
      <w:lvlJc w:val="right"/>
      <w:pPr>
        <w:ind w:left="4320" w:hanging="180"/>
      </w:pPr>
    </w:lvl>
    <w:lvl w:ilvl="6" w:tplc="68DAE60C">
      <w:start w:val="1"/>
      <w:numFmt w:val="decimal"/>
      <w:lvlText w:val="%7."/>
      <w:lvlJc w:val="left"/>
      <w:pPr>
        <w:ind w:left="5040" w:hanging="360"/>
      </w:pPr>
    </w:lvl>
    <w:lvl w:ilvl="7" w:tplc="F1E6AA60">
      <w:start w:val="1"/>
      <w:numFmt w:val="lowerLetter"/>
      <w:lvlText w:val="%8."/>
      <w:lvlJc w:val="left"/>
      <w:pPr>
        <w:ind w:left="5760" w:hanging="360"/>
      </w:pPr>
    </w:lvl>
    <w:lvl w:ilvl="8" w:tplc="A6A4720C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7847F0F"/>
    <w:multiLevelType w:val="hybridMultilevel"/>
    <w:tmpl w:val="FFFFFFFF"/>
    <w:lvl w:ilvl="0" w:tplc="8AAEDF04">
      <w:start w:val="1"/>
      <w:numFmt w:val="decimal"/>
      <w:lvlText w:val="%1."/>
      <w:lvlJc w:val="left"/>
      <w:pPr>
        <w:ind w:left="720" w:hanging="360"/>
      </w:pPr>
    </w:lvl>
    <w:lvl w:ilvl="1" w:tplc="3A90F214">
      <w:start w:val="1"/>
      <w:numFmt w:val="lowerLetter"/>
      <w:lvlText w:val="%2."/>
      <w:lvlJc w:val="left"/>
      <w:pPr>
        <w:ind w:left="1440" w:hanging="360"/>
      </w:pPr>
    </w:lvl>
    <w:lvl w:ilvl="2" w:tplc="98382F36">
      <w:start w:val="1"/>
      <w:numFmt w:val="lowerRoman"/>
      <w:lvlText w:val="%3."/>
      <w:lvlJc w:val="right"/>
      <w:pPr>
        <w:ind w:left="2160" w:hanging="180"/>
      </w:pPr>
    </w:lvl>
    <w:lvl w:ilvl="3" w:tplc="725EEF94">
      <w:start w:val="1"/>
      <w:numFmt w:val="decimal"/>
      <w:lvlText w:val="%4."/>
      <w:lvlJc w:val="left"/>
      <w:pPr>
        <w:ind w:left="2880" w:hanging="360"/>
      </w:pPr>
    </w:lvl>
    <w:lvl w:ilvl="4" w:tplc="CA84E186">
      <w:start w:val="1"/>
      <w:numFmt w:val="lowerLetter"/>
      <w:lvlText w:val="%5."/>
      <w:lvlJc w:val="left"/>
      <w:pPr>
        <w:ind w:left="3600" w:hanging="360"/>
      </w:pPr>
    </w:lvl>
    <w:lvl w:ilvl="5" w:tplc="7A12A202">
      <w:start w:val="1"/>
      <w:numFmt w:val="lowerRoman"/>
      <w:lvlText w:val="%6."/>
      <w:lvlJc w:val="right"/>
      <w:pPr>
        <w:ind w:left="4320" w:hanging="180"/>
      </w:pPr>
    </w:lvl>
    <w:lvl w:ilvl="6" w:tplc="9C50555A">
      <w:start w:val="1"/>
      <w:numFmt w:val="decimal"/>
      <w:lvlText w:val="%7."/>
      <w:lvlJc w:val="left"/>
      <w:pPr>
        <w:ind w:left="5040" w:hanging="360"/>
      </w:pPr>
    </w:lvl>
    <w:lvl w:ilvl="7" w:tplc="EB56EE34">
      <w:start w:val="1"/>
      <w:numFmt w:val="lowerLetter"/>
      <w:lvlText w:val="%8."/>
      <w:lvlJc w:val="left"/>
      <w:pPr>
        <w:ind w:left="5760" w:hanging="360"/>
      </w:pPr>
    </w:lvl>
    <w:lvl w:ilvl="8" w:tplc="EE9677B6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79A5B13"/>
    <w:multiLevelType w:val="hybridMultilevel"/>
    <w:tmpl w:val="FFFFFFFF"/>
    <w:lvl w:ilvl="0" w:tplc="4B0A56BC">
      <w:start w:val="1"/>
      <w:numFmt w:val="decimal"/>
      <w:lvlText w:val="%1."/>
      <w:lvlJc w:val="left"/>
      <w:pPr>
        <w:ind w:left="720" w:hanging="360"/>
      </w:pPr>
    </w:lvl>
    <w:lvl w:ilvl="1" w:tplc="DFBCE61A">
      <w:start w:val="1"/>
      <w:numFmt w:val="lowerLetter"/>
      <w:lvlText w:val="%2."/>
      <w:lvlJc w:val="left"/>
      <w:pPr>
        <w:ind w:left="1440" w:hanging="360"/>
      </w:pPr>
    </w:lvl>
    <w:lvl w:ilvl="2" w:tplc="2242BEF4">
      <w:start w:val="1"/>
      <w:numFmt w:val="lowerRoman"/>
      <w:lvlText w:val="%3."/>
      <w:lvlJc w:val="right"/>
      <w:pPr>
        <w:ind w:left="2160" w:hanging="180"/>
      </w:pPr>
    </w:lvl>
    <w:lvl w:ilvl="3" w:tplc="459497CE">
      <w:start w:val="1"/>
      <w:numFmt w:val="decimal"/>
      <w:lvlText w:val="%4."/>
      <w:lvlJc w:val="left"/>
      <w:pPr>
        <w:ind w:left="2880" w:hanging="360"/>
      </w:pPr>
    </w:lvl>
    <w:lvl w:ilvl="4" w:tplc="3B4C3056">
      <w:start w:val="1"/>
      <w:numFmt w:val="lowerLetter"/>
      <w:lvlText w:val="%5."/>
      <w:lvlJc w:val="left"/>
      <w:pPr>
        <w:ind w:left="3600" w:hanging="360"/>
      </w:pPr>
    </w:lvl>
    <w:lvl w:ilvl="5" w:tplc="BADE6CAE">
      <w:start w:val="1"/>
      <w:numFmt w:val="lowerRoman"/>
      <w:lvlText w:val="%6."/>
      <w:lvlJc w:val="right"/>
      <w:pPr>
        <w:ind w:left="4320" w:hanging="180"/>
      </w:pPr>
    </w:lvl>
    <w:lvl w:ilvl="6" w:tplc="D1AE8E68">
      <w:start w:val="1"/>
      <w:numFmt w:val="decimal"/>
      <w:lvlText w:val="%7."/>
      <w:lvlJc w:val="left"/>
      <w:pPr>
        <w:ind w:left="5040" w:hanging="360"/>
      </w:pPr>
    </w:lvl>
    <w:lvl w:ilvl="7" w:tplc="CD6C4778">
      <w:start w:val="1"/>
      <w:numFmt w:val="lowerLetter"/>
      <w:lvlText w:val="%8."/>
      <w:lvlJc w:val="left"/>
      <w:pPr>
        <w:ind w:left="5760" w:hanging="360"/>
      </w:pPr>
    </w:lvl>
    <w:lvl w:ilvl="8" w:tplc="4D0AC88A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37A02891"/>
    <w:multiLevelType w:val="hybridMultilevel"/>
    <w:tmpl w:val="1BF29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A6D8AE">
      <w:start w:val="2015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7FE5B23"/>
    <w:multiLevelType w:val="hybridMultilevel"/>
    <w:tmpl w:val="FFFFFFFF"/>
    <w:lvl w:ilvl="0" w:tplc="513240AA">
      <w:start w:val="1"/>
      <w:numFmt w:val="decimal"/>
      <w:lvlText w:val="%1."/>
      <w:lvlJc w:val="left"/>
      <w:pPr>
        <w:ind w:left="720" w:hanging="360"/>
      </w:pPr>
    </w:lvl>
    <w:lvl w:ilvl="1" w:tplc="23084B16">
      <w:start w:val="1"/>
      <w:numFmt w:val="lowerLetter"/>
      <w:lvlText w:val="%2."/>
      <w:lvlJc w:val="left"/>
      <w:pPr>
        <w:ind w:left="1440" w:hanging="360"/>
      </w:pPr>
    </w:lvl>
    <w:lvl w:ilvl="2" w:tplc="DDD01A2C">
      <w:start w:val="1"/>
      <w:numFmt w:val="lowerRoman"/>
      <w:lvlText w:val="%3."/>
      <w:lvlJc w:val="right"/>
      <w:pPr>
        <w:ind w:left="2160" w:hanging="180"/>
      </w:pPr>
    </w:lvl>
    <w:lvl w:ilvl="3" w:tplc="94225C8E">
      <w:start w:val="1"/>
      <w:numFmt w:val="decimal"/>
      <w:lvlText w:val="%4."/>
      <w:lvlJc w:val="left"/>
      <w:pPr>
        <w:ind w:left="2880" w:hanging="360"/>
      </w:pPr>
    </w:lvl>
    <w:lvl w:ilvl="4" w:tplc="44D87842">
      <w:start w:val="1"/>
      <w:numFmt w:val="lowerLetter"/>
      <w:lvlText w:val="%5."/>
      <w:lvlJc w:val="left"/>
      <w:pPr>
        <w:ind w:left="3600" w:hanging="360"/>
      </w:pPr>
    </w:lvl>
    <w:lvl w:ilvl="5" w:tplc="F55440A8">
      <w:start w:val="1"/>
      <w:numFmt w:val="lowerRoman"/>
      <w:lvlText w:val="%6."/>
      <w:lvlJc w:val="right"/>
      <w:pPr>
        <w:ind w:left="4320" w:hanging="180"/>
      </w:pPr>
    </w:lvl>
    <w:lvl w:ilvl="6" w:tplc="D58C1DD6">
      <w:start w:val="1"/>
      <w:numFmt w:val="decimal"/>
      <w:lvlText w:val="%7."/>
      <w:lvlJc w:val="left"/>
      <w:pPr>
        <w:ind w:left="5040" w:hanging="360"/>
      </w:pPr>
    </w:lvl>
    <w:lvl w:ilvl="7" w:tplc="D9EE1A5A">
      <w:start w:val="1"/>
      <w:numFmt w:val="lowerLetter"/>
      <w:lvlText w:val="%8."/>
      <w:lvlJc w:val="left"/>
      <w:pPr>
        <w:ind w:left="5760" w:hanging="360"/>
      </w:pPr>
    </w:lvl>
    <w:lvl w:ilvl="8" w:tplc="72803BE8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884698C"/>
    <w:multiLevelType w:val="hybridMultilevel"/>
    <w:tmpl w:val="FFFFFFFF"/>
    <w:lvl w:ilvl="0" w:tplc="EFC8925E">
      <w:start w:val="1"/>
      <w:numFmt w:val="decimal"/>
      <w:lvlText w:val="%1."/>
      <w:lvlJc w:val="left"/>
      <w:pPr>
        <w:ind w:left="720" w:hanging="360"/>
      </w:pPr>
    </w:lvl>
    <w:lvl w:ilvl="1" w:tplc="8DA0C4D4">
      <w:start w:val="1"/>
      <w:numFmt w:val="lowerLetter"/>
      <w:lvlText w:val="%2."/>
      <w:lvlJc w:val="left"/>
      <w:pPr>
        <w:ind w:left="1440" w:hanging="360"/>
      </w:pPr>
    </w:lvl>
    <w:lvl w:ilvl="2" w:tplc="8AF8EBCA">
      <w:start w:val="1"/>
      <w:numFmt w:val="lowerRoman"/>
      <w:lvlText w:val="%3."/>
      <w:lvlJc w:val="right"/>
      <w:pPr>
        <w:ind w:left="2160" w:hanging="180"/>
      </w:pPr>
    </w:lvl>
    <w:lvl w:ilvl="3" w:tplc="242CF75E">
      <w:start w:val="1"/>
      <w:numFmt w:val="decimal"/>
      <w:lvlText w:val="%4."/>
      <w:lvlJc w:val="left"/>
      <w:pPr>
        <w:ind w:left="2880" w:hanging="360"/>
      </w:pPr>
    </w:lvl>
    <w:lvl w:ilvl="4" w:tplc="7DE409D0">
      <w:start w:val="1"/>
      <w:numFmt w:val="lowerLetter"/>
      <w:lvlText w:val="%5."/>
      <w:lvlJc w:val="left"/>
      <w:pPr>
        <w:ind w:left="3600" w:hanging="360"/>
      </w:pPr>
    </w:lvl>
    <w:lvl w:ilvl="5" w:tplc="C0786A08">
      <w:start w:val="1"/>
      <w:numFmt w:val="lowerRoman"/>
      <w:lvlText w:val="%6."/>
      <w:lvlJc w:val="right"/>
      <w:pPr>
        <w:ind w:left="4320" w:hanging="180"/>
      </w:pPr>
    </w:lvl>
    <w:lvl w:ilvl="6" w:tplc="169A8B44">
      <w:start w:val="1"/>
      <w:numFmt w:val="decimal"/>
      <w:lvlText w:val="%7."/>
      <w:lvlJc w:val="left"/>
      <w:pPr>
        <w:ind w:left="5040" w:hanging="360"/>
      </w:pPr>
    </w:lvl>
    <w:lvl w:ilvl="7" w:tplc="52E0ED30">
      <w:start w:val="1"/>
      <w:numFmt w:val="lowerLetter"/>
      <w:lvlText w:val="%8."/>
      <w:lvlJc w:val="left"/>
      <w:pPr>
        <w:ind w:left="5760" w:hanging="360"/>
      </w:pPr>
    </w:lvl>
    <w:lvl w:ilvl="8" w:tplc="D166E5BA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8892FFD"/>
    <w:multiLevelType w:val="hybridMultilevel"/>
    <w:tmpl w:val="7C6A4A9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585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389867D2"/>
    <w:multiLevelType w:val="hybridMultilevel"/>
    <w:tmpl w:val="FFFFFFFF"/>
    <w:lvl w:ilvl="0" w:tplc="59C8B876">
      <w:start w:val="1"/>
      <w:numFmt w:val="decimal"/>
      <w:lvlText w:val="%1."/>
      <w:lvlJc w:val="left"/>
      <w:pPr>
        <w:ind w:left="720" w:hanging="360"/>
      </w:pPr>
    </w:lvl>
    <w:lvl w:ilvl="1" w:tplc="25C42822">
      <w:start w:val="1"/>
      <w:numFmt w:val="lowerLetter"/>
      <w:lvlText w:val="%2."/>
      <w:lvlJc w:val="left"/>
      <w:pPr>
        <w:ind w:left="1440" w:hanging="360"/>
      </w:pPr>
    </w:lvl>
    <w:lvl w:ilvl="2" w:tplc="0E202ECC">
      <w:start w:val="1"/>
      <w:numFmt w:val="lowerRoman"/>
      <w:lvlText w:val="%3."/>
      <w:lvlJc w:val="right"/>
      <w:pPr>
        <w:ind w:left="2160" w:hanging="180"/>
      </w:pPr>
    </w:lvl>
    <w:lvl w:ilvl="3" w:tplc="B9C0B024">
      <w:start w:val="1"/>
      <w:numFmt w:val="decimal"/>
      <w:lvlText w:val="%4."/>
      <w:lvlJc w:val="left"/>
      <w:pPr>
        <w:ind w:left="2880" w:hanging="360"/>
      </w:pPr>
    </w:lvl>
    <w:lvl w:ilvl="4" w:tplc="C9A0AD62">
      <w:start w:val="1"/>
      <w:numFmt w:val="lowerLetter"/>
      <w:lvlText w:val="%5."/>
      <w:lvlJc w:val="left"/>
      <w:pPr>
        <w:ind w:left="3600" w:hanging="360"/>
      </w:pPr>
    </w:lvl>
    <w:lvl w:ilvl="5" w:tplc="3D9CF578">
      <w:start w:val="1"/>
      <w:numFmt w:val="lowerRoman"/>
      <w:lvlText w:val="%6."/>
      <w:lvlJc w:val="right"/>
      <w:pPr>
        <w:ind w:left="4320" w:hanging="180"/>
      </w:pPr>
    </w:lvl>
    <w:lvl w:ilvl="6" w:tplc="B606A51E">
      <w:start w:val="1"/>
      <w:numFmt w:val="decimal"/>
      <w:lvlText w:val="%7."/>
      <w:lvlJc w:val="left"/>
      <w:pPr>
        <w:ind w:left="5040" w:hanging="360"/>
      </w:pPr>
    </w:lvl>
    <w:lvl w:ilvl="7" w:tplc="0DDCFD4E">
      <w:start w:val="1"/>
      <w:numFmt w:val="lowerLetter"/>
      <w:lvlText w:val="%8."/>
      <w:lvlJc w:val="left"/>
      <w:pPr>
        <w:ind w:left="5760" w:hanging="360"/>
      </w:pPr>
    </w:lvl>
    <w:lvl w:ilvl="8" w:tplc="3760B942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8D21C25"/>
    <w:multiLevelType w:val="hybridMultilevel"/>
    <w:tmpl w:val="FFFFFFFF"/>
    <w:lvl w:ilvl="0" w:tplc="D844350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6498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10E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E4B7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8634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9A62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E868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686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026E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BE17306"/>
    <w:multiLevelType w:val="hybridMultilevel"/>
    <w:tmpl w:val="FFFFFFFF"/>
    <w:lvl w:ilvl="0" w:tplc="ED768A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82C15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88C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601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4E01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34DE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0A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4EB6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0E6A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C8C7E9B"/>
    <w:multiLevelType w:val="hybridMultilevel"/>
    <w:tmpl w:val="FFFFFFFF"/>
    <w:lvl w:ilvl="0" w:tplc="9B94F0C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158CB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E24F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47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6C81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1C68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8E78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3CF5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7276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3CAA7D60"/>
    <w:multiLevelType w:val="hybridMultilevel"/>
    <w:tmpl w:val="FFFFFFFF"/>
    <w:lvl w:ilvl="0" w:tplc="4D3A303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609C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945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CDF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5890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8611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6008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669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804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CE144AD"/>
    <w:multiLevelType w:val="hybridMultilevel"/>
    <w:tmpl w:val="FFFFFFFF"/>
    <w:lvl w:ilvl="0" w:tplc="A16C2EE2">
      <w:start w:val="1"/>
      <w:numFmt w:val="decimal"/>
      <w:lvlText w:val="%1."/>
      <w:lvlJc w:val="left"/>
      <w:pPr>
        <w:ind w:left="720" w:hanging="360"/>
      </w:pPr>
    </w:lvl>
    <w:lvl w:ilvl="1" w:tplc="2368C090">
      <w:start w:val="1"/>
      <w:numFmt w:val="lowerLetter"/>
      <w:lvlText w:val="%2."/>
      <w:lvlJc w:val="left"/>
      <w:pPr>
        <w:ind w:left="1440" w:hanging="360"/>
      </w:pPr>
    </w:lvl>
    <w:lvl w:ilvl="2" w:tplc="D232727C">
      <w:start w:val="1"/>
      <w:numFmt w:val="lowerRoman"/>
      <w:lvlText w:val="%3."/>
      <w:lvlJc w:val="right"/>
      <w:pPr>
        <w:ind w:left="2160" w:hanging="180"/>
      </w:pPr>
    </w:lvl>
    <w:lvl w:ilvl="3" w:tplc="A2BA4EE8">
      <w:start w:val="1"/>
      <w:numFmt w:val="decimal"/>
      <w:lvlText w:val="%4."/>
      <w:lvlJc w:val="left"/>
      <w:pPr>
        <w:ind w:left="2880" w:hanging="360"/>
      </w:pPr>
    </w:lvl>
    <w:lvl w:ilvl="4" w:tplc="B2F86B06">
      <w:start w:val="1"/>
      <w:numFmt w:val="lowerLetter"/>
      <w:lvlText w:val="%5."/>
      <w:lvlJc w:val="left"/>
      <w:pPr>
        <w:ind w:left="3600" w:hanging="360"/>
      </w:pPr>
    </w:lvl>
    <w:lvl w:ilvl="5" w:tplc="1FB48A16">
      <w:start w:val="1"/>
      <w:numFmt w:val="lowerRoman"/>
      <w:lvlText w:val="%6."/>
      <w:lvlJc w:val="right"/>
      <w:pPr>
        <w:ind w:left="4320" w:hanging="180"/>
      </w:pPr>
    </w:lvl>
    <w:lvl w:ilvl="6" w:tplc="D36A22C2">
      <w:start w:val="1"/>
      <w:numFmt w:val="decimal"/>
      <w:lvlText w:val="%7."/>
      <w:lvlJc w:val="left"/>
      <w:pPr>
        <w:ind w:left="5040" w:hanging="360"/>
      </w:pPr>
    </w:lvl>
    <w:lvl w:ilvl="7" w:tplc="E7E8545C">
      <w:start w:val="1"/>
      <w:numFmt w:val="lowerLetter"/>
      <w:lvlText w:val="%8."/>
      <w:lvlJc w:val="left"/>
      <w:pPr>
        <w:ind w:left="5760" w:hanging="360"/>
      </w:pPr>
    </w:lvl>
    <w:lvl w:ilvl="8" w:tplc="E4181050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D0C3E9B"/>
    <w:multiLevelType w:val="hybridMultilevel"/>
    <w:tmpl w:val="FFFFFFFF"/>
    <w:lvl w:ilvl="0" w:tplc="1F1E1634">
      <w:start w:val="1"/>
      <w:numFmt w:val="decimal"/>
      <w:lvlText w:val="%1."/>
      <w:lvlJc w:val="left"/>
      <w:pPr>
        <w:ind w:left="720" w:hanging="360"/>
      </w:pPr>
    </w:lvl>
    <w:lvl w:ilvl="1" w:tplc="3EE431EA">
      <w:start w:val="1"/>
      <w:numFmt w:val="lowerLetter"/>
      <w:lvlText w:val="%2."/>
      <w:lvlJc w:val="left"/>
      <w:pPr>
        <w:ind w:left="1440" w:hanging="360"/>
      </w:pPr>
    </w:lvl>
    <w:lvl w:ilvl="2" w:tplc="6B341D68">
      <w:start w:val="1"/>
      <w:numFmt w:val="lowerRoman"/>
      <w:lvlText w:val="%3."/>
      <w:lvlJc w:val="right"/>
      <w:pPr>
        <w:ind w:left="2160" w:hanging="180"/>
      </w:pPr>
    </w:lvl>
    <w:lvl w:ilvl="3" w:tplc="8B62CB50">
      <w:start w:val="1"/>
      <w:numFmt w:val="decimal"/>
      <w:lvlText w:val="%4."/>
      <w:lvlJc w:val="left"/>
      <w:pPr>
        <w:ind w:left="2880" w:hanging="360"/>
      </w:pPr>
    </w:lvl>
    <w:lvl w:ilvl="4" w:tplc="5C8256B8">
      <w:start w:val="1"/>
      <w:numFmt w:val="lowerLetter"/>
      <w:lvlText w:val="%5."/>
      <w:lvlJc w:val="left"/>
      <w:pPr>
        <w:ind w:left="3600" w:hanging="360"/>
      </w:pPr>
    </w:lvl>
    <w:lvl w:ilvl="5" w:tplc="295CF21A">
      <w:start w:val="1"/>
      <w:numFmt w:val="lowerRoman"/>
      <w:lvlText w:val="%6."/>
      <w:lvlJc w:val="right"/>
      <w:pPr>
        <w:ind w:left="4320" w:hanging="180"/>
      </w:pPr>
    </w:lvl>
    <w:lvl w:ilvl="6" w:tplc="72B61656">
      <w:start w:val="1"/>
      <w:numFmt w:val="decimal"/>
      <w:lvlText w:val="%7."/>
      <w:lvlJc w:val="left"/>
      <w:pPr>
        <w:ind w:left="5040" w:hanging="360"/>
      </w:pPr>
    </w:lvl>
    <w:lvl w:ilvl="7" w:tplc="69A456BA">
      <w:start w:val="1"/>
      <w:numFmt w:val="lowerLetter"/>
      <w:lvlText w:val="%8."/>
      <w:lvlJc w:val="left"/>
      <w:pPr>
        <w:ind w:left="5760" w:hanging="360"/>
      </w:pPr>
    </w:lvl>
    <w:lvl w:ilvl="8" w:tplc="B4861888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DAE0770"/>
    <w:multiLevelType w:val="hybridMultilevel"/>
    <w:tmpl w:val="FFFFFFFF"/>
    <w:lvl w:ilvl="0" w:tplc="249CB926">
      <w:start w:val="1"/>
      <w:numFmt w:val="decimal"/>
      <w:lvlText w:val="%1."/>
      <w:lvlJc w:val="left"/>
      <w:pPr>
        <w:ind w:left="720" w:hanging="360"/>
      </w:pPr>
    </w:lvl>
    <w:lvl w:ilvl="1" w:tplc="7174CBF0">
      <w:start w:val="1"/>
      <w:numFmt w:val="lowerLetter"/>
      <w:lvlText w:val="%2."/>
      <w:lvlJc w:val="left"/>
      <w:pPr>
        <w:ind w:left="1440" w:hanging="360"/>
      </w:pPr>
    </w:lvl>
    <w:lvl w:ilvl="2" w:tplc="74265E82">
      <w:start w:val="1"/>
      <w:numFmt w:val="lowerRoman"/>
      <w:lvlText w:val="%3."/>
      <w:lvlJc w:val="right"/>
      <w:pPr>
        <w:ind w:left="2160" w:hanging="180"/>
      </w:pPr>
    </w:lvl>
    <w:lvl w:ilvl="3" w:tplc="331640BA">
      <w:start w:val="1"/>
      <w:numFmt w:val="decimal"/>
      <w:lvlText w:val="%4."/>
      <w:lvlJc w:val="left"/>
      <w:pPr>
        <w:ind w:left="2880" w:hanging="360"/>
      </w:pPr>
    </w:lvl>
    <w:lvl w:ilvl="4" w:tplc="92C2B662">
      <w:start w:val="1"/>
      <w:numFmt w:val="lowerLetter"/>
      <w:lvlText w:val="%5."/>
      <w:lvlJc w:val="left"/>
      <w:pPr>
        <w:ind w:left="3600" w:hanging="360"/>
      </w:pPr>
    </w:lvl>
    <w:lvl w:ilvl="5" w:tplc="41DC2AE0">
      <w:start w:val="1"/>
      <w:numFmt w:val="lowerRoman"/>
      <w:lvlText w:val="%6."/>
      <w:lvlJc w:val="right"/>
      <w:pPr>
        <w:ind w:left="4320" w:hanging="180"/>
      </w:pPr>
    </w:lvl>
    <w:lvl w:ilvl="6" w:tplc="17E4DCB0">
      <w:start w:val="1"/>
      <w:numFmt w:val="decimal"/>
      <w:lvlText w:val="%7."/>
      <w:lvlJc w:val="left"/>
      <w:pPr>
        <w:ind w:left="5040" w:hanging="360"/>
      </w:pPr>
    </w:lvl>
    <w:lvl w:ilvl="7" w:tplc="C832ADAC">
      <w:start w:val="1"/>
      <w:numFmt w:val="lowerLetter"/>
      <w:lvlText w:val="%8."/>
      <w:lvlJc w:val="left"/>
      <w:pPr>
        <w:ind w:left="5760" w:hanging="360"/>
      </w:pPr>
    </w:lvl>
    <w:lvl w:ilvl="8" w:tplc="4FDC19E0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E8068B8"/>
    <w:multiLevelType w:val="hybridMultilevel"/>
    <w:tmpl w:val="9A6A819A"/>
    <w:lvl w:ilvl="0" w:tplc="813EB99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  <w:b w:val="0"/>
        <w:bCs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42A14C60"/>
    <w:multiLevelType w:val="hybridMultilevel"/>
    <w:tmpl w:val="FFFFFFFF"/>
    <w:lvl w:ilvl="0" w:tplc="64AA61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692D0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AE5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761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A6F2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E015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B6CA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B4F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048A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329401D"/>
    <w:multiLevelType w:val="multilevel"/>
    <w:tmpl w:val="6E1A33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015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3C21B36"/>
    <w:multiLevelType w:val="hybridMultilevel"/>
    <w:tmpl w:val="446089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443F6D54"/>
    <w:multiLevelType w:val="hybridMultilevel"/>
    <w:tmpl w:val="D790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5366A10"/>
    <w:multiLevelType w:val="hybridMultilevel"/>
    <w:tmpl w:val="FFFFFFFF"/>
    <w:lvl w:ilvl="0" w:tplc="7FD6BC0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6E4AA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6AE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C863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240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AA89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482E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6A9A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CC2D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5FB6F64"/>
    <w:multiLevelType w:val="hybridMultilevel"/>
    <w:tmpl w:val="FFFFFFFF"/>
    <w:lvl w:ilvl="0" w:tplc="47B2FAD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91849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A0D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8211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56B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4FE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165C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0819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385B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74720AD"/>
    <w:multiLevelType w:val="hybridMultilevel"/>
    <w:tmpl w:val="8AF6A8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 w15:restartNumberingAfterBreak="0">
    <w:nsid w:val="484B1AEA"/>
    <w:multiLevelType w:val="hybridMultilevel"/>
    <w:tmpl w:val="A5542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974235D"/>
    <w:multiLevelType w:val="hybridMultilevel"/>
    <w:tmpl w:val="FFFFFFFF"/>
    <w:lvl w:ilvl="0" w:tplc="A37412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0989A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3CFF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8E38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F68D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7660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7CB7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C91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87D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A31768F"/>
    <w:multiLevelType w:val="hybridMultilevel"/>
    <w:tmpl w:val="40DEF75E"/>
    <w:lvl w:ilvl="0" w:tplc="5FC0A85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A5B417A"/>
    <w:multiLevelType w:val="hybridMultilevel"/>
    <w:tmpl w:val="FFFFFFFF"/>
    <w:lvl w:ilvl="0" w:tplc="4E2EA41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A4800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84B8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B850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9C22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0EB2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2C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D4F1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78D9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A79384D"/>
    <w:multiLevelType w:val="hybridMultilevel"/>
    <w:tmpl w:val="393E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4AA13DC6"/>
    <w:multiLevelType w:val="hybridMultilevel"/>
    <w:tmpl w:val="42040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B460200"/>
    <w:multiLevelType w:val="hybridMultilevel"/>
    <w:tmpl w:val="B9FEB876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4D556ED8"/>
    <w:multiLevelType w:val="hybridMultilevel"/>
    <w:tmpl w:val="540CD2D8"/>
    <w:lvl w:ilvl="0" w:tplc="20C0B43C">
      <w:start w:val="1"/>
      <w:numFmt w:val="lowerLetter"/>
      <w:lvlText w:val="%1."/>
      <w:lvlJc w:val="left"/>
      <w:pPr>
        <w:ind w:left="720" w:hanging="360"/>
      </w:pPr>
      <w:rPr>
        <w:rFonts w:ascii="Calibi" w:hAnsi="Calib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4EC40194"/>
    <w:multiLevelType w:val="hybridMultilevel"/>
    <w:tmpl w:val="FFFFFFFF"/>
    <w:lvl w:ilvl="0" w:tplc="65583EB2">
      <w:start w:val="1"/>
      <w:numFmt w:val="decimal"/>
      <w:lvlText w:val="%1."/>
      <w:lvlJc w:val="left"/>
      <w:pPr>
        <w:ind w:left="720" w:hanging="360"/>
      </w:pPr>
    </w:lvl>
    <w:lvl w:ilvl="1" w:tplc="C66A8752">
      <w:start w:val="1"/>
      <w:numFmt w:val="lowerLetter"/>
      <w:lvlText w:val="%2."/>
      <w:lvlJc w:val="left"/>
      <w:pPr>
        <w:ind w:left="1440" w:hanging="360"/>
      </w:pPr>
    </w:lvl>
    <w:lvl w:ilvl="2" w:tplc="D9728130">
      <w:start w:val="1"/>
      <w:numFmt w:val="lowerRoman"/>
      <w:lvlText w:val="%3."/>
      <w:lvlJc w:val="right"/>
      <w:pPr>
        <w:ind w:left="2160" w:hanging="180"/>
      </w:pPr>
    </w:lvl>
    <w:lvl w:ilvl="3" w:tplc="9F143A5E">
      <w:start w:val="1"/>
      <w:numFmt w:val="decimal"/>
      <w:lvlText w:val="%4."/>
      <w:lvlJc w:val="left"/>
      <w:pPr>
        <w:ind w:left="2880" w:hanging="360"/>
      </w:pPr>
    </w:lvl>
    <w:lvl w:ilvl="4" w:tplc="9D08B486">
      <w:start w:val="1"/>
      <w:numFmt w:val="lowerLetter"/>
      <w:lvlText w:val="%5."/>
      <w:lvlJc w:val="left"/>
      <w:pPr>
        <w:ind w:left="3600" w:hanging="360"/>
      </w:pPr>
    </w:lvl>
    <w:lvl w:ilvl="5" w:tplc="FCE2084A">
      <w:start w:val="1"/>
      <w:numFmt w:val="lowerRoman"/>
      <w:lvlText w:val="%6."/>
      <w:lvlJc w:val="right"/>
      <w:pPr>
        <w:ind w:left="4320" w:hanging="180"/>
      </w:pPr>
    </w:lvl>
    <w:lvl w:ilvl="6" w:tplc="47DE9C3C">
      <w:start w:val="1"/>
      <w:numFmt w:val="decimal"/>
      <w:lvlText w:val="%7."/>
      <w:lvlJc w:val="left"/>
      <w:pPr>
        <w:ind w:left="5040" w:hanging="360"/>
      </w:pPr>
    </w:lvl>
    <w:lvl w:ilvl="7" w:tplc="4E1CE3E4">
      <w:start w:val="1"/>
      <w:numFmt w:val="lowerLetter"/>
      <w:lvlText w:val="%8."/>
      <w:lvlJc w:val="left"/>
      <w:pPr>
        <w:ind w:left="5760" w:hanging="360"/>
      </w:pPr>
    </w:lvl>
    <w:lvl w:ilvl="8" w:tplc="43625BA2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F164763"/>
    <w:multiLevelType w:val="hybridMultilevel"/>
    <w:tmpl w:val="D7820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4F5407D0"/>
    <w:multiLevelType w:val="hybridMultilevel"/>
    <w:tmpl w:val="FFFFFFFF"/>
    <w:lvl w:ilvl="0" w:tplc="BFD852BA">
      <w:start w:val="1"/>
      <w:numFmt w:val="decimal"/>
      <w:lvlText w:val="%1."/>
      <w:lvlJc w:val="left"/>
      <w:pPr>
        <w:ind w:left="720" w:hanging="360"/>
      </w:pPr>
    </w:lvl>
    <w:lvl w:ilvl="1" w:tplc="3EE68E5A">
      <w:start w:val="1"/>
      <w:numFmt w:val="lowerLetter"/>
      <w:lvlText w:val="%2."/>
      <w:lvlJc w:val="left"/>
      <w:pPr>
        <w:ind w:left="1440" w:hanging="360"/>
      </w:pPr>
    </w:lvl>
    <w:lvl w:ilvl="2" w:tplc="A238B93A">
      <w:start w:val="1"/>
      <w:numFmt w:val="lowerRoman"/>
      <w:lvlText w:val="%3."/>
      <w:lvlJc w:val="right"/>
      <w:pPr>
        <w:ind w:left="2160" w:hanging="180"/>
      </w:pPr>
    </w:lvl>
    <w:lvl w:ilvl="3" w:tplc="5B52C118">
      <w:start w:val="1"/>
      <w:numFmt w:val="decimal"/>
      <w:lvlText w:val="%4."/>
      <w:lvlJc w:val="left"/>
      <w:pPr>
        <w:ind w:left="2880" w:hanging="360"/>
      </w:pPr>
    </w:lvl>
    <w:lvl w:ilvl="4" w:tplc="5FEAFA76">
      <w:start w:val="1"/>
      <w:numFmt w:val="lowerLetter"/>
      <w:lvlText w:val="%5."/>
      <w:lvlJc w:val="left"/>
      <w:pPr>
        <w:ind w:left="3600" w:hanging="360"/>
      </w:pPr>
    </w:lvl>
    <w:lvl w:ilvl="5" w:tplc="15B07DC6">
      <w:start w:val="1"/>
      <w:numFmt w:val="lowerRoman"/>
      <w:lvlText w:val="%6."/>
      <w:lvlJc w:val="right"/>
      <w:pPr>
        <w:ind w:left="4320" w:hanging="180"/>
      </w:pPr>
    </w:lvl>
    <w:lvl w:ilvl="6" w:tplc="88C21548">
      <w:start w:val="1"/>
      <w:numFmt w:val="decimal"/>
      <w:lvlText w:val="%7."/>
      <w:lvlJc w:val="left"/>
      <w:pPr>
        <w:ind w:left="5040" w:hanging="360"/>
      </w:pPr>
    </w:lvl>
    <w:lvl w:ilvl="7" w:tplc="AB7E9AD4">
      <w:start w:val="1"/>
      <w:numFmt w:val="lowerLetter"/>
      <w:lvlText w:val="%8."/>
      <w:lvlJc w:val="left"/>
      <w:pPr>
        <w:ind w:left="5760" w:hanging="360"/>
      </w:pPr>
    </w:lvl>
    <w:lvl w:ilvl="8" w:tplc="34E21428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501E5D26"/>
    <w:multiLevelType w:val="hybridMultilevel"/>
    <w:tmpl w:val="FFFFFFFF"/>
    <w:lvl w:ilvl="0" w:tplc="A1EA17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16C3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58CD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486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F606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0EA6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18BF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142B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8D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13B00D9"/>
    <w:multiLevelType w:val="hybridMultilevel"/>
    <w:tmpl w:val="FFFFFFFF"/>
    <w:lvl w:ilvl="0" w:tplc="6F0231D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78834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C801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AC5D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F855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20B8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A95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74F0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08BB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1630384"/>
    <w:multiLevelType w:val="hybridMultilevel"/>
    <w:tmpl w:val="1EFE6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51A162DE"/>
    <w:multiLevelType w:val="hybridMultilevel"/>
    <w:tmpl w:val="FFFFFFFF"/>
    <w:lvl w:ilvl="0" w:tplc="431A8FE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7FC86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A81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A62D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0C8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E6E1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E8D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3290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6647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1FB4ED3"/>
    <w:multiLevelType w:val="hybridMultilevel"/>
    <w:tmpl w:val="FFFFFFFF"/>
    <w:lvl w:ilvl="0" w:tplc="528E67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186A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48C4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89A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6C08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9260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66B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B2B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1CE9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27D5E51"/>
    <w:multiLevelType w:val="hybridMultilevel"/>
    <w:tmpl w:val="FFFFFFFF"/>
    <w:lvl w:ilvl="0" w:tplc="3B14D6F8">
      <w:start w:val="1"/>
      <w:numFmt w:val="decimal"/>
      <w:lvlText w:val="%1."/>
      <w:lvlJc w:val="left"/>
      <w:pPr>
        <w:ind w:left="720" w:hanging="360"/>
      </w:pPr>
    </w:lvl>
    <w:lvl w:ilvl="1" w:tplc="92068510">
      <w:start w:val="1"/>
      <w:numFmt w:val="lowerLetter"/>
      <w:lvlText w:val="%2."/>
      <w:lvlJc w:val="left"/>
      <w:pPr>
        <w:ind w:left="1440" w:hanging="360"/>
      </w:pPr>
    </w:lvl>
    <w:lvl w:ilvl="2" w:tplc="399A5464">
      <w:start w:val="1"/>
      <w:numFmt w:val="lowerRoman"/>
      <w:lvlText w:val="%3."/>
      <w:lvlJc w:val="right"/>
      <w:pPr>
        <w:ind w:left="2160" w:hanging="180"/>
      </w:pPr>
    </w:lvl>
    <w:lvl w:ilvl="3" w:tplc="FF24D418">
      <w:start w:val="1"/>
      <w:numFmt w:val="decimal"/>
      <w:lvlText w:val="%4."/>
      <w:lvlJc w:val="left"/>
      <w:pPr>
        <w:ind w:left="2880" w:hanging="360"/>
      </w:pPr>
    </w:lvl>
    <w:lvl w:ilvl="4" w:tplc="5B24F0F0">
      <w:start w:val="1"/>
      <w:numFmt w:val="lowerLetter"/>
      <w:lvlText w:val="%5."/>
      <w:lvlJc w:val="left"/>
      <w:pPr>
        <w:ind w:left="3600" w:hanging="360"/>
      </w:pPr>
    </w:lvl>
    <w:lvl w:ilvl="5" w:tplc="B3E2641A">
      <w:start w:val="1"/>
      <w:numFmt w:val="lowerRoman"/>
      <w:lvlText w:val="%6."/>
      <w:lvlJc w:val="right"/>
      <w:pPr>
        <w:ind w:left="4320" w:hanging="180"/>
      </w:pPr>
    </w:lvl>
    <w:lvl w:ilvl="6" w:tplc="AC3C0EAA">
      <w:start w:val="1"/>
      <w:numFmt w:val="decimal"/>
      <w:lvlText w:val="%7."/>
      <w:lvlJc w:val="left"/>
      <w:pPr>
        <w:ind w:left="5040" w:hanging="360"/>
      </w:pPr>
    </w:lvl>
    <w:lvl w:ilvl="7" w:tplc="051A2F0E">
      <w:start w:val="1"/>
      <w:numFmt w:val="lowerLetter"/>
      <w:lvlText w:val="%8."/>
      <w:lvlJc w:val="left"/>
      <w:pPr>
        <w:ind w:left="5760" w:hanging="360"/>
      </w:pPr>
    </w:lvl>
    <w:lvl w:ilvl="8" w:tplc="A04AE53E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5390749E"/>
    <w:multiLevelType w:val="hybridMultilevel"/>
    <w:tmpl w:val="3222D06C"/>
    <w:lvl w:ilvl="0" w:tplc="42869FE0">
      <w:start w:val="1"/>
      <w:numFmt w:val="bullet"/>
      <w:lvlText w:val="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3" w15:restartNumberingAfterBreak="0">
    <w:nsid w:val="54F5022C"/>
    <w:multiLevelType w:val="hybridMultilevel"/>
    <w:tmpl w:val="748EEFB8"/>
    <w:lvl w:ilvl="0" w:tplc="FB8E0DD2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552D5955"/>
    <w:multiLevelType w:val="hybridMultilevel"/>
    <w:tmpl w:val="FFFFFFFF"/>
    <w:lvl w:ilvl="0" w:tplc="D6D654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1B4C6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EA0F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20E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E45E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B6F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802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D8BD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7226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5816D69"/>
    <w:multiLevelType w:val="hybridMultilevel"/>
    <w:tmpl w:val="FFFFFFFF"/>
    <w:lvl w:ilvl="0" w:tplc="4138917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30476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DEAD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B83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3C47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BEE9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740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0AA2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8C7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55A13E20"/>
    <w:multiLevelType w:val="hybridMultilevel"/>
    <w:tmpl w:val="4536B8BC"/>
    <w:lvl w:ilvl="0" w:tplc="03AE7AB8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 w:val="0"/>
        <w:i w:val="0"/>
        <w:iCs w:val="0"/>
        <w:sz w:val="24"/>
        <w:szCs w:val="24"/>
      </w:rPr>
    </w:lvl>
    <w:lvl w:ilvl="1" w:tplc="9C806572">
      <w:start w:val="1"/>
      <w:numFmt w:val="upperLetter"/>
      <w:lvlText w:val="3%2.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6011FED"/>
    <w:multiLevelType w:val="hybridMultilevel"/>
    <w:tmpl w:val="FFFFFFFF"/>
    <w:lvl w:ilvl="0" w:tplc="E13C476C">
      <w:start w:val="1"/>
      <w:numFmt w:val="decimal"/>
      <w:lvlText w:val="%1."/>
      <w:lvlJc w:val="left"/>
      <w:pPr>
        <w:ind w:left="720" w:hanging="360"/>
      </w:pPr>
    </w:lvl>
    <w:lvl w:ilvl="1" w:tplc="49A25040">
      <w:start w:val="1"/>
      <w:numFmt w:val="lowerLetter"/>
      <w:lvlText w:val="%2."/>
      <w:lvlJc w:val="left"/>
      <w:pPr>
        <w:ind w:left="1440" w:hanging="360"/>
      </w:pPr>
    </w:lvl>
    <w:lvl w:ilvl="2" w:tplc="09BE3296">
      <w:start w:val="1"/>
      <w:numFmt w:val="lowerRoman"/>
      <w:lvlText w:val="%3."/>
      <w:lvlJc w:val="right"/>
      <w:pPr>
        <w:ind w:left="2160" w:hanging="180"/>
      </w:pPr>
    </w:lvl>
    <w:lvl w:ilvl="3" w:tplc="F59E5B34">
      <w:start w:val="1"/>
      <w:numFmt w:val="decimal"/>
      <w:lvlText w:val="%4."/>
      <w:lvlJc w:val="left"/>
      <w:pPr>
        <w:ind w:left="2880" w:hanging="360"/>
      </w:pPr>
    </w:lvl>
    <w:lvl w:ilvl="4" w:tplc="4796D8CA">
      <w:start w:val="1"/>
      <w:numFmt w:val="lowerLetter"/>
      <w:lvlText w:val="%5."/>
      <w:lvlJc w:val="left"/>
      <w:pPr>
        <w:ind w:left="3600" w:hanging="360"/>
      </w:pPr>
    </w:lvl>
    <w:lvl w:ilvl="5" w:tplc="8026C212">
      <w:start w:val="1"/>
      <w:numFmt w:val="lowerRoman"/>
      <w:lvlText w:val="%6."/>
      <w:lvlJc w:val="right"/>
      <w:pPr>
        <w:ind w:left="4320" w:hanging="180"/>
      </w:pPr>
    </w:lvl>
    <w:lvl w:ilvl="6" w:tplc="C58895EC">
      <w:start w:val="1"/>
      <w:numFmt w:val="decimal"/>
      <w:lvlText w:val="%7."/>
      <w:lvlJc w:val="left"/>
      <w:pPr>
        <w:ind w:left="5040" w:hanging="360"/>
      </w:pPr>
    </w:lvl>
    <w:lvl w:ilvl="7" w:tplc="F82C3562">
      <w:start w:val="1"/>
      <w:numFmt w:val="lowerLetter"/>
      <w:lvlText w:val="%8."/>
      <w:lvlJc w:val="left"/>
      <w:pPr>
        <w:ind w:left="5760" w:hanging="360"/>
      </w:pPr>
    </w:lvl>
    <w:lvl w:ilvl="8" w:tplc="54C21758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56787475"/>
    <w:multiLevelType w:val="hybridMultilevel"/>
    <w:tmpl w:val="02EC9AA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9" w15:restartNumberingAfterBreak="0">
    <w:nsid w:val="576329CB"/>
    <w:multiLevelType w:val="hybridMultilevel"/>
    <w:tmpl w:val="FFFFFFFF"/>
    <w:lvl w:ilvl="0" w:tplc="362826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A6B3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DEC3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B83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4C03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F004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C274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E2F5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D88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58405BA9"/>
    <w:multiLevelType w:val="hybridMultilevel"/>
    <w:tmpl w:val="401245C6"/>
    <w:lvl w:ilvl="0" w:tplc="42869FE0">
      <w:start w:val="1"/>
      <w:numFmt w:val="bullet"/>
      <w:lvlText w:val="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1" w15:restartNumberingAfterBreak="0">
    <w:nsid w:val="58F9098A"/>
    <w:multiLevelType w:val="hybridMultilevel"/>
    <w:tmpl w:val="FFFFFFFF"/>
    <w:lvl w:ilvl="0" w:tplc="274007E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82049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727B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82A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22B2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8DB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02C1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00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1C5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5C23684C"/>
    <w:multiLevelType w:val="hybridMultilevel"/>
    <w:tmpl w:val="FFFFFFFF"/>
    <w:lvl w:ilvl="0" w:tplc="090C5D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8669A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E841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BE76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469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C4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B80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6C01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02F9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5D2B7E72"/>
    <w:multiLevelType w:val="hybridMultilevel"/>
    <w:tmpl w:val="FFFFFFFF"/>
    <w:lvl w:ilvl="0" w:tplc="50CC02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6CD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C1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FD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F8AB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E4A9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D6B3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64A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A6AE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5EB20B13"/>
    <w:multiLevelType w:val="hybridMultilevel"/>
    <w:tmpl w:val="FFFFFFFF"/>
    <w:lvl w:ilvl="0" w:tplc="F86E4F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6220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58A6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5ED6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56D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D4E9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5ED2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04F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4E70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5F1901B2"/>
    <w:multiLevelType w:val="hybridMultilevel"/>
    <w:tmpl w:val="FFFFFFFF"/>
    <w:lvl w:ilvl="0" w:tplc="7E46BB5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8323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A424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20B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3449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983D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6C4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DE35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3A61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5F371015"/>
    <w:multiLevelType w:val="hybridMultilevel"/>
    <w:tmpl w:val="FFFFFFFF"/>
    <w:lvl w:ilvl="0" w:tplc="75EC83E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31A30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E272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4EDF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165B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7C78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8A4A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6E6D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4C5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15C4A33"/>
    <w:multiLevelType w:val="hybridMultilevel"/>
    <w:tmpl w:val="FFFFFFFF"/>
    <w:lvl w:ilvl="0" w:tplc="7A9A068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1A032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4A89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E632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E6E9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FAF7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861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ACE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88E2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17A4DE9"/>
    <w:multiLevelType w:val="hybridMultilevel"/>
    <w:tmpl w:val="FFFFFFFF"/>
    <w:lvl w:ilvl="0" w:tplc="6A5CEBA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F429F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38F7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7EB2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129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1A77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D4A8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A2E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C2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635B742E"/>
    <w:multiLevelType w:val="hybridMultilevel"/>
    <w:tmpl w:val="FFFFFFFF"/>
    <w:lvl w:ilvl="0" w:tplc="A3D83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1CBF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A03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BCF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A66E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E2B6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9C43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565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22FA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3FF7439"/>
    <w:multiLevelType w:val="hybridMultilevel"/>
    <w:tmpl w:val="9D52EA2C"/>
    <w:lvl w:ilvl="0" w:tplc="4C5CDC9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6429560F"/>
    <w:multiLevelType w:val="hybridMultilevel"/>
    <w:tmpl w:val="0F688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643B7111"/>
    <w:multiLevelType w:val="hybridMultilevel"/>
    <w:tmpl w:val="FFFFFFFF"/>
    <w:lvl w:ilvl="0" w:tplc="DAE4F0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16B9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4C4E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305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CE3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3E08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A4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0A3B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D44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49914C5"/>
    <w:multiLevelType w:val="hybridMultilevel"/>
    <w:tmpl w:val="FFFFFFFF"/>
    <w:lvl w:ilvl="0" w:tplc="F04879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41E16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5AB1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82AC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6459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90F0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48B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2494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0619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66534F8D"/>
    <w:multiLevelType w:val="hybridMultilevel"/>
    <w:tmpl w:val="FFFFFFFF"/>
    <w:lvl w:ilvl="0" w:tplc="4A90CBE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CF68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28EC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2C6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9C2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D4A7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4E08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020F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DE68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666331AB"/>
    <w:multiLevelType w:val="hybridMultilevel"/>
    <w:tmpl w:val="FFFFFFFF"/>
    <w:lvl w:ilvl="0" w:tplc="45D45356">
      <w:start w:val="1"/>
      <w:numFmt w:val="decimal"/>
      <w:lvlText w:val="%1."/>
      <w:lvlJc w:val="left"/>
      <w:pPr>
        <w:ind w:left="720" w:hanging="360"/>
      </w:pPr>
    </w:lvl>
    <w:lvl w:ilvl="1" w:tplc="8AE4D09A">
      <w:start w:val="1"/>
      <w:numFmt w:val="lowerLetter"/>
      <w:lvlText w:val="%2."/>
      <w:lvlJc w:val="left"/>
      <w:pPr>
        <w:ind w:left="1440" w:hanging="360"/>
      </w:pPr>
    </w:lvl>
    <w:lvl w:ilvl="2" w:tplc="3D426C2A">
      <w:start w:val="1"/>
      <w:numFmt w:val="lowerRoman"/>
      <w:lvlText w:val="%3."/>
      <w:lvlJc w:val="right"/>
      <w:pPr>
        <w:ind w:left="2160" w:hanging="180"/>
      </w:pPr>
    </w:lvl>
    <w:lvl w:ilvl="3" w:tplc="0254C422">
      <w:start w:val="1"/>
      <w:numFmt w:val="decimal"/>
      <w:lvlText w:val="%4."/>
      <w:lvlJc w:val="left"/>
      <w:pPr>
        <w:ind w:left="2880" w:hanging="360"/>
      </w:pPr>
    </w:lvl>
    <w:lvl w:ilvl="4" w:tplc="F6DA8C90">
      <w:start w:val="1"/>
      <w:numFmt w:val="lowerLetter"/>
      <w:lvlText w:val="%5."/>
      <w:lvlJc w:val="left"/>
      <w:pPr>
        <w:ind w:left="3600" w:hanging="360"/>
      </w:pPr>
    </w:lvl>
    <w:lvl w:ilvl="5" w:tplc="14E84A98">
      <w:start w:val="1"/>
      <w:numFmt w:val="lowerRoman"/>
      <w:lvlText w:val="%6."/>
      <w:lvlJc w:val="right"/>
      <w:pPr>
        <w:ind w:left="4320" w:hanging="180"/>
      </w:pPr>
    </w:lvl>
    <w:lvl w:ilvl="6" w:tplc="0C4E686C">
      <w:start w:val="1"/>
      <w:numFmt w:val="decimal"/>
      <w:lvlText w:val="%7."/>
      <w:lvlJc w:val="left"/>
      <w:pPr>
        <w:ind w:left="5040" w:hanging="360"/>
      </w:pPr>
    </w:lvl>
    <w:lvl w:ilvl="7" w:tplc="8B7C9D0C">
      <w:start w:val="1"/>
      <w:numFmt w:val="lowerLetter"/>
      <w:lvlText w:val="%8."/>
      <w:lvlJc w:val="left"/>
      <w:pPr>
        <w:ind w:left="5760" w:hanging="360"/>
      </w:pPr>
    </w:lvl>
    <w:lvl w:ilvl="8" w:tplc="6D887CDE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66C31F18"/>
    <w:multiLevelType w:val="hybridMultilevel"/>
    <w:tmpl w:val="FFFFFFFF"/>
    <w:lvl w:ilvl="0" w:tplc="21484E2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66ECE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468A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6A1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7210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C8C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90B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9269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9C44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66C561D0"/>
    <w:multiLevelType w:val="hybridMultilevel"/>
    <w:tmpl w:val="F28A491E"/>
    <w:lvl w:ilvl="0" w:tplc="7F74E294">
      <w:start w:val="1"/>
      <w:numFmt w:val="decimal"/>
      <w:lvlText w:val="%1."/>
      <w:lvlJc w:val="left"/>
      <w:pPr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8" w15:restartNumberingAfterBreak="0">
    <w:nsid w:val="66F92743"/>
    <w:multiLevelType w:val="hybridMultilevel"/>
    <w:tmpl w:val="DD5A8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672D6CD8"/>
    <w:multiLevelType w:val="hybridMultilevel"/>
    <w:tmpl w:val="9A507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678A74F0"/>
    <w:multiLevelType w:val="hybridMultilevel"/>
    <w:tmpl w:val="FFFFFFFF"/>
    <w:lvl w:ilvl="0" w:tplc="D30032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04AED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1257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2E0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3C31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8E6C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0DE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00CC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A43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68653531"/>
    <w:multiLevelType w:val="hybridMultilevel"/>
    <w:tmpl w:val="FFFFFFFF"/>
    <w:lvl w:ilvl="0" w:tplc="9BFA70A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7A06F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8CE2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ACF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760F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6035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BCEA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6EEB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659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68A8487A"/>
    <w:multiLevelType w:val="hybridMultilevel"/>
    <w:tmpl w:val="FFFFFFFF"/>
    <w:lvl w:ilvl="0" w:tplc="6B7A97E6">
      <w:start w:val="1"/>
      <w:numFmt w:val="decimal"/>
      <w:lvlText w:val="%1."/>
      <w:lvlJc w:val="left"/>
      <w:pPr>
        <w:ind w:left="720" w:hanging="360"/>
      </w:pPr>
    </w:lvl>
    <w:lvl w:ilvl="1" w:tplc="D772EDF2">
      <w:start w:val="1"/>
      <w:numFmt w:val="lowerLetter"/>
      <w:lvlText w:val="%2."/>
      <w:lvlJc w:val="left"/>
      <w:pPr>
        <w:ind w:left="1440" w:hanging="360"/>
      </w:pPr>
    </w:lvl>
    <w:lvl w:ilvl="2" w:tplc="0846C94A">
      <w:start w:val="1"/>
      <w:numFmt w:val="lowerRoman"/>
      <w:lvlText w:val="%3."/>
      <w:lvlJc w:val="right"/>
      <w:pPr>
        <w:ind w:left="2160" w:hanging="180"/>
      </w:pPr>
    </w:lvl>
    <w:lvl w:ilvl="3" w:tplc="BB16B1D6">
      <w:start w:val="1"/>
      <w:numFmt w:val="decimal"/>
      <w:lvlText w:val="%4."/>
      <w:lvlJc w:val="left"/>
      <w:pPr>
        <w:ind w:left="2880" w:hanging="360"/>
      </w:pPr>
    </w:lvl>
    <w:lvl w:ilvl="4" w:tplc="CBCCFE60">
      <w:start w:val="1"/>
      <w:numFmt w:val="lowerLetter"/>
      <w:lvlText w:val="%5."/>
      <w:lvlJc w:val="left"/>
      <w:pPr>
        <w:ind w:left="3600" w:hanging="360"/>
      </w:pPr>
    </w:lvl>
    <w:lvl w:ilvl="5" w:tplc="4AD8B638">
      <w:start w:val="1"/>
      <w:numFmt w:val="lowerRoman"/>
      <w:lvlText w:val="%6."/>
      <w:lvlJc w:val="right"/>
      <w:pPr>
        <w:ind w:left="4320" w:hanging="180"/>
      </w:pPr>
    </w:lvl>
    <w:lvl w:ilvl="6" w:tplc="1778C966">
      <w:start w:val="1"/>
      <w:numFmt w:val="decimal"/>
      <w:lvlText w:val="%7."/>
      <w:lvlJc w:val="left"/>
      <w:pPr>
        <w:ind w:left="5040" w:hanging="360"/>
      </w:pPr>
    </w:lvl>
    <w:lvl w:ilvl="7" w:tplc="FE385DBE">
      <w:start w:val="1"/>
      <w:numFmt w:val="lowerLetter"/>
      <w:lvlText w:val="%8."/>
      <w:lvlJc w:val="left"/>
      <w:pPr>
        <w:ind w:left="5760" w:hanging="360"/>
      </w:pPr>
    </w:lvl>
    <w:lvl w:ilvl="8" w:tplc="D596847E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9052557"/>
    <w:multiLevelType w:val="hybridMultilevel"/>
    <w:tmpl w:val="FFE458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69FF2D15"/>
    <w:multiLevelType w:val="hybridMultilevel"/>
    <w:tmpl w:val="56CEB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A6D8AE">
      <w:start w:val="2015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6AD8359A"/>
    <w:multiLevelType w:val="hybridMultilevel"/>
    <w:tmpl w:val="FFFFFFFF"/>
    <w:lvl w:ilvl="0" w:tplc="0E6E012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C3823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CE6C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C0E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6696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1C1E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6874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BAED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A9B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6BBE2392"/>
    <w:multiLevelType w:val="hybridMultilevel"/>
    <w:tmpl w:val="FFFFFFFF"/>
    <w:lvl w:ilvl="0" w:tplc="BCD614DE">
      <w:start w:val="1"/>
      <w:numFmt w:val="decimal"/>
      <w:lvlText w:val="%1."/>
      <w:lvlJc w:val="left"/>
      <w:pPr>
        <w:ind w:left="720" w:hanging="360"/>
      </w:pPr>
    </w:lvl>
    <w:lvl w:ilvl="1" w:tplc="F6002856">
      <w:start w:val="1"/>
      <w:numFmt w:val="lowerLetter"/>
      <w:lvlText w:val="%2."/>
      <w:lvlJc w:val="left"/>
      <w:pPr>
        <w:ind w:left="1440" w:hanging="360"/>
      </w:pPr>
    </w:lvl>
    <w:lvl w:ilvl="2" w:tplc="CAB66636">
      <w:start w:val="1"/>
      <w:numFmt w:val="lowerRoman"/>
      <w:lvlText w:val="%3."/>
      <w:lvlJc w:val="right"/>
      <w:pPr>
        <w:ind w:left="2160" w:hanging="180"/>
      </w:pPr>
    </w:lvl>
    <w:lvl w:ilvl="3" w:tplc="7B0C085A">
      <w:start w:val="1"/>
      <w:numFmt w:val="decimal"/>
      <w:lvlText w:val="%4."/>
      <w:lvlJc w:val="left"/>
      <w:pPr>
        <w:ind w:left="2880" w:hanging="360"/>
      </w:pPr>
    </w:lvl>
    <w:lvl w:ilvl="4" w:tplc="A79A4F8E">
      <w:start w:val="1"/>
      <w:numFmt w:val="lowerLetter"/>
      <w:lvlText w:val="%5."/>
      <w:lvlJc w:val="left"/>
      <w:pPr>
        <w:ind w:left="3600" w:hanging="360"/>
      </w:pPr>
    </w:lvl>
    <w:lvl w:ilvl="5" w:tplc="8A7AF1E8">
      <w:start w:val="1"/>
      <w:numFmt w:val="lowerRoman"/>
      <w:lvlText w:val="%6."/>
      <w:lvlJc w:val="right"/>
      <w:pPr>
        <w:ind w:left="4320" w:hanging="180"/>
      </w:pPr>
    </w:lvl>
    <w:lvl w:ilvl="6" w:tplc="E0CC8F68">
      <w:start w:val="1"/>
      <w:numFmt w:val="decimal"/>
      <w:lvlText w:val="%7."/>
      <w:lvlJc w:val="left"/>
      <w:pPr>
        <w:ind w:left="5040" w:hanging="360"/>
      </w:pPr>
    </w:lvl>
    <w:lvl w:ilvl="7" w:tplc="20B87B5E">
      <w:start w:val="1"/>
      <w:numFmt w:val="lowerLetter"/>
      <w:lvlText w:val="%8."/>
      <w:lvlJc w:val="left"/>
      <w:pPr>
        <w:ind w:left="5760" w:hanging="360"/>
      </w:pPr>
    </w:lvl>
    <w:lvl w:ilvl="8" w:tplc="26248606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C832E9D"/>
    <w:multiLevelType w:val="hybridMultilevel"/>
    <w:tmpl w:val="FFFFFFFF"/>
    <w:lvl w:ilvl="0" w:tplc="F5E858C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2BC9D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822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58F2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B0DA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C045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E56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EECE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227E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6E55066D"/>
    <w:multiLevelType w:val="hybridMultilevel"/>
    <w:tmpl w:val="FFFFFFFF"/>
    <w:lvl w:ilvl="0" w:tplc="5AC0F160">
      <w:start w:val="1"/>
      <w:numFmt w:val="decimal"/>
      <w:lvlText w:val="%1."/>
      <w:lvlJc w:val="left"/>
      <w:pPr>
        <w:ind w:left="720" w:hanging="360"/>
      </w:pPr>
    </w:lvl>
    <w:lvl w:ilvl="1" w:tplc="A010190A">
      <w:start w:val="1"/>
      <w:numFmt w:val="lowerLetter"/>
      <w:lvlText w:val="%2."/>
      <w:lvlJc w:val="left"/>
      <w:pPr>
        <w:ind w:left="1440" w:hanging="360"/>
      </w:pPr>
    </w:lvl>
    <w:lvl w:ilvl="2" w:tplc="FBC8C8CA">
      <w:start w:val="1"/>
      <w:numFmt w:val="lowerRoman"/>
      <w:lvlText w:val="%3."/>
      <w:lvlJc w:val="right"/>
      <w:pPr>
        <w:ind w:left="2160" w:hanging="180"/>
      </w:pPr>
    </w:lvl>
    <w:lvl w:ilvl="3" w:tplc="AC26A92C">
      <w:start w:val="1"/>
      <w:numFmt w:val="decimal"/>
      <w:lvlText w:val="%4."/>
      <w:lvlJc w:val="left"/>
      <w:pPr>
        <w:ind w:left="2880" w:hanging="360"/>
      </w:pPr>
    </w:lvl>
    <w:lvl w:ilvl="4" w:tplc="90908A74">
      <w:start w:val="1"/>
      <w:numFmt w:val="lowerLetter"/>
      <w:lvlText w:val="%5."/>
      <w:lvlJc w:val="left"/>
      <w:pPr>
        <w:ind w:left="3600" w:hanging="360"/>
      </w:pPr>
    </w:lvl>
    <w:lvl w:ilvl="5" w:tplc="1EA027F0">
      <w:start w:val="1"/>
      <w:numFmt w:val="lowerRoman"/>
      <w:lvlText w:val="%6."/>
      <w:lvlJc w:val="right"/>
      <w:pPr>
        <w:ind w:left="4320" w:hanging="180"/>
      </w:pPr>
    </w:lvl>
    <w:lvl w:ilvl="6" w:tplc="770467C8">
      <w:start w:val="1"/>
      <w:numFmt w:val="decimal"/>
      <w:lvlText w:val="%7."/>
      <w:lvlJc w:val="left"/>
      <w:pPr>
        <w:ind w:left="5040" w:hanging="360"/>
      </w:pPr>
    </w:lvl>
    <w:lvl w:ilvl="7" w:tplc="BA700012">
      <w:start w:val="1"/>
      <w:numFmt w:val="lowerLetter"/>
      <w:lvlText w:val="%8."/>
      <w:lvlJc w:val="left"/>
      <w:pPr>
        <w:ind w:left="5760" w:hanging="360"/>
      </w:pPr>
    </w:lvl>
    <w:lvl w:ilvl="8" w:tplc="FD6E1CEE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EE401C3"/>
    <w:multiLevelType w:val="hybridMultilevel"/>
    <w:tmpl w:val="FFFFFFFF"/>
    <w:lvl w:ilvl="0" w:tplc="8FD2EFB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05C32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96BD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B6B8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231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BCEB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40D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641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88D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6F1A1051"/>
    <w:multiLevelType w:val="hybridMultilevel"/>
    <w:tmpl w:val="5DCA63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1" w15:restartNumberingAfterBreak="0">
    <w:nsid w:val="6FFD0BD2"/>
    <w:multiLevelType w:val="hybridMultilevel"/>
    <w:tmpl w:val="FFFFFFFF"/>
    <w:lvl w:ilvl="0" w:tplc="31D2BEC6">
      <w:start w:val="1"/>
      <w:numFmt w:val="decimal"/>
      <w:lvlText w:val="%1."/>
      <w:lvlJc w:val="left"/>
      <w:pPr>
        <w:ind w:left="720" w:hanging="360"/>
      </w:pPr>
    </w:lvl>
    <w:lvl w:ilvl="1" w:tplc="32AA1B04">
      <w:start w:val="1"/>
      <w:numFmt w:val="lowerLetter"/>
      <w:lvlText w:val="%2."/>
      <w:lvlJc w:val="left"/>
      <w:pPr>
        <w:ind w:left="1440" w:hanging="360"/>
      </w:pPr>
    </w:lvl>
    <w:lvl w:ilvl="2" w:tplc="C22232D2">
      <w:start w:val="1"/>
      <w:numFmt w:val="lowerRoman"/>
      <w:lvlText w:val="%3."/>
      <w:lvlJc w:val="right"/>
      <w:pPr>
        <w:ind w:left="2160" w:hanging="180"/>
      </w:pPr>
    </w:lvl>
    <w:lvl w:ilvl="3" w:tplc="019E5DF8">
      <w:start w:val="1"/>
      <w:numFmt w:val="decimal"/>
      <w:lvlText w:val="%4."/>
      <w:lvlJc w:val="left"/>
      <w:pPr>
        <w:ind w:left="2880" w:hanging="360"/>
      </w:pPr>
    </w:lvl>
    <w:lvl w:ilvl="4" w:tplc="7F50AA42">
      <w:start w:val="1"/>
      <w:numFmt w:val="lowerLetter"/>
      <w:lvlText w:val="%5."/>
      <w:lvlJc w:val="left"/>
      <w:pPr>
        <w:ind w:left="3600" w:hanging="360"/>
      </w:pPr>
    </w:lvl>
    <w:lvl w:ilvl="5" w:tplc="31F87A40">
      <w:start w:val="1"/>
      <w:numFmt w:val="lowerRoman"/>
      <w:lvlText w:val="%6."/>
      <w:lvlJc w:val="right"/>
      <w:pPr>
        <w:ind w:left="4320" w:hanging="180"/>
      </w:pPr>
    </w:lvl>
    <w:lvl w:ilvl="6" w:tplc="52223D2C">
      <w:start w:val="1"/>
      <w:numFmt w:val="decimal"/>
      <w:lvlText w:val="%7."/>
      <w:lvlJc w:val="left"/>
      <w:pPr>
        <w:ind w:left="5040" w:hanging="360"/>
      </w:pPr>
    </w:lvl>
    <w:lvl w:ilvl="7" w:tplc="3F5E807A">
      <w:start w:val="1"/>
      <w:numFmt w:val="lowerLetter"/>
      <w:lvlText w:val="%8."/>
      <w:lvlJc w:val="left"/>
      <w:pPr>
        <w:ind w:left="5760" w:hanging="360"/>
      </w:pPr>
    </w:lvl>
    <w:lvl w:ilvl="8" w:tplc="381ACB26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7085775A"/>
    <w:multiLevelType w:val="hybridMultilevel"/>
    <w:tmpl w:val="FFFFFFFF"/>
    <w:lvl w:ilvl="0" w:tplc="23DC228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B387E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EAE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1656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88E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4C0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ECA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87A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2C4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70C2051C"/>
    <w:multiLevelType w:val="hybridMultilevel"/>
    <w:tmpl w:val="FFFFFFFF"/>
    <w:lvl w:ilvl="0" w:tplc="69123B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B6800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843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72C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9CDE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76DE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70BF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C48B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E44C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71D95623"/>
    <w:multiLevelType w:val="multilevel"/>
    <w:tmpl w:val="8E3C0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71E529D2"/>
    <w:multiLevelType w:val="hybridMultilevel"/>
    <w:tmpl w:val="AFB65C9E"/>
    <w:lvl w:ilvl="0" w:tplc="2AA0BE4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720A4657"/>
    <w:multiLevelType w:val="hybridMultilevel"/>
    <w:tmpl w:val="5238B6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7" w15:restartNumberingAfterBreak="0">
    <w:nsid w:val="733170B9"/>
    <w:multiLevelType w:val="hybridMultilevel"/>
    <w:tmpl w:val="FFFFFFFF"/>
    <w:lvl w:ilvl="0" w:tplc="4C6EA69E">
      <w:start w:val="1"/>
      <w:numFmt w:val="decimal"/>
      <w:lvlText w:val="%1."/>
      <w:lvlJc w:val="left"/>
      <w:pPr>
        <w:ind w:left="720" w:hanging="360"/>
      </w:pPr>
    </w:lvl>
    <w:lvl w:ilvl="1" w:tplc="A7ECA1F2">
      <w:start w:val="1"/>
      <w:numFmt w:val="lowerLetter"/>
      <w:lvlText w:val="%2."/>
      <w:lvlJc w:val="left"/>
      <w:pPr>
        <w:ind w:left="1440" w:hanging="360"/>
      </w:pPr>
    </w:lvl>
    <w:lvl w:ilvl="2" w:tplc="39DC0060">
      <w:start w:val="1"/>
      <w:numFmt w:val="lowerRoman"/>
      <w:lvlText w:val="%3."/>
      <w:lvlJc w:val="right"/>
      <w:pPr>
        <w:ind w:left="2160" w:hanging="180"/>
      </w:pPr>
    </w:lvl>
    <w:lvl w:ilvl="3" w:tplc="A936E720">
      <w:start w:val="1"/>
      <w:numFmt w:val="decimal"/>
      <w:lvlText w:val="%4."/>
      <w:lvlJc w:val="left"/>
      <w:pPr>
        <w:ind w:left="2880" w:hanging="360"/>
      </w:pPr>
    </w:lvl>
    <w:lvl w:ilvl="4" w:tplc="5B3ED8FC">
      <w:start w:val="1"/>
      <w:numFmt w:val="lowerLetter"/>
      <w:lvlText w:val="%5."/>
      <w:lvlJc w:val="left"/>
      <w:pPr>
        <w:ind w:left="3600" w:hanging="360"/>
      </w:pPr>
    </w:lvl>
    <w:lvl w:ilvl="5" w:tplc="DDA48C76">
      <w:start w:val="1"/>
      <w:numFmt w:val="lowerRoman"/>
      <w:lvlText w:val="%6."/>
      <w:lvlJc w:val="right"/>
      <w:pPr>
        <w:ind w:left="4320" w:hanging="180"/>
      </w:pPr>
    </w:lvl>
    <w:lvl w:ilvl="6" w:tplc="EC5AFA94">
      <w:start w:val="1"/>
      <w:numFmt w:val="decimal"/>
      <w:lvlText w:val="%7."/>
      <w:lvlJc w:val="left"/>
      <w:pPr>
        <w:ind w:left="5040" w:hanging="360"/>
      </w:pPr>
    </w:lvl>
    <w:lvl w:ilvl="7" w:tplc="AA30A550">
      <w:start w:val="1"/>
      <w:numFmt w:val="lowerLetter"/>
      <w:lvlText w:val="%8."/>
      <w:lvlJc w:val="left"/>
      <w:pPr>
        <w:ind w:left="5760" w:hanging="360"/>
      </w:pPr>
    </w:lvl>
    <w:lvl w:ilvl="8" w:tplc="960CAF0A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743A3439"/>
    <w:multiLevelType w:val="hybridMultilevel"/>
    <w:tmpl w:val="FFFFFFFF"/>
    <w:lvl w:ilvl="0" w:tplc="4AFC0AA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738FE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9A40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5A0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E32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3CE0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7CF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E47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5A5F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745B1E27"/>
    <w:multiLevelType w:val="hybridMultilevel"/>
    <w:tmpl w:val="73FACA22"/>
    <w:lvl w:ilvl="0" w:tplc="D6D8A59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 w:val="0"/>
        <w:i w:val="0"/>
        <w:iCs w:val="0"/>
        <w:sz w:val="24"/>
        <w:szCs w:val="24"/>
      </w:rPr>
    </w:lvl>
    <w:lvl w:ilvl="1" w:tplc="35964E1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771526A9"/>
    <w:multiLevelType w:val="hybridMultilevel"/>
    <w:tmpl w:val="783E867C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778327B1"/>
    <w:multiLevelType w:val="hybridMultilevel"/>
    <w:tmpl w:val="FFFFFFFF"/>
    <w:lvl w:ilvl="0" w:tplc="BC9EACB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6CAFA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72C0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F075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4E93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048C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F2B4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BF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820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78A92ABA"/>
    <w:multiLevelType w:val="hybridMultilevel"/>
    <w:tmpl w:val="FFFFFFFF"/>
    <w:lvl w:ilvl="0" w:tplc="AD08AD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4381C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0E1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032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5EC6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AE02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06B3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E0A7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B632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78BE6885"/>
    <w:multiLevelType w:val="hybridMultilevel"/>
    <w:tmpl w:val="FFFFFFFF"/>
    <w:lvl w:ilvl="0" w:tplc="05C47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92A1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DCA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E86A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9E6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22E4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CCC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85E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1273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78E2521C"/>
    <w:multiLevelType w:val="hybridMultilevel"/>
    <w:tmpl w:val="FFFFFFFF"/>
    <w:lvl w:ilvl="0" w:tplc="8B0A7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3E93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C28B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9C6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1879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0633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9EF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AC03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BCD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7ADD3872"/>
    <w:multiLevelType w:val="hybridMultilevel"/>
    <w:tmpl w:val="FFFFFFFF"/>
    <w:lvl w:ilvl="0" w:tplc="52841266">
      <w:start w:val="1"/>
      <w:numFmt w:val="decimal"/>
      <w:lvlText w:val="%1."/>
      <w:lvlJc w:val="left"/>
      <w:pPr>
        <w:ind w:left="720" w:hanging="360"/>
      </w:pPr>
    </w:lvl>
    <w:lvl w:ilvl="1" w:tplc="3F9A7548">
      <w:start w:val="1"/>
      <w:numFmt w:val="lowerLetter"/>
      <w:lvlText w:val="%2."/>
      <w:lvlJc w:val="left"/>
      <w:pPr>
        <w:ind w:left="1440" w:hanging="360"/>
      </w:pPr>
    </w:lvl>
    <w:lvl w:ilvl="2" w:tplc="BCD274C4">
      <w:start w:val="1"/>
      <w:numFmt w:val="lowerRoman"/>
      <w:lvlText w:val="%3."/>
      <w:lvlJc w:val="right"/>
      <w:pPr>
        <w:ind w:left="2160" w:hanging="180"/>
      </w:pPr>
    </w:lvl>
    <w:lvl w:ilvl="3" w:tplc="FC2A9314">
      <w:start w:val="1"/>
      <w:numFmt w:val="decimal"/>
      <w:lvlText w:val="%4."/>
      <w:lvlJc w:val="left"/>
      <w:pPr>
        <w:ind w:left="2880" w:hanging="360"/>
      </w:pPr>
    </w:lvl>
    <w:lvl w:ilvl="4" w:tplc="FF145586">
      <w:start w:val="1"/>
      <w:numFmt w:val="lowerLetter"/>
      <w:lvlText w:val="%5."/>
      <w:lvlJc w:val="left"/>
      <w:pPr>
        <w:ind w:left="3600" w:hanging="360"/>
      </w:pPr>
    </w:lvl>
    <w:lvl w:ilvl="5" w:tplc="465EEF96">
      <w:start w:val="1"/>
      <w:numFmt w:val="lowerRoman"/>
      <w:lvlText w:val="%6."/>
      <w:lvlJc w:val="right"/>
      <w:pPr>
        <w:ind w:left="4320" w:hanging="180"/>
      </w:pPr>
    </w:lvl>
    <w:lvl w:ilvl="6" w:tplc="11961146">
      <w:start w:val="1"/>
      <w:numFmt w:val="decimal"/>
      <w:lvlText w:val="%7."/>
      <w:lvlJc w:val="left"/>
      <w:pPr>
        <w:ind w:left="5040" w:hanging="360"/>
      </w:pPr>
    </w:lvl>
    <w:lvl w:ilvl="7" w:tplc="F29CCD44">
      <w:start w:val="1"/>
      <w:numFmt w:val="lowerLetter"/>
      <w:lvlText w:val="%8."/>
      <w:lvlJc w:val="left"/>
      <w:pPr>
        <w:ind w:left="5760" w:hanging="360"/>
      </w:pPr>
    </w:lvl>
    <w:lvl w:ilvl="8" w:tplc="1E3EB272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7B86133D"/>
    <w:multiLevelType w:val="hybridMultilevel"/>
    <w:tmpl w:val="FFFFFFFF"/>
    <w:lvl w:ilvl="0" w:tplc="A210AE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3EE27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4438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BADA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5AC7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6E79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DE28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88E7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8400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7B955369"/>
    <w:multiLevelType w:val="hybridMultilevel"/>
    <w:tmpl w:val="FFFFFFFF"/>
    <w:lvl w:ilvl="0" w:tplc="4CA4990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D18BB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E4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DC61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7EAC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5C9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88C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DE2E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3634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7C617ABC"/>
    <w:multiLevelType w:val="hybridMultilevel"/>
    <w:tmpl w:val="FFFFFFFF"/>
    <w:lvl w:ilvl="0" w:tplc="8670E34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9102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D222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A20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582C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FC7D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F6D1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38C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829F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7E3F0284"/>
    <w:multiLevelType w:val="hybridMultilevel"/>
    <w:tmpl w:val="FFFFFFFF"/>
    <w:lvl w:ilvl="0" w:tplc="595EE894">
      <w:start w:val="1"/>
      <w:numFmt w:val="decimal"/>
      <w:lvlText w:val="%1."/>
      <w:lvlJc w:val="left"/>
      <w:pPr>
        <w:ind w:left="720" w:hanging="360"/>
      </w:pPr>
    </w:lvl>
    <w:lvl w:ilvl="1" w:tplc="3ACAC8F6">
      <w:start w:val="1"/>
      <w:numFmt w:val="lowerLetter"/>
      <w:lvlText w:val="%2."/>
      <w:lvlJc w:val="left"/>
      <w:pPr>
        <w:ind w:left="1440" w:hanging="360"/>
      </w:pPr>
    </w:lvl>
    <w:lvl w:ilvl="2" w:tplc="1E8C5A98">
      <w:start w:val="1"/>
      <w:numFmt w:val="lowerRoman"/>
      <w:lvlText w:val="%3."/>
      <w:lvlJc w:val="right"/>
      <w:pPr>
        <w:ind w:left="2160" w:hanging="180"/>
      </w:pPr>
    </w:lvl>
    <w:lvl w:ilvl="3" w:tplc="07106F9A">
      <w:start w:val="1"/>
      <w:numFmt w:val="decimal"/>
      <w:lvlText w:val="%4."/>
      <w:lvlJc w:val="left"/>
      <w:pPr>
        <w:ind w:left="2880" w:hanging="360"/>
      </w:pPr>
    </w:lvl>
    <w:lvl w:ilvl="4" w:tplc="F90ABB2E">
      <w:start w:val="1"/>
      <w:numFmt w:val="lowerLetter"/>
      <w:lvlText w:val="%5."/>
      <w:lvlJc w:val="left"/>
      <w:pPr>
        <w:ind w:left="3600" w:hanging="360"/>
      </w:pPr>
    </w:lvl>
    <w:lvl w:ilvl="5" w:tplc="74B83C06">
      <w:start w:val="1"/>
      <w:numFmt w:val="lowerRoman"/>
      <w:lvlText w:val="%6."/>
      <w:lvlJc w:val="right"/>
      <w:pPr>
        <w:ind w:left="4320" w:hanging="180"/>
      </w:pPr>
    </w:lvl>
    <w:lvl w:ilvl="6" w:tplc="138C63E6">
      <w:start w:val="1"/>
      <w:numFmt w:val="decimal"/>
      <w:lvlText w:val="%7."/>
      <w:lvlJc w:val="left"/>
      <w:pPr>
        <w:ind w:left="5040" w:hanging="360"/>
      </w:pPr>
    </w:lvl>
    <w:lvl w:ilvl="7" w:tplc="0BA62850">
      <w:start w:val="1"/>
      <w:numFmt w:val="lowerLetter"/>
      <w:lvlText w:val="%8."/>
      <w:lvlJc w:val="left"/>
      <w:pPr>
        <w:ind w:left="5760" w:hanging="360"/>
      </w:pPr>
    </w:lvl>
    <w:lvl w:ilvl="8" w:tplc="12B85B5A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7F5D71C1"/>
    <w:multiLevelType w:val="hybridMultilevel"/>
    <w:tmpl w:val="9A507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7FE4105B"/>
    <w:multiLevelType w:val="hybridMultilevel"/>
    <w:tmpl w:val="FFFFFFFF"/>
    <w:lvl w:ilvl="0" w:tplc="2A66DE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70D1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60A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2CE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BEE0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D4C5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C40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EEB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0A6F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6001549">
    <w:abstractNumId w:val="20"/>
  </w:num>
  <w:num w:numId="2" w16cid:durableId="1905485801">
    <w:abstractNumId w:val="33"/>
  </w:num>
  <w:num w:numId="3" w16cid:durableId="655377405">
    <w:abstractNumId w:val="45"/>
  </w:num>
  <w:num w:numId="4" w16cid:durableId="1322277054">
    <w:abstractNumId w:val="87"/>
  </w:num>
  <w:num w:numId="5" w16cid:durableId="1193886156">
    <w:abstractNumId w:val="150"/>
  </w:num>
  <w:num w:numId="6" w16cid:durableId="1844273441">
    <w:abstractNumId w:val="128"/>
  </w:num>
  <w:num w:numId="7" w16cid:durableId="59639970">
    <w:abstractNumId w:val="36"/>
  </w:num>
  <w:num w:numId="8" w16cid:durableId="1968701780">
    <w:abstractNumId w:val="149"/>
  </w:num>
  <w:num w:numId="9" w16cid:durableId="549536398">
    <w:abstractNumId w:val="90"/>
  </w:num>
  <w:num w:numId="10" w16cid:durableId="2113284853">
    <w:abstractNumId w:val="120"/>
  </w:num>
  <w:num w:numId="11" w16cid:durableId="1523665832">
    <w:abstractNumId w:val="16"/>
  </w:num>
  <w:num w:numId="12" w16cid:durableId="623778990">
    <w:abstractNumId w:val="134"/>
  </w:num>
  <w:num w:numId="13" w16cid:durableId="1407415709">
    <w:abstractNumId w:val="127"/>
  </w:num>
  <w:num w:numId="14" w16cid:durableId="526912310">
    <w:abstractNumId w:val="65"/>
  </w:num>
  <w:num w:numId="15" w16cid:durableId="1772044117">
    <w:abstractNumId w:val="108"/>
  </w:num>
  <w:num w:numId="16" w16cid:durableId="1132600">
    <w:abstractNumId w:val="85"/>
  </w:num>
  <w:num w:numId="17" w16cid:durableId="2130662058">
    <w:abstractNumId w:val="40"/>
  </w:num>
  <w:num w:numId="18" w16cid:durableId="536628284">
    <w:abstractNumId w:val="102"/>
  </w:num>
  <w:num w:numId="19" w16cid:durableId="1218738518">
    <w:abstractNumId w:val="22"/>
  </w:num>
  <w:num w:numId="20" w16cid:durableId="785194721">
    <w:abstractNumId w:val="110"/>
  </w:num>
  <w:num w:numId="21" w16cid:durableId="96826202">
    <w:abstractNumId w:val="91"/>
  </w:num>
  <w:num w:numId="22" w16cid:durableId="1874659150">
    <w:abstractNumId w:val="133"/>
  </w:num>
  <w:num w:numId="23" w16cid:durableId="1128208390">
    <w:abstractNumId w:val="80"/>
  </w:num>
  <w:num w:numId="24" w16cid:durableId="1505321430">
    <w:abstractNumId w:val="51"/>
  </w:num>
  <w:num w:numId="25" w16cid:durableId="232357693">
    <w:abstractNumId w:val="79"/>
  </w:num>
  <w:num w:numId="26" w16cid:durableId="268396972">
    <w:abstractNumId w:val="94"/>
  </w:num>
  <w:num w:numId="27" w16cid:durableId="1353070154">
    <w:abstractNumId w:val="121"/>
  </w:num>
  <w:num w:numId="28" w16cid:durableId="548878904">
    <w:abstractNumId w:val="81"/>
  </w:num>
  <w:num w:numId="29" w16cid:durableId="1487162201">
    <w:abstractNumId w:val="84"/>
  </w:num>
  <w:num w:numId="30" w16cid:durableId="1762792626">
    <w:abstractNumId w:val="103"/>
  </w:num>
  <w:num w:numId="31" w16cid:durableId="1156923541">
    <w:abstractNumId w:val="145"/>
  </w:num>
  <w:num w:numId="32" w16cid:durableId="30231990">
    <w:abstractNumId w:val="92"/>
  </w:num>
  <w:num w:numId="33" w16cid:durableId="153300185">
    <w:abstractNumId w:val="146"/>
  </w:num>
  <w:num w:numId="34" w16cid:durableId="1411196297">
    <w:abstractNumId w:val="39"/>
  </w:num>
  <w:num w:numId="35" w16cid:durableId="1502701672">
    <w:abstractNumId w:val="89"/>
  </w:num>
  <w:num w:numId="36" w16cid:durableId="1400522392">
    <w:abstractNumId w:val="98"/>
  </w:num>
  <w:num w:numId="37" w16cid:durableId="395859778">
    <w:abstractNumId w:val="140"/>
  </w:num>
  <w:num w:numId="38" w16cid:durableId="394092008">
    <w:abstractNumId w:val="55"/>
  </w:num>
  <w:num w:numId="39" w16cid:durableId="103579021">
    <w:abstractNumId w:val="111"/>
  </w:num>
  <w:num w:numId="40" w16cid:durableId="1381397934">
    <w:abstractNumId w:val="151"/>
  </w:num>
  <w:num w:numId="41" w16cid:durableId="1207794568">
    <w:abstractNumId w:val="56"/>
  </w:num>
  <w:num w:numId="42" w16cid:durableId="1869756359">
    <w:abstractNumId w:val="59"/>
  </w:num>
  <w:num w:numId="43" w16cid:durableId="1067191123">
    <w:abstractNumId w:val="0"/>
  </w:num>
  <w:num w:numId="44" w16cid:durableId="1787308836">
    <w:abstractNumId w:val="53"/>
  </w:num>
  <w:num w:numId="45" w16cid:durableId="1130199985">
    <w:abstractNumId w:val="96"/>
  </w:num>
  <w:num w:numId="46" w16cid:durableId="2130859049">
    <w:abstractNumId w:val="137"/>
  </w:num>
  <w:num w:numId="47" w16cid:durableId="811796899">
    <w:abstractNumId w:val="25"/>
  </w:num>
  <w:num w:numId="48" w16cid:durableId="1169249190">
    <w:abstractNumId w:val="5"/>
  </w:num>
  <w:num w:numId="49" w16cid:durableId="548882525">
    <w:abstractNumId w:val="131"/>
  </w:num>
  <w:num w:numId="50" w16cid:durableId="1408649526">
    <w:abstractNumId w:val="57"/>
  </w:num>
  <w:num w:numId="51" w16cid:durableId="318117078">
    <w:abstractNumId w:val="118"/>
  </w:num>
  <w:num w:numId="52" w16cid:durableId="1962298559">
    <w:abstractNumId w:val="41"/>
  </w:num>
  <w:num w:numId="53" w16cid:durableId="602878622">
    <w:abstractNumId w:val="142"/>
  </w:num>
  <w:num w:numId="54" w16cid:durableId="677582326">
    <w:abstractNumId w:val="157"/>
  </w:num>
  <w:num w:numId="55" w16cid:durableId="1633440303">
    <w:abstractNumId w:val="83"/>
  </w:num>
  <w:num w:numId="56" w16cid:durableId="2143300606">
    <w:abstractNumId w:val="99"/>
  </w:num>
  <w:num w:numId="57" w16cid:durableId="927470506">
    <w:abstractNumId w:val="38"/>
  </w:num>
  <w:num w:numId="58" w16cid:durableId="277104503">
    <w:abstractNumId w:val="143"/>
  </w:num>
  <w:num w:numId="59" w16cid:durableId="1586837814">
    <w:abstractNumId w:val="71"/>
  </w:num>
  <w:num w:numId="60" w16cid:durableId="1002467758">
    <w:abstractNumId w:val="130"/>
  </w:num>
  <w:num w:numId="61" w16cid:durableId="94903105">
    <w:abstractNumId w:val="43"/>
  </w:num>
  <w:num w:numId="62" w16cid:durableId="1804158284">
    <w:abstractNumId w:val="152"/>
  </w:num>
  <w:num w:numId="63" w16cid:durableId="771245420">
    <w:abstractNumId w:val="44"/>
  </w:num>
  <w:num w:numId="64" w16cid:durableId="1446970174">
    <w:abstractNumId w:val="60"/>
  </w:num>
  <w:num w:numId="65" w16cid:durableId="1626891628">
    <w:abstractNumId w:val="113"/>
  </w:num>
  <w:num w:numId="66" w16cid:durableId="1333677361">
    <w:abstractNumId w:val="23"/>
  </w:num>
  <w:num w:numId="67" w16cid:durableId="950287037">
    <w:abstractNumId w:val="78"/>
  </w:num>
  <w:num w:numId="68" w16cid:durableId="296878087">
    <w:abstractNumId w:val="104"/>
  </w:num>
  <w:num w:numId="69" w16cid:durableId="230386098">
    <w:abstractNumId w:val="115"/>
  </w:num>
  <w:num w:numId="70" w16cid:durableId="43257038">
    <w:abstractNumId w:val="158"/>
  </w:num>
  <w:num w:numId="71" w16cid:durableId="1966539664">
    <w:abstractNumId w:val="73"/>
  </w:num>
  <w:num w:numId="72" w16cid:durableId="1840072106">
    <w:abstractNumId w:val="4"/>
  </w:num>
  <w:num w:numId="73" w16cid:durableId="196357888">
    <w:abstractNumId w:val="21"/>
  </w:num>
  <w:num w:numId="74" w16cid:durableId="1503203990">
    <w:abstractNumId w:val="26"/>
  </w:num>
  <w:num w:numId="75" w16cid:durableId="1723291835">
    <w:abstractNumId w:val="27"/>
  </w:num>
  <w:num w:numId="76" w16cid:durableId="257300156">
    <w:abstractNumId w:val="52"/>
  </w:num>
  <w:num w:numId="77" w16cid:durableId="1922250575">
    <w:abstractNumId w:val="47"/>
  </w:num>
  <w:num w:numId="78" w16cid:durableId="709189135">
    <w:abstractNumId w:val="42"/>
  </w:num>
  <w:num w:numId="79" w16cid:durableId="1183085433">
    <w:abstractNumId w:val="139"/>
  </w:num>
  <w:num w:numId="80" w16cid:durableId="1811941548">
    <w:abstractNumId w:val="135"/>
  </w:num>
  <w:num w:numId="81" w16cid:durableId="1129932944">
    <w:abstractNumId w:val="54"/>
  </w:num>
  <w:num w:numId="82" w16cid:durableId="2035037028">
    <w:abstractNumId w:val="97"/>
  </w:num>
  <w:num w:numId="83" w16cid:durableId="1959750613">
    <w:abstractNumId w:val="34"/>
  </w:num>
  <w:num w:numId="84" w16cid:durableId="1007749744">
    <w:abstractNumId w:val="124"/>
  </w:num>
  <w:num w:numId="85" w16cid:durableId="774524751">
    <w:abstractNumId w:val="24"/>
  </w:num>
  <w:num w:numId="86" w16cid:durableId="1169251985">
    <w:abstractNumId w:val="126"/>
  </w:num>
  <w:num w:numId="87" w16cid:durableId="1186674543">
    <w:abstractNumId w:val="72"/>
  </w:num>
  <w:num w:numId="88" w16cid:durableId="308630319">
    <w:abstractNumId w:val="132"/>
  </w:num>
  <w:num w:numId="89" w16cid:durableId="656614402">
    <w:abstractNumId w:val="46"/>
  </w:num>
  <w:num w:numId="90" w16cid:durableId="937951876">
    <w:abstractNumId w:val="159"/>
  </w:num>
  <w:num w:numId="91" w16cid:durableId="1204245168">
    <w:abstractNumId w:val="156"/>
  </w:num>
  <w:num w:numId="92" w16cid:durableId="750852926">
    <w:abstractNumId w:val="66"/>
  </w:num>
  <w:num w:numId="93" w16cid:durableId="1353921193">
    <w:abstractNumId w:val="109"/>
  </w:num>
  <w:num w:numId="94" w16cid:durableId="853541720">
    <w:abstractNumId w:val="62"/>
  </w:num>
  <w:num w:numId="95" w16cid:durableId="1696079333">
    <w:abstractNumId w:val="105"/>
  </w:num>
  <w:num w:numId="96" w16cid:durableId="373509024">
    <w:abstractNumId w:val="17"/>
  </w:num>
  <w:num w:numId="97" w16cid:durableId="2013994827">
    <w:abstractNumId w:val="122"/>
  </w:num>
  <w:num w:numId="98" w16cid:durableId="1430346452">
    <w:abstractNumId w:val="155"/>
  </w:num>
  <w:num w:numId="99" w16cid:durableId="1310479973">
    <w:abstractNumId w:val="48"/>
  </w:num>
  <w:num w:numId="100" w16cid:durableId="1800806302">
    <w:abstractNumId w:val="64"/>
  </w:num>
  <w:num w:numId="101" w16cid:durableId="1242301627">
    <w:abstractNumId w:val="10"/>
  </w:num>
  <w:num w:numId="102" w16cid:durableId="119686505">
    <w:abstractNumId w:val="101"/>
  </w:num>
  <w:num w:numId="103" w16cid:durableId="119417134">
    <w:abstractNumId w:val="19"/>
  </w:num>
  <w:num w:numId="104" w16cid:durableId="320695144">
    <w:abstractNumId w:val="76"/>
  </w:num>
  <w:num w:numId="105" w16cid:durableId="602692527">
    <w:abstractNumId w:val="148"/>
  </w:num>
  <w:num w:numId="106" w16cid:durableId="859977805">
    <w:abstractNumId w:val="95"/>
  </w:num>
  <w:num w:numId="107" w16cid:durableId="1784760461">
    <w:abstractNumId w:val="88"/>
  </w:num>
  <w:num w:numId="108" w16cid:durableId="332146458">
    <w:abstractNumId w:val="13"/>
  </w:num>
  <w:num w:numId="109" w16cid:durableId="920335271">
    <w:abstractNumId w:val="86"/>
  </w:num>
  <w:num w:numId="110" w16cid:durableId="1018509784">
    <w:abstractNumId w:val="147"/>
  </w:num>
  <w:num w:numId="111" w16cid:durableId="1157377462">
    <w:abstractNumId w:val="82"/>
  </w:num>
  <w:num w:numId="112" w16cid:durableId="2082672101">
    <w:abstractNumId w:val="29"/>
  </w:num>
  <w:num w:numId="113" w16cid:durableId="94636089">
    <w:abstractNumId w:val="50"/>
  </w:num>
  <w:num w:numId="114" w16cid:durableId="1869562987">
    <w:abstractNumId w:val="125"/>
  </w:num>
  <w:num w:numId="115" w16cid:durableId="1410036613">
    <w:abstractNumId w:val="116"/>
  </w:num>
  <w:num w:numId="116" w16cid:durableId="2089299820">
    <w:abstractNumId w:val="138"/>
  </w:num>
  <w:num w:numId="117" w16cid:durableId="1292251126">
    <w:abstractNumId w:val="32"/>
  </w:num>
  <w:num w:numId="118" w16cid:durableId="1952661104">
    <w:abstractNumId w:val="107"/>
  </w:num>
  <w:num w:numId="119" w16cid:durableId="280690911">
    <w:abstractNumId w:val="3"/>
  </w:num>
  <w:num w:numId="120" w16cid:durableId="1841658442">
    <w:abstractNumId w:val="31"/>
  </w:num>
  <w:num w:numId="121" w16cid:durableId="1847939853">
    <w:abstractNumId w:val="49"/>
  </w:num>
  <w:num w:numId="122" w16cid:durableId="201016869">
    <w:abstractNumId w:val="28"/>
  </w:num>
  <w:num w:numId="123" w16cid:durableId="419446347">
    <w:abstractNumId w:val="15"/>
  </w:num>
  <w:num w:numId="124" w16cid:durableId="931351320">
    <w:abstractNumId w:val="58"/>
  </w:num>
  <w:num w:numId="125" w16cid:durableId="243300464">
    <w:abstractNumId w:val="8"/>
  </w:num>
  <w:num w:numId="126" w16cid:durableId="615213151">
    <w:abstractNumId w:val="1"/>
  </w:num>
  <w:num w:numId="127" w16cid:durableId="548302953">
    <w:abstractNumId w:val="7"/>
  </w:num>
  <w:num w:numId="128" w16cid:durableId="1851984444">
    <w:abstractNumId w:val="141"/>
  </w:num>
  <w:num w:numId="129" w16cid:durableId="1649047595">
    <w:abstractNumId w:val="2"/>
  </w:num>
  <w:num w:numId="130" w16cid:durableId="2106730610">
    <w:abstractNumId w:val="6"/>
  </w:num>
  <w:num w:numId="131" w16cid:durableId="2108190343">
    <w:abstractNumId w:val="35"/>
  </w:num>
  <w:num w:numId="132" w16cid:durableId="1487824331">
    <w:abstractNumId w:val="100"/>
  </w:num>
  <w:num w:numId="133" w16cid:durableId="539902741">
    <w:abstractNumId w:val="154"/>
  </w:num>
  <w:num w:numId="134" w16cid:durableId="1355882857">
    <w:abstractNumId w:val="93"/>
  </w:num>
  <w:num w:numId="135" w16cid:durableId="1178930563">
    <w:abstractNumId w:val="112"/>
  </w:num>
  <w:num w:numId="136" w16cid:durableId="1084376262">
    <w:abstractNumId w:val="114"/>
  </w:num>
  <w:num w:numId="137" w16cid:durableId="1257977701">
    <w:abstractNumId w:val="74"/>
  </w:num>
  <w:num w:numId="138" w16cid:durableId="1511526667">
    <w:abstractNumId w:val="18"/>
  </w:num>
  <w:num w:numId="139" w16cid:durableId="891577550">
    <w:abstractNumId w:val="119"/>
  </w:num>
  <w:num w:numId="140" w16cid:durableId="1175538093">
    <w:abstractNumId w:val="63"/>
  </w:num>
  <w:num w:numId="141" w16cid:durableId="1140924785">
    <w:abstractNumId w:val="12"/>
  </w:num>
  <w:num w:numId="142" w16cid:durableId="1018694941">
    <w:abstractNumId w:val="153"/>
  </w:num>
  <w:num w:numId="143" w16cid:durableId="575091531">
    <w:abstractNumId w:val="136"/>
  </w:num>
  <w:num w:numId="144" w16cid:durableId="1187597925">
    <w:abstractNumId w:val="11"/>
  </w:num>
  <w:num w:numId="145" w16cid:durableId="711001489">
    <w:abstractNumId w:val="30"/>
  </w:num>
  <w:num w:numId="146" w16cid:durableId="672996102">
    <w:abstractNumId w:val="67"/>
  </w:num>
  <w:num w:numId="147" w16cid:durableId="744688648">
    <w:abstractNumId w:val="123"/>
  </w:num>
  <w:num w:numId="148" w16cid:durableId="1554194434">
    <w:abstractNumId w:val="61"/>
  </w:num>
  <w:num w:numId="149" w16cid:durableId="1941335391">
    <w:abstractNumId w:val="69"/>
  </w:num>
  <w:num w:numId="150" w16cid:durableId="842276719">
    <w:abstractNumId w:val="117"/>
  </w:num>
  <w:num w:numId="151" w16cid:durableId="852574021">
    <w:abstractNumId w:val="161"/>
  </w:num>
  <w:num w:numId="152" w16cid:durableId="1675184064">
    <w:abstractNumId w:val="75"/>
  </w:num>
  <w:num w:numId="153" w16cid:durableId="1651521511">
    <w:abstractNumId w:val="70"/>
  </w:num>
  <w:num w:numId="154" w16cid:durableId="1857186762">
    <w:abstractNumId w:val="37"/>
  </w:num>
  <w:num w:numId="155" w16cid:durableId="2034652625">
    <w:abstractNumId w:val="9"/>
  </w:num>
  <w:num w:numId="156" w16cid:durableId="1686443291">
    <w:abstractNumId w:val="68"/>
  </w:num>
  <w:num w:numId="157" w16cid:durableId="1191528806">
    <w:abstractNumId w:val="144"/>
  </w:num>
  <w:num w:numId="158" w16cid:durableId="790325709">
    <w:abstractNumId w:val="77"/>
  </w:num>
  <w:num w:numId="159" w16cid:durableId="844053815">
    <w:abstractNumId w:val="14"/>
  </w:num>
  <w:num w:numId="160" w16cid:durableId="731348246">
    <w:abstractNumId w:val="106"/>
  </w:num>
  <w:num w:numId="161" w16cid:durableId="215942461">
    <w:abstractNumId w:val="129"/>
  </w:num>
  <w:num w:numId="162" w16cid:durableId="887650312">
    <w:abstractNumId w:val="160"/>
  </w:num>
  <w:numIdMacAtCleanup w:val="1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QysjAzMDc3NjRU0lEKTi0uzszPAykwqgUAurbfZSwAAAA="/>
  </w:docVars>
  <w:rsids>
    <w:rsidRoot w:val="00CF75C3"/>
    <w:rsid w:val="00000676"/>
    <w:rsid w:val="00000C1A"/>
    <w:rsid w:val="000015B4"/>
    <w:rsid w:val="00001CD7"/>
    <w:rsid w:val="00001EB5"/>
    <w:rsid w:val="0000344B"/>
    <w:rsid w:val="000035A0"/>
    <w:rsid w:val="000037F9"/>
    <w:rsid w:val="00004374"/>
    <w:rsid w:val="0000468B"/>
    <w:rsid w:val="00004BA0"/>
    <w:rsid w:val="0000514D"/>
    <w:rsid w:val="00005A33"/>
    <w:rsid w:val="000064C0"/>
    <w:rsid w:val="0000685F"/>
    <w:rsid w:val="00006C44"/>
    <w:rsid w:val="0000744D"/>
    <w:rsid w:val="00007A67"/>
    <w:rsid w:val="0001005C"/>
    <w:rsid w:val="0001064F"/>
    <w:rsid w:val="000117D8"/>
    <w:rsid w:val="000124EF"/>
    <w:rsid w:val="000125AC"/>
    <w:rsid w:val="0001262D"/>
    <w:rsid w:val="000144C5"/>
    <w:rsid w:val="00014FF8"/>
    <w:rsid w:val="000151EA"/>
    <w:rsid w:val="000153FB"/>
    <w:rsid w:val="0001772A"/>
    <w:rsid w:val="0001774A"/>
    <w:rsid w:val="00017C85"/>
    <w:rsid w:val="00017D84"/>
    <w:rsid w:val="00017F1E"/>
    <w:rsid w:val="00020636"/>
    <w:rsid w:val="000213D3"/>
    <w:rsid w:val="000229D4"/>
    <w:rsid w:val="0002306A"/>
    <w:rsid w:val="0002339F"/>
    <w:rsid w:val="00023817"/>
    <w:rsid w:val="00024059"/>
    <w:rsid w:val="0002687A"/>
    <w:rsid w:val="00030271"/>
    <w:rsid w:val="000308D4"/>
    <w:rsid w:val="00031614"/>
    <w:rsid w:val="000316B2"/>
    <w:rsid w:val="00031C0C"/>
    <w:rsid w:val="00031CDB"/>
    <w:rsid w:val="00031D79"/>
    <w:rsid w:val="000320AE"/>
    <w:rsid w:val="00032EFC"/>
    <w:rsid w:val="0003329D"/>
    <w:rsid w:val="00033C51"/>
    <w:rsid w:val="0003447A"/>
    <w:rsid w:val="000357FA"/>
    <w:rsid w:val="00035858"/>
    <w:rsid w:val="000359FF"/>
    <w:rsid w:val="0003634D"/>
    <w:rsid w:val="0003653F"/>
    <w:rsid w:val="000373F3"/>
    <w:rsid w:val="00040334"/>
    <w:rsid w:val="00040551"/>
    <w:rsid w:val="0004095D"/>
    <w:rsid w:val="00041091"/>
    <w:rsid w:val="00041653"/>
    <w:rsid w:val="0004195B"/>
    <w:rsid w:val="00041F8B"/>
    <w:rsid w:val="0004225D"/>
    <w:rsid w:val="00043839"/>
    <w:rsid w:val="00043BBD"/>
    <w:rsid w:val="00043C24"/>
    <w:rsid w:val="00044E80"/>
    <w:rsid w:val="00045501"/>
    <w:rsid w:val="00045FE6"/>
    <w:rsid w:val="00047CEB"/>
    <w:rsid w:val="00047F34"/>
    <w:rsid w:val="00050E1F"/>
    <w:rsid w:val="000521AD"/>
    <w:rsid w:val="00054742"/>
    <w:rsid w:val="000548D1"/>
    <w:rsid w:val="00054A00"/>
    <w:rsid w:val="00055494"/>
    <w:rsid w:val="00055622"/>
    <w:rsid w:val="00055AE5"/>
    <w:rsid w:val="00055E0D"/>
    <w:rsid w:val="00056754"/>
    <w:rsid w:val="00056997"/>
    <w:rsid w:val="00056B66"/>
    <w:rsid w:val="000570BF"/>
    <w:rsid w:val="0006009C"/>
    <w:rsid w:val="000600AE"/>
    <w:rsid w:val="000609BC"/>
    <w:rsid w:val="00061012"/>
    <w:rsid w:val="0006177F"/>
    <w:rsid w:val="00061B1C"/>
    <w:rsid w:val="00061C14"/>
    <w:rsid w:val="0006230E"/>
    <w:rsid w:val="00062EA2"/>
    <w:rsid w:val="000637BA"/>
    <w:rsid w:val="00063CCF"/>
    <w:rsid w:val="00064280"/>
    <w:rsid w:val="00064C21"/>
    <w:rsid w:val="00065913"/>
    <w:rsid w:val="000669BB"/>
    <w:rsid w:val="00066A9B"/>
    <w:rsid w:val="00066D4E"/>
    <w:rsid w:val="00067DA8"/>
    <w:rsid w:val="00070262"/>
    <w:rsid w:val="00072B2D"/>
    <w:rsid w:val="00072DC1"/>
    <w:rsid w:val="00072ECB"/>
    <w:rsid w:val="00073E57"/>
    <w:rsid w:val="00073FD1"/>
    <w:rsid w:val="0007400F"/>
    <w:rsid w:val="000741ED"/>
    <w:rsid w:val="000752D4"/>
    <w:rsid w:val="00075A50"/>
    <w:rsid w:val="000763EE"/>
    <w:rsid w:val="00076DE5"/>
    <w:rsid w:val="000774FD"/>
    <w:rsid w:val="00077AE3"/>
    <w:rsid w:val="00077EC5"/>
    <w:rsid w:val="000802D6"/>
    <w:rsid w:val="00080A75"/>
    <w:rsid w:val="00082C27"/>
    <w:rsid w:val="000839FD"/>
    <w:rsid w:val="00083F3B"/>
    <w:rsid w:val="0008432B"/>
    <w:rsid w:val="000843FB"/>
    <w:rsid w:val="0008483F"/>
    <w:rsid w:val="00084920"/>
    <w:rsid w:val="00085A5E"/>
    <w:rsid w:val="00085BFC"/>
    <w:rsid w:val="000868EA"/>
    <w:rsid w:val="00086F51"/>
    <w:rsid w:val="00087ABD"/>
    <w:rsid w:val="00087FE0"/>
    <w:rsid w:val="00090CCE"/>
    <w:rsid w:val="00091A7D"/>
    <w:rsid w:val="00093372"/>
    <w:rsid w:val="0009364F"/>
    <w:rsid w:val="0009466E"/>
    <w:rsid w:val="00094791"/>
    <w:rsid w:val="00095452"/>
    <w:rsid w:val="00096220"/>
    <w:rsid w:val="000964D2"/>
    <w:rsid w:val="000966CD"/>
    <w:rsid w:val="00096DCB"/>
    <w:rsid w:val="000976F0"/>
    <w:rsid w:val="00097BD1"/>
    <w:rsid w:val="000A0318"/>
    <w:rsid w:val="000A184D"/>
    <w:rsid w:val="000A27E2"/>
    <w:rsid w:val="000A3141"/>
    <w:rsid w:val="000A3B8C"/>
    <w:rsid w:val="000A3FAE"/>
    <w:rsid w:val="000A406F"/>
    <w:rsid w:val="000A4343"/>
    <w:rsid w:val="000A4EFA"/>
    <w:rsid w:val="000A70CE"/>
    <w:rsid w:val="000A7206"/>
    <w:rsid w:val="000A7869"/>
    <w:rsid w:val="000A78BC"/>
    <w:rsid w:val="000A7A55"/>
    <w:rsid w:val="000A7E0F"/>
    <w:rsid w:val="000A7F62"/>
    <w:rsid w:val="000B01C9"/>
    <w:rsid w:val="000B052A"/>
    <w:rsid w:val="000B0673"/>
    <w:rsid w:val="000B0DB3"/>
    <w:rsid w:val="000B1113"/>
    <w:rsid w:val="000B12E3"/>
    <w:rsid w:val="000B163E"/>
    <w:rsid w:val="000B233C"/>
    <w:rsid w:val="000B25A8"/>
    <w:rsid w:val="000B31F9"/>
    <w:rsid w:val="000B34CF"/>
    <w:rsid w:val="000B35BD"/>
    <w:rsid w:val="000B611F"/>
    <w:rsid w:val="000B672A"/>
    <w:rsid w:val="000B6CB4"/>
    <w:rsid w:val="000B7126"/>
    <w:rsid w:val="000B7FCD"/>
    <w:rsid w:val="000C002D"/>
    <w:rsid w:val="000C07DA"/>
    <w:rsid w:val="000C0E11"/>
    <w:rsid w:val="000C1290"/>
    <w:rsid w:val="000C1571"/>
    <w:rsid w:val="000C1684"/>
    <w:rsid w:val="000C1694"/>
    <w:rsid w:val="000C21AB"/>
    <w:rsid w:val="000C3B8D"/>
    <w:rsid w:val="000C51EB"/>
    <w:rsid w:val="000C5A09"/>
    <w:rsid w:val="000C5B29"/>
    <w:rsid w:val="000C666A"/>
    <w:rsid w:val="000C7914"/>
    <w:rsid w:val="000D0383"/>
    <w:rsid w:val="000D07ED"/>
    <w:rsid w:val="000D13A6"/>
    <w:rsid w:val="000D1F31"/>
    <w:rsid w:val="000D246A"/>
    <w:rsid w:val="000D2649"/>
    <w:rsid w:val="000D34CE"/>
    <w:rsid w:val="000D3504"/>
    <w:rsid w:val="000D38B7"/>
    <w:rsid w:val="000D43E7"/>
    <w:rsid w:val="000D47FC"/>
    <w:rsid w:val="000D6026"/>
    <w:rsid w:val="000D6178"/>
    <w:rsid w:val="000D68D2"/>
    <w:rsid w:val="000D6D1E"/>
    <w:rsid w:val="000D79CA"/>
    <w:rsid w:val="000D7DD9"/>
    <w:rsid w:val="000E0281"/>
    <w:rsid w:val="000E08FA"/>
    <w:rsid w:val="000E0AB6"/>
    <w:rsid w:val="000E0BA7"/>
    <w:rsid w:val="000E1081"/>
    <w:rsid w:val="000E494D"/>
    <w:rsid w:val="000E64BE"/>
    <w:rsid w:val="000E66A6"/>
    <w:rsid w:val="000E6BCF"/>
    <w:rsid w:val="000E6E5E"/>
    <w:rsid w:val="000F07D9"/>
    <w:rsid w:val="000F0C97"/>
    <w:rsid w:val="000F250C"/>
    <w:rsid w:val="000F256C"/>
    <w:rsid w:val="000F2A57"/>
    <w:rsid w:val="000F3750"/>
    <w:rsid w:val="000F3A12"/>
    <w:rsid w:val="000F3B5D"/>
    <w:rsid w:val="000F5C8D"/>
    <w:rsid w:val="000F64BA"/>
    <w:rsid w:val="000F6870"/>
    <w:rsid w:val="000F6BD4"/>
    <w:rsid w:val="000FBE46"/>
    <w:rsid w:val="00101EC3"/>
    <w:rsid w:val="00102357"/>
    <w:rsid w:val="001025F3"/>
    <w:rsid w:val="00102A06"/>
    <w:rsid w:val="00102DA2"/>
    <w:rsid w:val="00103550"/>
    <w:rsid w:val="001037C9"/>
    <w:rsid w:val="00103AE8"/>
    <w:rsid w:val="001050C7"/>
    <w:rsid w:val="00105F61"/>
    <w:rsid w:val="001065B4"/>
    <w:rsid w:val="00106CCC"/>
    <w:rsid w:val="00106D6B"/>
    <w:rsid w:val="0010749C"/>
    <w:rsid w:val="001077B3"/>
    <w:rsid w:val="00107B84"/>
    <w:rsid w:val="00110324"/>
    <w:rsid w:val="0011134B"/>
    <w:rsid w:val="00112523"/>
    <w:rsid w:val="00112E8C"/>
    <w:rsid w:val="00113400"/>
    <w:rsid w:val="00113777"/>
    <w:rsid w:val="0011399C"/>
    <w:rsid w:val="00114352"/>
    <w:rsid w:val="00114D90"/>
    <w:rsid w:val="00116071"/>
    <w:rsid w:val="00116452"/>
    <w:rsid w:val="0011689D"/>
    <w:rsid w:val="00120634"/>
    <w:rsid w:val="00120D8A"/>
    <w:rsid w:val="00120E4D"/>
    <w:rsid w:val="00120FCC"/>
    <w:rsid w:val="00121E7D"/>
    <w:rsid w:val="00122674"/>
    <w:rsid w:val="0012398A"/>
    <w:rsid w:val="001244C8"/>
    <w:rsid w:val="00124CBD"/>
    <w:rsid w:val="00125F6B"/>
    <w:rsid w:val="00127897"/>
    <w:rsid w:val="00130623"/>
    <w:rsid w:val="00130A1A"/>
    <w:rsid w:val="001328C8"/>
    <w:rsid w:val="00132B91"/>
    <w:rsid w:val="0013344B"/>
    <w:rsid w:val="0013394A"/>
    <w:rsid w:val="00133A59"/>
    <w:rsid w:val="00134174"/>
    <w:rsid w:val="00134A29"/>
    <w:rsid w:val="001350B0"/>
    <w:rsid w:val="001354E6"/>
    <w:rsid w:val="0013624D"/>
    <w:rsid w:val="001362AD"/>
    <w:rsid w:val="001365D6"/>
    <w:rsid w:val="00136AAB"/>
    <w:rsid w:val="00136EC3"/>
    <w:rsid w:val="00137492"/>
    <w:rsid w:val="00137887"/>
    <w:rsid w:val="00140116"/>
    <w:rsid w:val="00140A60"/>
    <w:rsid w:val="00140AAC"/>
    <w:rsid w:val="00142F66"/>
    <w:rsid w:val="001435F3"/>
    <w:rsid w:val="001440AA"/>
    <w:rsid w:val="00144CCF"/>
    <w:rsid w:val="0014519B"/>
    <w:rsid w:val="0014669D"/>
    <w:rsid w:val="00146BAB"/>
    <w:rsid w:val="00146E34"/>
    <w:rsid w:val="00146E6E"/>
    <w:rsid w:val="00147768"/>
    <w:rsid w:val="0014AA2B"/>
    <w:rsid w:val="001505EA"/>
    <w:rsid w:val="00151A28"/>
    <w:rsid w:val="00152A66"/>
    <w:rsid w:val="00154A72"/>
    <w:rsid w:val="00154BCB"/>
    <w:rsid w:val="00155C23"/>
    <w:rsid w:val="00155F13"/>
    <w:rsid w:val="00160AB8"/>
    <w:rsid w:val="00161DF3"/>
    <w:rsid w:val="00163A76"/>
    <w:rsid w:val="0016539B"/>
    <w:rsid w:val="00166047"/>
    <w:rsid w:val="0016646E"/>
    <w:rsid w:val="00166ACF"/>
    <w:rsid w:val="0016741D"/>
    <w:rsid w:val="00167475"/>
    <w:rsid w:val="00167AA6"/>
    <w:rsid w:val="00170386"/>
    <w:rsid w:val="001706EC"/>
    <w:rsid w:val="00170C21"/>
    <w:rsid w:val="001720DE"/>
    <w:rsid w:val="0017251C"/>
    <w:rsid w:val="001732C5"/>
    <w:rsid w:val="00173F54"/>
    <w:rsid w:val="001747E7"/>
    <w:rsid w:val="0017557A"/>
    <w:rsid w:val="0017638C"/>
    <w:rsid w:val="00177938"/>
    <w:rsid w:val="001791BE"/>
    <w:rsid w:val="001801A5"/>
    <w:rsid w:val="00180610"/>
    <w:rsid w:val="001808E4"/>
    <w:rsid w:val="00180D4A"/>
    <w:rsid w:val="00181638"/>
    <w:rsid w:val="00181BDB"/>
    <w:rsid w:val="00181DA4"/>
    <w:rsid w:val="00183241"/>
    <w:rsid w:val="001835FC"/>
    <w:rsid w:val="00183CDF"/>
    <w:rsid w:val="0018452B"/>
    <w:rsid w:val="00184658"/>
    <w:rsid w:val="00184C42"/>
    <w:rsid w:val="00184F2E"/>
    <w:rsid w:val="00185B07"/>
    <w:rsid w:val="001862DE"/>
    <w:rsid w:val="001865BD"/>
    <w:rsid w:val="00186CF2"/>
    <w:rsid w:val="00187751"/>
    <w:rsid w:val="00190D6A"/>
    <w:rsid w:val="0019169C"/>
    <w:rsid w:val="001945B4"/>
    <w:rsid w:val="001948CE"/>
    <w:rsid w:val="00194A5C"/>
    <w:rsid w:val="00194AAD"/>
    <w:rsid w:val="0019572D"/>
    <w:rsid w:val="00195857"/>
    <w:rsid w:val="0019667D"/>
    <w:rsid w:val="00196D90"/>
    <w:rsid w:val="0019D1D4"/>
    <w:rsid w:val="001A0035"/>
    <w:rsid w:val="001A0434"/>
    <w:rsid w:val="001A0492"/>
    <w:rsid w:val="001A0B0E"/>
    <w:rsid w:val="001A185E"/>
    <w:rsid w:val="001A1B00"/>
    <w:rsid w:val="001A23A0"/>
    <w:rsid w:val="001A254E"/>
    <w:rsid w:val="001A255E"/>
    <w:rsid w:val="001A437B"/>
    <w:rsid w:val="001A4BD4"/>
    <w:rsid w:val="001A531D"/>
    <w:rsid w:val="001A69D9"/>
    <w:rsid w:val="001A77AB"/>
    <w:rsid w:val="001B0110"/>
    <w:rsid w:val="001B02A5"/>
    <w:rsid w:val="001B1BB0"/>
    <w:rsid w:val="001B24D6"/>
    <w:rsid w:val="001B2CB4"/>
    <w:rsid w:val="001B37E1"/>
    <w:rsid w:val="001B3DC9"/>
    <w:rsid w:val="001B4174"/>
    <w:rsid w:val="001B4721"/>
    <w:rsid w:val="001B4B91"/>
    <w:rsid w:val="001B4E30"/>
    <w:rsid w:val="001B5358"/>
    <w:rsid w:val="001B5391"/>
    <w:rsid w:val="001B5602"/>
    <w:rsid w:val="001B7650"/>
    <w:rsid w:val="001B7986"/>
    <w:rsid w:val="001C15F3"/>
    <w:rsid w:val="001C3DB4"/>
    <w:rsid w:val="001C42A2"/>
    <w:rsid w:val="001C4AB5"/>
    <w:rsid w:val="001C569A"/>
    <w:rsid w:val="001C5824"/>
    <w:rsid w:val="001C5EBE"/>
    <w:rsid w:val="001C6221"/>
    <w:rsid w:val="001C6494"/>
    <w:rsid w:val="001C68B4"/>
    <w:rsid w:val="001C6AD1"/>
    <w:rsid w:val="001C6F61"/>
    <w:rsid w:val="001C7619"/>
    <w:rsid w:val="001C78D3"/>
    <w:rsid w:val="001D19CF"/>
    <w:rsid w:val="001D2AFA"/>
    <w:rsid w:val="001D2DC6"/>
    <w:rsid w:val="001D3253"/>
    <w:rsid w:val="001D3425"/>
    <w:rsid w:val="001D3489"/>
    <w:rsid w:val="001D43BD"/>
    <w:rsid w:val="001D44E0"/>
    <w:rsid w:val="001D470F"/>
    <w:rsid w:val="001D49A6"/>
    <w:rsid w:val="001D5A0B"/>
    <w:rsid w:val="001D6171"/>
    <w:rsid w:val="001D6323"/>
    <w:rsid w:val="001D65CC"/>
    <w:rsid w:val="001D69A8"/>
    <w:rsid w:val="001E1DF0"/>
    <w:rsid w:val="001E2178"/>
    <w:rsid w:val="001E28D3"/>
    <w:rsid w:val="001E3DEF"/>
    <w:rsid w:val="001E4F11"/>
    <w:rsid w:val="001E6069"/>
    <w:rsid w:val="001E621D"/>
    <w:rsid w:val="001E6B68"/>
    <w:rsid w:val="001F07E5"/>
    <w:rsid w:val="001F1312"/>
    <w:rsid w:val="001F15D3"/>
    <w:rsid w:val="001F33FC"/>
    <w:rsid w:val="001F39D8"/>
    <w:rsid w:val="001F42AA"/>
    <w:rsid w:val="001F4CA4"/>
    <w:rsid w:val="001F5D10"/>
    <w:rsid w:val="001F5E13"/>
    <w:rsid w:val="001F6961"/>
    <w:rsid w:val="001F6BA3"/>
    <w:rsid w:val="001F75BE"/>
    <w:rsid w:val="0020077A"/>
    <w:rsid w:val="00201548"/>
    <w:rsid w:val="0020172B"/>
    <w:rsid w:val="002038D2"/>
    <w:rsid w:val="00203998"/>
    <w:rsid w:val="00206E29"/>
    <w:rsid w:val="002077D3"/>
    <w:rsid w:val="002078E5"/>
    <w:rsid w:val="00207970"/>
    <w:rsid w:val="00210935"/>
    <w:rsid w:val="00210F94"/>
    <w:rsid w:val="0021128B"/>
    <w:rsid w:val="002119C6"/>
    <w:rsid w:val="00211A8B"/>
    <w:rsid w:val="00213033"/>
    <w:rsid w:val="002130FC"/>
    <w:rsid w:val="00213EED"/>
    <w:rsid w:val="00214A88"/>
    <w:rsid w:val="00215D04"/>
    <w:rsid w:val="00216ADF"/>
    <w:rsid w:val="00216CA4"/>
    <w:rsid w:val="00216CC9"/>
    <w:rsid w:val="00217975"/>
    <w:rsid w:val="00217C93"/>
    <w:rsid w:val="0022040D"/>
    <w:rsid w:val="00220869"/>
    <w:rsid w:val="00220985"/>
    <w:rsid w:val="00221747"/>
    <w:rsid w:val="002219F0"/>
    <w:rsid w:val="00223F8D"/>
    <w:rsid w:val="0022409E"/>
    <w:rsid w:val="00225CC6"/>
    <w:rsid w:val="00226B3E"/>
    <w:rsid w:val="00227CDA"/>
    <w:rsid w:val="00230389"/>
    <w:rsid w:val="00230946"/>
    <w:rsid w:val="00230E22"/>
    <w:rsid w:val="002321F0"/>
    <w:rsid w:val="002322DD"/>
    <w:rsid w:val="00232920"/>
    <w:rsid w:val="00232D01"/>
    <w:rsid w:val="00232F2C"/>
    <w:rsid w:val="002332A2"/>
    <w:rsid w:val="0023365F"/>
    <w:rsid w:val="00233D90"/>
    <w:rsid w:val="00234381"/>
    <w:rsid w:val="00234A2E"/>
    <w:rsid w:val="002352D8"/>
    <w:rsid w:val="00235C36"/>
    <w:rsid w:val="00235ED2"/>
    <w:rsid w:val="0023604C"/>
    <w:rsid w:val="00236BD8"/>
    <w:rsid w:val="00236CF7"/>
    <w:rsid w:val="002407D8"/>
    <w:rsid w:val="00240B77"/>
    <w:rsid w:val="00240EF5"/>
    <w:rsid w:val="0024187F"/>
    <w:rsid w:val="00241E16"/>
    <w:rsid w:val="00242277"/>
    <w:rsid w:val="0024245F"/>
    <w:rsid w:val="0024249D"/>
    <w:rsid w:val="00242B57"/>
    <w:rsid w:val="00242C26"/>
    <w:rsid w:val="0024383F"/>
    <w:rsid w:val="00243929"/>
    <w:rsid w:val="00243B79"/>
    <w:rsid w:val="00244650"/>
    <w:rsid w:val="00244DC7"/>
    <w:rsid w:val="00245A9B"/>
    <w:rsid w:val="00245BEC"/>
    <w:rsid w:val="00245FE5"/>
    <w:rsid w:val="00246380"/>
    <w:rsid w:val="002465E7"/>
    <w:rsid w:val="00246691"/>
    <w:rsid w:val="00246BD4"/>
    <w:rsid w:val="00251961"/>
    <w:rsid w:val="00252C17"/>
    <w:rsid w:val="00253FFA"/>
    <w:rsid w:val="00254205"/>
    <w:rsid w:val="00257B64"/>
    <w:rsid w:val="00257E5D"/>
    <w:rsid w:val="00260CAD"/>
    <w:rsid w:val="00260FF0"/>
    <w:rsid w:val="00260FF7"/>
    <w:rsid w:val="00261C48"/>
    <w:rsid w:val="00261DB0"/>
    <w:rsid w:val="00262C3A"/>
    <w:rsid w:val="00262F1C"/>
    <w:rsid w:val="00263C99"/>
    <w:rsid w:val="0026425B"/>
    <w:rsid w:val="00264286"/>
    <w:rsid w:val="00264BA4"/>
    <w:rsid w:val="002661C6"/>
    <w:rsid w:val="00266DB7"/>
    <w:rsid w:val="002676DE"/>
    <w:rsid w:val="00270153"/>
    <w:rsid w:val="002708BC"/>
    <w:rsid w:val="002717ED"/>
    <w:rsid w:val="0027183A"/>
    <w:rsid w:val="00272449"/>
    <w:rsid w:val="0027280D"/>
    <w:rsid w:val="00272DC2"/>
    <w:rsid w:val="00272FAE"/>
    <w:rsid w:val="002735F5"/>
    <w:rsid w:val="00273600"/>
    <w:rsid w:val="00273902"/>
    <w:rsid w:val="00274122"/>
    <w:rsid w:val="00274A89"/>
    <w:rsid w:val="00275279"/>
    <w:rsid w:val="002754D5"/>
    <w:rsid w:val="00275932"/>
    <w:rsid w:val="00275D68"/>
    <w:rsid w:val="00276EDA"/>
    <w:rsid w:val="00277C75"/>
    <w:rsid w:val="00277E1E"/>
    <w:rsid w:val="00280858"/>
    <w:rsid w:val="00281139"/>
    <w:rsid w:val="00281676"/>
    <w:rsid w:val="0028192D"/>
    <w:rsid w:val="00281B7D"/>
    <w:rsid w:val="00282C82"/>
    <w:rsid w:val="0028322B"/>
    <w:rsid w:val="00283806"/>
    <w:rsid w:val="0028483C"/>
    <w:rsid w:val="00285C39"/>
    <w:rsid w:val="00285C7A"/>
    <w:rsid w:val="00286BB4"/>
    <w:rsid w:val="0028716B"/>
    <w:rsid w:val="00287513"/>
    <w:rsid w:val="00287BA7"/>
    <w:rsid w:val="002901E6"/>
    <w:rsid w:val="00290CFF"/>
    <w:rsid w:val="0029141F"/>
    <w:rsid w:val="00291C72"/>
    <w:rsid w:val="00291DB2"/>
    <w:rsid w:val="002924CB"/>
    <w:rsid w:val="00292FE3"/>
    <w:rsid w:val="00293526"/>
    <w:rsid w:val="0029385E"/>
    <w:rsid w:val="0029408F"/>
    <w:rsid w:val="00294BC4"/>
    <w:rsid w:val="00295E84"/>
    <w:rsid w:val="002970DE"/>
    <w:rsid w:val="00297B63"/>
    <w:rsid w:val="002A012E"/>
    <w:rsid w:val="002A1274"/>
    <w:rsid w:val="002A2C76"/>
    <w:rsid w:val="002A33AB"/>
    <w:rsid w:val="002A37EB"/>
    <w:rsid w:val="002A41B6"/>
    <w:rsid w:val="002A4515"/>
    <w:rsid w:val="002A5D12"/>
    <w:rsid w:val="002A687D"/>
    <w:rsid w:val="002A6CCC"/>
    <w:rsid w:val="002A70ED"/>
    <w:rsid w:val="002A79E4"/>
    <w:rsid w:val="002B0C3F"/>
    <w:rsid w:val="002B137F"/>
    <w:rsid w:val="002B1392"/>
    <w:rsid w:val="002B1AF0"/>
    <w:rsid w:val="002B24F3"/>
    <w:rsid w:val="002B25D4"/>
    <w:rsid w:val="002B30CE"/>
    <w:rsid w:val="002B3CF4"/>
    <w:rsid w:val="002B4082"/>
    <w:rsid w:val="002B552D"/>
    <w:rsid w:val="002B595B"/>
    <w:rsid w:val="002B5A9B"/>
    <w:rsid w:val="002B6BD5"/>
    <w:rsid w:val="002B6CC9"/>
    <w:rsid w:val="002B7123"/>
    <w:rsid w:val="002B7AA7"/>
    <w:rsid w:val="002B7B94"/>
    <w:rsid w:val="002C042F"/>
    <w:rsid w:val="002C1F81"/>
    <w:rsid w:val="002C1FD7"/>
    <w:rsid w:val="002C2633"/>
    <w:rsid w:val="002C2793"/>
    <w:rsid w:val="002C3077"/>
    <w:rsid w:val="002C33BE"/>
    <w:rsid w:val="002C35BC"/>
    <w:rsid w:val="002C4A54"/>
    <w:rsid w:val="002C4F77"/>
    <w:rsid w:val="002C6D6F"/>
    <w:rsid w:val="002C7676"/>
    <w:rsid w:val="002C7990"/>
    <w:rsid w:val="002D03DC"/>
    <w:rsid w:val="002D0869"/>
    <w:rsid w:val="002D1D1C"/>
    <w:rsid w:val="002D1E1E"/>
    <w:rsid w:val="002D2517"/>
    <w:rsid w:val="002D2D42"/>
    <w:rsid w:val="002D2EE0"/>
    <w:rsid w:val="002D301E"/>
    <w:rsid w:val="002D3B43"/>
    <w:rsid w:val="002D3C9E"/>
    <w:rsid w:val="002D3D54"/>
    <w:rsid w:val="002D3F08"/>
    <w:rsid w:val="002D4571"/>
    <w:rsid w:val="002D4ABA"/>
    <w:rsid w:val="002D5D02"/>
    <w:rsid w:val="002D61D9"/>
    <w:rsid w:val="002D7176"/>
    <w:rsid w:val="002D7642"/>
    <w:rsid w:val="002D7E01"/>
    <w:rsid w:val="002E135E"/>
    <w:rsid w:val="002E1BF6"/>
    <w:rsid w:val="002E3ECB"/>
    <w:rsid w:val="002E4050"/>
    <w:rsid w:val="002E4757"/>
    <w:rsid w:val="002E5015"/>
    <w:rsid w:val="002E5BAF"/>
    <w:rsid w:val="002E6E66"/>
    <w:rsid w:val="002E6F63"/>
    <w:rsid w:val="002EF45D"/>
    <w:rsid w:val="002F07BA"/>
    <w:rsid w:val="002F0B3F"/>
    <w:rsid w:val="002F0CAC"/>
    <w:rsid w:val="002F1F68"/>
    <w:rsid w:val="002F3765"/>
    <w:rsid w:val="002F3A72"/>
    <w:rsid w:val="002F3EB1"/>
    <w:rsid w:val="002F4C6D"/>
    <w:rsid w:val="002F4EF2"/>
    <w:rsid w:val="002F5229"/>
    <w:rsid w:val="002F5C45"/>
    <w:rsid w:val="002F5FB2"/>
    <w:rsid w:val="002F60F4"/>
    <w:rsid w:val="002F6398"/>
    <w:rsid w:val="002F6E75"/>
    <w:rsid w:val="002F6F45"/>
    <w:rsid w:val="002F77DC"/>
    <w:rsid w:val="003001ED"/>
    <w:rsid w:val="003003DE"/>
    <w:rsid w:val="003005B8"/>
    <w:rsid w:val="0030065C"/>
    <w:rsid w:val="00301981"/>
    <w:rsid w:val="00301AFE"/>
    <w:rsid w:val="00301BFD"/>
    <w:rsid w:val="00301E45"/>
    <w:rsid w:val="003025F3"/>
    <w:rsid w:val="00302EA7"/>
    <w:rsid w:val="00303490"/>
    <w:rsid w:val="003041DC"/>
    <w:rsid w:val="003050A1"/>
    <w:rsid w:val="0030671F"/>
    <w:rsid w:val="00307077"/>
    <w:rsid w:val="003072C9"/>
    <w:rsid w:val="00307493"/>
    <w:rsid w:val="00307E7F"/>
    <w:rsid w:val="003101CE"/>
    <w:rsid w:val="00311054"/>
    <w:rsid w:val="00311505"/>
    <w:rsid w:val="003119C2"/>
    <w:rsid w:val="00312514"/>
    <w:rsid w:val="003130D9"/>
    <w:rsid w:val="0031325E"/>
    <w:rsid w:val="00313284"/>
    <w:rsid w:val="0031331B"/>
    <w:rsid w:val="003145B5"/>
    <w:rsid w:val="0031551F"/>
    <w:rsid w:val="00315581"/>
    <w:rsid w:val="00315EBF"/>
    <w:rsid w:val="00316495"/>
    <w:rsid w:val="00316C0E"/>
    <w:rsid w:val="00316CB3"/>
    <w:rsid w:val="003175A3"/>
    <w:rsid w:val="00320007"/>
    <w:rsid w:val="00321ABE"/>
    <w:rsid w:val="00321C93"/>
    <w:rsid w:val="00321CA1"/>
    <w:rsid w:val="003231EA"/>
    <w:rsid w:val="00323676"/>
    <w:rsid w:val="00323D82"/>
    <w:rsid w:val="00324C5C"/>
    <w:rsid w:val="00325E21"/>
    <w:rsid w:val="00326190"/>
    <w:rsid w:val="0032F362"/>
    <w:rsid w:val="00330BDB"/>
    <w:rsid w:val="00330BF5"/>
    <w:rsid w:val="0033100A"/>
    <w:rsid w:val="00331885"/>
    <w:rsid w:val="003324EC"/>
    <w:rsid w:val="00333255"/>
    <w:rsid w:val="00334FB5"/>
    <w:rsid w:val="00335E4F"/>
    <w:rsid w:val="00335F4F"/>
    <w:rsid w:val="003365A2"/>
    <w:rsid w:val="003367E0"/>
    <w:rsid w:val="00336874"/>
    <w:rsid w:val="00336B34"/>
    <w:rsid w:val="00340954"/>
    <w:rsid w:val="00341879"/>
    <w:rsid w:val="00341A00"/>
    <w:rsid w:val="00341B60"/>
    <w:rsid w:val="0034298A"/>
    <w:rsid w:val="003444B7"/>
    <w:rsid w:val="00344A0D"/>
    <w:rsid w:val="00344D02"/>
    <w:rsid w:val="00345AA0"/>
    <w:rsid w:val="00346D15"/>
    <w:rsid w:val="00346F41"/>
    <w:rsid w:val="0034744D"/>
    <w:rsid w:val="00347FC0"/>
    <w:rsid w:val="00350B4B"/>
    <w:rsid w:val="00351B88"/>
    <w:rsid w:val="0035211E"/>
    <w:rsid w:val="00352B05"/>
    <w:rsid w:val="00352BD3"/>
    <w:rsid w:val="00354B3A"/>
    <w:rsid w:val="00355C0E"/>
    <w:rsid w:val="00356287"/>
    <w:rsid w:val="0035649C"/>
    <w:rsid w:val="00356632"/>
    <w:rsid w:val="00356E1E"/>
    <w:rsid w:val="0035760E"/>
    <w:rsid w:val="003578C7"/>
    <w:rsid w:val="00357C93"/>
    <w:rsid w:val="00361864"/>
    <w:rsid w:val="00361BF4"/>
    <w:rsid w:val="0036379F"/>
    <w:rsid w:val="00363F41"/>
    <w:rsid w:val="003641B0"/>
    <w:rsid w:val="003644CB"/>
    <w:rsid w:val="003644E6"/>
    <w:rsid w:val="00364D63"/>
    <w:rsid w:val="0036566E"/>
    <w:rsid w:val="00366AE7"/>
    <w:rsid w:val="00366BA0"/>
    <w:rsid w:val="00366E80"/>
    <w:rsid w:val="003671AB"/>
    <w:rsid w:val="00367235"/>
    <w:rsid w:val="00367A57"/>
    <w:rsid w:val="00370B23"/>
    <w:rsid w:val="00370FDB"/>
    <w:rsid w:val="003715F4"/>
    <w:rsid w:val="00373755"/>
    <w:rsid w:val="00373B26"/>
    <w:rsid w:val="003744CB"/>
    <w:rsid w:val="00375A78"/>
    <w:rsid w:val="0037627E"/>
    <w:rsid w:val="0037647C"/>
    <w:rsid w:val="00376598"/>
    <w:rsid w:val="003769CB"/>
    <w:rsid w:val="00380BA9"/>
    <w:rsid w:val="003818EE"/>
    <w:rsid w:val="003819FD"/>
    <w:rsid w:val="00382923"/>
    <w:rsid w:val="003867FD"/>
    <w:rsid w:val="00390106"/>
    <w:rsid w:val="00390271"/>
    <w:rsid w:val="003906FB"/>
    <w:rsid w:val="00390995"/>
    <w:rsid w:val="00390F3C"/>
    <w:rsid w:val="0039124E"/>
    <w:rsid w:val="003915D8"/>
    <w:rsid w:val="00391BBA"/>
    <w:rsid w:val="00391E18"/>
    <w:rsid w:val="003934ED"/>
    <w:rsid w:val="003942A3"/>
    <w:rsid w:val="00394605"/>
    <w:rsid w:val="0039652E"/>
    <w:rsid w:val="003965FD"/>
    <w:rsid w:val="003976A3"/>
    <w:rsid w:val="00397A49"/>
    <w:rsid w:val="00397B68"/>
    <w:rsid w:val="003A0029"/>
    <w:rsid w:val="003A033A"/>
    <w:rsid w:val="003A044E"/>
    <w:rsid w:val="003A0F95"/>
    <w:rsid w:val="003A2412"/>
    <w:rsid w:val="003A268D"/>
    <w:rsid w:val="003A3156"/>
    <w:rsid w:val="003A35FE"/>
    <w:rsid w:val="003A3B39"/>
    <w:rsid w:val="003A58C4"/>
    <w:rsid w:val="003A62A9"/>
    <w:rsid w:val="003A6448"/>
    <w:rsid w:val="003A6647"/>
    <w:rsid w:val="003A6979"/>
    <w:rsid w:val="003A7199"/>
    <w:rsid w:val="003A71EF"/>
    <w:rsid w:val="003A77C7"/>
    <w:rsid w:val="003A7CF7"/>
    <w:rsid w:val="003B0F57"/>
    <w:rsid w:val="003B18CF"/>
    <w:rsid w:val="003B24D4"/>
    <w:rsid w:val="003B4175"/>
    <w:rsid w:val="003B4664"/>
    <w:rsid w:val="003B4906"/>
    <w:rsid w:val="003B5476"/>
    <w:rsid w:val="003B6318"/>
    <w:rsid w:val="003B649A"/>
    <w:rsid w:val="003B703F"/>
    <w:rsid w:val="003B71D8"/>
    <w:rsid w:val="003B7D04"/>
    <w:rsid w:val="003BEB57"/>
    <w:rsid w:val="003C0201"/>
    <w:rsid w:val="003C0219"/>
    <w:rsid w:val="003C08CC"/>
    <w:rsid w:val="003C0B66"/>
    <w:rsid w:val="003C0D07"/>
    <w:rsid w:val="003C1462"/>
    <w:rsid w:val="003C147E"/>
    <w:rsid w:val="003C290D"/>
    <w:rsid w:val="003C29C0"/>
    <w:rsid w:val="003C2BF2"/>
    <w:rsid w:val="003C2E3B"/>
    <w:rsid w:val="003C2E45"/>
    <w:rsid w:val="003C3628"/>
    <w:rsid w:val="003C4A1C"/>
    <w:rsid w:val="003C4BAB"/>
    <w:rsid w:val="003C4DD1"/>
    <w:rsid w:val="003C5468"/>
    <w:rsid w:val="003C573C"/>
    <w:rsid w:val="003C636C"/>
    <w:rsid w:val="003C65CC"/>
    <w:rsid w:val="003C71BF"/>
    <w:rsid w:val="003C7670"/>
    <w:rsid w:val="003D0933"/>
    <w:rsid w:val="003D1DF2"/>
    <w:rsid w:val="003D4FDB"/>
    <w:rsid w:val="003D5C19"/>
    <w:rsid w:val="003D6BAD"/>
    <w:rsid w:val="003D6EA3"/>
    <w:rsid w:val="003D7367"/>
    <w:rsid w:val="003E096F"/>
    <w:rsid w:val="003E1FF8"/>
    <w:rsid w:val="003E3CE3"/>
    <w:rsid w:val="003E40E0"/>
    <w:rsid w:val="003E44D7"/>
    <w:rsid w:val="003E4ACF"/>
    <w:rsid w:val="003E4DC2"/>
    <w:rsid w:val="003E5AA1"/>
    <w:rsid w:val="003E5C17"/>
    <w:rsid w:val="003E5EE0"/>
    <w:rsid w:val="003E733B"/>
    <w:rsid w:val="003E7423"/>
    <w:rsid w:val="003E7707"/>
    <w:rsid w:val="003E7814"/>
    <w:rsid w:val="003E7A32"/>
    <w:rsid w:val="003F20BE"/>
    <w:rsid w:val="003F2874"/>
    <w:rsid w:val="003F2BED"/>
    <w:rsid w:val="003F34F7"/>
    <w:rsid w:val="003F41F2"/>
    <w:rsid w:val="003F435B"/>
    <w:rsid w:val="003F4F37"/>
    <w:rsid w:val="003F4F4A"/>
    <w:rsid w:val="003F5066"/>
    <w:rsid w:val="003F5154"/>
    <w:rsid w:val="003F5917"/>
    <w:rsid w:val="003F6FBC"/>
    <w:rsid w:val="003F7841"/>
    <w:rsid w:val="003F7889"/>
    <w:rsid w:val="003F7EEA"/>
    <w:rsid w:val="00400BED"/>
    <w:rsid w:val="004011E5"/>
    <w:rsid w:val="0040272C"/>
    <w:rsid w:val="004039AA"/>
    <w:rsid w:val="004039FF"/>
    <w:rsid w:val="00406350"/>
    <w:rsid w:val="00407275"/>
    <w:rsid w:val="0040734E"/>
    <w:rsid w:val="0040765A"/>
    <w:rsid w:val="00407CAE"/>
    <w:rsid w:val="00410839"/>
    <w:rsid w:val="00410DF1"/>
    <w:rsid w:val="00412155"/>
    <w:rsid w:val="004124C5"/>
    <w:rsid w:val="00412C87"/>
    <w:rsid w:val="00413BC0"/>
    <w:rsid w:val="00413CF3"/>
    <w:rsid w:val="0041531D"/>
    <w:rsid w:val="00415EE2"/>
    <w:rsid w:val="00416B6C"/>
    <w:rsid w:val="0041759A"/>
    <w:rsid w:val="004200EA"/>
    <w:rsid w:val="004203FB"/>
    <w:rsid w:val="0042176B"/>
    <w:rsid w:val="00421A11"/>
    <w:rsid w:val="00422563"/>
    <w:rsid w:val="004239DC"/>
    <w:rsid w:val="00423EB4"/>
    <w:rsid w:val="00424943"/>
    <w:rsid w:val="004250EF"/>
    <w:rsid w:val="00425ABB"/>
    <w:rsid w:val="00425F58"/>
    <w:rsid w:val="0042673A"/>
    <w:rsid w:val="0042697D"/>
    <w:rsid w:val="004271CF"/>
    <w:rsid w:val="00427CB6"/>
    <w:rsid w:val="004309F3"/>
    <w:rsid w:val="0043152F"/>
    <w:rsid w:val="004315CF"/>
    <w:rsid w:val="004323F6"/>
    <w:rsid w:val="0043255A"/>
    <w:rsid w:val="0043264A"/>
    <w:rsid w:val="00432B48"/>
    <w:rsid w:val="004334C6"/>
    <w:rsid w:val="00433CEE"/>
    <w:rsid w:val="0043406C"/>
    <w:rsid w:val="00434792"/>
    <w:rsid w:val="00434F80"/>
    <w:rsid w:val="00435843"/>
    <w:rsid w:val="00435CE6"/>
    <w:rsid w:val="004368B0"/>
    <w:rsid w:val="00436DC0"/>
    <w:rsid w:val="0043746F"/>
    <w:rsid w:val="00437D10"/>
    <w:rsid w:val="00437D18"/>
    <w:rsid w:val="0044005D"/>
    <w:rsid w:val="0044064D"/>
    <w:rsid w:val="00441B07"/>
    <w:rsid w:val="0044235A"/>
    <w:rsid w:val="0044273E"/>
    <w:rsid w:val="00443551"/>
    <w:rsid w:val="004448A9"/>
    <w:rsid w:val="00445524"/>
    <w:rsid w:val="00445587"/>
    <w:rsid w:val="004458B7"/>
    <w:rsid w:val="00445ABD"/>
    <w:rsid w:val="00446981"/>
    <w:rsid w:val="00446AAE"/>
    <w:rsid w:val="00447BA4"/>
    <w:rsid w:val="00450B2D"/>
    <w:rsid w:val="004513E6"/>
    <w:rsid w:val="00451DC1"/>
    <w:rsid w:val="00451EC0"/>
    <w:rsid w:val="004523AA"/>
    <w:rsid w:val="0045252D"/>
    <w:rsid w:val="00452BA7"/>
    <w:rsid w:val="0045375D"/>
    <w:rsid w:val="00454844"/>
    <w:rsid w:val="00454C44"/>
    <w:rsid w:val="00455758"/>
    <w:rsid w:val="0045653C"/>
    <w:rsid w:val="0045712D"/>
    <w:rsid w:val="00457AEB"/>
    <w:rsid w:val="0046062E"/>
    <w:rsid w:val="0046160B"/>
    <w:rsid w:val="00462645"/>
    <w:rsid w:val="004646D1"/>
    <w:rsid w:val="00464E7C"/>
    <w:rsid w:val="00465374"/>
    <w:rsid w:val="004657F4"/>
    <w:rsid w:val="00466304"/>
    <w:rsid w:val="00466F01"/>
    <w:rsid w:val="004707E9"/>
    <w:rsid w:val="00470D16"/>
    <w:rsid w:val="00470FF1"/>
    <w:rsid w:val="0047125B"/>
    <w:rsid w:val="00472321"/>
    <w:rsid w:val="00472E0F"/>
    <w:rsid w:val="00472F84"/>
    <w:rsid w:val="004731B5"/>
    <w:rsid w:val="00473F54"/>
    <w:rsid w:val="00474027"/>
    <w:rsid w:val="0047429C"/>
    <w:rsid w:val="004742B2"/>
    <w:rsid w:val="00474CAB"/>
    <w:rsid w:val="00474EFD"/>
    <w:rsid w:val="00474F9B"/>
    <w:rsid w:val="0047528C"/>
    <w:rsid w:val="004756FC"/>
    <w:rsid w:val="00475D70"/>
    <w:rsid w:val="00476038"/>
    <w:rsid w:val="00476260"/>
    <w:rsid w:val="004764C9"/>
    <w:rsid w:val="00476E4F"/>
    <w:rsid w:val="004771A5"/>
    <w:rsid w:val="0048123A"/>
    <w:rsid w:val="004813E5"/>
    <w:rsid w:val="00481DD6"/>
    <w:rsid w:val="00482040"/>
    <w:rsid w:val="00483310"/>
    <w:rsid w:val="00483AC3"/>
    <w:rsid w:val="00483C14"/>
    <w:rsid w:val="00484190"/>
    <w:rsid w:val="004848DC"/>
    <w:rsid w:val="0048665F"/>
    <w:rsid w:val="00486D04"/>
    <w:rsid w:val="00486D8F"/>
    <w:rsid w:val="004874D7"/>
    <w:rsid w:val="00487E35"/>
    <w:rsid w:val="00490E8E"/>
    <w:rsid w:val="00491C08"/>
    <w:rsid w:val="00494B7A"/>
    <w:rsid w:val="00494E3D"/>
    <w:rsid w:val="00495784"/>
    <w:rsid w:val="00495DA8"/>
    <w:rsid w:val="00495ED5"/>
    <w:rsid w:val="00497DD5"/>
    <w:rsid w:val="0049A943"/>
    <w:rsid w:val="004A015D"/>
    <w:rsid w:val="004A0659"/>
    <w:rsid w:val="004A0684"/>
    <w:rsid w:val="004A0F39"/>
    <w:rsid w:val="004A1653"/>
    <w:rsid w:val="004A21D0"/>
    <w:rsid w:val="004A21F7"/>
    <w:rsid w:val="004A24D7"/>
    <w:rsid w:val="004A2C85"/>
    <w:rsid w:val="004A3649"/>
    <w:rsid w:val="004A3712"/>
    <w:rsid w:val="004A3F5A"/>
    <w:rsid w:val="004A4895"/>
    <w:rsid w:val="004A5137"/>
    <w:rsid w:val="004A6A38"/>
    <w:rsid w:val="004A6E99"/>
    <w:rsid w:val="004A6FD5"/>
    <w:rsid w:val="004B0C23"/>
    <w:rsid w:val="004B0CD1"/>
    <w:rsid w:val="004B0EAD"/>
    <w:rsid w:val="004B14AE"/>
    <w:rsid w:val="004B2014"/>
    <w:rsid w:val="004B2C89"/>
    <w:rsid w:val="004B2F0D"/>
    <w:rsid w:val="004B3148"/>
    <w:rsid w:val="004B3169"/>
    <w:rsid w:val="004B4838"/>
    <w:rsid w:val="004B4C2A"/>
    <w:rsid w:val="004B5837"/>
    <w:rsid w:val="004B5D83"/>
    <w:rsid w:val="004B6A22"/>
    <w:rsid w:val="004B6A76"/>
    <w:rsid w:val="004B761A"/>
    <w:rsid w:val="004B767E"/>
    <w:rsid w:val="004C0C1B"/>
    <w:rsid w:val="004C12F9"/>
    <w:rsid w:val="004C1D56"/>
    <w:rsid w:val="004C2375"/>
    <w:rsid w:val="004C2C89"/>
    <w:rsid w:val="004C2F24"/>
    <w:rsid w:val="004C3890"/>
    <w:rsid w:val="004C41ED"/>
    <w:rsid w:val="004C5087"/>
    <w:rsid w:val="004C5FB8"/>
    <w:rsid w:val="004C6178"/>
    <w:rsid w:val="004C6255"/>
    <w:rsid w:val="004C72DA"/>
    <w:rsid w:val="004C7788"/>
    <w:rsid w:val="004C7C63"/>
    <w:rsid w:val="004D31B5"/>
    <w:rsid w:val="004D3574"/>
    <w:rsid w:val="004D36CD"/>
    <w:rsid w:val="004D3BBA"/>
    <w:rsid w:val="004D3C21"/>
    <w:rsid w:val="004D4200"/>
    <w:rsid w:val="004D7FEA"/>
    <w:rsid w:val="004E08D2"/>
    <w:rsid w:val="004E0F41"/>
    <w:rsid w:val="004E108E"/>
    <w:rsid w:val="004E400F"/>
    <w:rsid w:val="004E44EE"/>
    <w:rsid w:val="004E5899"/>
    <w:rsid w:val="004E6A66"/>
    <w:rsid w:val="004E7200"/>
    <w:rsid w:val="004F04CD"/>
    <w:rsid w:val="004F09C3"/>
    <w:rsid w:val="004F1467"/>
    <w:rsid w:val="004F36E7"/>
    <w:rsid w:val="004F3F16"/>
    <w:rsid w:val="004F4276"/>
    <w:rsid w:val="004F459A"/>
    <w:rsid w:val="004F4892"/>
    <w:rsid w:val="004F48D6"/>
    <w:rsid w:val="004F4901"/>
    <w:rsid w:val="004F4F6E"/>
    <w:rsid w:val="004F67F3"/>
    <w:rsid w:val="004F6DE3"/>
    <w:rsid w:val="004F77A8"/>
    <w:rsid w:val="004FD061"/>
    <w:rsid w:val="005008A9"/>
    <w:rsid w:val="00500AEC"/>
    <w:rsid w:val="00500C76"/>
    <w:rsid w:val="0050129E"/>
    <w:rsid w:val="0050182C"/>
    <w:rsid w:val="0050256B"/>
    <w:rsid w:val="0050314A"/>
    <w:rsid w:val="00503972"/>
    <w:rsid w:val="0050428F"/>
    <w:rsid w:val="00504857"/>
    <w:rsid w:val="0050500F"/>
    <w:rsid w:val="005069BF"/>
    <w:rsid w:val="00506DCF"/>
    <w:rsid w:val="0050714A"/>
    <w:rsid w:val="005113DC"/>
    <w:rsid w:val="00511A94"/>
    <w:rsid w:val="005128B1"/>
    <w:rsid w:val="00513241"/>
    <w:rsid w:val="005134E1"/>
    <w:rsid w:val="005137B9"/>
    <w:rsid w:val="005141AC"/>
    <w:rsid w:val="00517188"/>
    <w:rsid w:val="005177C8"/>
    <w:rsid w:val="005212A9"/>
    <w:rsid w:val="00521828"/>
    <w:rsid w:val="00521AD0"/>
    <w:rsid w:val="00522E6D"/>
    <w:rsid w:val="005231DE"/>
    <w:rsid w:val="00523441"/>
    <w:rsid w:val="005236B4"/>
    <w:rsid w:val="0052445D"/>
    <w:rsid w:val="00524F21"/>
    <w:rsid w:val="005254FC"/>
    <w:rsid w:val="00525FE2"/>
    <w:rsid w:val="00526B30"/>
    <w:rsid w:val="0052718E"/>
    <w:rsid w:val="005279DE"/>
    <w:rsid w:val="00527DFE"/>
    <w:rsid w:val="005305AE"/>
    <w:rsid w:val="00532469"/>
    <w:rsid w:val="00532B54"/>
    <w:rsid w:val="00533600"/>
    <w:rsid w:val="00533AD5"/>
    <w:rsid w:val="00533E6D"/>
    <w:rsid w:val="0053419E"/>
    <w:rsid w:val="00534221"/>
    <w:rsid w:val="005345A6"/>
    <w:rsid w:val="00535248"/>
    <w:rsid w:val="005354A2"/>
    <w:rsid w:val="00535E68"/>
    <w:rsid w:val="00536864"/>
    <w:rsid w:val="00536D9C"/>
    <w:rsid w:val="00537151"/>
    <w:rsid w:val="00537323"/>
    <w:rsid w:val="005374C5"/>
    <w:rsid w:val="005397BB"/>
    <w:rsid w:val="00540EBF"/>
    <w:rsid w:val="00541481"/>
    <w:rsid w:val="00541C64"/>
    <w:rsid w:val="0054231E"/>
    <w:rsid w:val="005425E4"/>
    <w:rsid w:val="00544260"/>
    <w:rsid w:val="0054493A"/>
    <w:rsid w:val="00544BB2"/>
    <w:rsid w:val="00544E4E"/>
    <w:rsid w:val="005454E0"/>
    <w:rsid w:val="00545AB8"/>
    <w:rsid w:val="00546D44"/>
    <w:rsid w:val="00546DD8"/>
    <w:rsid w:val="005471B9"/>
    <w:rsid w:val="00547A35"/>
    <w:rsid w:val="00547DB0"/>
    <w:rsid w:val="005502DB"/>
    <w:rsid w:val="00550FF5"/>
    <w:rsid w:val="00551261"/>
    <w:rsid w:val="005516F9"/>
    <w:rsid w:val="00551FEB"/>
    <w:rsid w:val="00553204"/>
    <w:rsid w:val="005538A9"/>
    <w:rsid w:val="0055582A"/>
    <w:rsid w:val="00555914"/>
    <w:rsid w:val="00555A2E"/>
    <w:rsid w:val="0055628C"/>
    <w:rsid w:val="00556AA7"/>
    <w:rsid w:val="00556DF6"/>
    <w:rsid w:val="0055716B"/>
    <w:rsid w:val="005613CE"/>
    <w:rsid w:val="00561581"/>
    <w:rsid w:val="005617B5"/>
    <w:rsid w:val="00562EEE"/>
    <w:rsid w:val="005640E8"/>
    <w:rsid w:val="00564164"/>
    <w:rsid w:val="00564FCF"/>
    <w:rsid w:val="00565239"/>
    <w:rsid w:val="005655C9"/>
    <w:rsid w:val="00565617"/>
    <w:rsid w:val="00566742"/>
    <w:rsid w:val="0056708B"/>
    <w:rsid w:val="00567957"/>
    <w:rsid w:val="00567FF1"/>
    <w:rsid w:val="005702B1"/>
    <w:rsid w:val="0057033A"/>
    <w:rsid w:val="005712CA"/>
    <w:rsid w:val="00571522"/>
    <w:rsid w:val="005730C8"/>
    <w:rsid w:val="00573167"/>
    <w:rsid w:val="005737AE"/>
    <w:rsid w:val="005746D7"/>
    <w:rsid w:val="00575E3F"/>
    <w:rsid w:val="00575FE1"/>
    <w:rsid w:val="005773E2"/>
    <w:rsid w:val="005800DF"/>
    <w:rsid w:val="00580347"/>
    <w:rsid w:val="005813A7"/>
    <w:rsid w:val="005814FC"/>
    <w:rsid w:val="00581672"/>
    <w:rsid w:val="00581E88"/>
    <w:rsid w:val="00582B86"/>
    <w:rsid w:val="00584E24"/>
    <w:rsid w:val="00585BD7"/>
    <w:rsid w:val="0058641C"/>
    <w:rsid w:val="0058677E"/>
    <w:rsid w:val="0058722E"/>
    <w:rsid w:val="005873FE"/>
    <w:rsid w:val="00587916"/>
    <w:rsid w:val="00587936"/>
    <w:rsid w:val="00587A4B"/>
    <w:rsid w:val="00591957"/>
    <w:rsid w:val="005922C7"/>
    <w:rsid w:val="005936D6"/>
    <w:rsid w:val="00593CFE"/>
    <w:rsid w:val="00594ECD"/>
    <w:rsid w:val="00594FE4"/>
    <w:rsid w:val="005951F5"/>
    <w:rsid w:val="0059606B"/>
    <w:rsid w:val="005966BE"/>
    <w:rsid w:val="00596FFB"/>
    <w:rsid w:val="00597271"/>
    <w:rsid w:val="00597322"/>
    <w:rsid w:val="0059752C"/>
    <w:rsid w:val="00597610"/>
    <w:rsid w:val="0059781B"/>
    <w:rsid w:val="005978FD"/>
    <w:rsid w:val="00597969"/>
    <w:rsid w:val="00597983"/>
    <w:rsid w:val="005A06E6"/>
    <w:rsid w:val="005A0B84"/>
    <w:rsid w:val="005A0B9A"/>
    <w:rsid w:val="005A2731"/>
    <w:rsid w:val="005A2C58"/>
    <w:rsid w:val="005A2C95"/>
    <w:rsid w:val="005A3160"/>
    <w:rsid w:val="005A47DD"/>
    <w:rsid w:val="005A4F05"/>
    <w:rsid w:val="005A4F41"/>
    <w:rsid w:val="005A6140"/>
    <w:rsid w:val="005A7282"/>
    <w:rsid w:val="005A7548"/>
    <w:rsid w:val="005B06E0"/>
    <w:rsid w:val="005B0B05"/>
    <w:rsid w:val="005B0FE6"/>
    <w:rsid w:val="005B2067"/>
    <w:rsid w:val="005B21E3"/>
    <w:rsid w:val="005B2913"/>
    <w:rsid w:val="005B4856"/>
    <w:rsid w:val="005B4A78"/>
    <w:rsid w:val="005B4D97"/>
    <w:rsid w:val="005B5037"/>
    <w:rsid w:val="005B52C0"/>
    <w:rsid w:val="005B54FC"/>
    <w:rsid w:val="005B5E4A"/>
    <w:rsid w:val="005B64C0"/>
    <w:rsid w:val="005B79C8"/>
    <w:rsid w:val="005C010C"/>
    <w:rsid w:val="005C1781"/>
    <w:rsid w:val="005C179A"/>
    <w:rsid w:val="005C21D5"/>
    <w:rsid w:val="005C27F6"/>
    <w:rsid w:val="005C2A3F"/>
    <w:rsid w:val="005C3E95"/>
    <w:rsid w:val="005C445D"/>
    <w:rsid w:val="005C5149"/>
    <w:rsid w:val="005C5412"/>
    <w:rsid w:val="005C5B1C"/>
    <w:rsid w:val="005C6722"/>
    <w:rsid w:val="005C7967"/>
    <w:rsid w:val="005C7C83"/>
    <w:rsid w:val="005C7C9D"/>
    <w:rsid w:val="005D07A4"/>
    <w:rsid w:val="005D289A"/>
    <w:rsid w:val="005D28EC"/>
    <w:rsid w:val="005D2C36"/>
    <w:rsid w:val="005D4711"/>
    <w:rsid w:val="005D4F37"/>
    <w:rsid w:val="005D66B4"/>
    <w:rsid w:val="005D6750"/>
    <w:rsid w:val="005D6A57"/>
    <w:rsid w:val="005D6A60"/>
    <w:rsid w:val="005D712C"/>
    <w:rsid w:val="005D72F0"/>
    <w:rsid w:val="005E0261"/>
    <w:rsid w:val="005E0407"/>
    <w:rsid w:val="005E0F09"/>
    <w:rsid w:val="005E1342"/>
    <w:rsid w:val="005E1800"/>
    <w:rsid w:val="005E183E"/>
    <w:rsid w:val="005E2069"/>
    <w:rsid w:val="005E2624"/>
    <w:rsid w:val="005E29F4"/>
    <w:rsid w:val="005E2BDA"/>
    <w:rsid w:val="005E3971"/>
    <w:rsid w:val="005E3BA2"/>
    <w:rsid w:val="005E525C"/>
    <w:rsid w:val="005E56FF"/>
    <w:rsid w:val="005F16B9"/>
    <w:rsid w:val="005F1EB6"/>
    <w:rsid w:val="005F21BC"/>
    <w:rsid w:val="005F38B9"/>
    <w:rsid w:val="005F3F7C"/>
    <w:rsid w:val="005F4E93"/>
    <w:rsid w:val="005F4EC2"/>
    <w:rsid w:val="005F513F"/>
    <w:rsid w:val="005F5239"/>
    <w:rsid w:val="005F5F8E"/>
    <w:rsid w:val="005F70D8"/>
    <w:rsid w:val="005F736C"/>
    <w:rsid w:val="005F75F1"/>
    <w:rsid w:val="005F7608"/>
    <w:rsid w:val="005F778E"/>
    <w:rsid w:val="005F7C56"/>
    <w:rsid w:val="00600021"/>
    <w:rsid w:val="00600EA7"/>
    <w:rsid w:val="00600F1C"/>
    <w:rsid w:val="00601410"/>
    <w:rsid w:val="00601B26"/>
    <w:rsid w:val="00601C56"/>
    <w:rsid w:val="00603176"/>
    <w:rsid w:val="0060375C"/>
    <w:rsid w:val="006041E3"/>
    <w:rsid w:val="00605B1E"/>
    <w:rsid w:val="006065DF"/>
    <w:rsid w:val="00606610"/>
    <w:rsid w:val="006069B3"/>
    <w:rsid w:val="00606B0F"/>
    <w:rsid w:val="006074AC"/>
    <w:rsid w:val="00607FF9"/>
    <w:rsid w:val="006116FE"/>
    <w:rsid w:val="00612912"/>
    <w:rsid w:val="00612ADA"/>
    <w:rsid w:val="006130A5"/>
    <w:rsid w:val="0061445D"/>
    <w:rsid w:val="00614796"/>
    <w:rsid w:val="00614D63"/>
    <w:rsid w:val="00616147"/>
    <w:rsid w:val="00616528"/>
    <w:rsid w:val="00616B79"/>
    <w:rsid w:val="00616E6C"/>
    <w:rsid w:val="00616E83"/>
    <w:rsid w:val="00620769"/>
    <w:rsid w:val="006209B9"/>
    <w:rsid w:val="00622092"/>
    <w:rsid w:val="006221F9"/>
    <w:rsid w:val="006224B4"/>
    <w:rsid w:val="00622AE8"/>
    <w:rsid w:val="00622D49"/>
    <w:rsid w:val="00623425"/>
    <w:rsid w:val="00623664"/>
    <w:rsid w:val="00624076"/>
    <w:rsid w:val="00625794"/>
    <w:rsid w:val="00625C91"/>
    <w:rsid w:val="00625CE3"/>
    <w:rsid w:val="0062618E"/>
    <w:rsid w:val="006262C2"/>
    <w:rsid w:val="00627B67"/>
    <w:rsid w:val="00630488"/>
    <w:rsid w:val="00631115"/>
    <w:rsid w:val="0063200E"/>
    <w:rsid w:val="00632B3A"/>
    <w:rsid w:val="00632CCB"/>
    <w:rsid w:val="0063338E"/>
    <w:rsid w:val="00633E3A"/>
    <w:rsid w:val="006343AB"/>
    <w:rsid w:val="00634478"/>
    <w:rsid w:val="0063474B"/>
    <w:rsid w:val="00634A82"/>
    <w:rsid w:val="006359F6"/>
    <w:rsid w:val="00635BFA"/>
    <w:rsid w:val="00635DD1"/>
    <w:rsid w:val="00636769"/>
    <w:rsid w:val="00637870"/>
    <w:rsid w:val="00637BAF"/>
    <w:rsid w:val="00640977"/>
    <w:rsid w:val="006430C8"/>
    <w:rsid w:val="00644D37"/>
    <w:rsid w:val="006452CE"/>
    <w:rsid w:val="00645ECF"/>
    <w:rsid w:val="00646898"/>
    <w:rsid w:val="00646B06"/>
    <w:rsid w:val="00647861"/>
    <w:rsid w:val="00651808"/>
    <w:rsid w:val="006522A9"/>
    <w:rsid w:val="0065275F"/>
    <w:rsid w:val="00652DBC"/>
    <w:rsid w:val="00652EB8"/>
    <w:rsid w:val="00653271"/>
    <w:rsid w:val="00653470"/>
    <w:rsid w:val="0065375C"/>
    <w:rsid w:val="00653924"/>
    <w:rsid w:val="00653ED7"/>
    <w:rsid w:val="0065499A"/>
    <w:rsid w:val="00654BCB"/>
    <w:rsid w:val="00655A29"/>
    <w:rsid w:val="00655D10"/>
    <w:rsid w:val="00656843"/>
    <w:rsid w:val="00656D13"/>
    <w:rsid w:val="00656D6A"/>
    <w:rsid w:val="00657F95"/>
    <w:rsid w:val="00660644"/>
    <w:rsid w:val="00660659"/>
    <w:rsid w:val="00661724"/>
    <w:rsid w:val="0066173F"/>
    <w:rsid w:val="00661EBA"/>
    <w:rsid w:val="0066244B"/>
    <w:rsid w:val="00662E36"/>
    <w:rsid w:val="00662F0D"/>
    <w:rsid w:val="00663ABF"/>
    <w:rsid w:val="00663C30"/>
    <w:rsid w:val="006643E8"/>
    <w:rsid w:val="00664734"/>
    <w:rsid w:val="006655C4"/>
    <w:rsid w:val="00665AD7"/>
    <w:rsid w:val="00667A17"/>
    <w:rsid w:val="0066D1CC"/>
    <w:rsid w:val="00671045"/>
    <w:rsid w:val="00671086"/>
    <w:rsid w:val="00671450"/>
    <w:rsid w:val="0067356E"/>
    <w:rsid w:val="0067423C"/>
    <w:rsid w:val="006744E9"/>
    <w:rsid w:val="00675ECB"/>
    <w:rsid w:val="00676AAB"/>
    <w:rsid w:val="00676D04"/>
    <w:rsid w:val="00677196"/>
    <w:rsid w:val="00680892"/>
    <w:rsid w:val="00680899"/>
    <w:rsid w:val="006812ED"/>
    <w:rsid w:val="006834E4"/>
    <w:rsid w:val="006835C4"/>
    <w:rsid w:val="00683F65"/>
    <w:rsid w:val="006842EC"/>
    <w:rsid w:val="00684825"/>
    <w:rsid w:val="00684D61"/>
    <w:rsid w:val="006850C7"/>
    <w:rsid w:val="00685491"/>
    <w:rsid w:val="00685D71"/>
    <w:rsid w:val="00685DD6"/>
    <w:rsid w:val="00686869"/>
    <w:rsid w:val="00686D6B"/>
    <w:rsid w:val="006872FD"/>
    <w:rsid w:val="00687650"/>
    <w:rsid w:val="00687829"/>
    <w:rsid w:val="00687C50"/>
    <w:rsid w:val="00687E5C"/>
    <w:rsid w:val="00691B2B"/>
    <w:rsid w:val="006924A9"/>
    <w:rsid w:val="00693CF2"/>
    <w:rsid w:val="00694D2B"/>
    <w:rsid w:val="00695C0B"/>
    <w:rsid w:val="0069678D"/>
    <w:rsid w:val="006972EC"/>
    <w:rsid w:val="00697EAA"/>
    <w:rsid w:val="006A051D"/>
    <w:rsid w:val="006A07D9"/>
    <w:rsid w:val="006A07E8"/>
    <w:rsid w:val="006A1EC4"/>
    <w:rsid w:val="006A2910"/>
    <w:rsid w:val="006A29A9"/>
    <w:rsid w:val="006A35CD"/>
    <w:rsid w:val="006A36DA"/>
    <w:rsid w:val="006A39DD"/>
    <w:rsid w:val="006A4A90"/>
    <w:rsid w:val="006A58BA"/>
    <w:rsid w:val="006A59B4"/>
    <w:rsid w:val="006A5A9A"/>
    <w:rsid w:val="006A61A6"/>
    <w:rsid w:val="006A662D"/>
    <w:rsid w:val="006A672A"/>
    <w:rsid w:val="006A7084"/>
    <w:rsid w:val="006A7DEC"/>
    <w:rsid w:val="006B03F7"/>
    <w:rsid w:val="006B19C6"/>
    <w:rsid w:val="006B1F59"/>
    <w:rsid w:val="006B2153"/>
    <w:rsid w:val="006B2CBF"/>
    <w:rsid w:val="006B2EBC"/>
    <w:rsid w:val="006B320F"/>
    <w:rsid w:val="006B334C"/>
    <w:rsid w:val="006B3F3E"/>
    <w:rsid w:val="006B4425"/>
    <w:rsid w:val="006B4531"/>
    <w:rsid w:val="006B49AB"/>
    <w:rsid w:val="006B4AA8"/>
    <w:rsid w:val="006B4EB6"/>
    <w:rsid w:val="006B4EE6"/>
    <w:rsid w:val="006B689D"/>
    <w:rsid w:val="006B69B7"/>
    <w:rsid w:val="006B70EA"/>
    <w:rsid w:val="006C03F1"/>
    <w:rsid w:val="006C06BE"/>
    <w:rsid w:val="006C1BAF"/>
    <w:rsid w:val="006C25EF"/>
    <w:rsid w:val="006C34C9"/>
    <w:rsid w:val="006C367D"/>
    <w:rsid w:val="006C3E99"/>
    <w:rsid w:val="006C59D1"/>
    <w:rsid w:val="006C5A9C"/>
    <w:rsid w:val="006C5D96"/>
    <w:rsid w:val="006C70B9"/>
    <w:rsid w:val="006C7B79"/>
    <w:rsid w:val="006C7B8C"/>
    <w:rsid w:val="006D00B8"/>
    <w:rsid w:val="006D0333"/>
    <w:rsid w:val="006D10FA"/>
    <w:rsid w:val="006D19AE"/>
    <w:rsid w:val="006D1DBF"/>
    <w:rsid w:val="006D1EAD"/>
    <w:rsid w:val="006D2C6F"/>
    <w:rsid w:val="006D2FFB"/>
    <w:rsid w:val="006D3CF8"/>
    <w:rsid w:val="006D42EF"/>
    <w:rsid w:val="006D54FB"/>
    <w:rsid w:val="006D5566"/>
    <w:rsid w:val="006D5A5E"/>
    <w:rsid w:val="006D5B75"/>
    <w:rsid w:val="006D6266"/>
    <w:rsid w:val="006D63ED"/>
    <w:rsid w:val="006D7588"/>
    <w:rsid w:val="006D79F8"/>
    <w:rsid w:val="006E0915"/>
    <w:rsid w:val="006E0FCB"/>
    <w:rsid w:val="006E1228"/>
    <w:rsid w:val="006E1A0F"/>
    <w:rsid w:val="006E3F80"/>
    <w:rsid w:val="006E44C2"/>
    <w:rsid w:val="006E6628"/>
    <w:rsid w:val="006E7DEE"/>
    <w:rsid w:val="006EA571"/>
    <w:rsid w:val="006F0467"/>
    <w:rsid w:val="006F05DB"/>
    <w:rsid w:val="006F0A3D"/>
    <w:rsid w:val="006F0F5E"/>
    <w:rsid w:val="006F144D"/>
    <w:rsid w:val="006F147C"/>
    <w:rsid w:val="006F2408"/>
    <w:rsid w:val="006F2C87"/>
    <w:rsid w:val="006F2EC3"/>
    <w:rsid w:val="006F3185"/>
    <w:rsid w:val="006F4722"/>
    <w:rsid w:val="006F5437"/>
    <w:rsid w:val="006F554E"/>
    <w:rsid w:val="006F7E5F"/>
    <w:rsid w:val="007005B9"/>
    <w:rsid w:val="00700953"/>
    <w:rsid w:val="00700B84"/>
    <w:rsid w:val="00700E97"/>
    <w:rsid w:val="0070338D"/>
    <w:rsid w:val="00704299"/>
    <w:rsid w:val="00704A4D"/>
    <w:rsid w:val="00704C38"/>
    <w:rsid w:val="00705CC2"/>
    <w:rsid w:val="00706C7A"/>
    <w:rsid w:val="007071F4"/>
    <w:rsid w:val="007075D0"/>
    <w:rsid w:val="00710E35"/>
    <w:rsid w:val="007115A9"/>
    <w:rsid w:val="007128AC"/>
    <w:rsid w:val="00713957"/>
    <w:rsid w:val="00714BE9"/>
    <w:rsid w:val="0071514D"/>
    <w:rsid w:val="007152FB"/>
    <w:rsid w:val="00715867"/>
    <w:rsid w:val="0071621C"/>
    <w:rsid w:val="00716D00"/>
    <w:rsid w:val="00717594"/>
    <w:rsid w:val="0072083B"/>
    <w:rsid w:val="00720DB4"/>
    <w:rsid w:val="00720E16"/>
    <w:rsid w:val="007229D1"/>
    <w:rsid w:val="00722ACA"/>
    <w:rsid w:val="00723046"/>
    <w:rsid w:val="00724D92"/>
    <w:rsid w:val="007261F6"/>
    <w:rsid w:val="00726826"/>
    <w:rsid w:val="00727554"/>
    <w:rsid w:val="007279C6"/>
    <w:rsid w:val="00727ADD"/>
    <w:rsid w:val="00731038"/>
    <w:rsid w:val="00731491"/>
    <w:rsid w:val="007315CA"/>
    <w:rsid w:val="00731905"/>
    <w:rsid w:val="00731C85"/>
    <w:rsid w:val="00732429"/>
    <w:rsid w:val="007324FB"/>
    <w:rsid w:val="0073261B"/>
    <w:rsid w:val="00732C82"/>
    <w:rsid w:val="007332BF"/>
    <w:rsid w:val="007338E2"/>
    <w:rsid w:val="007366A1"/>
    <w:rsid w:val="00736D7B"/>
    <w:rsid w:val="007376D1"/>
    <w:rsid w:val="00740197"/>
    <w:rsid w:val="00740AD7"/>
    <w:rsid w:val="00740D86"/>
    <w:rsid w:val="00741052"/>
    <w:rsid w:val="0074107F"/>
    <w:rsid w:val="00741C80"/>
    <w:rsid w:val="00741DD0"/>
    <w:rsid w:val="007448C9"/>
    <w:rsid w:val="007449A9"/>
    <w:rsid w:val="00744CCD"/>
    <w:rsid w:val="00744EE3"/>
    <w:rsid w:val="00744FC8"/>
    <w:rsid w:val="00745296"/>
    <w:rsid w:val="00745829"/>
    <w:rsid w:val="00745D69"/>
    <w:rsid w:val="0074648F"/>
    <w:rsid w:val="00747CF1"/>
    <w:rsid w:val="00747DB1"/>
    <w:rsid w:val="0075015C"/>
    <w:rsid w:val="007512C7"/>
    <w:rsid w:val="00751A89"/>
    <w:rsid w:val="00752281"/>
    <w:rsid w:val="007526E4"/>
    <w:rsid w:val="00752ED7"/>
    <w:rsid w:val="00753ADA"/>
    <w:rsid w:val="007547E0"/>
    <w:rsid w:val="00754FD8"/>
    <w:rsid w:val="00755508"/>
    <w:rsid w:val="007556E9"/>
    <w:rsid w:val="00755B16"/>
    <w:rsid w:val="00755E67"/>
    <w:rsid w:val="00756233"/>
    <w:rsid w:val="00756563"/>
    <w:rsid w:val="00756E1C"/>
    <w:rsid w:val="00757B4D"/>
    <w:rsid w:val="00757D25"/>
    <w:rsid w:val="00760503"/>
    <w:rsid w:val="007615A7"/>
    <w:rsid w:val="00761AEB"/>
    <w:rsid w:val="0076488F"/>
    <w:rsid w:val="00765603"/>
    <w:rsid w:val="00765A37"/>
    <w:rsid w:val="007669BD"/>
    <w:rsid w:val="007671F7"/>
    <w:rsid w:val="007707C2"/>
    <w:rsid w:val="00770CA4"/>
    <w:rsid w:val="007722A5"/>
    <w:rsid w:val="00772365"/>
    <w:rsid w:val="007723C6"/>
    <w:rsid w:val="007737DD"/>
    <w:rsid w:val="00773C0F"/>
    <w:rsid w:val="0077470B"/>
    <w:rsid w:val="00774D08"/>
    <w:rsid w:val="00775062"/>
    <w:rsid w:val="007752A5"/>
    <w:rsid w:val="007757D3"/>
    <w:rsid w:val="007758E4"/>
    <w:rsid w:val="007768D7"/>
    <w:rsid w:val="007773A5"/>
    <w:rsid w:val="00777CFD"/>
    <w:rsid w:val="00777DFB"/>
    <w:rsid w:val="0078299D"/>
    <w:rsid w:val="00783541"/>
    <w:rsid w:val="0078354F"/>
    <w:rsid w:val="00784176"/>
    <w:rsid w:val="00784B2E"/>
    <w:rsid w:val="00784D55"/>
    <w:rsid w:val="00784E59"/>
    <w:rsid w:val="00784EB9"/>
    <w:rsid w:val="007854BB"/>
    <w:rsid w:val="007859B3"/>
    <w:rsid w:val="00785DA0"/>
    <w:rsid w:val="00786B94"/>
    <w:rsid w:val="007874F1"/>
    <w:rsid w:val="0079033E"/>
    <w:rsid w:val="0079163B"/>
    <w:rsid w:val="00791CE6"/>
    <w:rsid w:val="00792344"/>
    <w:rsid w:val="00792E55"/>
    <w:rsid w:val="007944DD"/>
    <w:rsid w:val="007958E9"/>
    <w:rsid w:val="00795F43"/>
    <w:rsid w:val="0079636E"/>
    <w:rsid w:val="007964DD"/>
    <w:rsid w:val="00797639"/>
    <w:rsid w:val="007A04F8"/>
    <w:rsid w:val="007A0A58"/>
    <w:rsid w:val="007A10C0"/>
    <w:rsid w:val="007A116E"/>
    <w:rsid w:val="007A1809"/>
    <w:rsid w:val="007A1960"/>
    <w:rsid w:val="007A219D"/>
    <w:rsid w:val="007A2C9D"/>
    <w:rsid w:val="007A3BCC"/>
    <w:rsid w:val="007A4024"/>
    <w:rsid w:val="007A42A7"/>
    <w:rsid w:val="007A4C92"/>
    <w:rsid w:val="007A5CF4"/>
    <w:rsid w:val="007A6533"/>
    <w:rsid w:val="007A66A4"/>
    <w:rsid w:val="007A6AB3"/>
    <w:rsid w:val="007A6F97"/>
    <w:rsid w:val="007A70E9"/>
    <w:rsid w:val="007A7153"/>
    <w:rsid w:val="007B0D90"/>
    <w:rsid w:val="007B2C62"/>
    <w:rsid w:val="007B3F11"/>
    <w:rsid w:val="007B43B0"/>
    <w:rsid w:val="007B4C62"/>
    <w:rsid w:val="007B4CC3"/>
    <w:rsid w:val="007B4EBF"/>
    <w:rsid w:val="007B521C"/>
    <w:rsid w:val="007B5772"/>
    <w:rsid w:val="007B5960"/>
    <w:rsid w:val="007B7424"/>
    <w:rsid w:val="007B7A45"/>
    <w:rsid w:val="007B7DB3"/>
    <w:rsid w:val="007BB758"/>
    <w:rsid w:val="007C04B7"/>
    <w:rsid w:val="007C09CD"/>
    <w:rsid w:val="007C15E9"/>
    <w:rsid w:val="007C2158"/>
    <w:rsid w:val="007C2C73"/>
    <w:rsid w:val="007C33AB"/>
    <w:rsid w:val="007C38F8"/>
    <w:rsid w:val="007C3E71"/>
    <w:rsid w:val="007C3F96"/>
    <w:rsid w:val="007C5C95"/>
    <w:rsid w:val="007D12F8"/>
    <w:rsid w:val="007D1B34"/>
    <w:rsid w:val="007D2100"/>
    <w:rsid w:val="007D3007"/>
    <w:rsid w:val="007D36EE"/>
    <w:rsid w:val="007D3E7A"/>
    <w:rsid w:val="007D4783"/>
    <w:rsid w:val="007D6DA7"/>
    <w:rsid w:val="007E045D"/>
    <w:rsid w:val="007E1078"/>
    <w:rsid w:val="007E202B"/>
    <w:rsid w:val="007E2EFD"/>
    <w:rsid w:val="007E4593"/>
    <w:rsid w:val="007E47BA"/>
    <w:rsid w:val="007E47CF"/>
    <w:rsid w:val="007E6040"/>
    <w:rsid w:val="007E6853"/>
    <w:rsid w:val="007E6DA7"/>
    <w:rsid w:val="007E7015"/>
    <w:rsid w:val="007E72B2"/>
    <w:rsid w:val="007E760D"/>
    <w:rsid w:val="007E7718"/>
    <w:rsid w:val="007E7C2B"/>
    <w:rsid w:val="007F01A0"/>
    <w:rsid w:val="007F1321"/>
    <w:rsid w:val="007F154C"/>
    <w:rsid w:val="007F1854"/>
    <w:rsid w:val="007F1EA9"/>
    <w:rsid w:val="007F27CE"/>
    <w:rsid w:val="007F3354"/>
    <w:rsid w:val="007F37E7"/>
    <w:rsid w:val="007F3DAC"/>
    <w:rsid w:val="007F3EA9"/>
    <w:rsid w:val="007F3EC0"/>
    <w:rsid w:val="007F53D4"/>
    <w:rsid w:val="007F5AF9"/>
    <w:rsid w:val="007F6465"/>
    <w:rsid w:val="007F6E0B"/>
    <w:rsid w:val="007F7139"/>
    <w:rsid w:val="00800187"/>
    <w:rsid w:val="00803811"/>
    <w:rsid w:val="008038D3"/>
    <w:rsid w:val="00803CF6"/>
    <w:rsid w:val="00803F63"/>
    <w:rsid w:val="00804400"/>
    <w:rsid w:val="00804676"/>
    <w:rsid w:val="00806164"/>
    <w:rsid w:val="00806BF3"/>
    <w:rsid w:val="008079CA"/>
    <w:rsid w:val="0080BEFE"/>
    <w:rsid w:val="0081052B"/>
    <w:rsid w:val="00810D35"/>
    <w:rsid w:val="00812DC8"/>
    <w:rsid w:val="008136BF"/>
    <w:rsid w:val="00813A06"/>
    <w:rsid w:val="00814806"/>
    <w:rsid w:val="008152B5"/>
    <w:rsid w:val="00815396"/>
    <w:rsid w:val="008157FE"/>
    <w:rsid w:val="00815C4C"/>
    <w:rsid w:val="00815E03"/>
    <w:rsid w:val="00816748"/>
    <w:rsid w:val="00816CA6"/>
    <w:rsid w:val="008179B2"/>
    <w:rsid w:val="00817C57"/>
    <w:rsid w:val="00817DA2"/>
    <w:rsid w:val="00817FE4"/>
    <w:rsid w:val="00820597"/>
    <w:rsid w:val="00820A03"/>
    <w:rsid w:val="00822521"/>
    <w:rsid w:val="00822B31"/>
    <w:rsid w:val="00823345"/>
    <w:rsid w:val="008239FA"/>
    <w:rsid w:val="008240B0"/>
    <w:rsid w:val="00824116"/>
    <w:rsid w:val="008244EE"/>
    <w:rsid w:val="0082460E"/>
    <w:rsid w:val="00824BED"/>
    <w:rsid w:val="0082514D"/>
    <w:rsid w:val="00825E8F"/>
    <w:rsid w:val="00826152"/>
    <w:rsid w:val="00826A54"/>
    <w:rsid w:val="00826AB6"/>
    <w:rsid w:val="008307FE"/>
    <w:rsid w:val="00830CB6"/>
    <w:rsid w:val="00831CEE"/>
    <w:rsid w:val="00833589"/>
    <w:rsid w:val="00833E7B"/>
    <w:rsid w:val="008347D9"/>
    <w:rsid w:val="00835523"/>
    <w:rsid w:val="00835F72"/>
    <w:rsid w:val="008361C0"/>
    <w:rsid w:val="008372A7"/>
    <w:rsid w:val="00837AF5"/>
    <w:rsid w:val="00837FA7"/>
    <w:rsid w:val="00840F33"/>
    <w:rsid w:val="0084461D"/>
    <w:rsid w:val="00844A1B"/>
    <w:rsid w:val="00844EB4"/>
    <w:rsid w:val="00845C85"/>
    <w:rsid w:val="00845CC8"/>
    <w:rsid w:val="008469BB"/>
    <w:rsid w:val="0084781E"/>
    <w:rsid w:val="00847F02"/>
    <w:rsid w:val="00850EE1"/>
    <w:rsid w:val="00851545"/>
    <w:rsid w:val="00852FB0"/>
    <w:rsid w:val="00854937"/>
    <w:rsid w:val="00855957"/>
    <w:rsid w:val="008559A0"/>
    <w:rsid w:val="00855BB2"/>
    <w:rsid w:val="00856557"/>
    <w:rsid w:val="00856980"/>
    <w:rsid w:val="00857391"/>
    <w:rsid w:val="00857402"/>
    <w:rsid w:val="00860F13"/>
    <w:rsid w:val="0086230A"/>
    <w:rsid w:val="00863CB2"/>
    <w:rsid w:val="0086462C"/>
    <w:rsid w:val="008650B0"/>
    <w:rsid w:val="00865394"/>
    <w:rsid w:val="008664F8"/>
    <w:rsid w:val="00866506"/>
    <w:rsid w:val="00866AD6"/>
    <w:rsid w:val="00866FDE"/>
    <w:rsid w:val="008672DC"/>
    <w:rsid w:val="008677A5"/>
    <w:rsid w:val="00867BEC"/>
    <w:rsid w:val="00870F0D"/>
    <w:rsid w:val="00871B11"/>
    <w:rsid w:val="00871F65"/>
    <w:rsid w:val="00872442"/>
    <w:rsid w:val="00872A44"/>
    <w:rsid w:val="00872A7A"/>
    <w:rsid w:val="00874870"/>
    <w:rsid w:val="00875812"/>
    <w:rsid w:val="00875987"/>
    <w:rsid w:val="008765CF"/>
    <w:rsid w:val="00876AB9"/>
    <w:rsid w:val="00876AC8"/>
    <w:rsid w:val="00876D08"/>
    <w:rsid w:val="00876D71"/>
    <w:rsid w:val="008773A3"/>
    <w:rsid w:val="0087744B"/>
    <w:rsid w:val="00877C74"/>
    <w:rsid w:val="00880B92"/>
    <w:rsid w:val="0088118E"/>
    <w:rsid w:val="00881976"/>
    <w:rsid w:val="008819C4"/>
    <w:rsid w:val="008827AA"/>
    <w:rsid w:val="008831FC"/>
    <w:rsid w:val="0088347F"/>
    <w:rsid w:val="00883D21"/>
    <w:rsid w:val="00883EDD"/>
    <w:rsid w:val="008848FD"/>
    <w:rsid w:val="00884FC8"/>
    <w:rsid w:val="008854D5"/>
    <w:rsid w:val="00885839"/>
    <w:rsid w:val="00885E40"/>
    <w:rsid w:val="00886009"/>
    <w:rsid w:val="00886288"/>
    <w:rsid w:val="00886E75"/>
    <w:rsid w:val="0089022D"/>
    <w:rsid w:val="00890261"/>
    <w:rsid w:val="008916FB"/>
    <w:rsid w:val="008917B2"/>
    <w:rsid w:val="00891FF0"/>
    <w:rsid w:val="008922FF"/>
    <w:rsid w:val="008946C6"/>
    <w:rsid w:val="00894814"/>
    <w:rsid w:val="00894C40"/>
    <w:rsid w:val="008955F4"/>
    <w:rsid w:val="0089593A"/>
    <w:rsid w:val="00895D4A"/>
    <w:rsid w:val="008961E8"/>
    <w:rsid w:val="00896861"/>
    <w:rsid w:val="008A0837"/>
    <w:rsid w:val="008A0EBE"/>
    <w:rsid w:val="008A10B5"/>
    <w:rsid w:val="008A1118"/>
    <w:rsid w:val="008A2526"/>
    <w:rsid w:val="008A26BE"/>
    <w:rsid w:val="008A2C39"/>
    <w:rsid w:val="008A3DBB"/>
    <w:rsid w:val="008A3EB1"/>
    <w:rsid w:val="008A497D"/>
    <w:rsid w:val="008A4A71"/>
    <w:rsid w:val="008A5B11"/>
    <w:rsid w:val="008A5D46"/>
    <w:rsid w:val="008A5F1B"/>
    <w:rsid w:val="008A75AA"/>
    <w:rsid w:val="008A7771"/>
    <w:rsid w:val="008A778F"/>
    <w:rsid w:val="008A7D78"/>
    <w:rsid w:val="008B01EE"/>
    <w:rsid w:val="008B0A7E"/>
    <w:rsid w:val="008B2747"/>
    <w:rsid w:val="008B37E1"/>
    <w:rsid w:val="008B3CAB"/>
    <w:rsid w:val="008B3ED4"/>
    <w:rsid w:val="008B4334"/>
    <w:rsid w:val="008B484A"/>
    <w:rsid w:val="008B5851"/>
    <w:rsid w:val="008B609A"/>
    <w:rsid w:val="008B617A"/>
    <w:rsid w:val="008B6C87"/>
    <w:rsid w:val="008C0756"/>
    <w:rsid w:val="008C0A9A"/>
    <w:rsid w:val="008C0C90"/>
    <w:rsid w:val="008C0D55"/>
    <w:rsid w:val="008C1441"/>
    <w:rsid w:val="008C1F86"/>
    <w:rsid w:val="008C1FB3"/>
    <w:rsid w:val="008C20F1"/>
    <w:rsid w:val="008C21FF"/>
    <w:rsid w:val="008C291D"/>
    <w:rsid w:val="008C2CB1"/>
    <w:rsid w:val="008C3194"/>
    <w:rsid w:val="008C3434"/>
    <w:rsid w:val="008C4B7E"/>
    <w:rsid w:val="008C652D"/>
    <w:rsid w:val="008C6755"/>
    <w:rsid w:val="008C6858"/>
    <w:rsid w:val="008C6ADD"/>
    <w:rsid w:val="008C6B6B"/>
    <w:rsid w:val="008C7850"/>
    <w:rsid w:val="008C7884"/>
    <w:rsid w:val="008C7C55"/>
    <w:rsid w:val="008D0DC1"/>
    <w:rsid w:val="008D13DE"/>
    <w:rsid w:val="008D28BA"/>
    <w:rsid w:val="008D3FCD"/>
    <w:rsid w:val="008D4355"/>
    <w:rsid w:val="008D4A36"/>
    <w:rsid w:val="008D4B2B"/>
    <w:rsid w:val="008D544C"/>
    <w:rsid w:val="008E08FC"/>
    <w:rsid w:val="008E0E40"/>
    <w:rsid w:val="008E1507"/>
    <w:rsid w:val="008E2405"/>
    <w:rsid w:val="008E312E"/>
    <w:rsid w:val="008E3E13"/>
    <w:rsid w:val="008E50C5"/>
    <w:rsid w:val="008E710E"/>
    <w:rsid w:val="008E72A3"/>
    <w:rsid w:val="008F1FE6"/>
    <w:rsid w:val="008F2ABD"/>
    <w:rsid w:val="008F306C"/>
    <w:rsid w:val="008F484A"/>
    <w:rsid w:val="008F4ACB"/>
    <w:rsid w:val="008F4AE5"/>
    <w:rsid w:val="008F4B5D"/>
    <w:rsid w:val="008F575C"/>
    <w:rsid w:val="008F57CF"/>
    <w:rsid w:val="008F58D4"/>
    <w:rsid w:val="008F6B7C"/>
    <w:rsid w:val="008F6C1A"/>
    <w:rsid w:val="008F6EB6"/>
    <w:rsid w:val="008F7B07"/>
    <w:rsid w:val="0090049F"/>
    <w:rsid w:val="009007A4"/>
    <w:rsid w:val="00901275"/>
    <w:rsid w:val="0090165D"/>
    <w:rsid w:val="00901A5B"/>
    <w:rsid w:val="00901E7E"/>
    <w:rsid w:val="009021AC"/>
    <w:rsid w:val="00904159"/>
    <w:rsid w:val="00904251"/>
    <w:rsid w:val="009043A8"/>
    <w:rsid w:val="00905AB8"/>
    <w:rsid w:val="00906563"/>
    <w:rsid w:val="00906749"/>
    <w:rsid w:val="00906CA4"/>
    <w:rsid w:val="009071FB"/>
    <w:rsid w:val="00907D01"/>
    <w:rsid w:val="00911271"/>
    <w:rsid w:val="00912BF4"/>
    <w:rsid w:val="0091373D"/>
    <w:rsid w:val="00914951"/>
    <w:rsid w:val="00917564"/>
    <w:rsid w:val="00917DC3"/>
    <w:rsid w:val="009201C6"/>
    <w:rsid w:val="0092170F"/>
    <w:rsid w:val="0092181C"/>
    <w:rsid w:val="00921925"/>
    <w:rsid w:val="009222C0"/>
    <w:rsid w:val="0092271D"/>
    <w:rsid w:val="00923100"/>
    <w:rsid w:val="009253E7"/>
    <w:rsid w:val="00925696"/>
    <w:rsid w:val="009260F7"/>
    <w:rsid w:val="00926552"/>
    <w:rsid w:val="009265F4"/>
    <w:rsid w:val="00927506"/>
    <w:rsid w:val="00927D6A"/>
    <w:rsid w:val="00930419"/>
    <w:rsid w:val="009306ED"/>
    <w:rsid w:val="00930D7C"/>
    <w:rsid w:val="00930FE1"/>
    <w:rsid w:val="0093242E"/>
    <w:rsid w:val="009339D6"/>
    <w:rsid w:val="00933F11"/>
    <w:rsid w:val="00934A2D"/>
    <w:rsid w:val="00934AF7"/>
    <w:rsid w:val="00935101"/>
    <w:rsid w:val="00935952"/>
    <w:rsid w:val="00935B45"/>
    <w:rsid w:val="00935D5D"/>
    <w:rsid w:val="009366D9"/>
    <w:rsid w:val="00936AC1"/>
    <w:rsid w:val="009376A3"/>
    <w:rsid w:val="00937B94"/>
    <w:rsid w:val="009403A8"/>
    <w:rsid w:val="00940A65"/>
    <w:rsid w:val="00941C77"/>
    <w:rsid w:val="00943B7E"/>
    <w:rsid w:val="00943FB8"/>
    <w:rsid w:val="0094552A"/>
    <w:rsid w:val="00945DF7"/>
    <w:rsid w:val="00946F7E"/>
    <w:rsid w:val="00947C86"/>
    <w:rsid w:val="0095011F"/>
    <w:rsid w:val="009512E1"/>
    <w:rsid w:val="0095140A"/>
    <w:rsid w:val="00953496"/>
    <w:rsid w:val="00953C80"/>
    <w:rsid w:val="00953FFF"/>
    <w:rsid w:val="009540E7"/>
    <w:rsid w:val="00955398"/>
    <w:rsid w:val="009554A4"/>
    <w:rsid w:val="00955DC1"/>
    <w:rsid w:val="009561C7"/>
    <w:rsid w:val="0095660A"/>
    <w:rsid w:val="00956D6E"/>
    <w:rsid w:val="00957974"/>
    <w:rsid w:val="00957A03"/>
    <w:rsid w:val="00957CBE"/>
    <w:rsid w:val="009608CD"/>
    <w:rsid w:val="00960C64"/>
    <w:rsid w:val="00960F2B"/>
    <w:rsid w:val="0096126B"/>
    <w:rsid w:val="00961D63"/>
    <w:rsid w:val="00962284"/>
    <w:rsid w:val="009638A9"/>
    <w:rsid w:val="00963C92"/>
    <w:rsid w:val="0096403A"/>
    <w:rsid w:val="00964455"/>
    <w:rsid w:val="009654A7"/>
    <w:rsid w:val="00965962"/>
    <w:rsid w:val="009664CF"/>
    <w:rsid w:val="00966698"/>
    <w:rsid w:val="00970271"/>
    <w:rsid w:val="009719D0"/>
    <w:rsid w:val="00972105"/>
    <w:rsid w:val="009722D7"/>
    <w:rsid w:val="0097364D"/>
    <w:rsid w:val="009737F8"/>
    <w:rsid w:val="009741CB"/>
    <w:rsid w:val="00974574"/>
    <w:rsid w:val="0097528B"/>
    <w:rsid w:val="00975701"/>
    <w:rsid w:val="00975C1D"/>
    <w:rsid w:val="00975C78"/>
    <w:rsid w:val="00975FA0"/>
    <w:rsid w:val="009760E2"/>
    <w:rsid w:val="009767D3"/>
    <w:rsid w:val="00980CA7"/>
    <w:rsid w:val="00980E7D"/>
    <w:rsid w:val="00981E01"/>
    <w:rsid w:val="009822E7"/>
    <w:rsid w:val="0098230D"/>
    <w:rsid w:val="00982CD8"/>
    <w:rsid w:val="00982CE9"/>
    <w:rsid w:val="0098335E"/>
    <w:rsid w:val="0098490A"/>
    <w:rsid w:val="009860FD"/>
    <w:rsid w:val="00986485"/>
    <w:rsid w:val="00986BF6"/>
    <w:rsid w:val="00986EEE"/>
    <w:rsid w:val="00990019"/>
    <w:rsid w:val="0099006C"/>
    <w:rsid w:val="00990BA0"/>
    <w:rsid w:val="00991418"/>
    <w:rsid w:val="00991DDF"/>
    <w:rsid w:val="00993F72"/>
    <w:rsid w:val="00994A6F"/>
    <w:rsid w:val="009950D0"/>
    <w:rsid w:val="009952F6"/>
    <w:rsid w:val="0099623F"/>
    <w:rsid w:val="00996679"/>
    <w:rsid w:val="00996AC9"/>
    <w:rsid w:val="009A19CD"/>
    <w:rsid w:val="009A2C0A"/>
    <w:rsid w:val="009A304E"/>
    <w:rsid w:val="009A3CE3"/>
    <w:rsid w:val="009A3EB8"/>
    <w:rsid w:val="009A4438"/>
    <w:rsid w:val="009A51AF"/>
    <w:rsid w:val="009A52E7"/>
    <w:rsid w:val="009A6246"/>
    <w:rsid w:val="009A6AAB"/>
    <w:rsid w:val="009B1815"/>
    <w:rsid w:val="009B23CB"/>
    <w:rsid w:val="009B2B67"/>
    <w:rsid w:val="009B2D4C"/>
    <w:rsid w:val="009B3A10"/>
    <w:rsid w:val="009B47D5"/>
    <w:rsid w:val="009B55AB"/>
    <w:rsid w:val="009B565A"/>
    <w:rsid w:val="009B5862"/>
    <w:rsid w:val="009B5EE5"/>
    <w:rsid w:val="009B68EF"/>
    <w:rsid w:val="009B6F7D"/>
    <w:rsid w:val="009B76DF"/>
    <w:rsid w:val="009B78A2"/>
    <w:rsid w:val="009B7ED9"/>
    <w:rsid w:val="009C032C"/>
    <w:rsid w:val="009C177C"/>
    <w:rsid w:val="009C2175"/>
    <w:rsid w:val="009C2453"/>
    <w:rsid w:val="009C3B77"/>
    <w:rsid w:val="009C3F11"/>
    <w:rsid w:val="009C4138"/>
    <w:rsid w:val="009C42A8"/>
    <w:rsid w:val="009C4375"/>
    <w:rsid w:val="009C48F8"/>
    <w:rsid w:val="009C49A1"/>
    <w:rsid w:val="009C4BDA"/>
    <w:rsid w:val="009C5ABA"/>
    <w:rsid w:val="009C656E"/>
    <w:rsid w:val="009C6752"/>
    <w:rsid w:val="009C700B"/>
    <w:rsid w:val="009C784E"/>
    <w:rsid w:val="009C7EF7"/>
    <w:rsid w:val="009C88EC"/>
    <w:rsid w:val="009D2685"/>
    <w:rsid w:val="009D3A19"/>
    <w:rsid w:val="009D4123"/>
    <w:rsid w:val="009D4EBB"/>
    <w:rsid w:val="009D5AF0"/>
    <w:rsid w:val="009D6B8E"/>
    <w:rsid w:val="009D7BF0"/>
    <w:rsid w:val="009E04A6"/>
    <w:rsid w:val="009E0975"/>
    <w:rsid w:val="009E0976"/>
    <w:rsid w:val="009E1280"/>
    <w:rsid w:val="009E132F"/>
    <w:rsid w:val="009E1FD4"/>
    <w:rsid w:val="009E21A8"/>
    <w:rsid w:val="009E23D5"/>
    <w:rsid w:val="009E2F93"/>
    <w:rsid w:val="009E3A76"/>
    <w:rsid w:val="009E4801"/>
    <w:rsid w:val="009E490F"/>
    <w:rsid w:val="009E5F1D"/>
    <w:rsid w:val="009E6D1B"/>
    <w:rsid w:val="009E75A0"/>
    <w:rsid w:val="009E7C62"/>
    <w:rsid w:val="009F025A"/>
    <w:rsid w:val="009F0E17"/>
    <w:rsid w:val="009F0F13"/>
    <w:rsid w:val="009F11C0"/>
    <w:rsid w:val="009F1AD8"/>
    <w:rsid w:val="009F1EC3"/>
    <w:rsid w:val="009F3243"/>
    <w:rsid w:val="009F4003"/>
    <w:rsid w:val="009F4733"/>
    <w:rsid w:val="009F49E8"/>
    <w:rsid w:val="009F6702"/>
    <w:rsid w:val="009F6E64"/>
    <w:rsid w:val="009F7455"/>
    <w:rsid w:val="00A005E2"/>
    <w:rsid w:val="00A025F9"/>
    <w:rsid w:val="00A026B3"/>
    <w:rsid w:val="00A0284A"/>
    <w:rsid w:val="00A02972"/>
    <w:rsid w:val="00A02DB3"/>
    <w:rsid w:val="00A036C8"/>
    <w:rsid w:val="00A0476D"/>
    <w:rsid w:val="00A04940"/>
    <w:rsid w:val="00A05087"/>
    <w:rsid w:val="00A052B0"/>
    <w:rsid w:val="00A05878"/>
    <w:rsid w:val="00A059F4"/>
    <w:rsid w:val="00A06477"/>
    <w:rsid w:val="00A067C4"/>
    <w:rsid w:val="00A06D55"/>
    <w:rsid w:val="00A10BCC"/>
    <w:rsid w:val="00A10FAB"/>
    <w:rsid w:val="00A11D3C"/>
    <w:rsid w:val="00A13028"/>
    <w:rsid w:val="00A14270"/>
    <w:rsid w:val="00A14AA7"/>
    <w:rsid w:val="00A14C2B"/>
    <w:rsid w:val="00A1539A"/>
    <w:rsid w:val="00A157E2"/>
    <w:rsid w:val="00A161C6"/>
    <w:rsid w:val="00A162EC"/>
    <w:rsid w:val="00A16BF6"/>
    <w:rsid w:val="00A21598"/>
    <w:rsid w:val="00A2183F"/>
    <w:rsid w:val="00A23141"/>
    <w:rsid w:val="00A234C4"/>
    <w:rsid w:val="00A23F34"/>
    <w:rsid w:val="00A24835"/>
    <w:rsid w:val="00A24B53"/>
    <w:rsid w:val="00A2515F"/>
    <w:rsid w:val="00A254BC"/>
    <w:rsid w:val="00A2654A"/>
    <w:rsid w:val="00A2A4C1"/>
    <w:rsid w:val="00A3002E"/>
    <w:rsid w:val="00A30CDA"/>
    <w:rsid w:val="00A3242D"/>
    <w:rsid w:val="00A3252C"/>
    <w:rsid w:val="00A32A4F"/>
    <w:rsid w:val="00A32D39"/>
    <w:rsid w:val="00A34384"/>
    <w:rsid w:val="00A34653"/>
    <w:rsid w:val="00A3533E"/>
    <w:rsid w:val="00A354B1"/>
    <w:rsid w:val="00A35B65"/>
    <w:rsid w:val="00A360AC"/>
    <w:rsid w:val="00A361C6"/>
    <w:rsid w:val="00A36482"/>
    <w:rsid w:val="00A364E2"/>
    <w:rsid w:val="00A36914"/>
    <w:rsid w:val="00A37DC2"/>
    <w:rsid w:val="00A40FB3"/>
    <w:rsid w:val="00A41C6D"/>
    <w:rsid w:val="00A429EB"/>
    <w:rsid w:val="00A42F3E"/>
    <w:rsid w:val="00A44A3F"/>
    <w:rsid w:val="00A45523"/>
    <w:rsid w:val="00A45566"/>
    <w:rsid w:val="00A45CF6"/>
    <w:rsid w:val="00A462EB"/>
    <w:rsid w:val="00A463F8"/>
    <w:rsid w:val="00A46726"/>
    <w:rsid w:val="00A46737"/>
    <w:rsid w:val="00A46CF5"/>
    <w:rsid w:val="00A46F9F"/>
    <w:rsid w:val="00A470F6"/>
    <w:rsid w:val="00A473CA"/>
    <w:rsid w:val="00A4780A"/>
    <w:rsid w:val="00A47DBE"/>
    <w:rsid w:val="00A50150"/>
    <w:rsid w:val="00A503E0"/>
    <w:rsid w:val="00A51E93"/>
    <w:rsid w:val="00A522E3"/>
    <w:rsid w:val="00A526BE"/>
    <w:rsid w:val="00A528A2"/>
    <w:rsid w:val="00A52A68"/>
    <w:rsid w:val="00A52D5F"/>
    <w:rsid w:val="00A5322C"/>
    <w:rsid w:val="00A53767"/>
    <w:rsid w:val="00A53AB9"/>
    <w:rsid w:val="00A53E84"/>
    <w:rsid w:val="00A5432C"/>
    <w:rsid w:val="00A546C7"/>
    <w:rsid w:val="00A54CEF"/>
    <w:rsid w:val="00A55C05"/>
    <w:rsid w:val="00A56313"/>
    <w:rsid w:val="00A56F90"/>
    <w:rsid w:val="00A57D07"/>
    <w:rsid w:val="00A57D61"/>
    <w:rsid w:val="00A60493"/>
    <w:rsid w:val="00A604DD"/>
    <w:rsid w:val="00A612F7"/>
    <w:rsid w:val="00A6231D"/>
    <w:rsid w:val="00A62876"/>
    <w:rsid w:val="00A62C0E"/>
    <w:rsid w:val="00A639DA"/>
    <w:rsid w:val="00A6456D"/>
    <w:rsid w:val="00A65118"/>
    <w:rsid w:val="00A65A60"/>
    <w:rsid w:val="00A66953"/>
    <w:rsid w:val="00A66BC7"/>
    <w:rsid w:val="00A678F3"/>
    <w:rsid w:val="00A67A2E"/>
    <w:rsid w:val="00A67CAF"/>
    <w:rsid w:val="00A71B19"/>
    <w:rsid w:val="00A71D25"/>
    <w:rsid w:val="00A7272B"/>
    <w:rsid w:val="00A729EE"/>
    <w:rsid w:val="00A731D2"/>
    <w:rsid w:val="00A742CF"/>
    <w:rsid w:val="00A74337"/>
    <w:rsid w:val="00A749CC"/>
    <w:rsid w:val="00A750FE"/>
    <w:rsid w:val="00A7597A"/>
    <w:rsid w:val="00A75CD5"/>
    <w:rsid w:val="00A75DEE"/>
    <w:rsid w:val="00A75EA6"/>
    <w:rsid w:val="00A7634A"/>
    <w:rsid w:val="00A7702F"/>
    <w:rsid w:val="00A771C2"/>
    <w:rsid w:val="00A80091"/>
    <w:rsid w:val="00A80643"/>
    <w:rsid w:val="00A808F5"/>
    <w:rsid w:val="00A81549"/>
    <w:rsid w:val="00A81F28"/>
    <w:rsid w:val="00A8313F"/>
    <w:rsid w:val="00A83309"/>
    <w:rsid w:val="00A84073"/>
    <w:rsid w:val="00A84087"/>
    <w:rsid w:val="00A84270"/>
    <w:rsid w:val="00A84C01"/>
    <w:rsid w:val="00A85203"/>
    <w:rsid w:val="00A85462"/>
    <w:rsid w:val="00A85BFB"/>
    <w:rsid w:val="00A86340"/>
    <w:rsid w:val="00A86F9F"/>
    <w:rsid w:val="00A9046F"/>
    <w:rsid w:val="00A9052B"/>
    <w:rsid w:val="00A9285F"/>
    <w:rsid w:val="00A92C5A"/>
    <w:rsid w:val="00A92F83"/>
    <w:rsid w:val="00A93063"/>
    <w:rsid w:val="00A9370D"/>
    <w:rsid w:val="00A944BB"/>
    <w:rsid w:val="00A94DF7"/>
    <w:rsid w:val="00A95068"/>
    <w:rsid w:val="00A95406"/>
    <w:rsid w:val="00A95441"/>
    <w:rsid w:val="00A95BA3"/>
    <w:rsid w:val="00A95D2A"/>
    <w:rsid w:val="00A96136"/>
    <w:rsid w:val="00A96480"/>
    <w:rsid w:val="00A9685B"/>
    <w:rsid w:val="00A99894"/>
    <w:rsid w:val="00A9FF2F"/>
    <w:rsid w:val="00AA0714"/>
    <w:rsid w:val="00AA0C58"/>
    <w:rsid w:val="00AA2219"/>
    <w:rsid w:val="00AA2764"/>
    <w:rsid w:val="00AA2ADD"/>
    <w:rsid w:val="00AA3650"/>
    <w:rsid w:val="00AA4944"/>
    <w:rsid w:val="00AA5F65"/>
    <w:rsid w:val="00AA78B7"/>
    <w:rsid w:val="00AB05AD"/>
    <w:rsid w:val="00AB0EA8"/>
    <w:rsid w:val="00AB146F"/>
    <w:rsid w:val="00AB19B1"/>
    <w:rsid w:val="00AB2782"/>
    <w:rsid w:val="00AB2EF8"/>
    <w:rsid w:val="00AB3816"/>
    <w:rsid w:val="00AB3E99"/>
    <w:rsid w:val="00AB449D"/>
    <w:rsid w:val="00AB4BF7"/>
    <w:rsid w:val="00AB4FA9"/>
    <w:rsid w:val="00AB55BF"/>
    <w:rsid w:val="00AB5772"/>
    <w:rsid w:val="00AB6897"/>
    <w:rsid w:val="00AB6ECC"/>
    <w:rsid w:val="00AB7744"/>
    <w:rsid w:val="00ABB1C2"/>
    <w:rsid w:val="00AC0047"/>
    <w:rsid w:val="00AC08BF"/>
    <w:rsid w:val="00AC21B2"/>
    <w:rsid w:val="00AC2C94"/>
    <w:rsid w:val="00AC46B4"/>
    <w:rsid w:val="00AC4B97"/>
    <w:rsid w:val="00AC5757"/>
    <w:rsid w:val="00AC5D40"/>
    <w:rsid w:val="00AC7AF9"/>
    <w:rsid w:val="00AD0366"/>
    <w:rsid w:val="00AD0A71"/>
    <w:rsid w:val="00AD124D"/>
    <w:rsid w:val="00AD1682"/>
    <w:rsid w:val="00AD16AD"/>
    <w:rsid w:val="00AD38CB"/>
    <w:rsid w:val="00AD704B"/>
    <w:rsid w:val="00AD7300"/>
    <w:rsid w:val="00AD7BF4"/>
    <w:rsid w:val="00AD7F97"/>
    <w:rsid w:val="00AE1A92"/>
    <w:rsid w:val="00AE1EA1"/>
    <w:rsid w:val="00AE1F1E"/>
    <w:rsid w:val="00AE2E8C"/>
    <w:rsid w:val="00AE3B59"/>
    <w:rsid w:val="00AE52E6"/>
    <w:rsid w:val="00AE7FD5"/>
    <w:rsid w:val="00AF05B3"/>
    <w:rsid w:val="00AF0885"/>
    <w:rsid w:val="00AF0ACD"/>
    <w:rsid w:val="00AF0F9E"/>
    <w:rsid w:val="00AF1166"/>
    <w:rsid w:val="00AF2061"/>
    <w:rsid w:val="00AF266B"/>
    <w:rsid w:val="00AF333E"/>
    <w:rsid w:val="00AF4048"/>
    <w:rsid w:val="00AF4D41"/>
    <w:rsid w:val="00AF53C3"/>
    <w:rsid w:val="00AF6586"/>
    <w:rsid w:val="00AF663D"/>
    <w:rsid w:val="00AF7C37"/>
    <w:rsid w:val="00B0002E"/>
    <w:rsid w:val="00B00A01"/>
    <w:rsid w:val="00B00F0E"/>
    <w:rsid w:val="00B01678"/>
    <w:rsid w:val="00B01F4C"/>
    <w:rsid w:val="00B03945"/>
    <w:rsid w:val="00B03A8D"/>
    <w:rsid w:val="00B03F18"/>
    <w:rsid w:val="00B04430"/>
    <w:rsid w:val="00B05380"/>
    <w:rsid w:val="00B053DA"/>
    <w:rsid w:val="00B05EA1"/>
    <w:rsid w:val="00B05F1D"/>
    <w:rsid w:val="00B10744"/>
    <w:rsid w:val="00B1085E"/>
    <w:rsid w:val="00B1128C"/>
    <w:rsid w:val="00B11483"/>
    <w:rsid w:val="00B1340A"/>
    <w:rsid w:val="00B156CB"/>
    <w:rsid w:val="00B15A92"/>
    <w:rsid w:val="00B15FAC"/>
    <w:rsid w:val="00B17604"/>
    <w:rsid w:val="00B17872"/>
    <w:rsid w:val="00B2046F"/>
    <w:rsid w:val="00B204D9"/>
    <w:rsid w:val="00B20CF7"/>
    <w:rsid w:val="00B20FCA"/>
    <w:rsid w:val="00B2158B"/>
    <w:rsid w:val="00B2193F"/>
    <w:rsid w:val="00B22382"/>
    <w:rsid w:val="00B2408C"/>
    <w:rsid w:val="00B25551"/>
    <w:rsid w:val="00B26139"/>
    <w:rsid w:val="00B26233"/>
    <w:rsid w:val="00B262FD"/>
    <w:rsid w:val="00B26FEB"/>
    <w:rsid w:val="00B3061A"/>
    <w:rsid w:val="00B33A61"/>
    <w:rsid w:val="00B34084"/>
    <w:rsid w:val="00B35586"/>
    <w:rsid w:val="00B36059"/>
    <w:rsid w:val="00B365D8"/>
    <w:rsid w:val="00B3671B"/>
    <w:rsid w:val="00B37280"/>
    <w:rsid w:val="00B3731D"/>
    <w:rsid w:val="00B373E3"/>
    <w:rsid w:val="00B37411"/>
    <w:rsid w:val="00B37888"/>
    <w:rsid w:val="00B37FDB"/>
    <w:rsid w:val="00B4004D"/>
    <w:rsid w:val="00B408F0"/>
    <w:rsid w:val="00B41261"/>
    <w:rsid w:val="00B41DE4"/>
    <w:rsid w:val="00B425DC"/>
    <w:rsid w:val="00B431D8"/>
    <w:rsid w:val="00B43891"/>
    <w:rsid w:val="00B43A88"/>
    <w:rsid w:val="00B4409C"/>
    <w:rsid w:val="00B44F65"/>
    <w:rsid w:val="00B45202"/>
    <w:rsid w:val="00B45620"/>
    <w:rsid w:val="00B458E0"/>
    <w:rsid w:val="00B47A08"/>
    <w:rsid w:val="00B50799"/>
    <w:rsid w:val="00B50A6D"/>
    <w:rsid w:val="00B51818"/>
    <w:rsid w:val="00B520C1"/>
    <w:rsid w:val="00B5250B"/>
    <w:rsid w:val="00B526DA"/>
    <w:rsid w:val="00B528FB"/>
    <w:rsid w:val="00B52C76"/>
    <w:rsid w:val="00B52F01"/>
    <w:rsid w:val="00B5312E"/>
    <w:rsid w:val="00B54E08"/>
    <w:rsid w:val="00B55B80"/>
    <w:rsid w:val="00B569EE"/>
    <w:rsid w:val="00B572A1"/>
    <w:rsid w:val="00B602C6"/>
    <w:rsid w:val="00B60846"/>
    <w:rsid w:val="00B60CA5"/>
    <w:rsid w:val="00B61DBF"/>
    <w:rsid w:val="00B62C85"/>
    <w:rsid w:val="00B63076"/>
    <w:rsid w:val="00B64B83"/>
    <w:rsid w:val="00B669DE"/>
    <w:rsid w:val="00B66B80"/>
    <w:rsid w:val="00B66C51"/>
    <w:rsid w:val="00B708F2"/>
    <w:rsid w:val="00B70B0A"/>
    <w:rsid w:val="00B70E45"/>
    <w:rsid w:val="00B714DE"/>
    <w:rsid w:val="00B7166C"/>
    <w:rsid w:val="00B71C0F"/>
    <w:rsid w:val="00B71E4A"/>
    <w:rsid w:val="00B72705"/>
    <w:rsid w:val="00B72A03"/>
    <w:rsid w:val="00B72A42"/>
    <w:rsid w:val="00B72C30"/>
    <w:rsid w:val="00B73D0E"/>
    <w:rsid w:val="00B73D33"/>
    <w:rsid w:val="00B7523A"/>
    <w:rsid w:val="00B75CD1"/>
    <w:rsid w:val="00B76E4F"/>
    <w:rsid w:val="00B8027F"/>
    <w:rsid w:val="00B805F3"/>
    <w:rsid w:val="00B809DB"/>
    <w:rsid w:val="00B811EE"/>
    <w:rsid w:val="00B81351"/>
    <w:rsid w:val="00B81AED"/>
    <w:rsid w:val="00B81C3A"/>
    <w:rsid w:val="00B81DCC"/>
    <w:rsid w:val="00B81E21"/>
    <w:rsid w:val="00B81F9D"/>
    <w:rsid w:val="00B8205F"/>
    <w:rsid w:val="00B84421"/>
    <w:rsid w:val="00B8529E"/>
    <w:rsid w:val="00B85599"/>
    <w:rsid w:val="00B85E88"/>
    <w:rsid w:val="00B86B55"/>
    <w:rsid w:val="00B87072"/>
    <w:rsid w:val="00B875F6"/>
    <w:rsid w:val="00B908EB"/>
    <w:rsid w:val="00B92622"/>
    <w:rsid w:val="00B92CD2"/>
    <w:rsid w:val="00B92DA2"/>
    <w:rsid w:val="00B92E64"/>
    <w:rsid w:val="00B93B34"/>
    <w:rsid w:val="00B95109"/>
    <w:rsid w:val="00B953F9"/>
    <w:rsid w:val="00B95B50"/>
    <w:rsid w:val="00B96920"/>
    <w:rsid w:val="00B96C04"/>
    <w:rsid w:val="00BA06AA"/>
    <w:rsid w:val="00BA07A5"/>
    <w:rsid w:val="00BA1263"/>
    <w:rsid w:val="00BA1C9F"/>
    <w:rsid w:val="00BA252B"/>
    <w:rsid w:val="00BA3CEF"/>
    <w:rsid w:val="00BA46E0"/>
    <w:rsid w:val="00BA50A3"/>
    <w:rsid w:val="00BA56FC"/>
    <w:rsid w:val="00BA6DDB"/>
    <w:rsid w:val="00BA7105"/>
    <w:rsid w:val="00BA778D"/>
    <w:rsid w:val="00BB0EF2"/>
    <w:rsid w:val="00BB1020"/>
    <w:rsid w:val="00BB10F5"/>
    <w:rsid w:val="00BB1A93"/>
    <w:rsid w:val="00BB2B0C"/>
    <w:rsid w:val="00BB32CC"/>
    <w:rsid w:val="00BB3E1C"/>
    <w:rsid w:val="00BB47A6"/>
    <w:rsid w:val="00BB5DAF"/>
    <w:rsid w:val="00BB7AEA"/>
    <w:rsid w:val="00BB9739"/>
    <w:rsid w:val="00BC0084"/>
    <w:rsid w:val="00BC00EB"/>
    <w:rsid w:val="00BC0BB4"/>
    <w:rsid w:val="00BC0FBF"/>
    <w:rsid w:val="00BC1122"/>
    <w:rsid w:val="00BC22C9"/>
    <w:rsid w:val="00BC2662"/>
    <w:rsid w:val="00BC28B9"/>
    <w:rsid w:val="00BC2D40"/>
    <w:rsid w:val="00BC3EFA"/>
    <w:rsid w:val="00BC3F00"/>
    <w:rsid w:val="00BC3FB0"/>
    <w:rsid w:val="00BC4015"/>
    <w:rsid w:val="00BC44BB"/>
    <w:rsid w:val="00BC4574"/>
    <w:rsid w:val="00BC4AE2"/>
    <w:rsid w:val="00BC5287"/>
    <w:rsid w:val="00BC6257"/>
    <w:rsid w:val="00BC6287"/>
    <w:rsid w:val="00BC6454"/>
    <w:rsid w:val="00BD1022"/>
    <w:rsid w:val="00BD104F"/>
    <w:rsid w:val="00BD2739"/>
    <w:rsid w:val="00BD27C3"/>
    <w:rsid w:val="00BD2DB4"/>
    <w:rsid w:val="00BD3105"/>
    <w:rsid w:val="00BD3A7A"/>
    <w:rsid w:val="00BD55AC"/>
    <w:rsid w:val="00BD5A75"/>
    <w:rsid w:val="00BD5FB7"/>
    <w:rsid w:val="00BD66D4"/>
    <w:rsid w:val="00BD67BD"/>
    <w:rsid w:val="00BD6B7D"/>
    <w:rsid w:val="00BD7600"/>
    <w:rsid w:val="00BE163F"/>
    <w:rsid w:val="00BE1857"/>
    <w:rsid w:val="00BE18AF"/>
    <w:rsid w:val="00BE2273"/>
    <w:rsid w:val="00BE284A"/>
    <w:rsid w:val="00BE3609"/>
    <w:rsid w:val="00BE4C36"/>
    <w:rsid w:val="00BE71D0"/>
    <w:rsid w:val="00BE7608"/>
    <w:rsid w:val="00BE7618"/>
    <w:rsid w:val="00BE7ED2"/>
    <w:rsid w:val="00BF027C"/>
    <w:rsid w:val="00BF0283"/>
    <w:rsid w:val="00BF0505"/>
    <w:rsid w:val="00BF0525"/>
    <w:rsid w:val="00BF0919"/>
    <w:rsid w:val="00BF1189"/>
    <w:rsid w:val="00BF1283"/>
    <w:rsid w:val="00BF1BEA"/>
    <w:rsid w:val="00BF1FF5"/>
    <w:rsid w:val="00BF2EF9"/>
    <w:rsid w:val="00BF391B"/>
    <w:rsid w:val="00BF44D8"/>
    <w:rsid w:val="00BF4AEF"/>
    <w:rsid w:val="00BF4B65"/>
    <w:rsid w:val="00BF53CC"/>
    <w:rsid w:val="00BF55B7"/>
    <w:rsid w:val="00BF58E3"/>
    <w:rsid w:val="00BF7093"/>
    <w:rsid w:val="00BF765F"/>
    <w:rsid w:val="00BF7DCC"/>
    <w:rsid w:val="00C000FD"/>
    <w:rsid w:val="00C00367"/>
    <w:rsid w:val="00C007DA"/>
    <w:rsid w:val="00C00BA0"/>
    <w:rsid w:val="00C016E0"/>
    <w:rsid w:val="00C02200"/>
    <w:rsid w:val="00C02782"/>
    <w:rsid w:val="00C02DD3"/>
    <w:rsid w:val="00C04893"/>
    <w:rsid w:val="00C05327"/>
    <w:rsid w:val="00C05E5B"/>
    <w:rsid w:val="00C05E74"/>
    <w:rsid w:val="00C06D2D"/>
    <w:rsid w:val="00C072F5"/>
    <w:rsid w:val="00C07C03"/>
    <w:rsid w:val="00C10304"/>
    <w:rsid w:val="00C1111C"/>
    <w:rsid w:val="00C12517"/>
    <w:rsid w:val="00C127DF"/>
    <w:rsid w:val="00C13A08"/>
    <w:rsid w:val="00C13F53"/>
    <w:rsid w:val="00C14C7A"/>
    <w:rsid w:val="00C14EB0"/>
    <w:rsid w:val="00C14F05"/>
    <w:rsid w:val="00C1616F"/>
    <w:rsid w:val="00C16A42"/>
    <w:rsid w:val="00C16FCE"/>
    <w:rsid w:val="00C20EB7"/>
    <w:rsid w:val="00C22B71"/>
    <w:rsid w:val="00C230CB"/>
    <w:rsid w:val="00C234A6"/>
    <w:rsid w:val="00C23D7E"/>
    <w:rsid w:val="00C244B7"/>
    <w:rsid w:val="00C2572F"/>
    <w:rsid w:val="00C2586E"/>
    <w:rsid w:val="00C267E3"/>
    <w:rsid w:val="00C26E18"/>
    <w:rsid w:val="00C27FC6"/>
    <w:rsid w:val="00C2DD18"/>
    <w:rsid w:val="00C30385"/>
    <w:rsid w:val="00C30A82"/>
    <w:rsid w:val="00C30A92"/>
    <w:rsid w:val="00C31946"/>
    <w:rsid w:val="00C31B19"/>
    <w:rsid w:val="00C32C9A"/>
    <w:rsid w:val="00C3309C"/>
    <w:rsid w:val="00C348C3"/>
    <w:rsid w:val="00C352E6"/>
    <w:rsid w:val="00C357B5"/>
    <w:rsid w:val="00C36825"/>
    <w:rsid w:val="00C36962"/>
    <w:rsid w:val="00C40ADE"/>
    <w:rsid w:val="00C41396"/>
    <w:rsid w:val="00C41B9D"/>
    <w:rsid w:val="00C41CC1"/>
    <w:rsid w:val="00C42259"/>
    <w:rsid w:val="00C42425"/>
    <w:rsid w:val="00C42583"/>
    <w:rsid w:val="00C42718"/>
    <w:rsid w:val="00C43027"/>
    <w:rsid w:val="00C4332F"/>
    <w:rsid w:val="00C442DD"/>
    <w:rsid w:val="00C449F3"/>
    <w:rsid w:val="00C44C86"/>
    <w:rsid w:val="00C466EA"/>
    <w:rsid w:val="00C47060"/>
    <w:rsid w:val="00C47B27"/>
    <w:rsid w:val="00C47D70"/>
    <w:rsid w:val="00C47D8D"/>
    <w:rsid w:val="00C509E7"/>
    <w:rsid w:val="00C51A8D"/>
    <w:rsid w:val="00C5215C"/>
    <w:rsid w:val="00C53285"/>
    <w:rsid w:val="00C546EA"/>
    <w:rsid w:val="00C5561B"/>
    <w:rsid w:val="00C55895"/>
    <w:rsid w:val="00C56C2F"/>
    <w:rsid w:val="00C6075B"/>
    <w:rsid w:val="00C61547"/>
    <w:rsid w:val="00C616C1"/>
    <w:rsid w:val="00C62F52"/>
    <w:rsid w:val="00C63F6D"/>
    <w:rsid w:val="00C64492"/>
    <w:rsid w:val="00C65C84"/>
    <w:rsid w:val="00C667F0"/>
    <w:rsid w:val="00C670AA"/>
    <w:rsid w:val="00C67539"/>
    <w:rsid w:val="00C70F13"/>
    <w:rsid w:val="00C711D5"/>
    <w:rsid w:val="00C71222"/>
    <w:rsid w:val="00C715B8"/>
    <w:rsid w:val="00C71D67"/>
    <w:rsid w:val="00C71F0A"/>
    <w:rsid w:val="00C7267F"/>
    <w:rsid w:val="00C72682"/>
    <w:rsid w:val="00C729B7"/>
    <w:rsid w:val="00C73E07"/>
    <w:rsid w:val="00C740C0"/>
    <w:rsid w:val="00C747A7"/>
    <w:rsid w:val="00C74F3F"/>
    <w:rsid w:val="00C75EF8"/>
    <w:rsid w:val="00C762E0"/>
    <w:rsid w:val="00C803C0"/>
    <w:rsid w:val="00C827EC"/>
    <w:rsid w:val="00C830CE"/>
    <w:rsid w:val="00C83433"/>
    <w:rsid w:val="00C83AA4"/>
    <w:rsid w:val="00C84FA4"/>
    <w:rsid w:val="00C8554B"/>
    <w:rsid w:val="00C85D7D"/>
    <w:rsid w:val="00C861A3"/>
    <w:rsid w:val="00C879EC"/>
    <w:rsid w:val="00C87F1F"/>
    <w:rsid w:val="00C900BC"/>
    <w:rsid w:val="00C905FF"/>
    <w:rsid w:val="00C919CD"/>
    <w:rsid w:val="00C929D3"/>
    <w:rsid w:val="00C92B45"/>
    <w:rsid w:val="00C92CF0"/>
    <w:rsid w:val="00C9423A"/>
    <w:rsid w:val="00C94B06"/>
    <w:rsid w:val="00C95074"/>
    <w:rsid w:val="00C952BE"/>
    <w:rsid w:val="00C95427"/>
    <w:rsid w:val="00C956CF"/>
    <w:rsid w:val="00C960C9"/>
    <w:rsid w:val="00C96222"/>
    <w:rsid w:val="00C9719C"/>
    <w:rsid w:val="00C975D9"/>
    <w:rsid w:val="00C97A17"/>
    <w:rsid w:val="00C9ABCD"/>
    <w:rsid w:val="00CA0962"/>
    <w:rsid w:val="00CA0C32"/>
    <w:rsid w:val="00CA11FE"/>
    <w:rsid w:val="00CA1B6C"/>
    <w:rsid w:val="00CA2252"/>
    <w:rsid w:val="00CA3042"/>
    <w:rsid w:val="00CA358E"/>
    <w:rsid w:val="00CA3607"/>
    <w:rsid w:val="00CA3921"/>
    <w:rsid w:val="00CA3CF4"/>
    <w:rsid w:val="00CA3DC9"/>
    <w:rsid w:val="00CA50D6"/>
    <w:rsid w:val="00CA518A"/>
    <w:rsid w:val="00CA598E"/>
    <w:rsid w:val="00CA5F51"/>
    <w:rsid w:val="00CA63AC"/>
    <w:rsid w:val="00CA648D"/>
    <w:rsid w:val="00CA6AB2"/>
    <w:rsid w:val="00CA7D55"/>
    <w:rsid w:val="00CB0151"/>
    <w:rsid w:val="00CB0831"/>
    <w:rsid w:val="00CB19E3"/>
    <w:rsid w:val="00CB1A20"/>
    <w:rsid w:val="00CB23BD"/>
    <w:rsid w:val="00CB27E7"/>
    <w:rsid w:val="00CB37FD"/>
    <w:rsid w:val="00CB5429"/>
    <w:rsid w:val="00CC0D31"/>
    <w:rsid w:val="00CC0D7D"/>
    <w:rsid w:val="00CC0DE6"/>
    <w:rsid w:val="00CC11BB"/>
    <w:rsid w:val="00CC136D"/>
    <w:rsid w:val="00CC1A15"/>
    <w:rsid w:val="00CC208C"/>
    <w:rsid w:val="00CC2303"/>
    <w:rsid w:val="00CC2A6E"/>
    <w:rsid w:val="00CC2ECA"/>
    <w:rsid w:val="00CC32C8"/>
    <w:rsid w:val="00CC34BB"/>
    <w:rsid w:val="00CC36D3"/>
    <w:rsid w:val="00CC3A0E"/>
    <w:rsid w:val="00CC4355"/>
    <w:rsid w:val="00CC4C67"/>
    <w:rsid w:val="00CC4E62"/>
    <w:rsid w:val="00CC523D"/>
    <w:rsid w:val="00CC5983"/>
    <w:rsid w:val="00CC5B18"/>
    <w:rsid w:val="00CC6D12"/>
    <w:rsid w:val="00CC708A"/>
    <w:rsid w:val="00CC7360"/>
    <w:rsid w:val="00CC78DD"/>
    <w:rsid w:val="00CD03C3"/>
    <w:rsid w:val="00CD0C03"/>
    <w:rsid w:val="00CD10B6"/>
    <w:rsid w:val="00CD1788"/>
    <w:rsid w:val="00CD2F86"/>
    <w:rsid w:val="00CD35C7"/>
    <w:rsid w:val="00CD432D"/>
    <w:rsid w:val="00CD564B"/>
    <w:rsid w:val="00CD6610"/>
    <w:rsid w:val="00CD6B7E"/>
    <w:rsid w:val="00CD7882"/>
    <w:rsid w:val="00CD7B3E"/>
    <w:rsid w:val="00CE0343"/>
    <w:rsid w:val="00CE06D0"/>
    <w:rsid w:val="00CE0D31"/>
    <w:rsid w:val="00CE22AD"/>
    <w:rsid w:val="00CE3E36"/>
    <w:rsid w:val="00CE3EDC"/>
    <w:rsid w:val="00CE4BC8"/>
    <w:rsid w:val="00CE54C9"/>
    <w:rsid w:val="00CE56B5"/>
    <w:rsid w:val="00CE5970"/>
    <w:rsid w:val="00CE5CE7"/>
    <w:rsid w:val="00CE5F35"/>
    <w:rsid w:val="00CE62FE"/>
    <w:rsid w:val="00CE7524"/>
    <w:rsid w:val="00CF12B5"/>
    <w:rsid w:val="00CF1D34"/>
    <w:rsid w:val="00CF32A3"/>
    <w:rsid w:val="00CF38CE"/>
    <w:rsid w:val="00CF75C3"/>
    <w:rsid w:val="00D00916"/>
    <w:rsid w:val="00D00AB1"/>
    <w:rsid w:val="00D01190"/>
    <w:rsid w:val="00D011D8"/>
    <w:rsid w:val="00D01614"/>
    <w:rsid w:val="00D0167C"/>
    <w:rsid w:val="00D0416A"/>
    <w:rsid w:val="00D04258"/>
    <w:rsid w:val="00D04CEE"/>
    <w:rsid w:val="00D062E7"/>
    <w:rsid w:val="00D068DA"/>
    <w:rsid w:val="00D07CDE"/>
    <w:rsid w:val="00D0D49A"/>
    <w:rsid w:val="00D1104A"/>
    <w:rsid w:val="00D11242"/>
    <w:rsid w:val="00D11BE5"/>
    <w:rsid w:val="00D1429D"/>
    <w:rsid w:val="00D144DD"/>
    <w:rsid w:val="00D149AF"/>
    <w:rsid w:val="00D15572"/>
    <w:rsid w:val="00D15A6E"/>
    <w:rsid w:val="00D16860"/>
    <w:rsid w:val="00D16F93"/>
    <w:rsid w:val="00D17ADE"/>
    <w:rsid w:val="00D20163"/>
    <w:rsid w:val="00D20D6D"/>
    <w:rsid w:val="00D2138A"/>
    <w:rsid w:val="00D21B6E"/>
    <w:rsid w:val="00D2240B"/>
    <w:rsid w:val="00D22FE2"/>
    <w:rsid w:val="00D231A2"/>
    <w:rsid w:val="00D23C77"/>
    <w:rsid w:val="00D2451E"/>
    <w:rsid w:val="00D252F0"/>
    <w:rsid w:val="00D25873"/>
    <w:rsid w:val="00D263A5"/>
    <w:rsid w:val="00D26684"/>
    <w:rsid w:val="00D269AA"/>
    <w:rsid w:val="00D26D8C"/>
    <w:rsid w:val="00D27123"/>
    <w:rsid w:val="00D27F01"/>
    <w:rsid w:val="00D27F15"/>
    <w:rsid w:val="00D27FE1"/>
    <w:rsid w:val="00D3051B"/>
    <w:rsid w:val="00D30751"/>
    <w:rsid w:val="00D30D44"/>
    <w:rsid w:val="00D31778"/>
    <w:rsid w:val="00D326A2"/>
    <w:rsid w:val="00D32712"/>
    <w:rsid w:val="00D33576"/>
    <w:rsid w:val="00D340B6"/>
    <w:rsid w:val="00D351C0"/>
    <w:rsid w:val="00D354DD"/>
    <w:rsid w:val="00D366E6"/>
    <w:rsid w:val="00D36BD5"/>
    <w:rsid w:val="00D37098"/>
    <w:rsid w:val="00D37FC4"/>
    <w:rsid w:val="00D40C1A"/>
    <w:rsid w:val="00D40D7F"/>
    <w:rsid w:val="00D411E8"/>
    <w:rsid w:val="00D423AD"/>
    <w:rsid w:val="00D4242A"/>
    <w:rsid w:val="00D429E5"/>
    <w:rsid w:val="00D42ACD"/>
    <w:rsid w:val="00D43036"/>
    <w:rsid w:val="00D44C63"/>
    <w:rsid w:val="00D44D9C"/>
    <w:rsid w:val="00D44FEC"/>
    <w:rsid w:val="00D45963"/>
    <w:rsid w:val="00D45A31"/>
    <w:rsid w:val="00D45BD1"/>
    <w:rsid w:val="00D463BE"/>
    <w:rsid w:val="00D4663D"/>
    <w:rsid w:val="00D479AD"/>
    <w:rsid w:val="00D500B7"/>
    <w:rsid w:val="00D503DC"/>
    <w:rsid w:val="00D50767"/>
    <w:rsid w:val="00D50F3F"/>
    <w:rsid w:val="00D512FA"/>
    <w:rsid w:val="00D514F2"/>
    <w:rsid w:val="00D51A7C"/>
    <w:rsid w:val="00D51C90"/>
    <w:rsid w:val="00D52889"/>
    <w:rsid w:val="00D52AB4"/>
    <w:rsid w:val="00D52F43"/>
    <w:rsid w:val="00D536E3"/>
    <w:rsid w:val="00D5385E"/>
    <w:rsid w:val="00D5387E"/>
    <w:rsid w:val="00D539A4"/>
    <w:rsid w:val="00D5478E"/>
    <w:rsid w:val="00D54CC7"/>
    <w:rsid w:val="00D54DDD"/>
    <w:rsid w:val="00D552B9"/>
    <w:rsid w:val="00D55877"/>
    <w:rsid w:val="00D5765E"/>
    <w:rsid w:val="00D57A66"/>
    <w:rsid w:val="00D57E61"/>
    <w:rsid w:val="00D61712"/>
    <w:rsid w:val="00D61747"/>
    <w:rsid w:val="00D61E8E"/>
    <w:rsid w:val="00D63990"/>
    <w:rsid w:val="00D63A4D"/>
    <w:rsid w:val="00D63BD6"/>
    <w:rsid w:val="00D65CD2"/>
    <w:rsid w:val="00D66356"/>
    <w:rsid w:val="00D66837"/>
    <w:rsid w:val="00D66A0C"/>
    <w:rsid w:val="00D66DF5"/>
    <w:rsid w:val="00D67687"/>
    <w:rsid w:val="00D678A7"/>
    <w:rsid w:val="00D67960"/>
    <w:rsid w:val="00D67C59"/>
    <w:rsid w:val="00D71DAE"/>
    <w:rsid w:val="00D72098"/>
    <w:rsid w:val="00D72552"/>
    <w:rsid w:val="00D725B4"/>
    <w:rsid w:val="00D72AD9"/>
    <w:rsid w:val="00D7359F"/>
    <w:rsid w:val="00D736B6"/>
    <w:rsid w:val="00D7382F"/>
    <w:rsid w:val="00D73AA3"/>
    <w:rsid w:val="00D744A8"/>
    <w:rsid w:val="00D7537B"/>
    <w:rsid w:val="00D7658F"/>
    <w:rsid w:val="00D765A8"/>
    <w:rsid w:val="00D772A5"/>
    <w:rsid w:val="00D77590"/>
    <w:rsid w:val="00D77B29"/>
    <w:rsid w:val="00D80105"/>
    <w:rsid w:val="00D819BC"/>
    <w:rsid w:val="00D82217"/>
    <w:rsid w:val="00D83304"/>
    <w:rsid w:val="00D8396A"/>
    <w:rsid w:val="00D83AD1"/>
    <w:rsid w:val="00D84047"/>
    <w:rsid w:val="00D849E9"/>
    <w:rsid w:val="00D8611C"/>
    <w:rsid w:val="00D86223"/>
    <w:rsid w:val="00D86D26"/>
    <w:rsid w:val="00D87523"/>
    <w:rsid w:val="00D87861"/>
    <w:rsid w:val="00D87B1F"/>
    <w:rsid w:val="00D87BF7"/>
    <w:rsid w:val="00D916D9"/>
    <w:rsid w:val="00D91EE6"/>
    <w:rsid w:val="00D91FF0"/>
    <w:rsid w:val="00D925F8"/>
    <w:rsid w:val="00D929CC"/>
    <w:rsid w:val="00D92E11"/>
    <w:rsid w:val="00D93CE6"/>
    <w:rsid w:val="00D93EAE"/>
    <w:rsid w:val="00D948B0"/>
    <w:rsid w:val="00D95557"/>
    <w:rsid w:val="00D95B03"/>
    <w:rsid w:val="00D96023"/>
    <w:rsid w:val="00D96D36"/>
    <w:rsid w:val="00D9D82E"/>
    <w:rsid w:val="00DA0389"/>
    <w:rsid w:val="00DA0E0D"/>
    <w:rsid w:val="00DA1C20"/>
    <w:rsid w:val="00DA1F59"/>
    <w:rsid w:val="00DA424C"/>
    <w:rsid w:val="00DA4859"/>
    <w:rsid w:val="00DA5114"/>
    <w:rsid w:val="00DA5571"/>
    <w:rsid w:val="00DA5904"/>
    <w:rsid w:val="00DA5971"/>
    <w:rsid w:val="00DA5A3B"/>
    <w:rsid w:val="00DA5A47"/>
    <w:rsid w:val="00DA5CDA"/>
    <w:rsid w:val="00DA67B2"/>
    <w:rsid w:val="00DA6976"/>
    <w:rsid w:val="00DA7175"/>
    <w:rsid w:val="00DA71D1"/>
    <w:rsid w:val="00DA7981"/>
    <w:rsid w:val="00DA7C7F"/>
    <w:rsid w:val="00DA7CE6"/>
    <w:rsid w:val="00DABA02"/>
    <w:rsid w:val="00DB07FD"/>
    <w:rsid w:val="00DB12A5"/>
    <w:rsid w:val="00DB2AF2"/>
    <w:rsid w:val="00DB2C60"/>
    <w:rsid w:val="00DB319F"/>
    <w:rsid w:val="00DB365D"/>
    <w:rsid w:val="00DB3A0F"/>
    <w:rsid w:val="00DB3D19"/>
    <w:rsid w:val="00DB3E88"/>
    <w:rsid w:val="00DB4DFB"/>
    <w:rsid w:val="00DB5C7F"/>
    <w:rsid w:val="00DB5E9A"/>
    <w:rsid w:val="00DB652D"/>
    <w:rsid w:val="00DB678C"/>
    <w:rsid w:val="00DB76DA"/>
    <w:rsid w:val="00DB7BA4"/>
    <w:rsid w:val="00DB7CD4"/>
    <w:rsid w:val="00DC08A7"/>
    <w:rsid w:val="00DC0DB0"/>
    <w:rsid w:val="00DC1520"/>
    <w:rsid w:val="00DC24AE"/>
    <w:rsid w:val="00DC2AB0"/>
    <w:rsid w:val="00DC3AFE"/>
    <w:rsid w:val="00DC3B9D"/>
    <w:rsid w:val="00DC3FF7"/>
    <w:rsid w:val="00DC4097"/>
    <w:rsid w:val="00DC4878"/>
    <w:rsid w:val="00DC48B5"/>
    <w:rsid w:val="00DC6A5E"/>
    <w:rsid w:val="00DC79B7"/>
    <w:rsid w:val="00DC7DD9"/>
    <w:rsid w:val="00DD1132"/>
    <w:rsid w:val="00DD1995"/>
    <w:rsid w:val="00DD1ECC"/>
    <w:rsid w:val="00DD2E2D"/>
    <w:rsid w:val="00DD3154"/>
    <w:rsid w:val="00DD43BB"/>
    <w:rsid w:val="00DD448C"/>
    <w:rsid w:val="00DD4FD6"/>
    <w:rsid w:val="00DD5FBA"/>
    <w:rsid w:val="00DD6744"/>
    <w:rsid w:val="00DD6A50"/>
    <w:rsid w:val="00DE0105"/>
    <w:rsid w:val="00DE03A8"/>
    <w:rsid w:val="00DE0A40"/>
    <w:rsid w:val="00DE1D96"/>
    <w:rsid w:val="00DE2BE2"/>
    <w:rsid w:val="00DE2DD7"/>
    <w:rsid w:val="00DE3176"/>
    <w:rsid w:val="00DE4042"/>
    <w:rsid w:val="00DE43F5"/>
    <w:rsid w:val="00DE4476"/>
    <w:rsid w:val="00DE4805"/>
    <w:rsid w:val="00DE5DAD"/>
    <w:rsid w:val="00DE5F0C"/>
    <w:rsid w:val="00DE660D"/>
    <w:rsid w:val="00DE6AEB"/>
    <w:rsid w:val="00DE6B9F"/>
    <w:rsid w:val="00DE7432"/>
    <w:rsid w:val="00DE7C1D"/>
    <w:rsid w:val="00DF001C"/>
    <w:rsid w:val="00DF00BE"/>
    <w:rsid w:val="00DF1794"/>
    <w:rsid w:val="00DF181B"/>
    <w:rsid w:val="00DF1BFE"/>
    <w:rsid w:val="00DF340D"/>
    <w:rsid w:val="00DF380D"/>
    <w:rsid w:val="00DF3F06"/>
    <w:rsid w:val="00DF419A"/>
    <w:rsid w:val="00DF41DC"/>
    <w:rsid w:val="00DF44AA"/>
    <w:rsid w:val="00DF455C"/>
    <w:rsid w:val="00DF494F"/>
    <w:rsid w:val="00DF4BDB"/>
    <w:rsid w:val="00DF4DEC"/>
    <w:rsid w:val="00DF6B61"/>
    <w:rsid w:val="00DF7419"/>
    <w:rsid w:val="00E0022B"/>
    <w:rsid w:val="00E008E4"/>
    <w:rsid w:val="00E01F24"/>
    <w:rsid w:val="00E02470"/>
    <w:rsid w:val="00E02C38"/>
    <w:rsid w:val="00E03DF7"/>
    <w:rsid w:val="00E04576"/>
    <w:rsid w:val="00E0468D"/>
    <w:rsid w:val="00E04E28"/>
    <w:rsid w:val="00E04F41"/>
    <w:rsid w:val="00E0559A"/>
    <w:rsid w:val="00E0631D"/>
    <w:rsid w:val="00E064FE"/>
    <w:rsid w:val="00E06804"/>
    <w:rsid w:val="00E06AC3"/>
    <w:rsid w:val="00E06D20"/>
    <w:rsid w:val="00E07058"/>
    <w:rsid w:val="00E076ED"/>
    <w:rsid w:val="00E07B4C"/>
    <w:rsid w:val="00E07FDA"/>
    <w:rsid w:val="00E10186"/>
    <w:rsid w:val="00E10CC3"/>
    <w:rsid w:val="00E1132E"/>
    <w:rsid w:val="00E1138A"/>
    <w:rsid w:val="00E11AC3"/>
    <w:rsid w:val="00E12FA4"/>
    <w:rsid w:val="00E13CD2"/>
    <w:rsid w:val="00E13F6F"/>
    <w:rsid w:val="00E145C7"/>
    <w:rsid w:val="00E165FD"/>
    <w:rsid w:val="00E166A6"/>
    <w:rsid w:val="00E166F2"/>
    <w:rsid w:val="00E16D75"/>
    <w:rsid w:val="00E20580"/>
    <w:rsid w:val="00E20B86"/>
    <w:rsid w:val="00E20F90"/>
    <w:rsid w:val="00E2114B"/>
    <w:rsid w:val="00E21199"/>
    <w:rsid w:val="00E21CAC"/>
    <w:rsid w:val="00E2231E"/>
    <w:rsid w:val="00E22779"/>
    <w:rsid w:val="00E22824"/>
    <w:rsid w:val="00E22879"/>
    <w:rsid w:val="00E23557"/>
    <w:rsid w:val="00E23B3B"/>
    <w:rsid w:val="00E24281"/>
    <w:rsid w:val="00E2450F"/>
    <w:rsid w:val="00E2460E"/>
    <w:rsid w:val="00E24AC6"/>
    <w:rsid w:val="00E24FE1"/>
    <w:rsid w:val="00E256A2"/>
    <w:rsid w:val="00E256E2"/>
    <w:rsid w:val="00E25A19"/>
    <w:rsid w:val="00E26DB6"/>
    <w:rsid w:val="00E27E00"/>
    <w:rsid w:val="00E27FDF"/>
    <w:rsid w:val="00E30043"/>
    <w:rsid w:val="00E30183"/>
    <w:rsid w:val="00E30A3F"/>
    <w:rsid w:val="00E32176"/>
    <w:rsid w:val="00E345D1"/>
    <w:rsid w:val="00E34A13"/>
    <w:rsid w:val="00E34A20"/>
    <w:rsid w:val="00E34E85"/>
    <w:rsid w:val="00E35405"/>
    <w:rsid w:val="00E3579F"/>
    <w:rsid w:val="00E360FC"/>
    <w:rsid w:val="00E36BBD"/>
    <w:rsid w:val="00E3732D"/>
    <w:rsid w:val="00E3765B"/>
    <w:rsid w:val="00E377AE"/>
    <w:rsid w:val="00E4043B"/>
    <w:rsid w:val="00E409D8"/>
    <w:rsid w:val="00E40D66"/>
    <w:rsid w:val="00E40FF6"/>
    <w:rsid w:val="00E41B35"/>
    <w:rsid w:val="00E41F39"/>
    <w:rsid w:val="00E43C08"/>
    <w:rsid w:val="00E447BE"/>
    <w:rsid w:val="00E44CAD"/>
    <w:rsid w:val="00E44FA5"/>
    <w:rsid w:val="00E45D93"/>
    <w:rsid w:val="00E460DD"/>
    <w:rsid w:val="00E4661A"/>
    <w:rsid w:val="00E4661D"/>
    <w:rsid w:val="00E46EB9"/>
    <w:rsid w:val="00E4738F"/>
    <w:rsid w:val="00E4755E"/>
    <w:rsid w:val="00E50240"/>
    <w:rsid w:val="00E50717"/>
    <w:rsid w:val="00E50E7E"/>
    <w:rsid w:val="00E52193"/>
    <w:rsid w:val="00E5426A"/>
    <w:rsid w:val="00E54686"/>
    <w:rsid w:val="00E54957"/>
    <w:rsid w:val="00E5518D"/>
    <w:rsid w:val="00E56158"/>
    <w:rsid w:val="00E5664F"/>
    <w:rsid w:val="00E56837"/>
    <w:rsid w:val="00E570A7"/>
    <w:rsid w:val="00E579B4"/>
    <w:rsid w:val="00E57B40"/>
    <w:rsid w:val="00E608BA"/>
    <w:rsid w:val="00E61169"/>
    <w:rsid w:val="00E61BB3"/>
    <w:rsid w:val="00E62499"/>
    <w:rsid w:val="00E62A53"/>
    <w:rsid w:val="00E63416"/>
    <w:rsid w:val="00E65231"/>
    <w:rsid w:val="00E65314"/>
    <w:rsid w:val="00E6536C"/>
    <w:rsid w:val="00E66248"/>
    <w:rsid w:val="00E66362"/>
    <w:rsid w:val="00E66BC1"/>
    <w:rsid w:val="00E7285F"/>
    <w:rsid w:val="00E734B4"/>
    <w:rsid w:val="00E73A52"/>
    <w:rsid w:val="00E73FDD"/>
    <w:rsid w:val="00E74291"/>
    <w:rsid w:val="00E76109"/>
    <w:rsid w:val="00E76218"/>
    <w:rsid w:val="00E765C5"/>
    <w:rsid w:val="00E76CA3"/>
    <w:rsid w:val="00E76F55"/>
    <w:rsid w:val="00E77055"/>
    <w:rsid w:val="00E7741F"/>
    <w:rsid w:val="00E77873"/>
    <w:rsid w:val="00E77891"/>
    <w:rsid w:val="00E778C4"/>
    <w:rsid w:val="00E779C3"/>
    <w:rsid w:val="00E80010"/>
    <w:rsid w:val="00E81168"/>
    <w:rsid w:val="00E816D6"/>
    <w:rsid w:val="00E81AE0"/>
    <w:rsid w:val="00E81F69"/>
    <w:rsid w:val="00E82C2A"/>
    <w:rsid w:val="00E83B92"/>
    <w:rsid w:val="00E84047"/>
    <w:rsid w:val="00E8541E"/>
    <w:rsid w:val="00E85A44"/>
    <w:rsid w:val="00E85D23"/>
    <w:rsid w:val="00E85EF4"/>
    <w:rsid w:val="00E86426"/>
    <w:rsid w:val="00E86DE4"/>
    <w:rsid w:val="00E86E8F"/>
    <w:rsid w:val="00E87B46"/>
    <w:rsid w:val="00E8BB34"/>
    <w:rsid w:val="00E90964"/>
    <w:rsid w:val="00E90A99"/>
    <w:rsid w:val="00E90D34"/>
    <w:rsid w:val="00E91849"/>
    <w:rsid w:val="00E91A1A"/>
    <w:rsid w:val="00E920FB"/>
    <w:rsid w:val="00E9386A"/>
    <w:rsid w:val="00E93C0B"/>
    <w:rsid w:val="00E93C9A"/>
    <w:rsid w:val="00E93D71"/>
    <w:rsid w:val="00E94BEC"/>
    <w:rsid w:val="00E951B4"/>
    <w:rsid w:val="00E9736E"/>
    <w:rsid w:val="00E973AF"/>
    <w:rsid w:val="00E979A5"/>
    <w:rsid w:val="00E97C8C"/>
    <w:rsid w:val="00EA0232"/>
    <w:rsid w:val="00EA0729"/>
    <w:rsid w:val="00EA0DE9"/>
    <w:rsid w:val="00EA145B"/>
    <w:rsid w:val="00EA1BC8"/>
    <w:rsid w:val="00EA20DF"/>
    <w:rsid w:val="00EA2819"/>
    <w:rsid w:val="00EA3579"/>
    <w:rsid w:val="00EA3CC2"/>
    <w:rsid w:val="00EA497D"/>
    <w:rsid w:val="00EA50BD"/>
    <w:rsid w:val="00EA57D4"/>
    <w:rsid w:val="00EA5D24"/>
    <w:rsid w:val="00EA6502"/>
    <w:rsid w:val="00EA67FA"/>
    <w:rsid w:val="00EA6B17"/>
    <w:rsid w:val="00EB11EF"/>
    <w:rsid w:val="00EB1274"/>
    <w:rsid w:val="00EB1726"/>
    <w:rsid w:val="00EB1DBC"/>
    <w:rsid w:val="00EB2DD4"/>
    <w:rsid w:val="00EB3D39"/>
    <w:rsid w:val="00EB4420"/>
    <w:rsid w:val="00EB4644"/>
    <w:rsid w:val="00EB4865"/>
    <w:rsid w:val="00EB4C84"/>
    <w:rsid w:val="00EB4D7F"/>
    <w:rsid w:val="00EB673C"/>
    <w:rsid w:val="00EB75F2"/>
    <w:rsid w:val="00EC081A"/>
    <w:rsid w:val="00EC0A8E"/>
    <w:rsid w:val="00EC0F39"/>
    <w:rsid w:val="00EC1AF1"/>
    <w:rsid w:val="00EC1DA6"/>
    <w:rsid w:val="00EC247B"/>
    <w:rsid w:val="00EC27A1"/>
    <w:rsid w:val="00EC3BC5"/>
    <w:rsid w:val="00EC4824"/>
    <w:rsid w:val="00EC5513"/>
    <w:rsid w:val="00EC5F31"/>
    <w:rsid w:val="00EC737E"/>
    <w:rsid w:val="00ED01DB"/>
    <w:rsid w:val="00ED0B64"/>
    <w:rsid w:val="00ED157C"/>
    <w:rsid w:val="00ED2572"/>
    <w:rsid w:val="00ED2D95"/>
    <w:rsid w:val="00ED3856"/>
    <w:rsid w:val="00ED3E2A"/>
    <w:rsid w:val="00ED52B7"/>
    <w:rsid w:val="00ED60CC"/>
    <w:rsid w:val="00ED6F3E"/>
    <w:rsid w:val="00ED77CC"/>
    <w:rsid w:val="00ED7AF8"/>
    <w:rsid w:val="00EE0F2D"/>
    <w:rsid w:val="00EE19ED"/>
    <w:rsid w:val="00EE1EFF"/>
    <w:rsid w:val="00EE254E"/>
    <w:rsid w:val="00EE25D6"/>
    <w:rsid w:val="00EE3AAA"/>
    <w:rsid w:val="00EE3EBC"/>
    <w:rsid w:val="00EE40E5"/>
    <w:rsid w:val="00EE50CA"/>
    <w:rsid w:val="00EE5CBC"/>
    <w:rsid w:val="00EE5F72"/>
    <w:rsid w:val="00EE7D01"/>
    <w:rsid w:val="00EE7F6F"/>
    <w:rsid w:val="00EF01B3"/>
    <w:rsid w:val="00EF03AD"/>
    <w:rsid w:val="00EF0DC3"/>
    <w:rsid w:val="00EF119A"/>
    <w:rsid w:val="00EF1F71"/>
    <w:rsid w:val="00EF241F"/>
    <w:rsid w:val="00EF2584"/>
    <w:rsid w:val="00EF2ABA"/>
    <w:rsid w:val="00EF35C9"/>
    <w:rsid w:val="00EF3F26"/>
    <w:rsid w:val="00EF4283"/>
    <w:rsid w:val="00EF4968"/>
    <w:rsid w:val="00EF5837"/>
    <w:rsid w:val="00EF63F0"/>
    <w:rsid w:val="00EF6D99"/>
    <w:rsid w:val="00EF7534"/>
    <w:rsid w:val="00EF754A"/>
    <w:rsid w:val="00F004B2"/>
    <w:rsid w:val="00F00B82"/>
    <w:rsid w:val="00F00F69"/>
    <w:rsid w:val="00F01494"/>
    <w:rsid w:val="00F017F9"/>
    <w:rsid w:val="00F01F83"/>
    <w:rsid w:val="00F023D6"/>
    <w:rsid w:val="00F02BF9"/>
    <w:rsid w:val="00F02C0D"/>
    <w:rsid w:val="00F0331F"/>
    <w:rsid w:val="00F036B4"/>
    <w:rsid w:val="00F044C2"/>
    <w:rsid w:val="00F04DC7"/>
    <w:rsid w:val="00F06918"/>
    <w:rsid w:val="00F07B49"/>
    <w:rsid w:val="00F10696"/>
    <w:rsid w:val="00F10D07"/>
    <w:rsid w:val="00F1167D"/>
    <w:rsid w:val="00F126C0"/>
    <w:rsid w:val="00F12740"/>
    <w:rsid w:val="00F12DBB"/>
    <w:rsid w:val="00F13A98"/>
    <w:rsid w:val="00F143D5"/>
    <w:rsid w:val="00F154D8"/>
    <w:rsid w:val="00F15B2E"/>
    <w:rsid w:val="00F15F8B"/>
    <w:rsid w:val="00F16A5D"/>
    <w:rsid w:val="00F16B5F"/>
    <w:rsid w:val="00F1709C"/>
    <w:rsid w:val="00F1796F"/>
    <w:rsid w:val="00F17D63"/>
    <w:rsid w:val="00F202F3"/>
    <w:rsid w:val="00F2071F"/>
    <w:rsid w:val="00F20AB2"/>
    <w:rsid w:val="00F20D3E"/>
    <w:rsid w:val="00F20EFF"/>
    <w:rsid w:val="00F210C5"/>
    <w:rsid w:val="00F21EC7"/>
    <w:rsid w:val="00F221FC"/>
    <w:rsid w:val="00F22415"/>
    <w:rsid w:val="00F22C98"/>
    <w:rsid w:val="00F2342D"/>
    <w:rsid w:val="00F244D4"/>
    <w:rsid w:val="00F24A5E"/>
    <w:rsid w:val="00F25051"/>
    <w:rsid w:val="00F25A39"/>
    <w:rsid w:val="00F26932"/>
    <w:rsid w:val="00F3047C"/>
    <w:rsid w:val="00F3054B"/>
    <w:rsid w:val="00F30550"/>
    <w:rsid w:val="00F3150F"/>
    <w:rsid w:val="00F319A4"/>
    <w:rsid w:val="00F31DA2"/>
    <w:rsid w:val="00F32E65"/>
    <w:rsid w:val="00F32F22"/>
    <w:rsid w:val="00F335F7"/>
    <w:rsid w:val="00F336DE"/>
    <w:rsid w:val="00F33C94"/>
    <w:rsid w:val="00F3488F"/>
    <w:rsid w:val="00F34A8E"/>
    <w:rsid w:val="00F34AA4"/>
    <w:rsid w:val="00F358B7"/>
    <w:rsid w:val="00F358F6"/>
    <w:rsid w:val="00F3602C"/>
    <w:rsid w:val="00F360ED"/>
    <w:rsid w:val="00F3653C"/>
    <w:rsid w:val="00F36DC8"/>
    <w:rsid w:val="00F40919"/>
    <w:rsid w:val="00F41622"/>
    <w:rsid w:val="00F4169A"/>
    <w:rsid w:val="00F41A35"/>
    <w:rsid w:val="00F42D0B"/>
    <w:rsid w:val="00F433E7"/>
    <w:rsid w:val="00F4390A"/>
    <w:rsid w:val="00F43C55"/>
    <w:rsid w:val="00F442F6"/>
    <w:rsid w:val="00F4478F"/>
    <w:rsid w:val="00F4482E"/>
    <w:rsid w:val="00F44A99"/>
    <w:rsid w:val="00F465E5"/>
    <w:rsid w:val="00F50C47"/>
    <w:rsid w:val="00F52637"/>
    <w:rsid w:val="00F532D3"/>
    <w:rsid w:val="00F53566"/>
    <w:rsid w:val="00F5368D"/>
    <w:rsid w:val="00F55141"/>
    <w:rsid w:val="00F55F52"/>
    <w:rsid w:val="00F566BB"/>
    <w:rsid w:val="00F5787C"/>
    <w:rsid w:val="00F5795B"/>
    <w:rsid w:val="00F615A8"/>
    <w:rsid w:val="00F625CF"/>
    <w:rsid w:val="00F629E0"/>
    <w:rsid w:val="00F62F9E"/>
    <w:rsid w:val="00F64C6C"/>
    <w:rsid w:val="00F64E1E"/>
    <w:rsid w:val="00F65413"/>
    <w:rsid w:val="00F65D5D"/>
    <w:rsid w:val="00F67D1A"/>
    <w:rsid w:val="00F70C4F"/>
    <w:rsid w:val="00F71251"/>
    <w:rsid w:val="00F728B6"/>
    <w:rsid w:val="00F7340A"/>
    <w:rsid w:val="00F735A3"/>
    <w:rsid w:val="00F73BD0"/>
    <w:rsid w:val="00F74127"/>
    <w:rsid w:val="00F749FE"/>
    <w:rsid w:val="00F74EAF"/>
    <w:rsid w:val="00F7556F"/>
    <w:rsid w:val="00F77156"/>
    <w:rsid w:val="00F7725A"/>
    <w:rsid w:val="00F816C3"/>
    <w:rsid w:val="00F818ED"/>
    <w:rsid w:val="00F819E7"/>
    <w:rsid w:val="00F82344"/>
    <w:rsid w:val="00F82411"/>
    <w:rsid w:val="00F827D0"/>
    <w:rsid w:val="00F82EF1"/>
    <w:rsid w:val="00F83476"/>
    <w:rsid w:val="00F83C82"/>
    <w:rsid w:val="00F84925"/>
    <w:rsid w:val="00F8502E"/>
    <w:rsid w:val="00F85C75"/>
    <w:rsid w:val="00F86F6C"/>
    <w:rsid w:val="00F87288"/>
    <w:rsid w:val="00F87482"/>
    <w:rsid w:val="00F875D7"/>
    <w:rsid w:val="00F87B88"/>
    <w:rsid w:val="00F87F7D"/>
    <w:rsid w:val="00F9009F"/>
    <w:rsid w:val="00F9073B"/>
    <w:rsid w:val="00F90A83"/>
    <w:rsid w:val="00F90E6C"/>
    <w:rsid w:val="00F91749"/>
    <w:rsid w:val="00F918F7"/>
    <w:rsid w:val="00F91976"/>
    <w:rsid w:val="00F91999"/>
    <w:rsid w:val="00F92033"/>
    <w:rsid w:val="00F9261D"/>
    <w:rsid w:val="00F927BB"/>
    <w:rsid w:val="00F92E13"/>
    <w:rsid w:val="00F9315A"/>
    <w:rsid w:val="00F938D0"/>
    <w:rsid w:val="00F93C32"/>
    <w:rsid w:val="00F94CAD"/>
    <w:rsid w:val="00F95216"/>
    <w:rsid w:val="00F95432"/>
    <w:rsid w:val="00F969ED"/>
    <w:rsid w:val="00F9751F"/>
    <w:rsid w:val="00F978D0"/>
    <w:rsid w:val="00FA0E16"/>
    <w:rsid w:val="00FA3478"/>
    <w:rsid w:val="00FA3542"/>
    <w:rsid w:val="00FA4E73"/>
    <w:rsid w:val="00FA5C74"/>
    <w:rsid w:val="00FA6B9A"/>
    <w:rsid w:val="00FA7693"/>
    <w:rsid w:val="00FA78AE"/>
    <w:rsid w:val="00FA7D0A"/>
    <w:rsid w:val="00FB10C8"/>
    <w:rsid w:val="00FB2BA2"/>
    <w:rsid w:val="00FB2C7C"/>
    <w:rsid w:val="00FB2C94"/>
    <w:rsid w:val="00FB3CD1"/>
    <w:rsid w:val="00FB428C"/>
    <w:rsid w:val="00FB4E4C"/>
    <w:rsid w:val="00FB4F1E"/>
    <w:rsid w:val="00FB5AF1"/>
    <w:rsid w:val="00FB5C7A"/>
    <w:rsid w:val="00FB647B"/>
    <w:rsid w:val="00FB6D10"/>
    <w:rsid w:val="00FC00F3"/>
    <w:rsid w:val="00FC020B"/>
    <w:rsid w:val="00FC036A"/>
    <w:rsid w:val="00FC0F22"/>
    <w:rsid w:val="00FC10ED"/>
    <w:rsid w:val="00FC1147"/>
    <w:rsid w:val="00FC1408"/>
    <w:rsid w:val="00FC2019"/>
    <w:rsid w:val="00FC2BEF"/>
    <w:rsid w:val="00FC3181"/>
    <w:rsid w:val="00FC3F96"/>
    <w:rsid w:val="00FC4CCC"/>
    <w:rsid w:val="00FC51BC"/>
    <w:rsid w:val="00FC59C5"/>
    <w:rsid w:val="00FC66EB"/>
    <w:rsid w:val="00FC67C5"/>
    <w:rsid w:val="00FC6C5E"/>
    <w:rsid w:val="00FC6E00"/>
    <w:rsid w:val="00FC7B56"/>
    <w:rsid w:val="00FC7B66"/>
    <w:rsid w:val="00FC7D87"/>
    <w:rsid w:val="00FD013C"/>
    <w:rsid w:val="00FD0224"/>
    <w:rsid w:val="00FD03A7"/>
    <w:rsid w:val="00FD0A79"/>
    <w:rsid w:val="00FD1948"/>
    <w:rsid w:val="00FD1A78"/>
    <w:rsid w:val="00FD1FBD"/>
    <w:rsid w:val="00FD24C6"/>
    <w:rsid w:val="00FD3172"/>
    <w:rsid w:val="00FD3EF2"/>
    <w:rsid w:val="00FD5DBE"/>
    <w:rsid w:val="00FD7A81"/>
    <w:rsid w:val="00FE021A"/>
    <w:rsid w:val="00FE04D8"/>
    <w:rsid w:val="00FE0EEC"/>
    <w:rsid w:val="00FE2289"/>
    <w:rsid w:val="00FE2840"/>
    <w:rsid w:val="00FE2E4E"/>
    <w:rsid w:val="00FE2F8E"/>
    <w:rsid w:val="00FE3003"/>
    <w:rsid w:val="00FE3056"/>
    <w:rsid w:val="00FE31E4"/>
    <w:rsid w:val="00FE35AA"/>
    <w:rsid w:val="00FE3A17"/>
    <w:rsid w:val="00FE518E"/>
    <w:rsid w:val="00FE55CB"/>
    <w:rsid w:val="00FE6AFF"/>
    <w:rsid w:val="00FE6CB6"/>
    <w:rsid w:val="00FE7546"/>
    <w:rsid w:val="00FE754D"/>
    <w:rsid w:val="00FE769B"/>
    <w:rsid w:val="00FF07CF"/>
    <w:rsid w:val="00FF0B9D"/>
    <w:rsid w:val="00FF1210"/>
    <w:rsid w:val="00FF2F0C"/>
    <w:rsid w:val="00FF3147"/>
    <w:rsid w:val="00FF36FB"/>
    <w:rsid w:val="00FF3DEC"/>
    <w:rsid w:val="00FF498D"/>
    <w:rsid w:val="00FF6286"/>
    <w:rsid w:val="00FF6A98"/>
    <w:rsid w:val="010BB25B"/>
    <w:rsid w:val="011407C8"/>
    <w:rsid w:val="011D07DC"/>
    <w:rsid w:val="0127EAAE"/>
    <w:rsid w:val="012A804E"/>
    <w:rsid w:val="012FC7CC"/>
    <w:rsid w:val="013CED9E"/>
    <w:rsid w:val="0154AB4D"/>
    <w:rsid w:val="01580F88"/>
    <w:rsid w:val="016C7272"/>
    <w:rsid w:val="016D2BE3"/>
    <w:rsid w:val="01725566"/>
    <w:rsid w:val="0178B593"/>
    <w:rsid w:val="01A4594C"/>
    <w:rsid w:val="01A7C676"/>
    <w:rsid w:val="01ABB1BC"/>
    <w:rsid w:val="01ACACC5"/>
    <w:rsid w:val="01B3DD5F"/>
    <w:rsid w:val="01BF6D9C"/>
    <w:rsid w:val="01BF7540"/>
    <w:rsid w:val="01CD06B7"/>
    <w:rsid w:val="01D9D2AD"/>
    <w:rsid w:val="01DB8153"/>
    <w:rsid w:val="01E22CD5"/>
    <w:rsid w:val="01E55E82"/>
    <w:rsid w:val="01E579A4"/>
    <w:rsid w:val="01F5376B"/>
    <w:rsid w:val="01F8119A"/>
    <w:rsid w:val="01FF2A54"/>
    <w:rsid w:val="020B57FE"/>
    <w:rsid w:val="020CB161"/>
    <w:rsid w:val="020CB5AA"/>
    <w:rsid w:val="020E4ABA"/>
    <w:rsid w:val="020EC892"/>
    <w:rsid w:val="02318743"/>
    <w:rsid w:val="02381F39"/>
    <w:rsid w:val="0239B23B"/>
    <w:rsid w:val="024ACBAE"/>
    <w:rsid w:val="0251CBCD"/>
    <w:rsid w:val="0251EB68"/>
    <w:rsid w:val="02536E30"/>
    <w:rsid w:val="02581F92"/>
    <w:rsid w:val="025AC9C5"/>
    <w:rsid w:val="025E2D97"/>
    <w:rsid w:val="02636F07"/>
    <w:rsid w:val="02681174"/>
    <w:rsid w:val="026BC0E0"/>
    <w:rsid w:val="0273CA74"/>
    <w:rsid w:val="027B2308"/>
    <w:rsid w:val="0282B58A"/>
    <w:rsid w:val="02907233"/>
    <w:rsid w:val="029DADF9"/>
    <w:rsid w:val="02AA1F86"/>
    <w:rsid w:val="02BABDC7"/>
    <w:rsid w:val="02CF1FE5"/>
    <w:rsid w:val="02D27EA0"/>
    <w:rsid w:val="02E172E9"/>
    <w:rsid w:val="02EC8699"/>
    <w:rsid w:val="02FE9E0E"/>
    <w:rsid w:val="030993BC"/>
    <w:rsid w:val="030F55C5"/>
    <w:rsid w:val="0318A3E0"/>
    <w:rsid w:val="0321739B"/>
    <w:rsid w:val="03225708"/>
    <w:rsid w:val="0332CFCD"/>
    <w:rsid w:val="0340EABA"/>
    <w:rsid w:val="0340FA97"/>
    <w:rsid w:val="03429273"/>
    <w:rsid w:val="0345C0EF"/>
    <w:rsid w:val="03503F05"/>
    <w:rsid w:val="0354FFE8"/>
    <w:rsid w:val="0359CC43"/>
    <w:rsid w:val="035B0F25"/>
    <w:rsid w:val="0366DD88"/>
    <w:rsid w:val="036808B2"/>
    <w:rsid w:val="0369819D"/>
    <w:rsid w:val="037CD77E"/>
    <w:rsid w:val="037EED20"/>
    <w:rsid w:val="038142F4"/>
    <w:rsid w:val="0382C483"/>
    <w:rsid w:val="0382EE9F"/>
    <w:rsid w:val="038F3A11"/>
    <w:rsid w:val="039610AD"/>
    <w:rsid w:val="03BB0D89"/>
    <w:rsid w:val="03BF7732"/>
    <w:rsid w:val="03C8EB83"/>
    <w:rsid w:val="03D53D9B"/>
    <w:rsid w:val="03D6EF1C"/>
    <w:rsid w:val="03DA118F"/>
    <w:rsid w:val="03DE8775"/>
    <w:rsid w:val="03EE6135"/>
    <w:rsid w:val="03F4AC4B"/>
    <w:rsid w:val="040788AA"/>
    <w:rsid w:val="0409F027"/>
    <w:rsid w:val="040C90E2"/>
    <w:rsid w:val="04126BB7"/>
    <w:rsid w:val="0420AEBD"/>
    <w:rsid w:val="04264B02"/>
    <w:rsid w:val="04267017"/>
    <w:rsid w:val="0430229A"/>
    <w:rsid w:val="04359D9C"/>
    <w:rsid w:val="044A7078"/>
    <w:rsid w:val="044AA306"/>
    <w:rsid w:val="045BC0F6"/>
    <w:rsid w:val="0474B574"/>
    <w:rsid w:val="0477CE5D"/>
    <w:rsid w:val="047CBD66"/>
    <w:rsid w:val="04869E1C"/>
    <w:rsid w:val="04916791"/>
    <w:rsid w:val="0498BDE3"/>
    <w:rsid w:val="04A1FC0F"/>
    <w:rsid w:val="04A3C3B4"/>
    <w:rsid w:val="04B99EE4"/>
    <w:rsid w:val="04BA92BD"/>
    <w:rsid w:val="04BACFF3"/>
    <w:rsid w:val="04BD833C"/>
    <w:rsid w:val="04C5682D"/>
    <w:rsid w:val="04CB35AE"/>
    <w:rsid w:val="04D35660"/>
    <w:rsid w:val="04DB4F92"/>
    <w:rsid w:val="04E19150"/>
    <w:rsid w:val="04E78015"/>
    <w:rsid w:val="04EFEA13"/>
    <w:rsid w:val="04F989D2"/>
    <w:rsid w:val="04FCAF25"/>
    <w:rsid w:val="05065088"/>
    <w:rsid w:val="050C65C5"/>
    <w:rsid w:val="0523CC15"/>
    <w:rsid w:val="052713C8"/>
    <w:rsid w:val="0527538F"/>
    <w:rsid w:val="052AF509"/>
    <w:rsid w:val="0530BDB5"/>
    <w:rsid w:val="053421CF"/>
    <w:rsid w:val="05481F4E"/>
    <w:rsid w:val="056205E0"/>
    <w:rsid w:val="05622B5A"/>
    <w:rsid w:val="05657C37"/>
    <w:rsid w:val="056AACF4"/>
    <w:rsid w:val="05789130"/>
    <w:rsid w:val="057D65AD"/>
    <w:rsid w:val="0586FF58"/>
    <w:rsid w:val="059EDCAE"/>
    <w:rsid w:val="05A1D28C"/>
    <w:rsid w:val="05AA6CDB"/>
    <w:rsid w:val="05ACA9AF"/>
    <w:rsid w:val="05AF333F"/>
    <w:rsid w:val="05B9420B"/>
    <w:rsid w:val="05C23377"/>
    <w:rsid w:val="05D4CCDF"/>
    <w:rsid w:val="05D5914A"/>
    <w:rsid w:val="05E6746D"/>
    <w:rsid w:val="05E9A106"/>
    <w:rsid w:val="05F2A448"/>
    <w:rsid w:val="05F97E94"/>
    <w:rsid w:val="05FB3B22"/>
    <w:rsid w:val="05FD8057"/>
    <w:rsid w:val="0610964E"/>
    <w:rsid w:val="06120BB0"/>
    <w:rsid w:val="061B7AED"/>
    <w:rsid w:val="062D801C"/>
    <w:rsid w:val="062E4C6D"/>
    <w:rsid w:val="0630A53C"/>
    <w:rsid w:val="06318EC6"/>
    <w:rsid w:val="063AD499"/>
    <w:rsid w:val="064B23E6"/>
    <w:rsid w:val="064BEF23"/>
    <w:rsid w:val="065F1028"/>
    <w:rsid w:val="065F46A2"/>
    <w:rsid w:val="06682405"/>
    <w:rsid w:val="0669B3A1"/>
    <w:rsid w:val="067033C5"/>
    <w:rsid w:val="0676ED43"/>
    <w:rsid w:val="067801E5"/>
    <w:rsid w:val="067B498A"/>
    <w:rsid w:val="067EF6F1"/>
    <w:rsid w:val="06813E33"/>
    <w:rsid w:val="0689135D"/>
    <w:rsid w:val="0691FB95"/>
    <w:rsid w:val="069DA6C8"/>
    <w:rsid w:val="06AD719E"/>
    <w:rsid w:val="06C8B1C8"/>
    <w:rsid w:val="06D64B7A"/>
    <w:rsid w:val="06DD6ECA"/>
    <w:rsid w:val="06E85D82"/>
    <w:rsid w:val="06EFDC5A"/>
    <w:rsid w:val="06F9BE0D"/>
    <w:rsid w:val="070084A6"/>
    <w:rsid w:val="0707E17F"/>
    <w:rsid w:val="0728964D"/>
    <w:rsid w:val="0733E2E2"/>
    <w:rsid w:val="073C023E"/>
    <w:rsid w:val="0745BFC9"/>
    <w:rsid w:val="074A923D"/>
    <w:rsid w:val="0754F8C8"/>
    <w:rsid w:val="07584F7F"/>
    <w:rsid w:val="07635365"/>
    <w:rsid w:val="076880B8"/>
    <w:rsid w:val="077169BE"/>
    <w:rsid w:val="077B334D"/>
    <w:rsid w:val="0783F5E6"/>
    <w:rsid w:val="0786BD1C"/>
    <w:rsid w:val="078DD346"/>
    <w:rsid w:val="078DD646"/>
    <w:rsid w:val="0796E6AE"/>
    <w:rsid w:val="07970B83"/>
    <w:rsid w:val="07985562"/>
    <w:rsid w:val="07A68D17"/>
    <w:rsid w:val="07C0D0DA"/>
    <w:rsid w:val="07CF9BF5"/>
    <w:rsid w:val="07D122A7"/>
    <w:rsid w:val="07D3673C"/>
    <w:rsid w:val="07D57CFB"/>
    <w:rsid w:val="07D5D063"/>
    <w:rsid w:val="07EBB2E4"/>
    <w:rsid w:val="07FF5B62"/>
    <w:rsid w:val="080988F6"/>
    <w:rsid w:val="080CEDF5"/>
    <w:rsid w:val="080E98D0"/>
    <w:rsid w:val="08195DB3"/>
    <w:rsid w:val="0819CB33"/>
    <w:rsid w:val="08288B51"/>
    <w:rsid w:val="082AA1EF"/>
    <w:rsid w:val="082E7DD5"/>
    <w:rsid w:val="084B7943"/>
    <w:rsid w:val="08693F5E"/>
    <w:rsid w:val="0883B430"/>
    <w:rsid w:val="0883B680"/>
    <w:rsid w:val="0883E06B"/>
    <w:rsid w:val="088A24DC"/>
    <w:rsid w:val="0894E088"/>
    <w:rsid w:val="08A9E7B3"/>
    <w:rsid w:val="08AEFF24"/>
    <w:rsid w:val="08B445D2"/>
    <w:rsid w:val="08BD94E7"/>
    <w:rsid w:val="08C43718"/>
    <w:rsid w:val="08DF6D6C"/>
    <w:rsid w:val="08E2EA95"/>
    <w:rsid w:val="08E31173"/>
    <w:rsid w:val="08F76512"/>
    <w:rsid w:val="08FBCD16"/>
    <w:rsid w:val="0902C464"/>
    <w:rsid w:val="090C98C5"/>
    <w:rsid w:val="0915E711"/>
    <w:rsid w:val="091DFD03"/>
    <w:rsid w:val="09231302"/>
    <w:rsid w:val="0932DBE4"/>
    <w:rsid w:val="09342D80"/>
    <w:rsid w:val="09352ED3"/>
    <w:rsid w:val="094FD809"/>
    <w:rsid w:val="09539273"/>
    <w:rsid w:val="0954C3CE"/>
    <w:rsid w:val="096456C2"/>
    <w:rsid w:val="096B609C"/>
    <w:rsid w:val="0977E76C"/>
    <w:rsid w:val="097FB9C4"/>
    <w:rsid w:val="09860A23"/>
    <w:rsid w:val="09863944"/>
    <w:rsid w:val="0987EE01"/>
    <w:rsid w:val="09930214"/>
    <w:rsid w:val="0998935B"/>
    <w:rsid w:val="09A33142"/>
    <w:rsid w:val="09A8DBA4"/>
    <w:rsid w:val="09B2B7D7"/>
    <w:rsid w:val="09B5482C"/>
    <w:rsid w:val="09B68A54"/>
    <w:rsid w:val="09B7406E"/>
    <w:rsid w:val="09C72DC2"/>
    <w:rsid w:val="09D8521F"/>
    <w:rsid w:val="09DECCB7"/>
    <w:rsid w:val="09E2FDCC"/>
    <w:rsid w:val="09FA3F1B"/>
    <w:rsid w:val="09FD6C67"/>
    <w:rsid w:val="0A06F24C"/>
    <w:rsid w:val="0A14652F"/>
    <w:rsid w:val="0A1962B0"/>
    <w:rsid w:val="0A22AD76"/>
    <w:rsid w:val="0A2572FF"/>
    <w:rsid w:val="0A5A0C8B"/>
    <w:rsid w:val="0A64A97B"/>
    <w:rsid w:val="0A66AA0D"/>
    <w:rsid w:val="0A737760"/>
    <w:rsid w:val="0A816838"/>
    <w:rsid w:val="0A824811"/>
    <w:rsid w:val="0A828DD8"/>
    <w:rsid w:val="0A86FFBB"/>
    <w:rsid w:val="0A87F231"/>
    <w:rsid w:val="0A8BBAB9"/>
    <w:rsid w:val="0A8D7C46"/>
    <w:rsid w:val="0A8E11C2"/>
    <w:rsid w:val="0A8FD1DC"/>
    <w:rsid w:val="0A98BE49"/>
    <w:rsid w:val="0AA86926"/>
    <w:rsid w:val="0AB401F0"/>
    <w:rsid w:val="0AC08CDC"/>
    <w:rsid w:val="0AC638A2"/>
    <w:rsid w:val="0AC9C110"/>
    <w:rsid w:val="0ACCBDF6"/>
    <w:rsid w:val="0AD4AA3C"/>
    <w:rsid w:val="0AD65158"/>
    <w:rsid w:val="0AD9B00E"/>
    <w:rsid w:val="0AE57A45"/>
    <w:rsid w:val="0AFE265F"/>
    <w:rsid w:val="0AFEA7F3"/>
    <w:rsid w:val="0B160BC2"/>
    <w:rsid w:val="0B25D722"/>
    <w:rsid w:val="0B34A2FF"/>
    <w:rsid w:val="0B34C902"/>
    <w:rsid w:val="0B38A508"/>
    <w:rsid w:val="0B48F2E3"/>
    <w:rsid w:val="0B599C90"/>
    <w:rsid w:val="0B6A64E8"/>
    <w:rsid w:val="0B909E6B"/>
    <w:rsid w:val="0B91966A"/>
    <w:rsid w:val="0B9765D3"/>
    <w:rsid w:val="0BB5A5A7"/>
    <w:rsid w:val="0BBA0C3E"/>
    <w:rsid w:val="0BC067D0"/>
    <w:rsid w:val="0BD81113"/>
    <w:rsid w:val="0BDA09AD"/>
    <w:rsid w:val="0BDF6CE5"/>
    <w:rsid w:val="0BEA88DB"/>
    <w:rsid w:val="0C037066"/>
    <w:rsid w:val="0C040164"/>
    <w:rsid w:val="0C1349B3"/>
    <w:rsid w:val="0C15A6EE"/>
    <w:rsid w:val="0C1EC9AC"/>
    <w:rsid w:val="0C23C292"/>
    <w:rsid w:val="0C25DA63"/>
    <w:rsid w:val="0C2FFB53"/>
    <w:rsid w:val="0C496723"/>
    <w:rsid w:val="0C4D15F6"/>
    <w:rsid w:val="0C51FD03"/>
    <w:rsid w:val="0C5F09F5"/>
    <w:rsid w:val="0C625F6D"/>
    <w:rsid w:val="0C64E0D3"/>
    <w:rsid w:val="0C72FA24"/>
    <w:rsid w:val="0C78E886"/>
    <w:rsid w:val="0C7A9F72"/>
    <w:rsid w:val="0C7E606C"/>
    <w:rsid w:val="0C81AF0D"/>
    <w:rsid w:val="0C9C8609"/>
    <w:rsid w:val="0CA4DD65"/>
    <w:rsid w:val="0CAB9E16"/>
    <w:rsid w:val="0CB226F2"/>
    <w:rsid w:val="0CB51FE1"/>
    <w:rsid w:val="0CB6A402"/>
    <w:rsid w:val="0CBFB5CC"/>
    <w:rsid w:val="0CC547A2"/>
    <w:rsid w:val="0CD7FDEF"/>
    <w:rsid w:val="0CDE96D4"/>
    <w:rsid w:val="0CE2066C"/>
    <w:rsid w:val="0CF49003"/>
    <w:rsid w:val="0D05E873"/>
    <w:rsid w:val="0D11425D"/>
    <w:rsid w:val="0D1BDF0A"/>
    <w:rsid w:val="0D246DBE"/>
    <w:rsid w:val="0D281E4E"/>
    <w:rsid w:val="0D2FC24D"/>
    <w:rsid w:val="0D33D81B"/>
    <w:rsid w:val="0D3F73C2"/>
    <w:rsid w:val="0D5C598E"/>
    <w:rsid w:val="0D793EA5"/>
    <w:rsid w:val="0D8AAFA2"/>
    <w:rsid w:val="0D900D93"/>
    <w:rsid w:val="0D955E3E"/>
    <w:rsid w:val="0D9725A7"/>
    <w:rsid w:val="0DA07A4F"/>
    <w:rsid w:val="0DA72F4E"/>
    <w:rsid w:val="0DAC442A"/>
    <w:rsid w:val="0DAD2C93"/>
    <w:rsid w:val="0DB456E1"/>
    <w:rsid w:val="0DBFC8CF"/>
    <w:rsid w:val="0DC5D15B"/>
    <w:rsid w:val="0DC6CD91"/>
    <w:rsid w:val="0DDA6C53"/>
    <w:rsid w:val="0DE4DA10"/>
    <w:rsid w:val="0DE57769"/>
    <w:rsid w:val="0DEE2773"/>
    <w:rsid w:val="0DF8E4FA"/>
    <w:rsid w:val="0DFE1B89"/>
    <w:rsid w:val="0E0161D2"/>
    <w:rsid w:val="0E02CDB5"/>
    <w:rsid w:val="0E20A2E7"/>
    <w:rsid w:val="0E371CAC"/>
    <w:rsid w:val="0E38F077"/>
    <w:rsid w:val="0E39F8A4"/>
    <w:rsid w:val="0E47043D"/>
    <w:rsid w:val="0E577ED7"/>
    <w:rsid w:val="0E57F9EC"/>
    <w:rsid w:val="0E6062AF"/>
    <w:rsid w:val="0E66D4CB"/>
    <w:rsid w:val="0E720838"/>
    <w:rsid w:val="0E855FAC"/>
    <w:rsid w:val="0E86CB0A"/>
    <w:rsid w:val="0E87BC91"/>
    <w:rsid w:val="0E8DA8E7"/>
    <w:rsid w:val="0E8DAFF0"/>
    <w:rsid w:val="0E8FE685"/>
    <w:rsid w:val="0E9CD59B"/>
    <w:rsid w:val="0E9DDA57"/>
    <w:rsid w:val="0EA458F0"/>
    <w:rsid w:val="0EB8150B"/>
    <w:rsid w:val="0EC1F8F1"/>
    <w:rsid w:val="0F0D3F11"/>
    <w:rsid w:val="0F1B12C0"/>
    <w:rsid w:val="0F2E9405"/>
    <w:rsid w:val="0F30034B"/>
    <w:rsid w:val="0F381BD0"/>
    <w:rsid w:val="0F3ED001"/>
    <w:rsid w:val="0F527E11"/>
    <w:rsid w:val="0F5B4DEF"/>
    <w:rsid w:val="0F64B4AB"/>
    <w:rsid w:val="0F7B0211"/>
    <w:rsid w:val="0F7BCB5F"/>
    <w:rsid w:val="0F87106E"/>
    <w:rsid w:val="0FB8B42F"/>
    <w:rsid w:val="0FC65E51"/>
    <w:rsid w:val="0FD4FD15"/>
    <w:rsid w:val="0FD84ACD"/>
    <w:rsid w:val="0FEB8B09"/>
    <w:rsid w:val="0FECC0A3"/>
    <w:rsid w:val="0FFB879E"/>
    <w:rsid w:val="10065E1C"/>
    <w:rsid w:val="100BD93E"/>
    <w:rsid w:val="100EC8E2"/>
    <w:rsid w:val="10102D83"/>
    <w:rsid w:val="1010B8A6"/>
    <w:rsid w:val="10156241"/>
    <w:rsid w:val="1018B2F8"/>
    <w:rsid w:val="101C9C86"/>
    <w:rsid w:val="10204CF8"/>
    <w:rsid w:val="102A6326"/>
    <w:rsid w:val="1032CF8B"/>
    <w:rsid w:val="103355C1"/>
    <w:rsid w:val="1033E5AF"/>
    <w:rsid w:val="10357946"/>
    <w:rsid w:val="103AF73E"/>
    <w:rsid w:val="10482076"/>
    <w:rsid w:val="104D9DCE"/>
    <w:rsid w:val="105DA505"/>
    <w:rsid w:val="105EF8BB"/>
    <w:rsid w:val="1060C92C"/>
    <w:rsid w:val="107D8895"/>
    <w:rsid w:val="10895451"/>
    <w:rsid w:val="109DA0BF"/>
    <w:rsid w:val="10B752AF"/>
    <w:rsid w:val="10C51F17"/>
    <w:rsid w:val="10D33892"/>
    <w:rsid w:val="10E30C1A"/>
    <w:rsid w:val="10E5918F"/>
    <w:rsid w:val="10E8A600"/>
    <w:rsid w:val="10EB9F8C"/>
    <w:rsid w:val="10EE02D5"/>
    <w:rsid w:val="10FB0BDA"/>
    <w:rsid w:val="10FC5727"/>
    <w:rsid w:val="11060209"/>
    <w:rsid w:val="11194F68"/>
    <w:rsid w:val="111EFAE8"/>
    <w:rsid w:val="11212A16"/>
    <w:rsid w:val="1125C356"/>
    <w:rsid w:val="11263C5D"/>
    <w:rsid w:val="1126DE59"/>
    <w:rsid w:val="11273312"/>
    <w:rsid w:val="1129C5DC"/>
    <w:rsid w:val="1138B1CD"/>
    <w:rsid w:val="113A4B46"/>
    <w:rsid w:val="113F7AAC"/>
    <w:rsid w:val="114006B6"/>
    <w:rsid w:val="114E2431"/>
    <w:rsid w:val="116256F9"/>
    <w:rsid w:val="117E48D5"/>
    <w:rsid w:val="1183C458"/>
    <w:rsid w:val="1189B9B0"/>
    <w:rsid w:val="118C2B98"/>
    <w:rsid w:val="118F4EFB"/>
    <w:rsid w:val="11980975"/>
    <w:rsid w:val="11A0FFED"/>
    <w:rsid w:val="11AE4FDB"/>
    <w:rsid w:val="11B03A47"/>
    <w:rsid w:val="11B115F8"/>
    <w:rsid w:val="11B28C33"/>
    <w:rsid w:val="11B44297"/>
    <w:rsid w:val="11B9830B"/>
    <w:rsid w:val="11BD32E3"/>
    <w:rsid w:val="11C5E918"/>
    <w:rsid w:val="11C9AC8E"/>
    <w:rsid w:val="11DC4EEE"/>
    <w:rsid w:val="11E26B85"/>
    <w:rsid w:val="11E56A0D"/>
    <w:rsid w:val="11EB1807"/>
    <w:rsid w:val="11FFF746"/>
    <w:rsid w:val="12102102"/>
    <w:rsid w:val="121AFEC5"/>
    <w:rsid w:val="121C5847"/>
    <w:rsid w:val="12385226"/>
    <w:rsid w:val="1250D315"/>
    <w:rsid w:val="12520534"/>
    <w:rsid w:val="1260EF78"/>
    <w:rsid w:val="126379E9"/>
    <w:rsid w:val="1271F787"/>
    <w:rsid w:val="1275FE3B"/>
    <w:rsid w:val="12799C55"/>
    <w:rsid w:val="12806DE1"/>
    <w:rsid w:val="1288EFEF"/>
    <w:rsid w:val="129519C0"/>
    <w:rsid w:val="12980713"/>
    <w:rsid w:val="12A3314B"/>
    <w:rsid w:val="12A9B8CC"/>
    <w:rsid w:val="12B944D6"/>
    <w:rsid w:val="12CE7ACA"/>
    <w:rsid w:val="12ED6B2F"/>
    <w:rsid w:val="130863D1"/>
    <w:rsid w:val="131F6F02"/>
    <w:rsid w:val="132B2A3C"/>
    <w:rsid w:val="13302AE9"/>
    <w:rsid w:val="1331AECE"/>
    <w:rsid w:val="13338D07"/>
    <w:rsid w:val="134AA484"/>
    <w:rsid w:val="1353D729"/>
    <w:rsid w:val="136085C0"/>
    <w:rsid w:val="136144AF"/>
    <w:rsid w:val="1368FEB5"/>
    <w:rsid w:val="136E335A"/>
    <w:rsid w:val="1370BEEF"/>
    <w:rsid w:val="1374C550"/>
    <w:rsid w:val="137D3A3C"/>
    <w:rsid w:val="1386CF1C"/>
    <w:rsid w:val="139A71DC"/>
    <w:rsid w:val="139E3306"/>
    <w:rsid w:val="13A75130"/>
    <w:rsid w:val="13AB43EF"/>
    <w:rsid w:val="13B71056"/>
    <w:rsid w:val="13BE775F"/>
    <w:rsid w:val="13C42308"/>
    <w:rsid w:val="13DD7AE2"/>
    <w:rsid w:val="13E2DE8E"/>
    <w:rsid w:val="13EF00FA"/>
    <w:rsid w:val="13FC818B"/>
    <w:rsid w:val="1400BD09"/>
    <w:rsid w:val="1409DBD6"/>
    <w:rsid w:val="140BE4FE"/>
    <w:rsid w:val="1413DF7C"/>
    <w:rsid w:val="14251DDE"/>
    <w:rsid w:val="14281820"/>
    <w:rsid w:val="14287BA8"/>
    <w:rsid w:val="14301F8F"/>
    <w:rsid w:val="14373B29"/>
    <w:rsid w:val="143D1691"/>
    <w:rsid w:val="14460702"/>
    <w:rsid w:val="144FFD2D"/>
    <w:rsid w:val="1454A0EC"/>
    <w:rsid w:val="14580FEE"/>
    <w:rsid w:val="14599149"/>
    <w:rsid w:val="146EE299"/>
    <w:rsid w:val="14860837"/>
    <w:rsid w:val="14A09A1D"/>
    <w:rsid w:val="14A30A55"/>
    <w:rsid w:val="14AB6376"/>
    <w:rsid w:val="14AF56EE"/>
    <w:rsid w:val="14AFED5E"/>
    <w:rsid w:val="14C508B9"/>
    <w:rsid w:val="14C9486C"/>
    <w:rsid w:val="14D1CE33"/>
    <w:rsid w:val="14D1EAE9"/>
    <w:rsid w:val="14D92A60"/>
    <w:rsid w:val="14E5A282"/>
    <w:rsid w:val="14E71EC8"/>
    <w:rsid w:val="14E9AFC8"/>
    <w:rsid w:val="14F18DFC"/>
    <w:rsid w:val="14F3400E"/>
    <w:rsid w:val="14F700B2"/>
    <w:rsid w:val="14FC5783"/>
    <w:rsid w:val="150926B8"/>
    <w:rsid w:val="150F4750"/>
    <w:rsid w:val="15280713"/>
    <w:rsid w:val="152EC6CD"/>
    <w:rsid w:val="1537C6F6"/>
    <w:rsid w:val="15519EAF"/>
    <w:rsid w:val="15534E34"/>
    <w:rsid w:val="15567608"/>
    <w:rsid w:val="155B9C27"/>
    <w:rsid w:val="155C3DE6"/>
    <w:rsid w:val="155F975E"/>
    <w:rsid w:val="15623229"/>
    <w:rsid w:val="15670226"/>
    <w:rsid w:val="156F84BC"/>
    <w:rsid w:val="1571B233"/>
    <w:rsid w:val="157CCE25"/>
    <w:rsid w:val="158695C8"/>
    <w:rsid w:val="158E6B0B"/>
    <w:rsid w:val="15A539AD"/>
    <w:rsid w:val="15A5F69C"/>
    <w:rsid w:val="15A73B36"/>
    <w:rsid w:val="15AB61A3"/>
    <w:rsid w:val="15AE2F18"/>
    <w:rsid w:val="15B046F9"/>
    <w:rsid w:val="15B7B9A1"/>
    <w:rsid w:val="15C45F9D"/>
    <w:rsid w:val="15C5A93A"/>
    <w:rsid w:val="15C9CAC2"/>
    <w:rsid w:val="15CAC770"/>
    <w:rsid w:val="15E711CF"/>
    <w:rsid w:val="15EB25AF"/>
    <w:rsid w:val="15EB8639"/>
    <w:rsid w:val="15F19A7A"/>
    <w:rsid w:val="1621BE53"/>
    <w:rsid w:val="1625B831"/>
    <w:rsid w:val="1630BB47"/>
    <w:rsid w:val="163B09B8"/>
    <w:rsid w:val="163CCA69"/>
    <w:rsid w:val="163CEB6D"/>
    <w:rsid w:val="163DDB37"/>
    <w:rsid w:val="16476BEC"/>
    <w:rsid w:val="16481841"/>
    <w:rsid w:val="1649E3A4"/>
    <w:rsid w:val="164CF56D"/>
    <w:rsid w:val="165C0227"/>
    <w:rsid w:val="1662C3F5"/>
    <w:rsid w:val="166DB82A"/>
    <w:rsid w:val="166ECB14"/>
    <w:rsid w:val="1680C9F5"/>
    <w:rsid w:val="1681C228"/>
    <w:rsid w:val="168423D9"/>
    <w:rsid w:val="1685E4FD"/>
    <w:rsid w:val="16866C7E"/>
    <w:rsid w:val="168EA064"/>
    <w:rsid w:val="1699E4A4"/>
    <w:rsid w:val="16A26EF7"/>
    <w:rsid w:val="16BF3119"/>
    <w:rsid w:val="16C9A6F9"/>
    <w:rsid w:val="16CF766A"/>
    <w:rsid w:val="16D91C3A"/>
    <w:rsid w:val="16DDD50C"/>
    <w:rsid w:val="16E796A7"/>
    <w:rsid w:val="16F24C79"/>
    <w:rsid w:val="16F38810"/>
    <w:rsid w:val="16FCBD90"/>
    <w:rsid w:val="170CA5E0"/>
    <w:rsid w:val="170FCB58"/>
    <w:rsid w:val="171D40B4"/>
    <w:rsid w:val="17257292"/>
    <w:rsid w:val="1729BB12"/>
    <w:rsid w:val="172B5B46"/>
    <w:rsid w:val="1731D888"/>
    <w:rsid w:val="1732C08B"/>
    <w:rsid w:val="17358C29"/>
    <w:rsid w:val="174006E3"/>
    <w:rsid w:val="174DECBA"/>
    <w:rsid w:val="1751EFEF"/>
    <w:rsid w:val="17626301"/>
    <w:rsid w:val="17655FA3"/>
    <w:rsid w:val="17810FC2"/>
    <w:rsid w:val="17833D99"/>
    <w:rsid w:val="178B70CB"/>
    <w:rsid w:val="179905C8"/>
    <w:rsid w:val="179CBB1D"/>
    <w:rsid w:val="17AFCCF7"/>
    <w:rsid w:val="17B636B0"/>
    <w:rsid w:val="17B68C3E"/>
    <w:rsid w:val="17B91EED"/>
    <w:rsid w:val="17C40854"/>
    <w:rsid w:val="17C51F3F"/>
    <w:rsid w:val="17D09508"/>
    <w:rsid w:val="17D618BE"/>
    <w:rsid w:val="17E1401E"/>
    <w:rsid w:val="17E1892B"/>
    <w:rsid w:val="1802C336"/>
    <w:rsid w:val="1829D75F"/>
    <w:rsid w:val="1833F845"/>
    <w:rsid w:val="1836C609"/>
    <w:rsid w:val="18415BD6"/>
    <w:rsid w:val="1843584A"/>
    <w:rsid w:val="184392A5"/>
    <w:rsid w:val="1862F959"/>
    <w:rsid w:val="1865D43A"/>
    <w:rsid w:val="18791BC5"/>
    <w:rsid w:val="188A5FE7"/>
    <w:rsid w:val="188B02D5"/>
    <w:rsid w:val="18905286"/>
    <w:rsid w:val="189543B0"/>
    <w:rsid w:val="189DD5C0"/>
    <w:rsid w:val="18CFEE4E"/>
    <w:rsid w:val="18D69474"/>
    <w:rsid w:val="18D6FEA3"/>
    <w:rsid w:val="18E2FDC8"/>
    <w:rsid w:val="18FAD09E"/>
    <w:rsid w:val="19027EE3"/>
    <w:rsid w:val="192153C7"/>
    <w:rsid w:val="19249B6C"/>
    <w:rsid w:val="192A54D0"/>
    <w:rsid w:val="19384A2D"/>
    <w:rsid w:val="1944F8DA"/>
    <w:rsid w:val="19674CF7"/>
    <w:rsid w:val="19685C09"/>
    <w:rsid w:val="196DBC38"/>
    <w:rsid w:val="198C67C0"/>
    <w:rsid w:val="198DE153"/>
    <w:rsid w:val="198FC9FE"/>
    <w:rsid w:val="1993C2D4"/>
    <w:rsid w:val="19AB2717"/>
    <w:rsid w:val="19C75F31"/>
    <w:rsid w:val="19CF6766"/>
    <w:rsid w:val="19D01627"/>
    <w:rsid w:val="19E56B6B"/>
    <w:rsid w:val="19F0174B"/>
    <w:rsid w:val="19F4634B"/>
    <w:rsid w:val="19FC64E8"/>
    <w:rsid w:val="1A114DC5"/>
    <w:rsid w:val="1A12156A"/>
    <w:rsid w:val="1A12C675"/>
    <w:rsid w:val="1A1CE454"/>
    <w:rsid w:val="1A23A0EE"/>
    <w:rsid w:val="1A2FFA30"/>
    <w:rsid w:val="1A363056"/>
    <w:rsid w:val="1A3D21C2"/>
    <w:rsid w:val="1A4522E9"/>
    <w:rsid w:val="1A69936E"/>
    <w:rsid w:val="1A6B59E2"/>
    <w:rsid w:val="1A70C06C"/>
    <w:rsid w:val="1A8A8AE5"/>
    <w:rsid w:val="1A8F721B"/>
    <w:rsid w:val="1A91D01F"/>
    <w:rsid w:val="1A9529D5"/>
    <w:rsid w:val="1AA7CCC8"/>
    <w:rsid w:val="1AAE97B0"/>
    <w:rsid w:val="1AC1B237"/>
    <w:rsid w:val="1AC5E9C3"/>
    <w:rsid w:val="1AC6619F"/>
    <w:rsid w:val="1ACA9408"/>
    <w:rsid w:val="1ACC5FD9"/>
    <w:rsid w:val="1AF229D7"/>
    <w:rsid w:val="1AF9F6BE"/>
    <w:rsid w:val="1AFD1C01"/>
    <w:rsid w:val="1B042C6A"/>
    <w:rsid w:val="1B0548BC"/>
    <w:rsid w:val="1B060C0D"/>
    <w:rsid w:val="1B0BDFEE"/>
    <w:rsid w:val="1B23805B"/>
    <w:rsid w:val="1B30A9AE"/>
    <w:rsid w:val="1B49FD0E"/>
    <w:rsid w:val="1B56CE27"/>
    <w:rsid w:val="1B581E20"/>
    <w:rsid w:val="1B6B41A1"/>
    <w:rsid w:val="1B77B240"/>
    <w:rsid w:val="1B8203DC"/>
    <w:rsid w:val="1B844EBD"/>
    <w:rsid w:val="1B8DBDB8"/>
    <w:rsid w:val="1BAD48BC"/>
    <w:rsid w:val="1BBAC4FC"/>
    <w:rsid w:val="1BC75E79"/>
    <w:rsid w:val="1BC975A5"/>
    <w:rsid w:val="1BD14778"/>
    <w:rsid w:val="1BD385E4"/>
    <w:rsid w:val="1BD61D72"/>
    <w:rsid w:val="1BD9146A"/>
    <w:rsid w:val="1BE0FED5"/>
    <w:rsid w:val="1BED478A"/>
    <w:rsid w:val="1BF57180"/>
    <w:rsid w:val="1BF8837E"/>
    <w:rsid w:val="1C074FB9"/>
    <w:rsid w:val="1C075FB4"/>
    <w:rsid w:val="1C11DA9C"/>
    <w:rsid w:val="1C12635D"/>
    <w:rsid w:val="1C128338"/>
    <w:rsid w:val="1C18114A"/>
    <w:rsid w:val="1C1874A8"/>
    <w:rsid w:val="1C1C614F"/>
    <w:rsid w:val="1C256B8B"/>
    <w:rsid w:val="1C47B2CA"/>
    <w:rsid w:val="1C4D3C0C"/>
    <w:rsid w:val="1C5FF9FC"/>
    <w:rsid w:val="1C608A08"/>
    <w:rsid w:val="1C6AC033"/>
    <w:rsid w:val="1C6AD860"/>
    <w:rsid w:val="1C703482"/>
    <w:rsid w:val="1C73C477"/>
    <w:rsid w:val="1C7C13E9"/>
    <w:rsid w:val="1C7DE493"/>
    <w:rsid w:val="1C821B2A"/>
    <w:rsid w:val="1C8467B0"/>
    <w:rsid w:val="1C85ED2B"/>
    <w:rsid w:val="1C894E54"/>
    <w:rsid w:val="1C8ED450"/>
    <w:rsid w:val="1C93B2F1"/>
    <w:rsid w:val="1C95AB2F"/>
    <w:rsid w:val="1C995935"/>
    <w:rsid w:val="1C9B0FED"/>
    <w:rsid w:val="1C9BECDC"/>
    <w:rsid w:val="1CC5C59F"/>
    <w:rsid w:val="1CD1C4C7"/>
    <w:rsid w:val="1CFC8F54"/>
    <w:rsid w:val="1CFDDA6D"/>
    <w:rsid w:val="1D036067"/>
    <w:rsid w:val="1D0B31BF"/>
    <w:rsid w:val="1D1D0957"/>
    <w:rsid w:val="1D281AA8"/>
    <w:rsid w:val="1D2C1CBF"/>
    <w:rsid w:val="1D2CB9E8"/>
    <w:rsid w:val="1D34B0D6"/>
    <w:rsid w:val="1D3813ED"/>
    <w:rsid w:val="1D45C868"/>
    <w:rsid w:val="1D4A4FA6"/>
    <w:rsid w:val="1D564926"/>
    <w:rsid w:val="1D56AEC8"/>
    <w:rsid w:val="1D58EA45"/>
    <w:rsid w:val="1D678E6F"/>
    <w:rsid w:val="1D679A28"/>
    <w:rsid w:val="1D68C640"/>
    <w:rsid w:val="1D6D63AE"/>
    <w:rsid w:val="1D777A6C"/>
    <w:rsid w:val="1D89D9B9"/>
    <w:rsid w:val="1D924B51"/>
    <w:rsid w:val="1D938C37"/>
    <w:rsid w:val="1D9814FA"/>
    <w:rsid w:val="1D988EC1"/>
    <w:rsid w:val="1DA27DB3"/>
    <w:rsid w:val="1DA61AC1"/>
    <w:rsid w:val="1DA8583E"/>
    <w:rsid w:val="1DBC5F95"/>
    <w:rsid w:val="1DD61ECB"/>
    <w:rsid w:val="1DD7AF14"/>
    <w:rsid w:val="1DD900DF"/>
    <w:rsid w:val="1DD9814E"/>
    <w:rsid w:val="1DE1FD6C"/>
    <w:rsid w:val="1DF1AE10"/>
    <w:rsid w:val="1DF3AAC3"/>
    <w:rsid w:val="1E09E4B1"/>
    <w:rsid w:val="1E0C5F78"/>
    <w:rsid w:val="1E1275B0"/>
    <w:rsid w:val="1E13654F"/>
    <w:rsid w:val="1E19BDBC"/>
    <w:rsid w:val="1E4FF6E0"/>
    <w:rsid w:val="1E5B363A"/>
    <w:rsid w:val="1E62D9C8"/>
    <w:rsid w:val="1E66CBDF"/>
    <w:rsid w:val="1E750503"/>
    <w:rsid w:val="1E7B930D"/>
    <w:rsid w:val="1E7C7164"/>
    <w:rsid w:val="1E7F250A"/>
    <w:rsid w:val="1E806B2E"/>
    <w:rsid w:val="1E865A89"/>
    <w:rsid w:val="1E8F3815"/>
    <w:rsid w:val="1E903C8B"/>
    <w:rsid w:val="1E9D8F68"/>
    <w:rsid w:val="1EA11C10"/>
    <w:rsid w:val="1EA982E6"/>
    <w:rsid w:val="1EACACB2"/>
    <w:rsid w:val="1EB0EE00"/>
    <w:rsid w:val="1EB84F63"/>
    <w:rsid w:val="1EC58BA0"/>
    <w:rsid w:val="1EC922E5"/>
    <w:rsid w:val="1EC9644B"/>
    <w:rsid w:val="1ED16FF2"/>
    <w:rsid w:val="1ED38E9A"/>
    <w:rsid w:val="1ED41059"/>
    <w:rsid w:val="1EE29B98"/>
    <w:rsid w:val="1EEDF488"/>
    <w:rsid w:val="1EF01D5C"/>
    <w:rsid w:val="1EF05255"/>
    <w:rsid w:val="1EF0537B"/>
    <w:rsid w:val="1EF1E732"/>
    <w:rsid w:val="1EF468C9"/>
    <w:rsid w:val="1EF4B455"/>
    <w:rsid w:val="1EFE6942"/>
    <w:rsid w:val="1F088BB3"/>
    <w:rsid w:val="1F096543"/>
    <w:rsid w:val="1F0AEC4E"/>
    <w:rsid w:val="1F0B0E23"/>
    <w:rsid w:val="1F0FC75F"/>
    <w:rsid w:val="1F27A814"/>
    <w:rsid w:val="1F2BFCBD"/>
    <w:rsid w:val="1F36A27A"/>
    <w:rsid w:val="1F44318E"/>
    <w:rsid w:val="1F4A29CC"/>
    <w:rsid w:val="1F5384FA"/>
    <w:rsid w:val="1F590930"/>
    <w:rsid w:val="1F5DF737"/>
    <w:rsid w:val="1F67AB11"/>
    <w:rsid w:val="1F70553E"/>
    <w:rsid w:val="1F734A12"/>
    <w:rsid w:val="1F7C3DBD"/>
    <w:rsid w:val="1F7D29A2"/>
    <w:rsid w:val="1F7E6610"/>
    <w:rsid w:val="1F7E9324"/>
    <w:rsid w:val="1FA0E4A7"/>
    <w:rsid w:val="1FA21CE1"/>
    <w:rsid w:val="1FA44A7E"/>
    <w:rsid w:val="1FA9A5F3"/>
    <w:rsid w:val="1FABFA3F"/>
    <w:rsid w:val="1FC3D549"/>
    <w:rsid w:val="1FC9D0CD"/>
    <w:rsid w:val="1FD0A90B"/>
    <w:rsid w:val="1FDD779F"/>
    <w:rsid w:val="1FE15486"/>
    <w:rsid w:val="1FE23339"/>
    <w:rsid w:val="1FF1BAF1"/>
    <w:rsid w:val="1FFDB41E"/>
    <w:rsid w:val="1FFE0BF3"/>
    <w:rsid w:val="1FFE499F"/>
    <w:rsid w:val="1FFF7249"/>
    <w:rsid w:val="2007DFA9"/>
    <w:rsid w:val="2009CBB3"/>
    <w:rsid w:val="20143447"/>
    <w:rsid w:val="201ACABD"/>
    <w:rsid w:val="201AFC85"/>
    <w:rsid w:val="2031EF82"/>
    <w:rsid w:val="2034E22C"/>
    <w:rsid w:val="20409CDA"/>
    <w:rsid w:val="20430685"/>
    <w:rsid w:val="20477D4E"/>
    <w:rsid w:val="204DD977"/>
    <w:rsid w:val="2053238A"/>
    <w:rsid w:val="20539CB9"/>
    <w:rsid w:val="205743C9"/>
    <w:rsid w:val="2057E0B3"/>
    <w:rsid w:val="20623B73"/>
    <w:rsid w:val="206CF4E9"/>
    <w:rsid w:val="2078EC6C"/>
    <w:rsid w:val="207B8C28"/>
    <w:rsid w:val="207BE524"/>
    <w:rsid w:val="2082B087"/>
    <w:rsid w:val="2088984E"/>
    <w:rsid w:val="208D8A76"/>
    <w:rsid w:val="208F66DF"/>
    <w:rsid w:val="20ABF448"/>
    <w:rsid w:val="20AC731A"/>
    <w:rsid w:val="20C0641F"/>
    <w:rsid w:val="20D9DC37"/>
    <w:rsid w:val="20E10F0F"/>
    <w:rsid w:val="20F8E804"/>
    <w:rsid w:val="2118EFBE"/>
    <w:rsid w:val="212527D4"/>
    <w:rsid w:val="21295062"/>
    <w:rsid w:val="212C80AC"/>
    <w:rsid w:val="213B073D"/>
    <w:rsid w:val="21471467"/>
    <w:rsid w:val="214D6A37"/>
    <w:rsid w:val="2159700C"/>
    <w:rsid w:val="215E23FB"/>
    <w:rsid w:val="216218A2"/>
    <w:rsid w:val="2186D73B"/>
    <w:rsid w:val="218EC916"/>
    <w:rsid w:val="218F9074"/>
    <w:rsid w:val="21997A4E"/>
    <w:rsid w:val="219B9066"/>
    <w:rsid w:val="219E0433"/>
    <w:rsid w:val="21AD1075"/>
    <w:rsid w:val="21B7FF8B"/>
    <w:rsid w:val="21C3FF55"/>
    <w:rsid w:val="21CBE6B9"/>
    <w:rsid w:val="21D60FC2"/>
    <w:rsid w:val="21D6DD58"/>
    <w:rsid w:val="21DC177A"/>
    <w:rsid w:val="21DCF816"/>
    <w:rsid w:val="21EEE213"/>
    <w:rsid w:val="21F076E8"/>
    <w:rsid w:val="21F421B9"/>
    <w:rsid w:val="21FD8F65"/>
    <w:rsid w:val="21FE6674"/>
    <w:rsid w:val="21FF0E0B"/>
    <w:rsid w:val="22086CF2"/>
    <w:rsid w:val="220E9292"/>
    <w:rsid w:val="2212BF85"/>
    <w:rsid w:val="22149C97"/>
    <w:rsid w:val="221ACD6C"/>
    <w:rsid w:val="223C61D5"/>
    <w:rsid w:val="2245ACB2"/>
    <w:rsid w:val="22487560"/>
    <w:rsid w:val="2258C8EC"/>
    <w:rsid w:val="2262A747"/>
    <w:rsid w:val="2266E9D0"/>
    <w:rsid w:val="226B3EC9"/>
    <w:rsid w:val="226D59BA"/>
    <w:rsid w:val="2277D7A7"/>
    <w:rsid w:val="228B778F"/>
    <w:rsid w:val="22933F72"/>
    <w:rsid w:val="22A5597E"/>
    <w:rsid w:val="22B4C6B2"/>
    <w:rsid w:val="22B83BAE"/>
    <w:rsid w:val="22BC55F9"/>
    <w:rsid w:val="22C105B6"/>
    <w:rsid w:val="22C3F16D"/>
    <w:rsid w:val="22CBB670"/>
    <w:rsid w:val="22D0B328"/>
    <w:rsid w:val="22D3D921"/>
    <w:rsid w:val="22E04AAF"/>
    <w:rsid w:val="22E76E0C"/>
    <w:rsid w:val="22EA2D58"/>
    <w:rsid w:val="22EA9E06"/>
    <w:rsid w:val="22EF9646"/>
    <w:rsid w:val="22F821FF"/>
    <w:rsid w:val="23017AE3"/>
    <w:rsid w:val="230265E1"/>
    <w:rsid w:val="231B8111"/>
    <w:rsid w:val="232067B4"/>
    <w:rsid w:val="2327A2EF"/>
    <w:rsid w:val="23424F11"/>
    <w:rsid w:val="234F71F8"/>
    <w:rsid w:val="2352CCEB"/>
    <w:rsid w:val="2357D609"/>
    <w:rsid w:val="2364ADD8"/>
    <w:rsid w:val="236528DA"/>
    <w:rsid w:val="236A7B17"/>
    <w:rsid w:val="237B4956"/>
    <w:rsid w:val="2380E63B"/>
    <w:rsid w:val="23876CB2"/>
    <w:rsid w:val="23928B81"/>
    <w:rsid w:val="23A74859"/>
    <w:rsid w:val="23A9BECE"/>
    <w:rsid w:val="23BB18CD"/>
    <w:rsid w:val="23C199A0"/>
    <w:rsid w:val="23C38E7F"/>
    <w:rsid w:val="23C429E8"/>
    <w:rsid w:val="23D3540D"/>
    <w:rsid w:val="23E6A738"/>
    <w:rsid w:val="23EA1783"/>
    <w:rsid w:val="23F82811"/>
    <w:rsid w:val="23F913F1"/>
    <w:rsid w:val="240B8822"/>
    <w:rsid w:val="24267D1F"/>
    <w:rsid w:val="242BE85F"/>
    <w:rsid w:val="242E2CEE"/>
    <w:rsid w:val="2435DE54"/>
    <w:rsid w:val="24442D64"/>
    <w:rsid w:val="24453BE1"/>
    <w:rsid w:val="24555465"/>
    <w:rsid w:val="246D889D"/>
    <w:rsid w:val="24714241"/>
    <w:rsid w:val="24743F63"/>
    <w:rsid w:val="2478B747"/>
    <w:rsid w:val="2478E996"/>
    <w:rsid w:val="247E1187"/>
    <w:rsid w:val="248C2C0F"/>
    <w:rsid w:val="2492D559"/>
    <w:rsid w:val="249E42A0"/>
    <w:rsid w:val="24A3328B"/>
    <w:rsid w:val="24A65990"/>
    <w:rsid w:val="24A7DC4B"/>
    <w:rsid w:val="24A8743C"/>
    <w:rsid w:val="24AA3DD5"/>
    <w:rsid w:val="24C4F487"/>
    <w:rsid w:val="24C96E03"/>
    <w:rsid w:val="24EED6AF"/>
    <w:rsid w:val="24EF4D14"/>
    <w:rsid w:val="24F3E5D3"/>
    <w:rsid w:val="24FBCE3C"/>
    <w:rsid w:val="25041B21"/>
    <w:rsid w:val="250CA46C"/>
    <w:rsid w:val="250EDEAC"/>
    <w:rsid w:val="251394D8"/>
    <w:rsid w:val="2516C799"/>
    <w:rsid w:val="2519EEC7"/>
    <w:rsid w:val="251DBF9B"/>
    <w:rsid w:val="253403D6"/>
    <w:rsid w:val="2536C03C"/>
    <w:rsid w:val="253A2A87"/>
    <w:rsid w:val="25417126"/>
    <w:rsid w:val="25420076"/>
    <w:rsid w:val="2560C8F1"/>
    <w:rsid w:val="2564F6D3"/>
    <w:rsid w:val="2569A085"/>
    <w:rsid w:val="256B2DD7"/>
    <w:rsid w:val="2579C1FF"/>
    <w:rsid w:val="257A96DB"/>
    <w:rsid w:val="257B2578"/>
    <w:rsid w:val="257C93C0"/>
    <w:rsid w:val="2581780A"/>
    <w:rsid w:val="2583207D"/>
    <w:rsid w:val="25928F80"/>
    <w:rsid w:val="259EB316"/>
    <w:rsid w:val="259EE02A"/>
    <w:rsid w:val="25A0FBFC"/>
    <w:rsid w:val="25A4F223"/>
    <w:rsid w:val="25AC46A3"/>
    <w:rsid w:val="25AD1090"/>
    <w:rsid w:val="25C22F06"/>
    <w:rsid w:val="25C65CEB"/>
    <w:rsid w:val="25CF304B"/>
    <w:rsid w:val="25D26834"/>
    <w:rsid w:val="25D4B719"/>
    <w:rsid w:val="25EC6CD7"/>
    <w:rsid w:val="25ECBD61"/>
    <w:rsid w:val="25EE5E9E"/>
    <w:rsid w:val="25FFCD87"/>
    <w:rsid w:val="260205BA"/>
    <w:rsid w:val="26022DC7"/>
    <w:rsid w:val="261522F4"/>
    <w:rsid w:val="2615E292"/>
    <w:rsid w:val="26264D74"/>
    <w:rsid w:val="26280FD7"/>
    <w:rsid w:val="262CC1CD"/>
    <w:rsid w:val="263811E8"/>
    <w:rsid w:val="263DABCF"/>
    <w:rsid w:val="263F5756"/>
    <w:rsid w:val="265524A9"/>
    <w:rsid w:val="265A1A84"/>
    <w:rsid w:val="2664AC28"/>
    <w:rsid w:val="26715078"/>
    <w:rsid w:val="2672ACED"/>
    <w:rsid w:val="2679E59C"/>
    <w:rsid w:val="268CB834"/>
    <w:rsid w:val="2697B769"/>
    <w:rsid w:val="269C1D3C"/>
    <w:rsid w:val="26A6955B"/>
    <w:rsid w:val="26A73246"/>
    <w:rsid w:val="26AE0473"/>
    <w:rsid w:val="26AE3C93"/>
    <w:rsid w:val="26B8E213"/>
    <w:rsid w:val="26C666DC"/>
    <w:rsid w:val="26CA694A"/>
    <w:rsid w:val="26CCA176"/>
    <w:rsid w:val="26CD60A7"/>
    <w:rsid w:val="26D0BC2D"/>
    <w:rsid w:val="26DDD9C0"/>
    <w:rsid w:val="26DFC0B7"/>
    <w:rsid w:val="26F1C93B"/>
    <w:rsid w:val="26FA17E4"/>
    <w:rsid w:val="26FA1A8B"/>
    <w:rsid w:val="2705B06A"/>
    <w:rsid w:val="270AFB49"/>
    <w:rsid w:val="270C8E89"/>
    <w:rsid w:val="2724BC70"/>
    <w:rsid w:val="2725F588"/>
    <w:rsid w:val="27267252"/>
    <w:rsid w:val="272A835B"/>
    <w:rsid w:val="272B9B0C"/>
    <w:rsid w:val="2738B8EC"/>
    <w:rsid w:val="27400EB0"/>
    <w:rsid w:val="2753573B"/>
    <w:rsid w:val="2755046F"/>
    <w:rsid w:val="275C24AE"/>
    <w:rsid w:val="27669F8C"/>
    <w:rsid w:val="2768C15B"/>
    <w:rsid w:val="276CC2F8"/>
    <w:rsid w:val="27719EC8"/>
    <w:rsid w:val="278834F9"/>
    <w:rsid w:val="2790DB8A"/>
    <w:rsid w:val="27B8E71D"/>
    <w:rsid w:val="27BB0EDB"/>
    <w:rsid w:val="27C1F89F"/>
    <w:rsid w:val="27C762F3"/>
    <w:rsid w:val="27D19949"/>
    <w:rsid w:val="27D2A696"/>
    <w:rsid w:val="27D5C9D7"/>
    <w:rsid w:val="27E5BA30"/>
    <w:rsid w:val="27F522BB"/>
    <w:rsid w:val="27F5CE1D"/>
    <w:rsid w:val="2802FA2A"/>
    <w:rsid w:val="2803CB8B"/>
    <w:rsid w:val="280A4F69"/>
    <w:rsid w:val="281D3521"/>
    <w:rsid w:val="281DDEC6"/>
    <w:rsid w:val="28268A45"/>
    <w:rsid w:val="282E2F26"/>
    <w:rsid w:val="28336EFE"/>
    <w:rsid w:val="28371175"/>
    <w:rsid w:val="2837AF4E"/>
    <w:rsid w:val="283949E5"/>
    <w:rsid w:val="285E4B38"/>
    <w:rsid w:val="28654FCA"/>
    <w:rsid w:val="2866C448"/>
    <w:rsid w:val="2867D07D"/>
    <w:rsid w:val="28686065"/>
    <w:rsid w:val="287A7554"/>
    <w:rsid w:val="287DABEC"/>
    <w:rsid w:val="288A968F"/>
    <w:rsid w:val="28916520"/>
    <w:rsid w:val="28935F6F"/>
    <w:rsid w:val="289771DE"/>
    <w:rsid w:val="289B4790"/>
    <w:rsid w:val="28A8FCC3"/>
    <w:rsid w:val="28AB404C"/>
    <w:rsid w:val="28ACDA52"/>
    <w:rsid w:val="28B4C977"/>
    <w:rsid w:val="28C19122"/>
    <w:rsid w:val="28CE4B7C"/>
    <w:rsid w:val="28D1B06F"/>
    <w:rsid w:val="28E2B920"/>
    <w:rsid w:val="29035752"/>
    <w:rsid w:val="29092FD7"/>
    <w:rsid w:val="2919E796"/>
    <w:rsid w:val="291B5F16"/>
    <w:rsid w:val="291CB554"/>
    <w:rsid w:val="2924E9F2"/>
    <w:rsid w:val="29299897"/>
    <w:rsid w:val="29333124"/>
    <w:rsid w:val="293853D5"/>
    <w:rsid w:val="295AD7BA"/>
    <w:rsid w:val="295B0E8C"/>
    <w:rsid w:val="296F7D28"/>
    <w:rsid w:val="298352C5"/>
    <w:rsid w:val="298B799E"/>
    <w:rsid w:val="29A28BB6"/>
    <w:rsid w:val="29A574C8"/>
    <w:rsid w:val="29A92B04"/>
    <w:rsid w:val="29AFD77F"/>
    <w:rsid w:val="29BB86E0"/>
    <w:rsid w:val="29C94676"/>
    <w:rsid w:val="29D83035"/>
    <w:rsid w:val="29DF5412"/>
    <w:rsid w:val="29E47135"/>
    <w:rsid w:val="29EF8AF9"/>
    <w:rsid w:val="29F5FB24"/>
    <w:rsid w:val="29F7237D"/>
    <w:rsid w:val="2A0177A6"/>
    <w:rsid w:val="2A03A0DE"/>
    <w:rsid w:val="2A2B1411"/>
    <w:rsid w:val="2A2ED15A"/>
    <w:rsid w:val="2A4C78C3"/>
    <w:rsid w:val="2A4DA22D"/>
    <w:rsid w:val="2A50BEA9"/>
    <w:rsid w:val="2A51845F"/>
    <w:rsid w:val="2A631992"/>
    <w:rsid w:val="2A6A537F"/>
    <w:rsid w:val="2A6D0D3D"/>
    <w:rsid w:val="2A7242C6"/>
    <w:rsid w:val="2A74C9BB"/>
    <w:rsid w:val="2A79DC2F"/>
    <w:rsid w:val="2A8219FD"/>
    <w:rsid w:val="2AA6AEB8"/>
    <w:rsid w:val="2AB89849"/>
    <w:rsid w:val="2ABC90F4"/>
    <w:rsid w:val="2AC2198E"/>
    <w:rsid w:val="2AC61B10"/>
    <w:rsid w:val="2ACAF667"/>
    <w:rsid w:val="2AD6416F"/>
    <w:rsid w:val="2ADBEC6A"/>
    <w:rsid w:val="2AE083C5"/>
    <w:rsid w:val="2AEC7220"/>
    <w:rsid w:val="2AF9C688"/>
    <w:rsid w:val="2AFA71C0"/>
    <w:rsid w:val="2B004C0F"/>
    <w:rsid w:val="2B0B27F9"/>
    <w:rsid w:val="2B1B3269"/>
    <w:rsid w:val="2B1E4BBC"/>
    <w:rsid w:val="2B30960D"/>
    <w:rsid w:val="2B36A326"/>
    <w:rsid w:val="2B3744DA"/>
    <w:rsid w:val="2B3CDDF8"/>
    <w:rsid w:val="2B41BE29"/>
    <w:rsid w:val="2B4F0EBE"/>
    <w:rsid w:val="2B508685"/>
    <w:rsid w:val="2B50EDD8"/>
    <w:rsid w:val="2B5390FC"/>
    <w:rsid w:val="2B5A84D1"/>
    <w:rsid w:val="2B5EFC81"/>
    <w:rsid w:val="2B6CEA61"/>
    <w:rsid w:val="2B6DC2DA"/>
    <w:rsid w:val="2B7A2E5D"/>
    <w:rsid w:val="2B866EE9"/>
    <w:rsid w:val="2B8ADC52"/>
    <w:rsid w:val="2B90CC94"/>
    <w:rsid w:val="2B9503C8"/>
    <w:rsid w:val="2B9D0B3B"/>
    <w:rsid w:val="2B9E5B19"/>
    <w:rsid w:val="2BA25FD9"/>
    <w:rsid w:val="2BBA7CD5"/>
    <w:rsid w:val="2BC05D7D"/>
    <w:rsid w:val="2BC8E983"/>
    <w:rsid w:val="2BCC7942"/>
    <w:rsid w:val="2BDD4F2C"/>
    <w:rsid w:val="2BE0FABA"/>
    <w:rsid w:val="2BE1262F"/>
    <w:rsid w:val="2BEA5EF4"/>
    <w:rsid w:val="2BED94BE"/>
    <w:rsid w:val="2BF1B91D"/>
    <w:rsid w:val="2BF272BC"/>
    <w:rsid w:val="2BFFF6C2"/>
    <w:rsid w:val="2C0DC885"/>
    <w:rsid w:val="2C13C02C"/>
    <w:rsid w:val="2C1C25C1"/>
    <w:rsid w:val="2C281BED"/>
    <w:rsid w:val="2C42047C"/>
    <w:rsid w:val="2C457471"/>
    <w:rsid w:val="2C4869AC"/>
    <w:rsid w:val="2C5CF246"/>
    <w:rsid w:val="2C5F6EC5"/>
    <w:rsid w:val="2C7BDC1F"/>
    <w:rsid w:val="2C7C5426"/>
    <w:rsid w:val="2C81AE03"/>
    <w:rsid w:val="2C9E8789"/>
    <w:rsid w:val="2CA34C44"/>
    <w:rsid w:val="2CA3D0D3"/>
    <w:rsid w:val="2CA542D8"/>
    <w:rsid w:val="2CB08083"/>
    <w:rsid w:val="2CB6DDF7"/>
    <w:rsid w:val="2CBB0808"/>
    <w:rsid w:val="2CC170B4"/>
    <w:rsid w:val="2CC619DF"/>
    <w:rsid w:val="2CCA0728"/>
    <w:rsid w:val="2CD20A93"/>
    <w:rsid w:val="2CD2D62F"/>
    <w:rsid w:val="2CDCD041"/>
    <w:rsid w:val="2CDE4355"/>
    <w:rsid w:val="2CFC17E8"/>
    <w:rsid w:val="2CFF74E3"/>
    <w:rsid w:val="2D0483E5"/>
    <w:rsid w:val="2D0E7729"/>
    <w:rsid w:val="2D19CFF8"/>
    <w:rsid w:val="2D1C11F7"/>
    <w:rsid w:val="2D1DB0E7"/>
    <w:rsid w:val="2D2F7063"/>
    <w:rsid w:val="2D47799D"/>
    <w:rsid w:val="2D491611"/>
    <w:rsid w:val="2D4F554E"/>
    <w:rsid w:val="2D5612AD"/>
    <w:rsid w:val="2D5EB3B2"/>
    <w:rsid w:val="2D6207E2"/>
    <w:rsid w:val="2D624417"/>
    <w:rsid w:val="2D62B9FD"/>
    <w:rsid w:val="2D664F1C"/>
    <w:rsid w:val="2D6D57FC"/>
    <w:rsid w:val="2D719312"/>
    <w:rsid w:val="2D71E4C8"/>
    <w:rsid w:val="2D7512B1"/>
    <w:rsid w:val="2D8222DE"/>
    <w:rsid w:val="2D826CE3"/>
    <w:rsid w:val="2D827AAF"/>
    <w:rsid w:val="2D8505A0"/>
    <w:rsid w:val="2D8BF935"/>
    <w:rsid w:val="2D96175D"/>
    <w:rsid w:val="2DA239CF"/>
    <w:rsid w:val="2DA4B889"/>
    <w:rsid w:val="2DA5D214"/>
    <w:rsid w:val="2DA94096"/>
    <w:rsid w:val="2DAFEAD3"/>
    <w:rsid w:val="2DB113EC"/>
    <w:rsid w:val="2DBE7BC5"/>
    <w:rsid w:val="2DC3EF91"/>
    <w:rsid w:val="2DCBF79A"/>
    <w:rsid w:val="2DD768D3"/>
    <w:rsid w:val="2DDE1001"/>
    <w:rsid w:val="2DE4A9AE"/>
    <w:rsid w:val="2DEDE5C3"/>
    <w:rsid w:val="2DF0399E"/>
    <w:rsid w:val="2DF098E1"/>
    <w:rsid w:val="2DFBB7FF"/>
    <w:rsid w:val="2E01CC5C"/>
    <w:rsid w:val="2E1C67E4"/>
    <w:rsid w:val="2E2995F6"/>
    <w:rsid w:val="2E360E2D"/>
    <w:rsid w:val="2E4515FA"/>
    <w:rsid w:val="2E478145"/>
    <w:rsid w:val="2E4F15E6"/>
    <w:rsid w:val="2E54E959"/>
    <w:rsid w:val="2E5A5700"/>
    <w:rsid w:val="2E5C5BE5"/>
    <w:rsid w:val="2E703E53"/>
    <w:rsid w:val="2E7B8D48"/>
    <w:rsid w:val="2E90A1D9"/>
    <w:rsid w:val="2E9C427A"/>
    <w:rsid w:val="2EA598DC"/>
    <w:rsid w:val="2EAC041A"/>
    <w:rsid w:val="2EAF270B"/>
    <w:rsid w:val="2EB2077F"/>
    <w:rsid w:val="2EB735EB"/>
    <w:rsid w:val="2EC0B708"/>
    <w:rsid w:val="2EC17A4F"/>
    <w:rsid w:val="2EC492AB"/>
    <w:rsid w:val="2EC4AF7F"/>
    <w:rsid w:val="2ED64B8D"/>
    <w:rsid w:val="2EF0E11C"/>
    <w:rsid w:val="2EFC2AAF"/>
    <w:rsid w:val="2F138C5A"/>
    <w:rsid w:val="2F352E20"/>
    <w:rsid w:val="2F3CEA51"/>
    <w:rsid w:val="2F5065E3"/>
    <w:rsid w:val="2F51BF81"/>
    <w:rsid w:val="2F54A922"/>
    <w:rsid w:val="2F647F7D"/>
    <w:rsid w:val="2F84FC16"/>
    <w:rsid w:val="2F87AE4F"/>
    <w:rsid w:val="2F892EA2"/>
    <w:rsid w:val="2F99650F"/>
    <w:rsid w:val="2FB00B11"/>
    <w:rsid w:val="2FB49EC2"/>
    <w:rsid w:val="2FB63C1A"/>
    <w:rsid w:val="2FB988B4"/>
    <w:rsid w:val="2FB997FB"/>
    <w:rsid w:val="2FBEBDF7"/>
    <w:rsid w:val="2FC94B3F"/>
    <w:rsid w:val="2FCCFB24"/>
    <w:rsid w:val="2FCF06F0"/>
    <w:rsid w:val="2FD056AB"/>
    <w:rsid w:val="2FD754A5"/>
    <w:rsid w:val="2FDE82C4"/>
    <w:rsid w:val="2FE5C995"/>
    <w:rsid w:val="2FEF4FEF"/>
    <w:rsid w:val="2FF01BE0"/>
    <w:rsid w:val="2FF4BEC8"/>
    <w:rsid w:val="2FF6311A"/>
    <w:rsid w:val="30035334"/>
    <w:rsid w:val="301757CD"/>
    <w:rsid w:val="3020F502"/>
    <w:rsid w:val="303416DA"/>
    <w:rsid w:val="30350A8C"/>
    <w:rsid w:val="3037B5B1"/>
    <w:rsid w:val="305E32CC"/>
    <w:rsid w:val="307480D6"/>
    <w:rsid w:val="3081335D"/>
    <w:rsid w:val="30823947"/>
    <w:rsid w:val="3089EA31"/>
    <w:rsid w:val="30905DB0"/>
    <w:rsid w:val="309C5E90"/>
    <w:rsid w:val="30AA0CF3"/>
    <w:rsid w:val="30B1A8AC"/>
    <w:rsid w:val="30B816A3"/>
    <w:rsid w:val="30BAE323"/>
    <w:rsid w:val="30C248C8"/>
    <w:rsid w:val="30C26BA4"/>
    <w:rsid w:val="30C85BED"/>
    <w:rsid w:val="30CA6E91"/>
    <w:rsid w:val="30CBEBC8"/>
    <w:rsid w:val="30CC9601"/>
    <w:rsid w:val="30CEFA86"/>
    <w:rsid w:val="30E267F6"/>
    <w:rsid w:val="30EB3543"/>
    <w:rsid w:val="30EB877A"/>
    <w:rsid w:val="310154DD"/>
    <w:rsid w:val="311B5F54"/>
    <w:rsid w:val="31350DE7"/>
    <w:rsid w:val="31441625"/>
    <w:rsid w:val="31523FAD"/>
    <w:rsid w:val="315CABBA"/>
    <w:rsid w:val="3167F2B5"/>
    <w:rsid w:val="316E842A"/>
    <w:rsid w:val="3173D2FE"/>
    <w:rsid w:val="3177E6C0"/>
    <w:rsid w:val="317A697D"/>
    <w:rsid w:val="317BD65B"/>
    <w:rsid w:val="317CD5B1"/>
    <w:rsid w:val="3181C030"/>
    <w:rsid w:val="31839F19"/>
    <w:rsid w:val="3192A405"/>
    <w:rsid w:val="3195286C"/>
    <w:rsid w:val="31A311CC"/>
    <w:rsid w:val="31B858AD"/>
    <w:rsid w:val="31BB77BC"/>
    <w:rsid w:val="31BE7969"/>
    <w:rsid w:val="31C24F8F"/>
    <w:rsid w:val="31C6DC87"/>
    <w:rsid w:val="31C8429B"/>
    <w:rsid w:val="31CF5657"/>
    <w:rsid w:val="31D30A5D"/>
    <w:rsid w:val="31E274F2"/>
    <w:rsid w:val="31E33AE9"/>
    <w:rsid w:val="31E423D9"/>
    <w:rsid w:val="31EBE487"/>
    <w:rsid w:val="3204675F"/>
    <w:rsid w:val="3205C0B7"/>
    <w:rsid w:val="320AFF57"/>
    <w:rsid w:val="320CE939"/>
    <w:rsid w:val="32162BAF"/>
    <w:rsid w:val="321701DD"/>
    <w:rsid w:val="3222DB1C"/>
    <w:rsid w:val="3225DF35"/>
    <w:rsid w:val="3233B195"/>
    <w:rsid w:val="3241FA55"/>
    <w:rsid w:val="3247D244"/>
    <w:rsid w:val="3249474A"/>
    <w:rsid w:val="326A34B0"/>
    <w:rsid w:val="326D4137"/>
    <w:rsid w:val="3270989C"/>
    <w:rsid w:val="32783D8F"/>
    <w:rsid w:val="327F3611"/>
    <w:rsid w:val="328A7F09"/>
    <w:rsid w:val="328C12A0"/>
    <w:rsid w:val="32968013"/>
    <w:rsid w:val="329AC859"/>
    <w:rsid w:val="329D73E5"/>
    <w:rsid w:val="32A801CB"/>
    <w:rsid w:val="32B60A3A"/>
    <w:rsid w:val="32BBFC76"/>
    <w:rsid w:val="32C90C9C"/>
    <w:rsid w:val="32D73B6F"/>
    <w:rsid w:val="32D7B3AE"/>
    <w:rsid w:val="32E496D1"/>
    <w:rsid w:val="32E8A917"/>
    <w:rsid w:val="32F0AB5D"/>
    <w:rsid w:val="3311CC7D"/>
    <w:rsid w:val="3314EE5E"/>
    <w:rsid w:val="33159F69"/>
    <w:rsid w:val="33285B2A"/>
    <w:rsid w:val="333235CC"/>
    <w:rsid w:val="3337C238"/>
    <w:rsid w:val="333AA58D"/>
    <w:rsid w:val="3347C3B1"/>
    <w:rsid w:val="335F6526"/>
    <w:rsid w:val="336187BF"/>
    <w:rsid w:val="336AADD2"/>
    <w:rsid w:val="3378B1A3"/>
    <w:rsid w:val="33C2ED3F"/>
    <w:rsid w:val="33C322FD"/>
    <w:rsid w:val="33DC71EF"/>
    <w:rsid w:val="33DEE58F"/>
    <w:rsid w:val="33ED96AB"/>
    <w:rsid w:val="33F02DB0"/>
    <w:rsid w:val="33F21A0E"/>
    <w:rsid w:val="34080C0A"/>
    <w:rsid w:val="34117EA8"/>
    <w:rsid w:val="34145634"/>
    <w:rsid w:val="341937E0"/>
    <w:rsid w:val="3423D824"/>
    <w:rsid w:val="342B923A"/>
    <w:rsid w:val="343D58F6"/>
    <w:rsid w:val="343FF9E5"/>
    <w:rsid w:val="3441926E"/>
    <w:rsid w:val="3442B4DF"/>
    <w:rsid w:val="34444B13"/>
    <w:rsid w:val="34460E8B"/>
    <w:rsid w:val="344EA548"/>
    <w:rsid w:val="345C99EC"/>
    <w:rsid w:val="3463A414"/>
    <w:rsid w:val="34661B86"/>
    <w:rsid w:val="34721C64"/>
    <w:rsid w:val="3475D87B"/>
    <w:rsid w:val="34789395"/>
    <w:rsid w:val="348D008D"/>
    <w:rsid w:val="34926D0F"/>
    <w:rsid w:val="3495FFCD"/>
    <w:rsid w:val="34977992"/>
    <w:rsid w:val="349D0502"/>
    <w:rsid w:val="34A40FF5"/>
    <w:rsid w:val="34A862A4"/>
    <w:rsid w:val="34B67C37"/>
    <w:rsid w:val="34BACBAB"/>
    <w:rsid w:val="34C17C53"/>
    <w:rsid w:val="34C86EED"/>
    <w:rsid w:val="34DCCFD2"/>
    <w:rsid w:val="34E805CB"/>
    <w:rsid w:val="34ECCED4"/>
    <w:rsid w:val="34ED46B1"/>
    <w:rsid w:val="34F22F72"/>
    <w:rsid w:val="34F2831C"/>
    <w:rsid w:val="34FAEA63"/>
    <w:rsid w:val="34FC92E4"/>
    <w:rsid w:val="34FFE35D"/>
    <w:rsid w:val="35078592"/>
    <w:rsid w:val="3512C6E7"/>
    <w:rsid w:val="3527912D"/>
    <w:rsid w:val="352C07B4"/>
    <w:rsid w:val="3532E8A2"/>
    <w:rsid w:val="35370441"/>
    <w:rsid w:val="353900C3"/>
    <w:rsid w:val="353922F3"/>
    <w:rsid w:val="355301D7"/>
    <w:rsid w:val="35638527"/>
    <w:rsid w:val="357AEEEE"/>
    <w:rsid w:val="358DCD7A"/>
    <w:rsid w:val="35A78E92"/>
    <w:rsid w:val="35BC57EB"/>
    <w:rsid w:val="35C3B720"/>
    <w:rsid w:val="35E055D9"/>
    <w:rsid w:val="35E20ED0"/>
    <w:rsid w:val="35E2D7ED"/>
    <w:rsid w:val="35E53CB8"/>
    <w:rsid w:val="35F39905"/>
    <w:rsid w:val="35F70889"/>
    <w:rsid w:val="35F9D0EC"/>
    <w:rsid w:val="35FB7239"/>
    <w:rsid w:val="360ED763"/>
    <w:rsid w:val="362402D1"/>
    <w:rsid w:val="363BB2A5"/>
    <w:rsid w:val="364B57E3"/>
    <w:rsid w:val="365233CC"/>
    <w:rsid w:val="3657C8E7"/>
    <w:rsid w:val="365CA13F"/>
    <w:rsid w:val="365FA1C1"/>
    <w:rsid w:val="366AF068"/>
    <w:rsid w:val="367FE136"/>
    <w:rsid w:val="36815C49"/>
    <w:rsid w:val="3683D70D"/>
    <w:rsid w:val="3687D8C5"/>
    <w:rsid w:val="369571DA"/>
    <w:rsid w:val="3696F7EA"/>
    <w:rsid w:val="3697CCA6"/>
    <w:rsid w:val="369CC3E4"/>
    <w:rsid w:val="369EB3C4"/>
    <w:rsid w:val="36B6BE83"/>
    <w:rsid w:val="36B6CF70"/>
    <w:rsid w:val="36BCF242"/>
    <w:rsid w:val="36BD292E"/>
    <w:rsid w:val="36BDF91D"/>
    <w:rsid w:val="36CE960C"/>
    <w:rsid w:val="36CF8E0E"/>
    <w:rsid w:val="36F35E07"/>
    <w:rsid w:val="36FBEF8D"/>
    <w:rsid w:val="370080C8"/>
    <w:rsid w:val="37132813"/>
    <w:rsid w:val="3717F109"/>
    <w:rsid w:val="37189DE7"/>
    <w:rsid w:val="3720671C"/>
    <w:rsid w:val="37287AE5"/>
    <w:rsid w:val="3731384B"/>
    <w:rsid w:val="3742FD56"/>
    <w:rsid w:val="37592F5C"/>
    <w:rsid w:val="37637FFC"/>
    <w:rsid w:val="37721092"/>
    <w:rsid w:val="37834ED8"/>
    <w:rsid w:val="378CD67F"/>
    <w:rsid w:val="378D3992"/>
    <w:rsid w:val="378F4656"/>
    <w:rsid w:val="37973AEF"/>
    <w:rsid w:val="379BB279"/>
    <w:rsid w:val="37AEF64A"/>
    <w:rsid w:val="37B6333A"/>
    <w:rsid w:val="37C06D38"/>
    <w:rsid w:val="37C21EA1"/>
    <w:rsid w:val="37C31778"/>
    <w:rsid w:val="37C525E8"/>
    <w:rsid w:val="37CC6403"/>
    <w:rsid w:val="37D67062"/>
    <w:rsid w:val="37D9BFE5"/>
    <w:rsid w:val="37DAF812"/>
    <w:rsid w:val="37DCA103"/>
    <w:rsid w:val="37E5017E"/>
    <w:rsid w:val="37EEBAEC"/>
    <w:rsid w:val="38001975"/>
    <w:rsid w:val="380CEA94"/>
    <w:rsid w:val="381076CC"/>
    <w:rsid w:val="38270859"/>
    <w:rsid w:val="382A07EE"/>
    <w:rsid w:val="38317FE2"/>
    <w:rsid w:val="383180DA"/>
    <w:rsid w:val="383D7EE7"/>
    <w:rsid w:val="3840DBF4"/>
    <w:rsid w:val="384BAF65"/>
    <w:rsid w:val="3851C6B0"/>
    <w:rsid w:val="38583DE9"/>
    <w:rsid w:val="385B1916"/>
    <w:rsid w:val="3863664E"/>
    <w:rsid w:val="386419A5"/>
    <w:rsid w:val="386C2E1E"/>
    <w:rsid w:val="3883A5E1"/>
    <w:rsid w:val="3886414B"/>
    <w:rsid w:val="388959C0"/>
    <w:rsid w:val="389BE7C6"/>
    <w:rsid w:val="389CBFC8"/>
    <w:rsid w:val="38A084A8"/>
    <w:rsid w:val="38A0E411"/>
    <w:rsid w:val="38B24549"/>
    <w:rsid w:val="38B8DCFF"/>
    <w:rsid w:val="38CCA8AA"/>
    <w:rsid w:val="38E110E8"/>
    <w:rsid w:val="38EEC4A5"/>
    <w:rsid w:val="38EF0422"/>
    <w:rsid w:val="38F77B79"/>
    <w:rsid w:val="39012E6C"/>
    <w:rsid w:val="3901AA13"/>
    <w:rsid w:val="390460D1"/>
    <w:rsid w:val="390FD931"/>
    <w:rsid w:val="391BDE7C"/>
    <w:rsid w:val="3925751A"/>
    <w:rsid w:val="3932D519"/>
    <w:rsid w:val="3947D5A7"/>
    <w:rsid w:val="394F218A"/>
    <w:rsid w:val="3967E34B"/>
    <w:rsid w:val="39780487"/>
    <w:rsid w:val="398339FB"/>
    <w:rsid w:val="3984FFC4"/>
    <w:rsid w:val="399290CC"/>
    <w:rsid w:val="39A157AD"/>
    <w:rsid w:val="39A8D08E"/>
    <w:rsid w:val="39A8E1C2"/>
    <w:rsid w:val="39BB8C3E"/>
    <w:rsid w:val="39BD1083"/>
    <w:rsid w:val="39BD4066"/>
    <w:rsid w:val="39C0532D"/>
    <w:rsid w:val="39CBBA2A"/>
    <w:rsid w:val="39D04C0A"/>
    <w:rsid w:val="39D74D90"/>
    <w:rsid w:val="39D757AC"/>
    <w:rsid w:val="39DC38BD"/>
    <w:rsid w:val="39E2A217"/>
    <w:rsid w:val="39F07631"/>
    <w:rsid w:val="39F6AAD7"/>
    <w:rsid w:val="3A052CC3"/>
    <w:rsid w:val="3A0A414F"/>
    <w:rsid w:val="3A1C731F"/>
    <w:rsid w:val="3A2369AC"/>
    <w:rsid w:val="3A26EDFB"/>
    <w:rsid w:val="3A28CD71"/>
    <w:rsid w:val="3A310283"/>
    <w:rsid w:val="3A3E2F8B"/>
    <w:rsid w:val="3A482DCD"/>
    <w:rsid w:val="3A5C1CCD"/>
    <w:rsid w:val="3A60782F"/>
    <w:rsid w:val="3A6ED5C5"/>
    <w:rsid w:val="3A6F0930"/>
    <w:rsid w:val="3A7254EA"/>
    <w:rsid w:val="3A7366CC"/>
    <w:rsid w:val="3A7897B6"/>
    <w:rsid w:val="3A83F23A"/>
    <w:rsid w:val="3A84198D"/>
    <w:rsid w:val="3A9A9EAC"/>
    <w:rsid w:val="3AA254D4"/>
    <w:rsid w:val="3AA75EFB"/>
    <w:rsid w:val="3AC0CD90"/>
    <w:rsid w:val="3AC1EEA7"/>
    <w:rsid w:val="3AC6AD8B"/>
    <w:rsid w:val="3ACC6055"/>
    <w:rsid w:val="3AD7CF5C"/>
    <w:rsid w:val="3ADA98F4"/>
    <w:rsid w:val="3ADCD6FC"/>
    <w:rsid w:val="3AE10B10"/>
    <w:rsid w:val="3AE47D09"/>
    <w:rsid w:val="3AEE0EF3"/>
    <w:rsid w:val="3AF541BE"/>
    <w:rsid w:val="3AF849F7"/>
    <w:rsid w:val="3AFEC8E9"/>
    <w:rsid w:val="3B0047C1"/>
    <w:rsid w:val="3B06D386"/>
    <w:rsid w:val="3B15DDFB"/>
    <w:rsid w:val="3B18E657"/>
    <w:rsid w:val="3B1D9E03"/>
    <w:rsid w:val="3B20FBD9"/>
    <w:rsid w:val="3B2FE73D"/>
    <w:rsid w:val="3B362EE8"/>
    <w:rsid w:val="3B3692F7"/>
    <w:rsid w:val="3B3DF635"/>
    <w:rsid w:val="3B4ADBC4"/>
    <w:rsid w:val="3B56CE4D"/>
    <w:rsid w:val="3B632C6A"/>
    <w:rsid w:val="3B675AAB"/>
    <w:rsid w:val="3B758FE3"/>
    <w:rsid w:val="3B816CE9"/>
    <w:rsid w:val="3B82E707"/>
    <w:rsid w:val="3B89BB95"/>
    <w:rsid w:val="3B8F34A2"/>
    <w:rsid w:val="3B90484A"/>
    <w:rsid w:val="3BAE5470"/>
    <w:rsid w:val="3BB74D82"/>
    <w:rsid w:val="3BB7570F"/>
    <w:rsid w:val="3BBAFF01"/>
    <w:rsid w:val="3BC638C7"/>
    <w:rsid w:val="3BCA1910"/>
    <w:rsid w:val="3BCBECF0"/>
    <w:rsid w:val="3BCEC3FA"/>
    <w:rsid w:val="3BD9A4DB"/>
    <w:rsid w:val="3BE559CB"/>
    <w:rsid w:val="3BF0F059"/>
    <w:rsid w:val="3BFAD343"/>
    <w:rsid w:val="3C024521"/>
    <w:rsid w:val="3C03FE5B"/>
    <w:rsid w:val="3C09C64B"/>
    <w:rsid w:val="3C0B360D"/>
    <w:rsid w:val="3C11CC85"/>
    <w:rsid w:val="3C16483E"/>
    <w:rsid w:val="3C21873E"/>
    <w:rsid w:val="3C221CE0"/>
    <w:rsid w:val="3C28002F"/>
    <w:rsid w:val="3C2EB89F"/>
    <w:rsid w:val="3C2EBA69"/>
    <w:rsid w:val="3C32DA2C"/>
    <w:rsid w:val="3C341D85"/>
    <w:rsid w:val="3C366F35"/>
    <w:rsid w:val="3C441CD9"/>
    <w:rsid w:val="3C669AFD"/>
    <w:rsid w:val="3C6DF3C3"/>
    <w:rsid w:val="3C7266C7"/>
    <w:rsid w:val="3C7A8005"/>
    <w:rsid w:val="3C932F78"/>
    <w:rsid w:val="3C95202E"/>
    <w:rsid w:val="3C9C2004"/>
    <w:rsid w:val="3CA24280"/>
    <w:rsid w:val="3CA274AC"/>
    <w:rsid w:val="3CACADDE"/>
    <w:rsid w:val="3CB2707A"/>
    <w:rsid w:val="3CC38B59"/>
    <w:rsid w:val="3CD16C93"/>
    <w:rsid w:val="3CD495D6"/>
    <w:rsid w:val="3CDB6E58"/>
    <w:rsid w:val="3CE32061"/>
    <w:rsid w:val="3CE71DBF"/>
    <w:rsid w:val="3CED76B3"/>
    <w:rsid w:val="3D060177"/>
    <w:rsid w:val="3D0615AE"/>
    <w:rsid w:val="3D0EF529"/>
    <w:rsid w:val="3D111C2E"/>
    <w:rsid w:val="3D22B6CB"/>
    <w:rsid w:val="3D22EFD6"/>
    <w:rsid w:val="3D31254C"/>
    <w:rsid w:val="3D4553FB"/>
    <w:rsid w:val="3D4AD588"/>
    <w:rsid w:val="3D4BB907"/>
    <w:rsid w:val="3D4C9796"/>
    <w:rsid w:val="3D504157"/>
    <w:rsid w:val="3D52D1DD"/>
    <w:rsid w:val="3D7946F0"/>
    <w:rsid w:val="3D7B55EC"/>
    <w:rsid w:val="3D8213E6"/>
    <w:rsid w:val="3D8F9B91"/>
    <w:rsid w:val="3D92D649"/>
    <w:rsid w:val="3D9710D2"/>
    <w:rsid w:val="3DA686D1"/>
    <w:rsid w:val="3DA6DEF5"/>
    <w:rsid w:val="3DA7D691"/>
    <w:rsid w:val="3DB0E70C"/>
    <w:rsid w:val="3DB43C24"/>
    <w:rsid w:val="3DB67FA3"/>
    <w:rsid w:val="3DBDACD9"/>
    <w:rsid w:val="3DC352CF"/>
    <w:rsid w:val="3DCE2383"/>
    <w:rsid w:val="3DD13AE1"/>
    <w:rsid w:val="3DE37D25"/>
    <w:rsid w:val="3DEB1E6F"/>
    <w:rsid w:val="3DFCBC7C"/>
    <w:rsid w:val="3E00BAF7"/>
    <w:rsid w:val="3E034BAA"/>
    <w:rsid w:val="3E04786B"/>
    <w:rsid w:val="3E078E32"/>
    <w:rsid w:val="3E188193"/>
    <w:rsid w:val="3E37852D"/>
    <w:rsid w:val="3E456611"/>
    <w:rsid w:val="3E4981CB"/>
    <w:rsid w:val="3E4988FC"/>
    <w:rsid w:val="3E51654B"/>
    <w:rsid w:val="3E563A5B"/>
    <w:rsid w:val="3E570BB3"/>
    <w:rsid w:val="3E58B42D"/>
    <w:rsid w:val="3E5E9805"/>
    <w:rsid w:val="3E80B674"/>
    <w:rsid w:val="3E82BB4F"/>
    <w:rsid w:val="3E8DCF46"/>
    <w:rsid w:val="3E8E89E4"/>
    <w:rsid w:val="3E938313"/>
    <w:rsid w:val="3E94BAEF"/>
    <w:rsid w:val="3EAD1590"/>
    <w:rsid w:val="3EB31932"/>
    <w:rsid w:val="3EC33DFE"/>
    <w:rsid w:val="3ECCDE04"/>
    <w:rsid w:val="3ED89306"/>
    <w:rsid w:val="3EDE1F04"/>
    <w:rsid w:val="3EE42432"/>
    <w:rsid w:val="3EE4E561"/>
    <w:rsid w:val="3EE90882"/>
    <w:rsid w:val="3EEF8796"/>
    <w:rsid w:val="3EF3EBBD"/>
    <w:rsid w:val="3F0623CA"/>
    <w:rsid w:val="3F065BA1"/>
    <w:rsid w:val="3F0698E1"/>
    <w:rsid w:val="3F0750E5"/>
    <w:rsid w:val="3F0934A8"/>
    <w:rsid w:val="3F0F2DE0"/>
    <w:rsid w:val="3F12571F"/>
    <w:rsid w:val="3F151A6C"/>
    <w:rsid w:val="3F16302D"/>
    <w:rsid w:val="3F1C29D3"/>
    <w:rsid w:val="3F1C6FB4"/>
    <w:rsid w:val="3F227A1B"/>
    <w:rsid w:val="3F22E305"/>
    <w:rsid w:val="3F2DAB41"/>
    <w:rsid w:val="3F329C3E"/>
    <w:rsid w:val="3F4A43DF"/>
    <w:rsid w:val="3F4A9CDC"/>
    <w:rsid w:val="3F586D39"/>
    <w:rsid w:val="3F620177"/>
    <w:rsid w:val="3F66575B"/>
    <w:rsid w:val="3F69B3D0"/>
    <w:rsid w:val="3F6F0880"/>
    <w:rsid w:val="3F8EA249"/>
    <w:rsid w:val="3F8FB42F"/>
    <w:rsid w:val="3FA192CC"/>
    <w:rsid w:val="3FABDE10"/>
    <w:rsid w:val="3FBA891C"/>
    <w:rsid w:val="3FBBE59B"/>
    <w:rsid w:val="3FBC0569"/>
    <w:rsid w:val="3FC3744A"/>
    <w:rsid w:val="3FC80D14"/>
    <w:rsid w:val="3FCA5228"/>
    <w:rsid w:val="3FCB905F"/>
    <w:rsid w:val="3FD46ABD"/>
    <w:rsid w:val="3FD9301A"/>
    <w:rsid w:val="3FDCA6F1"/>
    <w:rsid w:val="3FE8EFCA"/>
    <w:rsid w:val="3FF10F26"/>
    <w:rsid w:val="3FF2A0B2"/>
    <w:rsid w:val="400DFA5C"/>
    <w:rsid w:val="4018731D"/>
    <w:rsid w:val="40325F28"/>
    <w:rsid w:val="404ABF92"/>
    <w:rsid w:val="404E52FC"/>
    <w:rsid w:val="40503D68"/>
    <w:rsid w:val="4053D445"/>
    <w:rsid w:val="405A1EFE"/>
    <w:rsid w:val="405B9736"/>
    <w:rsid w:val="406207D4"/>
    <w:rsid w:val="4065869A"/>
    <w:rsid w:val="40672E71"/>
    <w:rsid w:val="40673D65"/>
    <w:rsid w:val="406EA0C6"/>
    <w:rsid w:val="4076C15C"/>
    <w:rsid w:val="4081BAFB"/>
    <w:rsid w:val="40828681"/>
    <w:rsid w:val="409646D1"/>
    <w:rsid w:val="409AB038"/>
    <w:rsid w:val="40A1F42B"/>
    <w:rsid w:val="40A3A468"/>
    <w:rsid w:val="40A6FA7A"/>
    <w:rsid w:val="40BA10C4"/>
    <w:rsid w:val="40BDDBA5"/>
    <w:rsid w:val="40D8962C"/>
    <w:rsid w:val="40DC0C3D"/>
    <w:rsid w:val="40DD303E"/>
    <w:rsid w:val="40E3D84A"/>
    <w:rsid w:val="40EADBE8"/>
    <w:rsid w:val="40F02C10"/>
    <w:rsid w:val="40FE046F"/>
    <w:rsid w:val="4107C930"/>
    <w:rsid w:val="410AC156"/>
    <w:rsid w:val="4117AB78"/>
    <w:rsid w:val="412B87D0"/>
    <w:rsid w:val="41333817"/>
    <w:rsid w:val="41335080"/>
    <w:rsid w:val="41406140"/>
    <w:rsid w:val="414CBB34"/>
    <w:rsid w:val="4156EBAD"/>
    <w:rsid w:val="4164BC21"/>
    <w:rsid w:val="41654E9D"/>
    <w:rsid w:val="416631DF"/>
    <w:rsid w:val="4166F403"/>
    <w:rsid w:val="41682A80"/>
    <w:rsid w:val="416DC2E0"/>
    <w:rsid w:val="416DE533"/>
    <w:rsid w:val="41704AA8"/>
    <w:rsid w:val="418DD0F9"/>
    <w:rsid w:val="41989D95"/>
    <w:rsid w:val="419AC56E"/>
    <w:rsid w:val="41A07226"/>
    <w:rsid w:val="41A12BF9"/>
    <w:rsid w:val="41A449A4"/>
    <w:rsid w:val="41B0E6EB"/>
    <w:rsid w:val="41BE3DBF"/>
    <w:rsid w:val="41BE723D"/>
    <w:rsid w:val="41C7883C"/>
    <w:rsid w:val="41CC65CA"/>
    <w:rsid w:val="41D25AEB"/>
    <w:rsid w:val="41D4D66A"/>
    <w:rsid w:val="41E2158A"/>
    <w:rsid w:val="41E653EB"/>
    <w:rsid w:val="41E6B71C"/>
    <w:rsid w:val="41EED305"/>
    <w:rsid w:val="41F801A4"/>
    <w:rsid w:val="41FBEE66"/>
    <w:rsid w:val="4205ABF4"/>
    <w:rsid w:val="4205DEC5"/>
    <w:rsid w:val="4207C14F"/>
    <w:rsid w:val="420E29EE"/>
    <w:rsid w:val="4217881F"/>
    <w:rsid w:val="42207EED"/>
    <w:rsid w:val="4243B550"/>
    <w:rsid w:val="4243DCF2"/>
    <w:rsid w:val="424DB0AB"/>
    <w:rsid w:val="4259DB28"/>
    <w:rsid w:val="42719634"/>
    <w:rsid w:val="428BC191"/>
    <w:rsid w:val="42AB6579"/>
    <w:rsid w:val="42AE5542"/>
    <w:rsid w:val="42B50552"/>
    <w:rsid w:val="42C13BC8"/>
    <w:rsid w:val="42C3FF84"/>
    <w:rsid w:val="42C8836A"/>
    <w:rsid w:val="42DFAC9E"/>
    <w:rsid w:val="42E8A4A7"/>
    <w:rsid w:val="42E99946"/>
    <w:rsid w:val="42EA12E8"/>
    <w:rsid w:val="42EDA594"/>
    <w:rsid w:val="42EEB53D"/>
    <w:rsid w:val="42F2D24C"/>
    <w:rsid w:val="42FF8D1B"/>
    <w:rsid w:val="43037165"/>
    <w:rsid w:val="43096C5C"/>
    <w:rsid w:val="4310B370"/>
    <w:rsid w:val="4310EFF7"/>
    <w:rsid w:val="4345D3B5"/>
    <w:rsid w:val="434662E9"/>
    <w:rsid w:val="435A8683"/>
    <w:rsid w:val="43609E1B"/>
    <w:rsid w:val="43629D73"/>
    <w:rsid w:val="436ED739"/>
    <w:rsid w:val="43725DE5"/>
    <w:rsid w:val="43776C75"/>
    <w:rsid w:val="437DD660"/>
    <w:rsid w:val="4383E3AF"/>
    <w:rsid w:val="4383FFF9"/>
    <w:rsid w:val="4386545C"/>
    <w:rsid w:val="43930B36"/>
    <w:rsid w:val="43969B6D"/>
    <w:rsid w:val="43989239"/>
    <w:rsid w:val="43A7A558"/>
    <w:rsid w:val="43C19CA8"/>
    <w:rsid w:val="43C52FE9"/>
    <w:rsid w:val="43CB00ED"/>
    <w:rsid w:val="43CC9A09"/>
    <w:rsid w:val="43D3262A"/>
    <w:rsid w:val="43DC9594"/>
    <w:rsid w:val="43EF55CF"/>
    <w:rsid w:val="43F0E113"/>
    <w:rsid w:val="43F5FE7D"/>
    <w:rsid w:val="43F74AA2"/>
    <w:rsid w:val="43FC8CE3"/>
    <w:rsid w:val="440AC14B"/>
    <w:rsid w:val="44187535"/>
    <w:rsid w:val="442795EB"/>
    <w:rsid w:val="44295794"/>
    <w:rsid w:val="442CC58D"/>
    <w:rsid w:val="44362B17"/>
    <w:rsid w:val="44433466"/>
    <w:rsid w:val="4446EBA8"/>
    <w:rsid w:val="44476B8E"/>
    <w:rsid w:val="444841C9"/>
    <w:rsid w:val="444A3099"/>
    <w:rsid w:val="4451F4BC"/>
    <w:rsid w:val="4459F3CE"/>
    <w:rsid w:val="44709770"/>
    <w:rsid w:val="4472D233"/>
    <w:rsid w:val="448B4E44"/>
    <w:rsid w:val="448CA4FC"/>
    <w:rsid w:val="4496BE5B"/>
    <w:rsid w:val="44ADCFD8"/>
    <w:rsid w:val="44B907C2"/>
    <w:rsid w:val="44C215B6"/>
    <w:rsid w:val="44CAB351"/>
    <w:rsid w:val="44CEB64D"/>
    <w:rsid w:val="44D3EDFE"/>
    <w:rsid w:val="44DDE340"/>
    <w:rsid w:val="44E35EC6"/>
    <w:rsid w:val="44F6905A"/>
    <w:rsid w:val="44F6B816"/>
    <w:rsid w:val="44F88898"/>
    <w:rsid w:val="44F8ED67"/>
    <w:rsid w:val="45047634"/>
    <w:rsid w:val="450AC718"/>
    <w:rsid w:val="451A82FC"/>
    <w:rsid w:val="451C01EF"/>
    <w:rsid w:val="451DF4AD"/>
    <w:rsid w:val="451EF6EF"/>
    <w:rsid w:val="451F2D26"/>
    <w:rsid w:val="45205F6C"/>
    <w:rsid w:val="45240732"/>
    <w:rsid w:val="453B8773"/>
    <w:rsid w:val="45452CE6"/>
    <w:rsid w:val="45470B66"/>
    <w:rsid w:val="454EC6D8"/>
    <w:rsid w:val="455038B9"/>
    <w:rsid w:val="45668C8D"/>
    <w:rsid w:val="4575654E"/>
    <w:rsid w:val="4583D73C"/>
    <w:rsid w:val="4599C4E1"/>
    <w:rsid w:val="45A5C6D0"/>
    <w:rsid w:val="45AB81ED"/>
    <w:rsid w:val="45B76371"/>
    <w:rsid w:val="45CD7986"/>
    <w:rsid w:val="45DBCA50"/>
    <w:rsid w:val="45F98485"/>
    <w:rsid w:val="45FEAD16"/>
    <w:rsid w:val="461D84CA"/>
    <w:rsid w:val="461EE136"/>
    <w:rsid w:val="462222C2"/>
    <w:rsid w:val="4624FC6A"/>
    <w:rsid w:val="462F9114"/>
    <w:rsid w:val="4632392C"/>
    <w:rsid w:val="4641EFBB"/>
    <w:rsid w:val="464C7889"/>
    <w:rsid w:val="464EAE9B"/>
    <w:rsid w:val="4654A4E7"/>
    <w:rsid w:val="4654EA7B"/>
    <w:rsid w:val="4663BAC7"/>
    <w:rsid w:val="46677645"/>
    <w:rsid w:val="4667D88E"/>
    <w:rsid w:val="466E2E90"/>
    <w:rsid w:val="46800F64"/>
    <w:rsid w:val="46802FFD"/>
    <w:rsid w:val="46848BC5"/>
    <w:rsid w:val="46878179"/>
    <w:rsid w:val="46882AA6"/>
    <w:rsid w:val="46903ECD"/>
    <w:rsid w:val="469356CB"/>
    <w:rsid w:val="46939A1E"/>
    <w:rsid w:val="46968EA0"/>
    <w:rsid w:val="46A24E24"/>
    <w:rsid w:val="46A5C67C"/>
    <w:rsid w:val="46B15FBE"/>
    <w:rsid w:val="46CA71F6"/>
    <w:rsid w:val="46CDCD09"/>
    <w:rsid w:val="46D310EA"/>
    <w:rsid w:val="46DCA8A8"/>
    <w:rsid w:val="46DE2052"/>
    <w:rsid w:val="46E6780A"/>
    <w:rsid w:val="46F29691"/>
    <w:rsid w:val="46F337AE"/>
    <w:rsid w:val="46F4D103"/>
    <w:rsid w:val="47110158"/>
    <w:rsid w:val="4712CF47"/>
    <w:rsid w:val="4713F4CC"/>
    <w:rsid w:val="4718471A"/>
    <w:rsid w:val="47367310"/>
    <w:rsid w:val="474A0B0C"/>
    <w:rsid w:val="474D64B0"/>
    <w:rsid w:val="4753C649"/>
    <w:rsid w:val="4757C46B"/>
    <w:rsid w:val="475B36DA"/>
    <w:rsid w:val="475EE7A8"/>
    <w:rsid w:val="4764DE96"/>
    <w:rsid w:val="4767CD44"/>
    <w:rsid w:val="47685BED"/>
    <w:rsid w:val="47700F0D"/>
    <w:rsid w:val="47706DC0"/>
    <w:rsid w:val="4776427C"/>
    <w:rsid w:val="477EF5ED"/>
    <w:rsid w:val="4785911D"/>
    <w:rsid w:val="478A04BD"/>
    <w:rsid w:val="478FA7AF"/>
    <w:rsid w:val="4790EA21"/>
    <w:rsid w:val="479D1B39"/>
    <w:rsid w:val="479DB1F7"/>
    <w:rsid w:val="47A3292F"/>
    <w:rsid w:val="47ABBFBB"/>
    <w:rsid w:val="47AEC2B2"/>
    <w:rsid w:val="47D55A68"/>
    <w:rsid w:val="47D9C4C3"/>
    <w:rsid w:val="47FE120D"/>
    <w:rsid w:val="480427F7"/>
    <w:rsid w:val="4805BCAC"/>
    <w:rsid w:val="48089BF6"/>
    <w:rsid w:val="481EAE92"/>
    <w:rsid w:val="48240899"/>
    <w:rsid w:val="48286EA5"/>
    <w:rsid w:val="483E77F7"/>
    <w:rsid w:val="48404EAC"/>
    <w:rsid w:val="48436A81"/>
    <w:rsid w:val="48466ED6"/>
    <w:rsid w:val="484A27AC"/>
    <w:rsid w:val="4861109D"/>
    <w:rsid w:val="4875B82D"/>
    <w:rsid w:val="487629A1"/>
    <w:rsid w:val="48763224"/>
    <w:rsid w:val="48797AF4"/>
    <w:rsid w:val="488E8616"/>
    <w:rsid w:val="48950DCB"/>
    <w:rsid w:val="489C5FF9"/>
    <w:rsid w:val="489EA384"/>
    <w:rsid w:val="48A1666B"/>
    <w:rsid w:val="48AFC52D"/>
    <w:rsid w:val="48C8E81E"/>
    <w:rsid w:val="48D1EEBE"/>
    <w:rsid w:val="48DBE9D1"/>
    <w:rsid w:val="48DD66A9"/>
    <w:rsid w:val="48DF8186"/>
    <w:rsid w:val="48DFDBBF"/>
    <w:rsid w:val="48E45358"/>
    <w:rsid w:val="48ED1752"/>
    <w:rsid w:val="49011222"/>
    <w:rsid w:val="49018F0F"/>
    <w:rsid w:val="49149BAA"/>
    <w:rsid w:val="491836DE"/>
    <w:rsid w:val="491AC64E"/>
    <w:rsid w:val="49264FF2"/>
    <w:rsid w:val="492AAE6F"/>
    <w:rsid w:val="492BF75F"/>
    <w:rsid w:val="492E688E"/>
    <w:rsid w:val="493140BA"/>
    <w:rsid w:val="493A6E99"/>
    <w:rsid w:val="493FA813"/>
    <w:rsid w:val="494ACE69"/>
    <w:rsid w:val="494E73A2"/>
    <w:rsid w:val="494F82FE"/>
    <w:rsid w:val="4950CCB0"/>
    <w:rsid w:val="49544AFF"/>
    <w:rsid w:val="49558D20"/>
    <w:rsid w:val="49575686"/>
    <w:rsid w:val="49608E01"/>
    <w:rsid w:val="497157D2"/>
    <w:rsid w:val="49762C9C"/>
    <w:rsid w:val="497FB133"/>
    <w:rsid w:val="498A6455"/>
    <w:rsid w:val="498CA6F5"/>
    <w:rsid w:val="49956FFB"/>
    <w:rsid w:val="49A3BC78"/>
    <w:rsid w:val="49A68FED"/>
    <w:rsid w:val="49A72F0B"/>
    <w:rsid w:val="49A7D228"/>
    <w:rsid w:val="49C2469E"/>
    <w:rsid w:val="49C64B87"/>
    <w:rsid w:val="49D86BC5"/>
    <w:rsid w:val="49D872D3"/>
    <w:rsid w:val="49D993D8"/>
    <w:rsid w:val="49E4FC48"/>
    <w:rsid w:val="4A1C804C"/>
    <w:rsid w:val="4A37B89C"/>
    <w:rsid w:val="4A417300"/>
    <w:rsid w:val="4A460A9D"/>
    <w:rsid w:val="4A638C17"/>
    <w:rsid w:val="4A66EC53"/>
    <w:rsid w:val="4A6EF779"/>
    <w:rsid w:val="4A811EE9"/>
    <w:rsid w:val="4A89AB9B"/>
    <w:rsid w:val="4A8A4A08"/>
    <w:rsid w:val="4A9A5F80"/>
    <w:rsid w:val="4AB89257"/>
    <w:rsid w:val="4ABCBA51"/>
    <w:rsid w:val="4AC04F40"/>
    <w:rsid w:val="4AC19B86"/>
    <w:rsid w:val="4AC27899"/>
    <w:rsid w:val="4AD0787D"/>
    <w:rsid w:val="4AD32A9E"/>
    <w:rsid w:val="4AD5093D"/>
    <w:rsid w:val="4ADC0FCC"/>
    <w:rsid w:val="4ADF4C9B"/>
    <w:rsid w:val="4AF1C261"/>
    <w:rsid w:val="4AF1C7AA"/>
    <w:rsid w:val="4AF51C62"/>
    <w:rsid w:val="4AF5A482"/>
    <w:rsid w:val="4B02A05F"/>
    <w:rsid w:val="4B049B76"/>
    <w:rsid w:val="4B18C84A"/>
    <w:rsid w:val="4B239378"/>
    <w:rsid w:val="4B273D95"/>
    <w:rsid w:val="4B2BEC66"/>
    <w:rsid w:val="4B3491F2"/>
    <w:rsid w:val="4B3DC67F"/>
    <w:rsid w:val="4B41D576"/>
    <w:rsid w:val="4B4FF648"/>
    <w:rsid w:val="4B538936"/>
    <w:rsid w:val="4B540D67"/>
    <w:rsid w:val="4B55DA01"/>
    <w:rsid w:val="4B5A992C"/>
    <w:rsid w:val="4B6FA537"/>
    <w:rsid w:val="4B735316"/>
    <w:rsid w:val="4B768063"/>
    <w:rsid w:val="4B7E1D6C"/>
    <w:rsid w:val="4B881A84"/>
    <w:rsid w:val="4B956B03"/>
    <w:rsid w:val="4BA4EC9D"/>
    <w:rsid w:val="4BA8D2EF"/>
    <w:rsid w:val="4BACA706"/>
    <w:rsid w:val="4BB79749"/>
    <w:rsid w:val="4BBC9FA9"/>
    <w:rsid w:val="4BC79CE3"/>
    <w:rsid w:val="4BCB5CEE"/>
    <w:rsid w:val="4BCF7A64"/>
    <w:rsid w:val="4BD9265D"/>
    <w:rsid w:val="4BDFBC69"/>
    <w:rsid w:val="4BE54F72"/>
    <w:rsid w:val="4BEAAD89"/>
    <w:rsid w:val="4BEC9458"/>
    <w:rsid w:val="4BF3D917"/>
    <w:rsid w:val="4BF77437"/>
    <w:rsid w:val="4C00DA20"/>
    <w:rsid w:val="4C08AA8F"/>
    <w:rsid w:val="4C1E50D5"/>
    <w:rsid w:val="4C35DC50"/>
    <w:rsid w:val="4C3D057B"/>
    <w:rsid w:val="4C53319D"/>
    <w:rsid w:val="4C54C214"/>
    <w:rsid w:val="4C55A3BD"/>
    <w:rsid w:val="4C637966"/>
    <w:rsid w:val="4C67AC8A"/>
    <w:rsid w:val="4C68A87F"/>
    <w:rsid w:val="4C6A6F8E"/>
    <w:rsid w:val="4C904DDB"/>
    <w:rsid w:val="4C93816B"/>
    <w:rsid w:val="4C9EA5E6"/>
    <w:rsid w:val="4CA0A726"/>
    <w:rsid w:val="4CA38B2D"/>
    <w:rsid w:val="4CA441EA"/>
    <w:rsid w:val="4CB43592"/>
    <w:rsid w:val="4CC52E38"/>
    <w:rsid w:val="4CC8DCB9"/>
    <w:rsid w:val="4CCDB5A2"/>
    <w:rsid w:val="4CD8997A"/>
    <w:rsid w:val="4CDF72EA"/>
    <w:rsid w:val="4CED3474"/>
    <w:rsid w:val="4D04F9F4"/>
    <w:rsid w:val="4D15D8FD"/>
    <w:rsid w:val="4D1B897C"/>
    <w:rsid w:val="4D21BB08"/>
    <w:rsid w:val="4D328812"/>
    <w:rsid w:val="4D380C59"/>
    <w:rsid w:val="4D393C16"/>
    <w:rsid w:val="4D5AB63C"/>
    <w:rsid w:val="4D641D47"/>
    <w:rsid w:val="4D6578FD"/>
    <w:rsid w:val="4D687EEE"/>
    <w:rsid w:val="4D6B40F7"/>
    <w:rsid w:val="4D72FF38"/>
    <w:rsid w:val="4D76D64E"/>
    <w:rsid w:val="4D7EB0E4"/>
    <w:rsid w:val="4D841DA4"/>
    <w:rsid w:val="4D84200A"/>
    <w:rsid w:val="4D897978"/>
    <w:rsid w:val="4D912320"/>
    <w:rsid w:val="4D9850ED"/>
    <w:rsid w:val="4D9FB495"/>
    <w:rsid w:val="4DAE510C"/>
    <w:rsid w:val="4DBD0FE3"/>
    <w:rsid w:val="4DC02F00"/>
    <w:rsid w:val="4DC4464E"/>
    <w:rsid w:val="4DC4F045"/>
    <w:rsid w:val="4DC5EFCB"/>
    <w:rsid w:val="4DDB02B9"/>
    <w:rsid w:val="4DE05AFC"/>
    <w:rsid w:val="4DEA9703"/>
    <w:rsid w:val="4DEC9459"/>
    <w:rsid w:val="4DEE3771"/>
    <w:rsid w:val="4E008624"/>
    <w:rsid w:val="4E054DB7"/>
    <w:rsid w:val="4E069FBF"/>
    <w:rsid w:val="4E0A8213"/>
    <w:rsid w:val="4E18F1D9"/>
    <w:rsid w:val="4E22ABD1"/>
    <w:rsid w:val="4E2386D0"/>
    <w:rsid w:val="4E2F7F94"/>
    <w:rsid w:val="4E32AA9F"/>
    <w:rsid w:val="4E39CA39"/>
    <w:rsid w:val="4E39E6E7"/>
    <w:rsid w:val="4E3C64D2"/>
    <w:rsid w:val="4E43B96C"/>
    <w:rsid w:val="4E49A71B"/>
    <w:rsid w:val="4E4A1F89"/>
    <w:rsid w:val="4E5082CD"/>
    <w:rsid w:val="4E5507AD"/>
    <w:rsid w:val="4E631795"/>
    <w:rsid w:val="4E64F846"/>
    <w:rsid w:val="4E67229C"/>
    <w:rsid w:val="4E6E38F9"/>
    <w:rsid w:val="4E6FB612"/>
    <w:rsid w:val="4E710C96"/>
    <w:rsid w:val="4E7C00A7"/>
    <w:rsid w:val="4E7C9C31"/>
    <w:rsid w:val="4E82052F"/>
    <w:rsid w:val="4E8D7E8A"/>
    <w:rsid w:val="4E94382F"/>
    <w:rsid w:val="4EB9F6C7"/>
    <w:rsid w:val="4ECAD1BB"/>
    <w:rsid w:val="4ECE2EF2"/>
    <w:rsid w:val="4ED34CE5"/>
    <w:rsid w:val="4ED38BE0"/>
    <w:rsid w:val="4EDEA782"/>
    <w:rsid w:val="4EE576B8"/>
    <w:rsid w:val="4EED4458"/>
    <w:rsid w:val="4EF5EC45"/>
    <w:rsid w:val="4F2A99EA"/>
    <w:rsid w:val="4F2B649B"/>
    <w:rsid w:val="4F31FC06"/>
    <w:rsid w:val="4F439D1C"/>
    <w:rsid w:val="4F51B3C3"/>
    <w:rsid w:val="4F51BE09"/>
    <w:rsid w:val="4F58FB99"/>
    <w:rsid w:val="4F80A820"/>
    <w:rsid w:val="4F89934E"/>
    <w:rsid w:val="4F8BFB27"/>
    <w:rsid w:val="4F94A6EB"/>
    <w:rsid w:val="4F9ABCE6"/>
    <w:rsid w:val="4F9D1AC6"/>
    <w:rsid w:val="4F9F610D"/>
    <w:rsid w:val="4FA39725"/>
    <w:rsid w:val="4FA59C25"/>
    <w:rsid w:val="4FA64A80"/>
    <w:rsid w:val="4FAD89AB"/>
    <w:rsid w:val="4FC27FE1"/>
    <w:rsid w:val="4FC5A56D"/>
    <w:rsid w:val="4FCA1117"/>
    <w:rsid w:val="4FDB5686"/>
    <w:rsid w:val="4FDDC643"/>
    <w:rsid w:val="4FF42220"/>
    <w:rsid w:val="4FF76E62"/>
    <w:rsid w:val="4FFB27B6"/>
    <w:rsid w:val="4FFF26DB"/>
    <w:rsid w:val="50090A6F"/>
    <w:rsid w:val="501187F3"/>
    <w:rsid w:val="5016901C"/>
    <w:rsid w:val="501DC6DB"/>
    <w:rsid w:val="501E9BBC"/>
    <w:rsid w:val="502BF8B6"/>
    <w:rsid w:val="503D8E85"/>
    <w:rsid w:val="504231F0"/>
    <w:rsid w:val="5042405A"/>
    <w:rsid w:val="504694BC"/>
    <w:rsid w:val="50490F2B"/>
    <w:rsid w:val="50576EBA"/>
    <w:rsid w:val="5058D8D5"/>
    <w:rsid w:val="505FED70"/>
    <w:rsid w:val="506F746E"/>
    <w:rsid w:val="50797398"/>
    <w:rsid w:val="5087ECE3"/>
    <w:rsid w:val="508C64F0"/>
    <w:rsid w:val="508FDB55"/>
    <w:rsid w:val="5093231A"/>
    <w:rsid w:val="50954AC6"/>
    <w:rsid w:val="50A2355D"/>
    <w:rsid w:val="50AD86AB"/>
    <w:rsid w:val="50AE84FB"/>
    <w:rsid w:val="50B995BD"/>
    <w:rsid w:val="50D26CC3"/>
    <w:rsid w:val="50D686FC"/>
    <w:rsid w:val="50DEC816"/>
    <w:rsid w:val="50ECEED9"/>
    <w:rsid w:val="50EE5936"/>
    <w:rsid w:val="50FC9107"/>
    <w:rsid w:val="510E181F"/>
    <w:rsid w:val="511275A5"/>
    <w:rsid w:val="5112E1B3"/>
    <w:rsid w:val="5120F48E"/>
    <w:rsid w:val="5126C37E"/>
    <w:rsid w:val="512A8E0F"/>
    <w:rsid w:val="512BE8A0"/>
    <w:rsid w:val="512CB6AC"/>
    <w:rsid w:val="513CC05B"/>
    <w:rsid w:val="513E9FBB"/>
    <w:rsid w:val="51405D5F"/>
    <w:rsid w:val="5143416C"/>
    <w:rsid w:val="514E7062"/>
    <w:rsid w:val="515B6E8C"/>
    <w:rsid w:val="516AF551"/>
    <w:rsid w:val="516B4851"/>
    <w:rsid w:val="516C07F9"/>
    <w:rsid w:val="51794B07"/>
    <w:rsid w:val="517DB0A8"/>
    <w:rsid w:val="518BF9F9"/>
    <w:rsid w:val="51A867B3"/>
    <w:rsid w:val="51ABDAE8"/>
    <w:rsid w:val="51D9F12F"/>
    <w:rsid w:val="51E30E34"/>
    <w:rsid w:val="51EC7A2B"/>
    <w:rsid w:val="51FF1920"/>
    <w:rsid w:val="5201E8C9"/>
    <w:rsid w:val="52020935"/>
    <w:rsid w:val="5202727D"/>
    <w:rsid w:val="52042192"/>
    <w:rsid w:val="52095417"/>
    <w:rsid w:val="520CAC6C"/>
    <w:rsid w:val="52185825"/>
    <w:rsid w:val="522125D9"/>
    <w:rsid w:val="522B2522"/>
    <w:rsid w:val="524124A7"/>
    <w:rsid w:val="52416103"/>
    <w:rsid w:val="5241F5A0"/>
    <w:rsid w:val="524C478C"/>
    <w:rsid w:val="524C529E"/>
    <w:rsid w:val="5250879F"/>
    <w:rsid w:val="52649AF8"/>
    <w:rsid w:val="5265D7A7"/>
    <w:rsid w:val="526DF748"/>
    <w:rsid w:val="527F7A45"/>
    <w:rsid w:val="52858ADC"/>
    <w:rsid w:val="529C8ED7"/>
    <w:rsid w:val="52C3010A"/>
    <w:rsid w:val="52D3F6C2"/>
    <w:rsid w:val="52D69C36"/>
    <w:rsid w:val="52EA03AD"/>
    <w:rsid w:val="52F54D3A"/>
    <w:rsid w:val="53008891"/>
    <w:rsid w:val="53011D22"/>
    <w:rsid w:val="531DD92B"/>
    <w:rsid w:val="5320AD67"/>
    <w:rsid w:val="532BCD8C"/>
    <w:rsid w:val="532DDA33"/>
    <w:rsid w:val="5336EFDF"/>
    <w:rsid w:val="533A2D43"/>
    <w:rsid w:val="533D237E"/>
    <w:rsid w:val="534072DC"/>
    <w:rsid w:val="5346C598"/>
    <w:rsid w:val="5351B5C6"/>
    <w:rsid w:val="5351EAD1"/>
    <w:rsid w:val="53536640"/>
    <w:rsid w:val="535E962C"/>
    <w:rsid w:val="5364F9DA"/>
    <w:rsid w:val="536D3EBF"/>
    <w:rsid w:val="536D845B"/>
    <w:rsid w:val="537BA00E"/>
    <w:rsid w:val="53805B82"/>
    <w:rsid w:val="538C99FD"/>
    <w:rsid w:val="5390B3B9"/>
    <w:rsid w:val="53959BB4"/>
    <w:rsid w:val="53975580"/>
    <w:rsid w:val="53A0EE6E"/>
    <w:rsid w:val="53A18C61"/>
    <w:rsid w:val="53A64055"/>
    <w:rsid w:val="53AC8C66"/>
    <w:rsid w:val="53B7C0D2"/>
    <w:rsid w:val="53BDAA11"/>
    <w:rsid w:val="53C147B1"/>
    <w:rsid w:val="53C7F7F0"/>
    <w:rsid w:val="53C8F3A3"/>
    <w:rsid w:val="53CDE99D"/>
    <w:rsid w:val="53DCF698"/>
    <w:rsid w:val="53F3F57F"/>
    <w:rsid w:val="53F4AAAD"/>
    <w:rsid w:val="53FB80EA"/>
    <w:rsid w:val="54010324"/>
    <w:rsid w:val="540141DE"/>
    <w:rsid w:val="540156E5"/>
    <w:rsid w:val="5404D313"/>
    <w:rsid w:val="540B4442"/>
    <w:rsid w:val="540FD14B"/>
    <w:rsid w:val="54146871"/>
    <w:rsid w:val="541591C9"/>
    <w:rsid w:val="5418C80D"/>
    <w:rsid w:val="541B40E4"/>
    <w:rsid w:val="5420B9FF"/>
    <w:rsid w:val="542AD805"/>
    <w:rsid w:val="543D324D"/>
    <w:rsid w:val="543D837C"/>
    <w:rsid w:val="54414AE8"/>
    <w:rsid w:val="5458AE53"/>
    <w:rsid w:val="545F476D"/>
    <w:rsid w:val="5473C447"/>
    <w:rsid w:val="54843C8A"/>
    <w:rsid w:val="548A66F6"/>
    <w:rsid w:val="5490CA08"/>
    <w:rsid w:val="549EC867"/>
    <w:rsid w:val="54A3DB58"/>
    <w:rsid w:val="54ABCAC3"/>
    <w:rsid w:val="54B6267B"/>
    <w:rsid w:val="54C3421E"/>
    <w:rsid w:val="54D0F380"/>
    <w:rsid w:val="54D483CC"/>
    <w:rsid w:val="54D704DE"/>
    <w:rsid w:val="54E486B8"/>
    <w:rsid w:val="54E6A9A2"/>
    <w:rsid w:val="54F487E6"/>
    <w:rsid w:val="54FACF87"/>
    <w:rsid w:val="54FD0DD8"/>
    <w:rsid w:val="54FEC48E"/>
    <w:rsid w:val="54FFF3BC"/>
    <w:rsid w:val="55085CCA"/>
    <w:rsid w:val="550F3B0E"/>
    <w:rsid w:val="55164330"/>
    <w:rsid w:val="552C8017"/>
    <w:rsid w:val="5542A8CA"/>
    <w:rsid w:val="55481A47"/>
    <w:rsid w:val="5549FB38"/>
    <w:rsid w:val="554C1197"/>
    <w:rsid w:val="555103E1"/>
    <w:rsid w:val="55528D2D"/>
    <w:rsid w:val="5557D801"/>
    <w:rsid w:val="555CC099"/>
    <w:rsid w:val="55745B9B"/>
    <w:rsid w:val="5581CE74"/>
    <w:rsid w:val="5582CF36"/>
    <w:rsid w:val="558C404B"/>
    <w:rsid w:val="5590D7C5"/>
    <w:rsid w:val="55A6FAC7"/>
    <w:rsid w:val="55B88F06"/>
    <w:rsid w:val="55BC3973"/>
    <w:rsid w:val="55C19F56"/>
    <w:rsid w:val="55CAD604"/>
    <w:rsid w:val="55CCFD4C"/>
    <w:rsid w:val="55CF3D93"/>
    <w:rsid w:val="55D1FFBE"/>
    <w:rsid w:val="55D3774B"/>
    <w:rsid w:val="55D6E890"/>
    <w:rsid w:val="55D886A7"/>
    <w:rsid w:val="55DBE967"/>
    <w:rsid w:val="55F3EAEC"/>
    <w:rsid w:val="55F44C3F"/>
    <w:rsid w:val="55F4930A"/>
    <w:rsid w:val="56027686"/>
    <w:rsid w:val="5603A2D2"/>
    <w:rsid w:val="560772F5"/>
    <w:rsid w:val="560B930D"/>
    <w:rsid w:val="560BAAE3"/>
    <w:rsid w:val="5612BBB6"/>
    <w:rsid w:val="5615B0C2"/>
    <w:rsid w:val="5618E541"/>
    <w:rsid w:val="5625D254"/>
    <w:rsid w:val="562748A7"/>
    <w:rsid w:val="5629FCC7"/>
    <w:rsid w:val="56365E68"/>
    <w:rsid w:val="56410636"/>
    <w:rsid w:val="5649EC65"/>
    <w:rsid w:val="565B14E4"/>
    <w:rsid w:val="565C1F71"/>
    <w:rsid w:val="565C3788"/>
    <w:rsid w:val="56613739"/>
    <w:rsid w:val="566C0AA2"/>
    <w:rsid w:val="5671A8C9"/>
    <w:rsid w:val="5671EC80"/>
    <w:rsid w:val="5682EAC6"/>
    <w:rsid w:val="56876CA9"/>
    <w:rsid w:val="569EA279"/>
    <w:rsid w:val="569EFAC5"/>
    <w:rsid w:val="56A275D7"/>
    <w:rsid w:val="56AA9CC0"/>
    <w:rsid w:val="56ABC423"/>
    <w:rsid w:val="56B6AE0E"/>
    <w:rsid w:val="56B93B96"/>
    <w:rsid w:val="56D0609B"/>
    <w:rsid w:val="56D0A7EE"/>
    <w:rsid w:val="56D2C099"/>
    <w:rsid w:val="56D39D7D"/>
    <w:rsid w:val="56E5560D"/>
    <w:rsid w:val="56EC004D"/>
    <w:rsid w:val="56F2FB54"/>
    <w:rsid w:val="5705D337"/>
    <w:rsid w:val="57068AEB"/>
    <w:rsid w:val="570BFFAB"/>
    <w:rsid w:val="5713F125"/>
    <w:rsid w:val="571D6E78"/>
    <w:rsid w:val="571DEB65"/>
    <w:rsid w:val="57243A68"/>
    <w:rsid w:val="572FE6E1"/>
    <w:rsid w:val="5733916C"/>
    <w:rsid w:val="57481514"/>
    <w:rsid w:val="574952BE"/>
    <w:rsid w:val="57560219"/>
    <w:rsid w:val="577C23A9"/>
    <w:rsid w:val="578894BC"/>
    <w:rsid w:val="579816D9"/>
    <w:rsid w:val="579CAC99"/>
    <w:rsid w:val="57A367B7"/>
    <w:rsid w:val="57A44C73"/>
    <w:rsid w:val="57BC5F46"/>
    <w:rsid w:val="57CB281D"/>
    <w:rsid w:val="57CD7974"/>
    <w:rsid w:val="57DBE7F4"/>
    <w:rsid w:val="57EF6A80"/>
    <w:rsid w:val="57F65A4D"/>
    <w:rsid w:val="57FE93AE"/>
    <w:rsid w:val="57FEA50F"/>
    <w:rsid w:val="57FFE5AB"/>
    <w:rsid w:val="5804A021"/>
    <w:rsid w:val="5816CE06"/>
    <w:rsid w:val="581DDB89"/>
    <w:rsid w:val="581F4E0A"/>
    <w:rsid w:val="582CF31B"/>
    <w:rsid w:val="58343708"/>
    <w:rsid w:val="5838A64E"/>
    <w:rsid w:val="583AD1E6"/>
    <w:rsid w:val="583B840D"/>
    <w:rsid w:val="584B4C9D"/>
    <w:rsid w:val="5858EF61"/>
    <w:rsid w:val="585C0384"/>
    <w:rsid w:val="5860C141"/>
    <w:rsid w:val="5876E69B"/>
    <w:rsid w:val="58828E7B"/>
    <w:rsid w:val="588CDF5C"/>
    <w:rsid w:val="58900EF8"/>
    <w:rsid w:val="5893F056"/>
    <w:rsid w:val="5894172D"/>
    <w:rsid w:val="589DD0E2"/>
    <w:rsid w:val="58AB3E95"/>
    <w:rsid w:val="58B69760"/>
    <w:rsid w:val="58BB9E8C"/>
    <w:rsid w:val="58C0CF9D"/>
    <w:rsid w:val="58C352A7"/>
    <w:rsid w:val="58DAA875"/>
    <w:rsid w:val="58DF9BE7"/>
    <w:rsid w:val="58E94D34"/>
    <w:rsid w:val="58EEB06B"/>
    <w:rsid w:val="58FD9FFF"/>
    <w:rsid w:val="58FF175C"/>
    <w:rsid w:val="59058260"/>
    <w:rsid w:val="590EC2B1"/>
    <w:rsid w:val="591A6A16"/>
    <w:rsid w:val="592120D4"/>
    <w:rsid w:val="59619AC3"/>
    <w:rsid w:val="5961F14F"/>
    <w:rsid w:val="59653F48"/>
    <w:rsid w:val="5967325B"/>
    <w:rsid w:val="5969F4EA"/>
    <w:rsid w:val="596A3F7F"/>
    <w:rsid w:val="596CD403"/>
    <w:rsid w:val="596CE1AD"/>
    <w:rsid w:val="5974FE3E"/>
    <w:rsid w:val="597850D9"/>
    <w:rsid w:val="597D3754"/>
    <w:rsid w:val="598519D0"/>
    <w:rsid w:val="599F5E3D"/>
    <w:rsid w:val="59A05957"/>
    <w:rsid w:val="59A0B017"/>
    <w:rsid w:val="59A4B460"/>
    <w:rsid w:val="59A53F37"/>
    <w:rsid w:val="59A63BF2"/>
    <w:rsid w:val="59A6A7B3"/>
    <w:rsid w:val="59A77226"/>
    <w:rsid w:val="59B0F005"/>
    <w:rsid w:val="59B32EAE"/>
    <w:rsid w:val="59BDA89C"/>
    <w:rsid w:val="59C503FF"/>
    <w:rsid w:val="59D657F3"/>
    <w:rsid w:val="59D87804"/>
    <w:rsid w:val="59DE6149"/>
    <w:rsid w:val="59E503D4"/>
    <w:rsid w:val="59F50C32"/>
    <w:rsid w:val="59FB6209"/>
    <w:rsid w:val="59FBDAA9"/>
    <w:rsid w:val="5A04A1D8"/>
    <w:rsid w:val="5A04F26C"/>
    <w:rsid w:val="5A06B4B5"/>
    <w:rsid w:val="5A201599"/>
    <w:rsid w:val="5A207942"/>
    <w:rsid w:val="5A2B65BD"/>
    <w:rsid w:val="5A2F4979"/>
    <w:rsid w:val="5A3AA684"/>
    <w:rsid w:val="5A4EEC7F"/>
    <w:rsid w:val="5A52B130"/>
    <w:rsid w:val="5A5C36CD"/>
    <w:rsid w:val="5A679EE0"/>
    <w:rsid w:val="5A6A3133"/>
    <w:rsid w:val="5A6C8F87"/>
    <w:rsid w:val="5A6F1495"/>
    <w:rsid w:val="5A724E10"/>
    <w:rsid w:val="5A7B6E7B"/>
    <w:rsid w:val="5A81B756"/>
    <w:rsid w:val="5A82E5F1"/>
    <w:rsid w:val="5A8A7EFA"/>
    <w:rsid w:val="5A903649"/>
    <w:rsid w:val="5A908027"/>
    <w:rsid w:val="5A944B12"/>
    <w:rsid w:val="5A9FAEB1"/>
    <w:rsid w:val="5AA5FA62"/>
    <w:rsid w:val="5AB912A3"/>
    <w:rsid w:val="5ABFE775"/>
    <w:rsid w:val="5AC0BD32"/>
    <w:rsid w:val="5AD541E6"/>
    <w:rsid w:val="5ADC8FA1"/>
    <w:rsid w:val="5AE1207C"/>
    <w:rsid w:val="5AE32131"/>
    <w:rsid w:val="5AE9CBE7"/>
    <w:rsid w:val="5AEE2F1F"/>
    <w:rsid w:val="5AF31CB5"/>
    <w:rsid w:val="5AF7DD4E"/>
    <w:rsid w:val="5B0142DC"/>
    <w:rsid w:val="5B05A6DB"/>
    <w:rsid w:val="5B161365"/>
    <w:rsid w:val="5B2FD1F3"/>
    <w:rsid w:val="5B305893"/>
    <w:rsid w:val="5B3374A1"/>
    <w:rsid w:val="5B42B875"/>
    <w:rsid w:val="5B4ADC92"/>
    <w:rsid w:val="5B6357C9"/>
    <w:rsid w:val="5B6D6DB1"/>
    <w:rsid w:val="5B7420EE"/>
    <w:rsid w:val="5B807179"/>
    <w:rsid w:val="5B84B9C6"/>
    <w:rsid w:val="5B890727"/>
    <w:rsid w:val="5B8E9971"/>
    <w:rsid w:val="5B902C66"/>
    <w:rsid w:val="5B923372"/>
    <w:rsid w:val="5B9819EC"/>
    <w:rsid w:val="5B9A0119"/>
    <w:rsid w:val="5BA3D949"/>
    <w:rsid w:val="5BA5140D"/>
    <w:rsid w:val="5BA97C55"/>
    <w:rsid w:val="5BAC4643"/>
    <w:rsid w:val="5BAD3E2A"/>
    <w:rsid w:val="5BB002C0"/>
    <w:rsid w:val="5BB82CB8"/>
    <w:rsid w:val="5BB84D94"/>
    <w:rsid w:val="5BB9C95A"/>
    <w:rsid w:val="5BC2875F"/>
    <w:rsid w:val="5BC32876"/>
    <w:rsid w:val="5BC73C02"/>
    <w:rsid w:val="5BC80FD4"/>
    <w:rsid w:val="5BCE40AD"/>
    <w:rsid w:val="5BD0D13F"/>
    <w:rsid w:val="5BD17CC6"/>
    <w:rsid w:val="5BDFEB47"/>
    <w:rsid w:val="5C00179A"/>
    <w:rsid w:val="5C0404CF"/>
    <w:rsid w:val="5C1868F8"/>
    <w:rsid w:val="5C20F458"/>
    <w:rsid w:val="5C22CFD7"/>
    <w:rsid w:val="5C31A825"/>
    <w:rsid w:val="5C408BD4"/>
    <w:rsid w:val="5C51C86D"/>
    <w:rsid w:val="5C53F5F0"/>
    <w:rsid w:val="5C57F15D"/>
    <w:rsid w:val="5C599D97"/>
    <w:rsid w:val="5C73DC2B"/>
    <w:rsid w:val="5C838AAE"/>
    <w:rsid w:val="5C84D57C"/>
    <w:rsid w:val="5C8B2E14"/>
    <w:rsid w:val="5C952E39"/>
    <w:rsid w:val="5C96542E"/>
    <w:rsid w:val="5C99C474"/>
    <w:rsid w:val="5C9FE4D5"/>
    <w:rsid w:val="5CA6A54C"/>
    <w:rsid w:val="5CC393B2"/>
    <w:rsid w:val="5CC90407"/>
    <w:rsid w:val="5CCE91C8"/>
    <w:rsid w:val="5CD30E8F"/>
    <w:rsid w:val="5CE04CB6"/>
    <w:rsid w:val="5CE11594"/>
    <w:rsid w:val="5CE33136"/>
    <w:rsid w:val="5CE7F3B1"/>
    <w:rsid w:val="5CF30C02"/>
    <w:rsid w:val="5CF5660A"/>
    <w:rsid w:val="5D0F746F"/>
    <w:rsid w:val="5D1D5302"/>
    <w:rsid w:val="5D31D6FB"/>
    <w:rsid w:val="5D33EA4D"/>
    <w:rsid w:val="5D386681"/>
    <w:rsid w:val="5D3BFD4A"/>
    <w:rsid w:val="5D477588"/>
    <w:rsid w:val="5D479F7C"/>
    <w:rsid w:val="5D53A60A"/>
    <w:rsid w:val="5D5D1EF8"/>
    <w:rsid w:val="5D64A269"/>
    <w:rsid w:val="5D747427"/>
    <w:rsid w:val="5D7C29A4"/>
    <w:rsid w:val="5D8BE589"/>
    <w:rsid w:val="5D8C1403"/>
    <w:rsid w:val="5D8D0BB3"/>
    <w:rsid w:val="5DA2719F"/>
    <w:rsid w:val="5DA29A47"/>
    <w:rsid w:val="5DA3C7C9"/>
    <w:rsid w:val="5DA5358C"/>
    <w:rsid w:val="5DA6DDC1"/>
    <w:rsid w:val="5DBB359B"/>
    <w:rsid w:val="5DC8B6B8"/>
    <w:rsid w:val="5DCAC69E"/>
    <w:rsid w:val="5DDFC775"/>
    <w:rsid w:val="5DDFDB61"/>
    <w:rsid w:val="5DE42DF1"/>
    <w:rsid w:val="5DED1B88"/>
    <w:rsid w:val="5DEFDEC1"/>
    <w:rsid w:val="5DF0AF89"/>
    <w:rsid w:val="5DF22729"/>
    <w:rsid w:val="5E035C4D"/>
    <w:rsid w:val="5E056D7B"/>
    <w:rsid w:val="5E0EF08B"/>
    <w:rsid w:val="5E1DB085"/>
    <w:rsid w:val="5E1DE356"/>
    <w:rsid w:val="5E22FABD"/>
    <w:rsid w:val="5E2F2912"/>
    <w:rsid w:val="5E308540"/>
    <w:rsid w:val="5E3D4B31"/>
    <w:rsid w:val="5E528EDD"/>
    <w:rsid w:val="5E6B1647"/>
    <w:rsid w:val="5E763BE2"/>
    <w:rsid w:val="5E7D3B8B"/>
    <w:rsid w:val="5E83E767"/>
    <w:rsid w:val="5E8533EC"/>
    <w:rsid w:val="5E85E70F"/>
    <w:rsid w:val="5E924B76"/>
    <w:rsid w:val="5E9F95A5"/>
    <w:rsid w:val="5EAEEA4D"/>
    <w:rsid w:val="5EB041BA"/>
    <w:rsid w:val="5EBA638F"/>
    <w:rsid w:val="5EBBC0A8"/>
    <w:rsid w:val="5EBDF3AB"/>
    <w:rsid w:val="5ECEA73C"/>
    <w:rsid w:val="5ED51581"/>
    <w:rsid w:val="5ED5616C"/>
    <w:rsid w:val="5EDEF5D1"/>
    <w:rsid w:val="5EE0EEC0"/>
    <w:rsid w:val="5EE28C2A"/>
    <w:rsid w:val="5EE35673"/>
    <w:rsid w:val="5EF46946"/>
    <w:rsid w:val="5EF72271"/>
    <w:rsid w:val="5F00E630"/>
    <w:rsid w:val="5F091C2D"/>
    <w:rsid w:val="5F0F6FA7"/>
    <w:rsid w:val="5F204AD6"/>
    <w:rsid w:val="5F23CB43"/>
    <w:rsid w:val="5F2DDC0D"/>
    <w:rsid w:val="5F300E0E"/>
    <w:rsid w:val="5F41505F"/>
    <w:rsid w:val="5F4300B3"/>
    <w:rsid w:val="5F485ADB"/>
    <w:rsid w:val="5F50717E"/>
    <w:rsid w:val="5F50CFD2"/>
    <w:rsid w:val="5F55C857"/>
    <w:rsid w:val="5F5780B5"/>
    <w:rsid w:val="5F7158E3"/>
    <w:rsid w:val="5F76A948"/>
    <w:rsid w:val="5F794A7A"/>
    <w:rsid w:val="5F79C4FD"/>
    <w:rsid w:val="5F7A7F15"/>
    <w:rsid w:val="5F817E1D"/>
    <w:rsid w:val="5F878A8B"/>
    <w:rsid w:val="5F9CBDFF"/>
    <w:rsid w:val="5FA02B9C"/>
    <w:rsid w:val="5FA81922"/>
    <w:rsid w:val="5FA9B767"/>
    <w:rsid w:val="5FBE56D5"/>
    <w:rsid w:val="5FCBB39E"/>
    <w:rsid w:val="5FCD99F0"/>
    <w:rsid w:val="5FCDD0D8"/>
    <w:rsid w:val="5FD3F8E2"/>
    <w:rsid w:val="5FD89ED0"/>
    <w:rsid w:val="5FE2C4F1"/>
    <w:rsid w:val="5FE34CA2"/>
    <w:rsid w:val="5FE77A87"/>
    <w:rsid w:val="5FEF159C"/>
    <w:rsid w:val="5FF1DEF0"/>
    <w:rsid w:val="5FF2B72F"/>
    <w:rsid w:val="5FFC9FCE"/>
    <w:rsid w:val="600ABA7E"/>
    <w:rsid w:val="600C18D8"/>
    <w:rsid w:val="60160669"/>
    <w:rsid w:val="601B800E"/>
    <w:rsid w:val="6027C61E"/>
    <w:rsid w:val="6029AFEA"/>
    <w:rsid w:val="602A0F2F"/>
    <w:rsid w:val="60310CB4"/>
    <w:rsid w:val="603B5EA1"/>
    <w:rsid w:val="60458107"/>
    <w:rsid w:val="604E89D4"/>
    <w:rsid w:val="60503B5A"/>
    <w:rsid w:val="6055D88B"/>
    <w:rsid w:val="60597E65"/>
    <w:rsid w:val="6059DCED"/>
    <w:rsid w:val="606B2592"/>
    <w:rsid w:val="6071D95D"/>
    <w:rsid w:val="6075D997"/>
    <w:rsid w:val="60792AD1"/>
    <w:rsid w:val="6081D5D1"/>
    <w:rsid w:val="608612FF"/>
    <w:rsid w:val="608B46CC"/>
    <w:rsid w:val="608E9B43"/>
    <w:rsid w:val="608EA1A5"/>
    <w:rsid w:val="60916BBF"/>
    <w:rsid w:val="6093EE8F"/>
    <w:rsid w:val="60983B91"/>
    <w:rsid w:val="60A9C2C0"/>
    <w:rsid w:val="60BA05F2"/>
    <w:rsid w:val="60BE7BF0"/>
    <w:rsid w:val="60C947C7"/>
    <w:rsid w:val="60CE64E0"/>
    <w:rsid w:val="60D30CB2"/>
    <w:rsid w:val="60DC7421"/>
    <w:rsid w:val="60F6EDA2"/>
    <w:rsid w:val="60F7C9EA"/>
    <w:rsid w:val="60F9B7B8"/>
    <w:rsid w:val="60FE9108"/>
    <w:rsid w:val="61000650"/>
    <w:rsid w:val="610C456F"/>
    <w:rsid w:val="61102161"/>
    <w:rsid w:val="61121D02"/>
    <w:rsid w:val="61157758"/>
    <w:rsid w:val="611C1362"/>
    <w:rsid w:val="611D4ED2"/>
    <w:rsid w:val="6123BFA4"/>
    <w:rsid w:val="6125810A"/>
    <w:rsid w:val="6125E59E"/>
    <w:rsid w:val="612C7D38"/>
    <w:rsid w:val="614156D0"/>
    <w:rsid w:val="61468E55"/>
    <w:rsid w:val="61546BC6"/>
    <w:rsid w:val="615FB1B9"/>
    <w:rsid w:val="6162A0B9"/>
    <w:rsid w:val="61704345"/>
    <w:rsid w:val="6186F2EB"/>
    <w:rsid w:val="618C675E"/>
    <w:rsid w:val="6191A800"/>
    <w:rsid w:val="6191C932"/>
    <w:rsid w:val="61947CE2"/>
    <w:rsid w:val="61963727"/>
    <w:rsid w:val="61975476"/>
    <w:rsid w:val="6198B9C7"/>
    <w:rsid w:val="61A68ADF"/>
    <w:rsid w:val="61B0850B"/>
    <w:rsid w:val="61BCD4AE"/>
    <w:rsid w:val="61BDB22C"/>
    <w:rsid w:val="61C730DF"/>
    <w:rsid w:val="61C9DCD4"/>
    <w:rsid w:val="61CC8820"/>
    <w:rsid w:val="61CE46B6"/>
    <w:rsid w:val="61D73C6F"/>
    <w:rsid w:val="61D8BA74"/>
    <w:rsid w:val="61EA3CA6"/>
    <w:rsid w:val="62019DFE"/>
    <w:rsid w:val="62024CEA"/>
    <w:rsid w:val="62080B33"/>
    <w:rsid w:val="620A06A4"/>
    <w:rsid w:val="620BE728"/>
    <w:rsid w:val="621BD327"/>
    <w:rsid w:val="62231691"/>
    <w:rsid w:val="62243C0C"/>
    <w:rsid w:val="624297F6"/>
    <w:rsid w:val="6247291F"/>
    <w:rsid w:val="6248AA7B"/>
    <w:rsid w:val="62497223"/>
    <w:rsid w:val="624A125A"/>
    <w:rsid w:val="6256D3CE"/>
    <w:rsid w:val="625AE62D"/>
    <w:rsid w:val="625B9066"/>
    <w:rsid w:val="625D892A"/>
    <w:rsid w:val="626AEA6A"/>
    <w:rsid w:val="62754079"/>
    <w:rsid w:val="627AB22B"/>
    <w:rsid w:val="628DBD84"/>
    <w:rsid w:val="6297B9D3"/>
    <w:rsid w:val="62B53741"/>
    <w:rsid w:val="62BAE547"/>
    <w:rsid w:val="62C09D4B"/>
    <w:rsid w:val="62CB8091"/>
    <w:rsid w:val="62CDF1CF"/>
    <w:rsid w:val="62E19F89"/>
    <w:rsid w:val="62F1B920"/>
    <w:rsid w:val="62F4B7C4"/>
    <w:rsid w:val="62F50686"/>
    <w:rsid w:val="63078C09"/>
    <w:rsid w:val="630CFBFF"/>
    <w:rsid w:val="63123A7C"/>
    <w:rsid w:val="632F7067"/>
    <w:rsid w:val="632FFC17"/>
    <w:rsid w:val="633D0903"/>
    <w:rsid w:val="633F9613"/>
    <w:rsid w:val="6347D266"/>
    <w:rsid w:val="634A495A"/>
    <w:rsid w:val="634B43A3"/>
    <w:rsid w:val="634C943C"/>
    <w:rsid w:val="634E63AA"/>
    <w:rsid w:val="6355CCB9"/>
    <w:rsid w:val="6358BD1D"/>
    <w:rsid w:val="6377DB79"/>
    <w:rsid w:val="637C1A56"/>
    <w:rsid w:val="638082F9"/>
    <w:rsid w:val="638EF418"/>
    <w:rsid w:val="639F5634"/>
    <w:rsid w:val="63A09394"/>
    <w:rsid w:val="63A7A52A"/>
    <w:rsid w:val="63C0EAAD"/>
    <w:rsid w:val="63C12560"/>
    <w:rsid w:val="63C43838"/>
    <w:rsid w:val="63C736D9"/>
    <w:rsid w:val="63CA4283"/>
    <w:rsid w:val="63D0581D"/>
    <w:rsid w:val="63DEF04E"/>
    <w:rsid w:val="63E5711F"/>
    <w:rsid w:val="63EE9732"/>
    <w:rsid w:val="63F86002"/>
    <w:rsid w:val="6400710E"/>
    <w:rsid w:val="6404EE34"/>
    <w:rsid w:val="640688A1"/>
    <w:rsid w:val="64178130"/>
    <w:rsid w:val="64322DC1"/>
    <w:rsid w:val="6439A8FB"/>
    <w:rsid w:val="644A8B56"/>
    <w:rsid w:val="645A7C37"/>
    <w:rsid w:val="645B7B05"/>
    <w:rsid w:val="6460736A"/>
    <w:rsid w:val="6467B62A"/>
    <w:rsid w:val="6467F6AB"/>
    <w:rsid w:val="646B993D"/>
    <w:rsid w:val="647B8A45"/>
    <w:rsid w:val="647EF557"/>
    <w:rsid w:val="647F0A4C"/>
    <w:rsid w:val="648097DF"/>
    <w:rsid w:val="6483B72C"/>
    <w:rsid w:val="64841443"/>
    <w:rsid w:val="649BEB7E"/>
    <w:rsid w:val="649D4E1D"/>
    <w:rsid w:val="64A08759"/>
    <w:rsid w:val="64A34D34"/>
    <w:rsid w:val="64AF81BC"/>
    <w:rsid w:val="64B07152"/>
    <w:rsid w:val="64B990B2"/>
    <w:rsid w:val="64C9AC45"/>
    <w:rsid w:val="64D9AD6C"/>
    <w:rsid w:val="64EA340B"/>
    <w:rsid w:val="64ED07BE"/>
    <w:rsid w:val="64F0E090"/>
    <w:rsid w:val="64F0E3B9"/>
    <w:rsid w:val="65044232"/>
    <w:rsid w:val="6505C0AE"/>
    <w:rsid w:val="65110671"/>
    <w:rsid w:val="6524EF73"/>
    <w:rsid w:val="652A058D"/>
    <w:rsid w:val="652F8384"/>
    <w:rsid w:val="653F7F0C"/>
    <w:rsid w:val="65454C4D"/>
    <w:rsid w:val="6550CA75"/>
    <w:rsid w:val="6555E30D"/>
    <w:rsid w:val="655B0926"/>
    <w:rsid w:val="655EE232"/>
    <w:rsid w:val="656CEF65"/>
    <w:rsid w:val="657006A9"/>
    <w:rsid w:val="6578E7B3"/>
    <w:rsid w:val="657A7227"/>
    <w:rsid w:val="657BD3D7"/>
    <w:rsid w:val="6586B035"/>
    <w:rsid w:val="658D4627"/>
    <w:rsid w:val="6598A964"/>
    <w:rsid w:val="65AFD970"/>
    <w:rsid w:val="65BB67CF"/>
    <w:rsid w:val="65C3FEB9"/>
    <w:rsid w:val="65C50FFC"/>
    <w:rsid w:val="65C61FFF"/>
    <w:rsid w:val="65C754A7"/>
    <w:rsid w:val="65D09ABA"/>
    <w:rsid w:val="65D2351D"/>
    <w:rsid w:val="65D33789"/>
    <w:rsid w:val="65E17D08"/>
    <w:rsid w:val="65E8A045"/>
    <w:rsid w:val="65F76432"/>
    <w:rsid w:val="6608DE82"/>
    <w:rsid w:val="660BE1B8"/>
    <w:rsid w:val="660DC412"/>
    <w:rsid w:val="6611D881"/>
    <w:rsid w:val="6627CF47"/>
    <w:rsid w:val="662F57C6"/>
    <w:rsid w:val="6633AA14"/>
    <w:rsid w:val="666A8804"/>
    <w:rsid w:val="666C0C30"/>
    <w:rsid w:val="6674B607"/>
    <w:rsid w:val="668280A4"/>
    <w:rsid w:val="6685684E"/>
    <w:rsid w:val="668719A2"/>
    <w:rsid w:val="66874564"/>
    <w:rsid w:val="669DC33F"/>
    <w:rsid w:val="66A61740"/>
    <w:rsid w:val="66B0DD2B"/>
    <w:rsid w:val="66B3BA6C"/>
    <w:rsid w:val="66B688F3"/>
    <w:rsid w:val="66C2237C"/>
    <w:rsid w:val="66CCE270"/>
    <w:rsid w:val="66CFE4AB"/>
    <w:rsid w:val="66D9FC2B"/>
    <w:rsid w:val="66E3EB5F"/>
    <w:rsid w:val="66E5AE4A"/>
    <w:rsid w:val="66F63B7D"/>
    <w:rsid w:val="66F7592E"/>
    <w:rsid w:val="66FCAF1E"/>
    <w:rsid w:val="671DD480"/>
    <w:rsid w:val="672D75BC"/>
    <w:rsid w:val="672DA768"/>
    <w:rsid w:val="673248D9"/>
    <w:rsid w:val="67356610"/>
    <w:rsid w:val="6736B960"/>
    <w:rsid w:val="673BA170"/>
    <w:rsid w:val="6759A5BD"/>
    <w:rsid w:val="6759ED32"/>
    <w:rsid w:val="6760AB45"/>
    <w:rsid w:val="676DDE91"/>
    <w:rsid w:val="678A6902"/>
    <w:rsid w:val="67909665"/>
    <w:rsid w:val="67A50693"/>
    <w:rsid w:val="67B46ACC"/>
    <w:rsid w:val="67B4DF49"/>
    <w:rsid w:val="67C7D18E"/>
    <w:rsid w:val="67CE9294"/>
    <w:rsid w:val="67D07748"/>
    <w:rsid w:val="67D23908"/>
    <w:rsid w:val="67DDA484"/>
    <w:rsid w:val="67E87D25"/>
    <w:rsid w:val="67F0BC61"/>
    <w:rsid w:val="67F6F306"/>
    <w:rsid w:val="67FF9DB5"/>
    <w:rsid w:val="681093F3"/>
    <w:rsid w:val="68250BAE"/>
    <w:rsid w:val="6827549D"/>
    <w:rsid w:val="683C5825"/>
    <w:rsid w:val="684036E1"/>
    <w:rsid w:val="6842FA48"/>
    <w:rsid w:val="685B930C"/>
    <w:rsid w:val="687484CC"/>
    <w:rsid w:val="6876532C"/>
    <w:rsid w:val="68769CF4"/>
    <w:rsid w:val="68832DEC"/>
    <w:rsid w:val="68881AAD"/>
    <w:rsid w:val="6892ADEE"/>
    <w:rsid w:val="6897ADD0"/>
    <w:rsid w:val="689A6804"/>
    <w:rsid w:val="689F1A89"/>
    <w:rsid w:val="68A5890F"/>
    <w:rsid w:val="68B6981D"/>
    <w:rsid w:val="68BCF668"/>
    <w:rsid w:val="68C26D58"/>
    <w:rsid w:val="68C7BB2E"/>
    <w:rsid w:val="68D708D4"/>
    <w:rsid w:val="68DD525D"/>
    <w:rsid w:val="68E90EBF"/>
    <w:rsid w:val="68EAFAF6"/>
    <w:rsid w:val="68EE0A32"/>
    <w:rsid w:val="68F42071"/>
    <w:rsid w:val="68FCE696"/>
    <w:rsid w:val="690B40CA"/>
    <w:rsid w:val="691181E8"/>
    <w:rsid w:val="69140366"/>
    <w:rsid w:val="691CC740"/>
    <w:rsid w:val="6925E58F"/>
    <w:rsid w:val="6940A511"/>
    <w:rsid w:val="6941B041"/>
    <w:rsid w:val="69502392"/>
    <w:rsid w:val="6956794B"/>
    <w:rsid w:val="695954E4"/>
    <w:rsid w:val="6962A965"/>
    <w:rsid w:val="6967AB71"/>
    <w:rsid w:val="6968B933"/>
    <w:rsid w:val="6968EC47"/>
    <w:rsid w:val="696975DE"/>
    <w:rsid w:val="6971C263"/>
    <w:rsid w:val="69816101"/>
    <w:rsid w:val="69890E16"/>
    <w:rsid w:val="698AF801"/>
    <w:rsid w:val="699151C9"/>
    <w:rsid w:val="699D63C4"/>
    <w:rsid w:val="699ECA39"/>
    <w:rsid w:val="69A89DDB"/>
    <w:rsid w:val="69B55C09"/>
    <w:rsid w:val="69C56872"/>
    <w:rsid w:val="69CA3D0A"/>
    <w:rsid w:val="69D0DAA4"/>
    <w:rsid w:val="69EA6B2F"/>
    <w:rsid w:val="69EB30E1"/>
    <w:rsid w:val="69F1E628"/>
    <w:rsid w:val="69F99B5A"/>
    <w:rsid w:val="69F9BB80"/>
    <w:rsid w:val="6A0F2E1E"/>
    <w:rsid w:val="6A126D55"/>
    <w:rsid w:val="6A16526D"/>
    <w:rsid w:val="6A1C798B"/>
    <w:rsid w:val="6A279AA3"/>
    <w:rsid w:val="6A2E4FEF"/>
    <w:rsid w:val="6A3AD0D5"/>
    <w:rsid w:val="6A456625"/>
    <w:rsid w:val="6A4EFB63"/>
    <w:rsid w:val="6A51A4DB"/>
    <w:rsid w:val="6A5BECCF"/>
    <w:rsid w:val="6A5CE201"/>
    <w:rsid w:val="6A843246"/>
    <w:rsid w:val="6A856763"/>
    <w:rsid w:val="6A880FF0"/>
    <w:rsid w:val="6AA314FC"/>
    <w:rsid w:val="6AA5F7EF"/>
    <w:rsid w:val="6AA5FDAA"/>
    <w:rsid w:val="6AA74DFF"/>
    <w:rsid w:val="6AB22086"/>
    <w:rsid w:val="6AB2E809"/>
    <w:rsid w:val="6AB389B3"/>
    <w:rsid w:val="6AB781D4"/>
    <w:rsid w:val="6AB7D0EF"/>
    <w:rsid w:val="6AB95A9E"/>
    <w:rsid w:val="6AD04C2F"/>
    <w:rsid w:val="6AD23FE2"/>
    <w:rsid w:val="6ADDB958"/>
    <w:rsid w:val="6AFC8063"/>
    <w:rsid w:val="6B035CB7"/>
    <w:rsid w:val="6B03EDE6"/>
    <w:rsid w:val="6B11C85C"/>
    <w:rsid w:val="6B13A2E4"/>
    <w:rsid w:val="6B1B4BE3"/>
    <w:rsid w:val="6B1D1643"/>
    <w:rsid w:val="6B1E8533"/>
    <w:rsid w:val="6B3242CC"/>
    <w:rsid w:val="6B3CFB73"/>
    <w:rsid w:val="6B55DF90"/>
    <w:rsid w:val="6B570847"/>
    <w:rsid w:val="6B5AE624"/>
    <w:rsid w:val="6B5BE887"/>
    <w:rsid w:val="6B5CAC70"/>
    <w:rsid w:val="6B606BE4"/>
    <w:rsid w:val="6B67D695"/>
    <w:rsid w:val="6B6C9EA1"/>
    <w:rsid w:val="6B70CE7E"/>
    <w:rsid w:val="6B757E0C"/>
    <w:rsid w:val="6B762C22"/>
    <w:rsid w:val="6B7A992F"/>
    <w:rsid w:val="6B7B8855"/>
    <w:rsid w:val="6B7D33A9"/>
    <w:rsid w:val="6B8BC0B5"/>
    <w:rsid w:val="6B8C8CAA"/>
    <w:rsid w:val="6B8F6F5B"/>
    <w:rsid w:val="6B9909DE"/>
    <w:rsid w:val="6BB078B8"/>
    <w:rsid w:val="6BB08443"/>
    <w:rsid w:val="6BC0E522"/>
    <w:rsid w:val="6BD78A2C"/>
    <w:rsid w:val="6BF78D03"/>
    <w:rsid w:val="6BF8E336"/>
    <w:rsid w:val="6BF92C00"/>
    <w:rsid w:val="6C06ED13"/>
    <w:rsid w:val="6C0A0669"/>
    <w:rsid w:val="6C190659"/>
    <w:rsid w:val="6C1DF292"/>
    <w:rsid w:val="6C1F7728"/>
    <w:rsid w:val="6C222896"/>
    <w:rsid w:val="6C27A08F"/>
    <w:rsid w:val="6C292CC9"/>
    <w:rsid w:val="6C3269E6"/>
    <w:rsid w:val="6C3BA6ED"/>
    <w:rsid w:val="6C40528B"/>
    <w:rsid w:val="6C43DF02"/>
    <w:rsid w:val="6C43E2D2"/>
    <w:rsid w:val="6C47E91E"/>
    <w:rsid w:val="6C525348"/>
    <w:rsid w:val="6C60B4AA"/>
    <w:rsid w:val="6C6575BB"/>
    <w:rsid w:val="6C6924CC"/>
    <w:rsid w:val="6C6F4568"/>
    <w:rsid w:val="6C89E112"/>
    <w:rsid w:val="6C9415EF"/>
    <w:rsid w:val="6C959DD5"/>
    <w:rsid w:val="6C996D66"/>
    <w:rsid w:val="6CA4FFA9"/>
    <w:rsid w:val="6CB8B0C8"/>
    <w:rsid w:val="6CC3DB7B"/>
    <w:rsid w:val="6CD21361"/>
    <w:rsid w:val="6CDA7A94"/>
    <w:rsid w:val="6CDFA485"/>
    <w:rsid w:val="6CE428F3"/>
    <w:rsid w:val="6CE7C5AA"/>
    <w:rsid w:val="6CF6EC88"/>
    <w:rsid w:val="6D091485"/>
    <w:rsid w:val="6D098C6F"/>
    <w:rsid w:val="6D12C1F6"/>
    <w:rsid w:val="6D16000F"/>
    <w:rsid w:val="6D3E6CDA"/>
    <w:rsid w:val="6D43FFB5"/>
    <w:rsid w:val="6D52C83C"/>
    <w:rsid w:val="6D5CBE2D"/>
    <w:rsid w:val="6D5DBEB2"/>
    <w:rsid w:val="6D67E4DA"/>
    <w:rsid w:val="6D8208FA"/>
    <w:rsid w:val="6D847775"/>
    <w:rsid w:val="6D8EC852"/>
    <w:rsid w:val="6D8FA5DD"/>
    <w:rsid w:val="6D91CA9B"/>
    <w:rsid w:val="6D969782"/>
    <w:rsid w:val="6DA69BDF"/>
    <w:rsid w:val="6DA7BD04"/>
    <w:rsid w:val="6DAE815F"/>
    <w:rsid w:val="6DB65EB0"/>
    <w:rsid w:val="6DBA7324"/>
    <w:rsid w:val="6DC0EB76"/>
    <w:rsid w:val="6DC5D0F9"/>
    <w:rsid w:val="6DC6BB6C"/>
    <w:rsid w:val="6DCD7A6F"/>
    <w:rsid w:val="6DDA30F2"/>
    <w:rsid w:val="6DE2B977"/>
    <w:rsid w:val="6DE4523E"/>
    <w:rsid w:val="6DEDCFDF"/>
    <w:rsid w:val="6E052DDB"/>
    <w:rsid w:val="6E0D309D"/>
    <w:rsid w:val="6E233E95"/>
    <w:rsid w:val="6E289906"/>
    <w:rsid w:val="6E31DFF3"/>
    <w:rsid w:val="6E3F4086"/>
    <w:rsid w:val="6E437A5C"/>
    <w:rsid w:val="6E45D96F"/>
    <w:rsid w:val="6E4CF2F6"/>
    <w:rsid w:val="6E53650D"/>
    <w:rsid w:val="6E5501E9"/>
    <w:rsid w:val="6E5C2679"/>
    <w:rsid w:val="6E6778C0"/>
    <w:rsid w:val="6E68A5E5"/>
    <w:rsid w:val="6E77DE8C"/>
    <w:rsid w:val="6E7AF5F1"/>
    <w:rsid w:val="6E7F2D4E"/>
    <w:rsid w:val="6E808597"/>
    <w:rsid w:val="6E830CF0"/>
    <w:rsid w:val="6E835CA1"/>
    <w:rsid w:val="6E93EBD9"/>
    <w:rsid w:val="6E9AEFF9"/>
    <w:rsid w:val="6E9E216B"/>
    <w:rsid w:val="6EAF49DD"/>
    <w:rsid w:val="6EC09147"/>
    <w:rsid w:val="6ECA5A5F"/>
    <w:rsid w:val="6ED57F05"/>
    <w:rsid w:val="6EE1DEBC"/>
    <w:rsid w:val="6EE68622"/>
    <w:rsid w:val="6EED8111"/>
    <w:rsid w:val="6EF99D45"/>
    <w:rsid w:val="6EFC929D"/>
    <w:rsid w:val="6EFD810E"/>
    <w:rsid w:val="6F025417"/>
    <w:rsid w:val="6F04396F"/>
    <w:rsid w:val="6F13BAC7"/>
    <w:rsid w:val="6F2613F2"/>
    <w:rsid w:val="6F2D80F7"/>
    <w:rsid w:val="6F407402"/>
    <w:rsid w:val="6F5663ED"/>
    <w:rsid w:val="6F58F826"/>
    <w:rsid w:val="6F5A110C"/>
    <w:rsid w:val="6F622AFA"/>
    <w:rsid w:val="6F692E59"/>
    <w:rsid w:val="6F6AC90D"/>
    <w:rsid w:val="6F6C1E96"/>
    <w:rsid w:val="6F739996"/>
    <w:rsid w:val="6F7F41C3"/>
    <w:rsid w:val="6F86D057"/>
    <w:rsid w:val="6F899C99"/>
    <w:rsid w:val="6F903273"/>
    <w:rsid w:val="6F922DC2"/>
    <w:rsid w:val="6F987361"/>
    <w:rsid w:val="6F9AC25A"/>
    <w:rsid w:val="6F9B50B4"/>
    <w:rsid w:val="6FA3039E"/>
    <w:rsid w:val="6FAB3855"/>
    <w:rsid w:val="6FAE890A"/>
    <w:rsid w:val="6FB1B2D9"/>
    <w:rsid w:val="6FB215EB"/>
    <w:rsid w:val="6FCDFB04"/>
    <w:rsid w:val="6FD4C4BB"/>
    <w:rsid w:val="6FED4F33"/>
    <w:rsid w:val="6FF0518A"/>
    <w:rsid w:val="6FF7C3DF"/>
    <w:rsid w:val="6FF95D28"/>
    <w:rsid w:val="6FFDB25F"/>
    <w:rsid w:val="700BC570"/>
    <w:rsid w:val="70193DDB"/>
    <w:rsid w:val="7019C5FC"/>
    <w:rsid w:val="7019D7D0"/>
    <w:rsid w:val="701D7559"/>
    <w:rsid w:val="7029BA25"/>
    <w:rsid w:val="702B6856"/>
    <w:rsid w:val="702CF9B3"/>
    <w:rsid w:val="702DFF55"/>
    <w:rsid w:val="703761F4"/>
    <w:rsid w:val="70460B86"/>
    <w:rsid w:val="704686B7"/>
    <w:rsid w:val="70491CE8"/>
    <w:rsid w:val="704A96E7"/>
    <w:rsid w:val="7056E6A5"/>
    <w:rsid w:val="7058B0E4"/>
    <w:rsid w:val="70666AAD"/>
    <w:rsid w:val="7068F159"/>
    <w:rsid w:val="706AB387"/>
    <w:rsid w:val="7073C9B5"/>
    <w:rsid w:val="707F10E6"/>
    <w:rsid w:val="70822703"/>
    <w:rsid w:val="708E31F9"/>
    <w:rsid w:val="709B9B70"/>
    <w:rsid w:val="70A009D0"/>
    <w:rsid w:val="70A9581C"/>
    <w:rsid w:val="70AA4E8A"/>
    <w:rsid w:val="70AB8CF5"/>
    <w:rsid w:val="70AE2338"/>
    <w:rsid w:val="70B0299A"/>
    <w:rsid w:val="70B994BB"/>
    <w:rsid w:val="70D467B2"/>
    <w:rsid w:val="70D48673"/>
    <w:rsid w:val="70D623A3"/>
    <w:rsid w:val="70D70A94"/>
    <w:rsid w:val="70F61967"/>
    <w:rsid w:val="710C81DF"/>
    <w:rsid w:val="710EB786"/>
    <w:rsid w:val="71356552"/>
    <w:rsid w:val="7136870E"/>
    <w:rsid w:val="714057FC"/>
    <w:rsid w:val="7148FBC5"/>
    <w:rsid w:val="71497797"/>
    <w:rsid w:val="71512E2C"/>
    <w:rsid w:val="716CD6D2"/>
    <w:rsid w:val="7173F37B"/>
    <w:rsid w:val="718A163C"/>
    <w:rsid w:val="7193285E"/>
    <w:rsid w:val="719CA811"/>
    <w:rsid w:val="71A66B04"/>
    <w:rsid w:val="71C067C6"/>
    <w:rsid w:val="71C5E38D"/>
    <w:rsid w:val="71CF3D0D"/>
    <w:rsid w:val="71DEFD19"/>
    <w:rsid w:val="71DFBA97"/>
    <w:rsid w:val="71E0C5AA"/>
    <w:rsid w:val="71E2AEB0"/>
    <w:rsid w:val="71E71C75"/>
    <w:rsid w:val="71EA0E66"/>
    <w:rsid w:val="720D5BEB"/>
    <w:rsid w:val="721651D7"/>
    <w:rsid w:val="72284AAE"/>
    <w:rsid w:val="722E5FA9"/>
    <w:rsid w:val="7243A56B"/>
    <w:rsid w:val="7247DDC6"/>
    <w:rsid w:val="7248D259"/>
    <w:rsid w:val="724E2172"/>
    <w:rsid w:val="725B7A3E"/>
    <w:rsid w:val="72627937"/>
    <w:rsid w:val="7267EABB"/>
    <w:rsid w:val="72750C31"/>
    <w:rsid w:val="7275EC3E"/>
    <w:rsid w:val="72762A5E"/>
    <w:rsid w:val="727912B5"/>
    <w:rsid w:val="727B7A80"/>
    <w:rsid w:val="727BA099"/>
    <w:rsid w:val="727BBC2D"/>
    <w:rsid w:val="727C796D"/>
    <w:rsid w:val="7281940E"/>
    <w:rsid w:val="72BB6FD8"/>
    <w:rsid w:val="72C624E0"/>
    <w:rsid w:val="72C9C102"/>
    <w:rsid w:val="72CBB942"/>
    <w:rsid w:val="72CFF968"/>
    <w:rsid w:val="72EFF8B2"/>
    <w:rsid w:val="72F9407E"/>
    <w:rsid w:val="730ABC28"/>
    <w:rsid w:val="73113816"/>
    <w:rsid w:val="7311923F"/>
    <w:rsid w:val="73150F9E"/>
    <w:rsid w:val="731E920A"/>
    <w:rsid w:val="7327AF9E"/>
    <w:rsid w:val="7328BFA0"/>
    <w:rsid w:val="73320DEC"/>
    <w:rsid w:val="7333B42E"/>
    <w:rsid w:val="733FBC4F"/>
    <w:rsid w:val="73494FBB"/>
    <w:rsid w:val="7363BEBE"/>
    <w:rsid w:val="7365E36A"/>
    <w:rsid w:val="736F7050"/>
    <w:rsid w:val="73737854"/>
    <w:rsid w:val="7377F352"/>
    <w:rsid w:val="738727E3"/>
    <w:rsid w:val="73AD8CED"/>
    <w:rsid w:val="73AE56F5"/>
    <w:rsid w:val="73B497E4"/>
    <w:rsid w:val="73C682A3"/>
    <w:rsid w:val="73C88ABE"/>
    <w:rsid w:val="73D0D686"/>
    <w:rsid w:val="73DD76D0"/>
    <w:rsid w:val="73DEBC5C"/>
    <w:rsid w:val="73E8687C"/>
    <w:rsid w:val="73F2C272"/>
    <w:rsid w:val="73F31BDA"/>
    <w:rsid w:val="73F6647F"/>
    <w:rsid w:val="7409B2A5"/>
    <w:rsid w:val="74161034"/>
    <w:rsid w:val="74165CA4"/>
    <w:rsid w:val="741F6800"/>
    <w:rsid w:val="742B99DD"/>
    <w:rsid w:val="742D6978"/>
    <w:rsid w:val="742F7293"/>
    <w:rsid w:val="7436C582"/>
    <w:rsid w:val="74387F27"/>
    <w:rsid w:val="743AC860"/>
    <w:rsid w:val="7444CF51"/>
    <w:rsid w:val="744575E3"/>
    <w:rsid w:val="744EA65F"/>
    <w:rsid w:val="74588BD7"/>
    <w:rsid w:val="745AB705"/>
    <w:rsid w:val="745EE8D1"/>
    <w:rsid w:val="745FE54C"/>
    <w:rsid w:val="7478450D"/>
    <w:rsid w:val="747977BB"/>
    <w:rsid w:val="748E1A5E"/>
    <w:rsid w:val="74963688"/>
    <w:rsid w:val="74A80E1B"/>
    <w:rsid w:val="74AE7F71"/>
    <w:rsid w:val="74B1C0F4"/>
    <w:rsid w:val="74BA7331"/>
    <w:rsid w:val="74BA7867"/>
    <w:rsid w:val="74BAB20F"/>
    <w:rsid w:val="74D5CE42"/>
    <w:rsid w:val="74D68927"/>
    <w:rsid w:val="74E69022"/>
    <w:rsid w:val="74EBEC9E"/>
    <w:rsid w:val="7502838D"/>
    <w:rsid w:val="7512ECD6"/>
    <w:rsid w:val="75189342"/>
    <w:rsid w:val="7518DBC5"/>
    <w:rsid w:val="751CE2F1"/>
    <w:rsid w:val="753DA08E"/>
    <w:rsid w:val="754212EE"/>
    <w:rsid w:val="754F59D8"/>
    <w:rsid w:val="755226F7"/>
    <w:rsid w:val="755D8E68"/>
    <w:rsid w:val="7566C2B7"/>
    <w:rsid w:val="7566CAB4"/>
    <w:rsid w:val="7575B70B"/>
    <w:rsid w:val="75788B33"/>
    <w:rsid w:val="757BD336"/>
    <w:rsid w:val="757D6260"/>
    <w:rsid w:val="757DF2A7"/>
    <w:rsid w:val="7584F566"/>
    <w:rsid w:val="7587948F"/>
    <w:rsid w:val="759FE0A4"/>
    <w:rsid w:val="75A1D764"/>
    <w:rsid w:val="75A8B97A"/>
    <w:rsid w:val="75AAC3C9"/>
    <w:rsid w:val="75B6C3C9"/>
    <w:rsid w:val="75BBE931"/>
    <w:rsid w:val="75D2A7C4"/>
    <w:rsid w:val="75DA2352"/>
    <w:rsid w:val="75E14328"/>
    <w:rsid w:val="75E29539"/>
    <w:rsid w:val="7610A454"/>
    <w:rsid w:val="7619D53D"/>
    <w:rsid w:val="7624F9AC"/>
    <w:rsid w:val="76289A63"/>
    <w:rsid w:val="7633A549"/>
    <w:rsid w:val="76372B7F"/>
    <w:rsid w:val="763C6D75"/>
    <w:rsid w:val="76450935"/>
    <w:rsid w:val="764CAF3B"/>
    <w:rsid w:val="7652F52E"/>
    <w:rsid w:val="7653DB7B"/>
    <w:rsid w:val="7656AA4B"/>
    <w:rsid w:val="7668B610"/>
    <w:rsid w:val="76719630"/>
    <w:rsid w:val="76743587"/>
    <w:rsid w:val="767B61DC"/>
    <w:rsid w:val="76890D72"/>
    <w:rsid w:val="768CFD90"/>
    <w:rsid w:val="768E5A5F"/>
    <w:rsid w:val="768F8099"/>
    <w:rsid w:val="769B6988"/>
    <w:rsid w:val="76A22303"/>
    <w:rsid w:val="76BC99DB"/>
    <w:rsid w:val="76C2A425"/>
    <w:rsid w:val="76C49F9D"/>
    <w:rsid w:val="76DA78AD"/>
    <w:rsid w:val="76DAD1D9"/>
    <w:rsid w:val="76ED09E2"/>
    <w:rsid w:val="76F65BF2"/>
    <w:rsid w:val="76F6728F"/>
    <w:rsid w:val="76FB3FBA"/>
    <w:rsid w:val="76FEBCD5"/>
    <w:rsid w:val="77002B80"/>
    <w:rsid w:val="770FC33F"/>
    <w:rsid w:val="7713636E"/>
    <w:rsid w:val="7713C705"/>
    <w:rsid w:val="7714EAD7"/>
    <w:rsid w:val="771D5C04"/>
    <w:rsid w:val="77328D48"/>
    <w:rsid w:val="773FD01E"/>
    <w:rsid w:val="774C4B2E"/>
    <w:rsid w:val="7751A7EB"/>
    <w:rsid w:val="77546F8C"/>
    <w:rsid w:val="775CDC0E"/>
    <w:rsid w:val="7774B5DD"/>
    <w:rsid w:val="7777E688"/>
    <w:rsid w:val="777D6192"/>
    <w:rsid w:val="778767BF"/>
    <w:rsid w:val="7789C019"/>
    <w:rsid w:val="77937CB0"/>
    <w:rsid w:val="779D1558"/>
    <w:rsid w:val="77A0D4FB"/>
    <w:rsid w:val="77A68871"/>
    <w:rsid w:val="77A847CF"/>
    <w:rsid w:val="77B470EB"/>
    <w:rsid w:val="77BDF86A"/>
    <w:rsid w:val="77C12391"/>
    <w:rsid w:val="77C1607F"/>
    <w:rsid w:val="77D7BFC6"/>
    <w:rsid w:val="77D9D398"/>
    <w:rsid w:val="77E8FD0F"/>
    <w:rsid w:val="77F9EA31"/>
    <w:rsid w:val="77FD1B43"/>
    <w:rsid w:val="7814B2E6"/>
    <w:rsid w:val="7817F844"/>
    <w:rsid w:val="781D7B8D"/>
    <w:rsid w:val="7824FE4A"/>
    <w:rsid w:val="782777D7"/>
    <w:rsid w:val="78294D79"/>
    <w:rsid w:val="783D0481"/>
    <w:rsid w:val="783D0CFD"/>
    <w:rsid w:val="784ABB1B"/>
    <w:rsid w:val="784BEBF3"/>
    <w:rsid w:val="7855C264"/>
    <w:rsid w:val="78623CDA"/>
    <w:rsid w:val="7887B119"/>
    <w:rsid w:val="788CC0BE"/>
    <w:rsid w:val="788E32AB"/>
    <w:rsid w:val="788FF422"/>
    <w:rsid w:val="7897B66A"/>
    <w:rsid w:val="789911BE"/>
    <w:rsid w:val="789B9251"/>
    <w:rsid w:val="789D0284"/>
    <w:rsid w:val="78AE7AC4"/>
    <w:rsid w:val="78C6BDE0"/>
    <w:rsid w:val="78CD8FCE"/>
    <w:rsid w:val="78D37822"/>
    <w:rsid w:val="78EC8171"/>
    <w:rsid w:val="78F8D7C3"/>
    <w:rsid w:val="78FCA59E"/>
    <w:rsid w:val="79064188"/>
    <w:rsid w:val="790A81C8"/>
    <w:rsid w:val="793BDA72"/>
    <w:rsid w:val="793EC196"/>
    <w:rsid w:val="794445A6"/>
    <w:rsid w:val="794ABEDF"/>
    <w:rsid w:val="79508206"/>
    <w:rsid w:val="7951895F"/>
    <w:rsid w:val="7969CC4C"/>
    <w:rsid w:val="79767C58"/>
    <w:rsid w:val="797E1E51"/>
    <w:rsid w:val="7985B7EE"/>
    <w:rsid w:val="7993687D"/>
    <w:rsid w:val="799D3AF1"/>
    <w:rsid w:val="79A49508"/>
    <w:rsid w:val="79A64624"/>
    <w:rsid w:val="79A7C85E"/>
    <w:rsid w:val="79B4BE06"/>
    <w:rsid w:val="79BC88DF"/>
    <w:rsid w:val="79CA1413"/>
    <w:rsid w:val="79D1E9B3"/>
    <w:rsid w:val="79D67A34"/>
    <w:rsid w:val="79E5AA2B"/>
    <w:rsid w:val="79E94ECC"/>
    <w:rsid w:val="79E9AF9B"/>
    <w:rsid w:val="79F0EBD1"/>
    <w:rsid w:val="79F5DC60"/>
    <w:rsid w:val="79F8399E"/>
    <w:rsid w:val="79FED818"/>
    <w:rsid w:val="79FF527E"/>
    <w:rsid w:val="7A0050C3"/>
    <w:rsid w:val="7A05092C"/>
    <w:rsid w:val="7A0F631B"/>
    <w:rsid w:val="7A107F7B"/>
    <w:rsid w:val="7A1408FA"/>
    <w:rsid w:val="7A198465"/>
    <w:rsid w:val="7A2FA656"/>
    <w:rsid w:val="7A3485D1"/>
    <w:rsid w:val="7A37CC42"/>
    <w:rsid w:val="7A3BB34E"/>
    <w:rsid w:val="7A48B427"/>
    <w:rsid w:val="7A5318E1"/>
    <w:rsid w:val="7A6538EF"/>
    <w:rsid w:val="7A68C0D0"/>
    <w:rsid w:val="7A755701"/>
    <w:rsid w:val="7A7C30D4"/>
    <w:rsid w:val="7A7F1C9B"/>
    <w:rsid w:val="7A81B741"/>
    <w:rsid w:val="7A8C089A"/>
    <w:rsid w:val="7A980D6B"/>
    <w:rsid w:val="7AA07388"/>
    <w:rsid w:val="7AA407D1"/>
    <w:rsid w:val="7AA45315"/>
    <w:rsid w:val="7AB21D64"/>
    <w:rsid w:val="7ABD3A2A"/>
    <w:rsid w:val="7AC26CE6"/>
    <w:rsid w:val="7AC6070C"/>
    <w:rsid w:val="7ACD300C"/>
    <w:rsid w:val="7AD37617"/>
    <w:rsid w:val="7AE41314"/>
    <w:rsid w:val="7AEFF116"/>
    <w:rsid w:val="7AFF4ACE"/>
    <w:rsid w:val="7B03C63B"/>
    <w:rsid w:val="7B046664"/>
    <w:rsid w:val="7B0DC613"/>
    <w:rsid w:val="7B24D409"/>
    <w:rsid w:val="7B2F0712"/>
    <w:rsid w:val="7B307786"/>
    <w:rsid w:val="7B354592"/>
    <w:rsid w:val="7B355F9D"/>
    <w:rsid w:val="7B3B5A76"/>
    <w:rsid w:val="7B3BDAA8"/>
    <w:rsid w:val="7B3C2DAB"/>
    <w:rsid w:val="7B43611D"/>
    <w:rsid w:val="7B4C0F9A"/>
    <w:rsid w:val="7B50DDAB"/>
    <w:rsid w:val="7B5E467C"/>
    <w:rsid w:val="7B5ED0A3"/>
    <w:rsid w:val="7B6432A7"/>
    <w:rsid w:val="7B651F05"/>
    <w:rsid w:val="7B6E87FF"/>
    <w:rsid w:val="7B701286"/>
    <w:rsid w:val="7B7082A9"/>
    <w:rsid w:val="7B72A156"/>
    <w:rsid w:val="7B72E252"/>
    <w:rsid w:val="7B94B67A"/>
    <w:rsid w:val="7B99DD5C"/>
    <w:rsid w:val="7B9F66FA"/>
    <w:rsid w:val="7BA3E410"/>
    <w:rsid w:val="7BAB15B4"/>
    <w:rsid w:val="7BAB9AC1"/>
    <w:rsid w:val="7BAFAABF"/>
    <w:rsid w:val="7BBDDD9B"/>
    <w:rsid w:val="7BDD7A70"/>
    <w:rsid w:val="7C0EC3CD"/>
    <w:rsid w:val="7C0F3BB8"/>
    <w:rsid w:val="7C17C17E"/>
    <w:rsid w:val="7C1860D7"/>
    <w:rsid w:val="7C191B89"/>
    <w:rsid w:val="7C1E2BF9"/>
    <w:rsid w:val="7C35DA53"/>
    <w:rsid w:val="7C401D61"/>
    <w:rsid w:val="7C4D175D"/>
    <w:rsid w:val="7C5ADE81"/>
    <w:rsid w:val="7C617BB0"/>
    <w:rsid w:val="7C689603"/>
    <w:rsid w:val="7C7245C2"/>
    <w:rsid w:val="7C74C025"/>
    <w:rsid w:val="7C751351"/>
    <w:rsid w:val="7C7B94E1"/>
    <w:rsid w:val="7C85D3B9"/>
    <w:rsid w:val="7C95D53D"/>
    <w:rsid w:val="7C9E1513"/>
    <w:rsid w:val="7C9EFC16"/>
    <w:rsid w:val="7CA4A796"/>
    <w:rsid w:val="7CB30935"/>
    <w:rsid w:val="7CB53C81"/>
    <w:rsid w:val="7CB9E417"/>
    <w:rsid w:val="7CBD7046"/>
    <w:rsid w:val="7CC69FD1"/>
    <w:rsid w:val="7CCBC27E"/>
    <w:rsid w:val="7CCD76D7"/>
    <w:rsid w:val="7CDB513D"/>
    <w:rsid w:val="7CE2D80F"/>
    <w:rsid w:val="7D04597E"/>
    <w:rsid w:val="7D171EA6"/>
    <w:rsid w:val="7D2078D9"/>
    <w:rsid w:val="7D2BAF32"/>
    <w:rsid w:val="7D2CC5FA"/>
    <w:rsid w:val="7D315700"/>
    <w:rsid w:val="7D529E5D"/>
    <w:rsid w:val="7D53D1AD"/>
    <w:rsid w:val="7D5610D3"/>
    <w:rsid w:val="7D5E443B"/>
    <w:rsid w:val="7D638EEE"/>
    <w:rsid w:val="7D63EA23"/>
    <w:rsid w:val="7D6B56DC"/>
    <w:rsid w:val="7D6D5401"/>
    <w:rsid w:val="7D76942A"/>
    <w:rsid w:val="7D777C83"/>
    <w:rsid w:val="7D7E183B"/>
    <w:rsid w:val="7D81764F"/>
    <w:rsid w:val="7D8AD870"/>
    <w:rsid w:val="7D91722C"/>
    <w:rsid w:val="7D965000"/>
    <w:rsid w:val="7D9725F2"/>
    <w:rsid w:val="7DA110CA"/>
    <w:rsid w:val="7DAF476B"/>
    <w:rsid w:val="7DC019BA"/>
    <w:rsid w:val="7DC68C0C"/>
    <w:rsid w:val="7DDDE024"/>
    <w:rsid w:val="7DE073F5"/>
    <w:rsid w:val="7DE55220"/>
    <w:rsid w:val="7DEC26C8"/>
    <w:rsid w:val="7DF264FB"/>
    <w:rsid w:val="7DF4F1D6"/>
    <w:rsid w:val="7E1226C3"/>
    <w:rsid w:val="7E129425"/>
    <w:rsid w:val="7E20818B"/>
    <w:rsid w:val="7E33F789"/>
    <w:rsid w:val="7E3B6678"/>
    <w:rsid w:val="7E4284D1"/>
    <w:rsid w:val="7E4296DE"/>
    <w:rsid w:val="7E48074C"/>
    <w:rsid w:val="7E490275"/>
    <w:rsid w:val="7E632FF7"/>
    <w:rsid w:val="7E6EF60F"/>
    <w:rsid w:val="7E729584"/>
    <w:rsid w:val="7E734D93"/>
    <w:rsid w:val="7E741DF4"/>
    <w:rsid w:val="7E7D81FF"/>
    <w:rsid w:val="7E7F74A6"/>
    <w:rsid w:val="7E7FAC6F"/>
    <w:rsid w:val="7E7FDB23"/>
    <w:rsid w:val="7E8E500D"/>
    <w:rsid w:val="7E9565F4"/>
    <w:rsid w:val="7E9648F0"/>
    <w:rsid w:val="7E99D0EB"/>
    <w:rsid w:val="7EB415CF"/>
    <w:rsid w:val="7EB684D0"/>
    <w:rsid w:val="7EBA61A5"/>
    <w:rsid w:val="7EBD3CB2"/>
    <w:rsid w:val="7EBFFBB8"/>
    <w:rsid w:val="7EC25D66"/>
    <w:rsid w:val="7ECEEBBE"/>
    <w:rsid w:val="7EDB7642"/>
    <w:rsid w:val="7EDED0B5"/>
    <w:rsid w:val="7EE798B3"/>
    <w:rsid w:val="7EE82FBC"/>
    <w:rsid w:val="7EF326B2"/>
    <w:rsid w:val="7EF87E4B"/>
    <w:rsid w:val="7F26F3A9"/>
    <w:rsid w:val="7F346CC0"/>
    <w:rsid w:val="7F3D0BB4"/>
    <w:rsid w:val="7F3FF2E1"/>
    <w:rsid w:val="7F490BE7"/>
    <w:rsid w:val="7F4B17CC"/>
    <w:rsid w:val="7F4E913C"/>
    <w:rsid w:val="7F6E23DC"/>
    <w:rsid w:val="7F6EF3CC"/>
    <w:rsid w:val="7F761A42"/>
    <w:rsid w:val="7F7A9918"/>
    <w:rsid w:val="7F87221E"/>
    <w:rsid w:val="7FA6890E"/>
    <w:rsid w:val="7FB187B7"/>
    <w:rsid w:val="7FB7A40D"/>
    <w:rsid w:val="7FBF6861"/>
    <w:rsid w:val="7FCB4873"/>
    <w:rsid w:val="7FE5933D"/>
    <w:rsid w:val="7FE74DB2"/>
    <w:rsid w:val="7FE8F899"/>
    <w:rsid w:val="7FFAC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C50FD"/>
  <w15:docId w15:val="{6E134755-720D-41EA-A7FC-97833C29D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7788"/>
    <w:pPr>
      <w:spacing w:after="0"/>
      <w:jc w:val="left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4E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40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B41DE4"/>
    <w:pPr>
      <w:ind w:left="720"/>
      <w:contextualSpacing/>
    </w:pPr>
  </w:style>
  <w:style w:type="paragraph" w:customStyle="1" w:styleId="Default">
    <w:name w:val="Default"/>
    <w:rsid w:val="00211A8B"/>
    <w:pPr>
      <w:autoSpaceDE w:val="0"/>
      <w:autoSpaceDN w:val="0"/>
      <w:adjustRightInd w:val="0"/>
      <w:spacing w:after="0"/>
      <w:jc w:val="lef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rsid w:val="00211A8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01C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1C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1C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C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C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D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12D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DC8"/>
  </w:style>
  <w:style w:type="paragraph" w:styleId="Footer">
    <w:name w:val="footer"/>
    <w:basedOn w:val="Normal"/>
    <w:link w:val="FooterChar"/>
    <w:uiPriority w:val="99"/>
    <w:unhideWhenUsed/>
    <w:rsid w:val="00812D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DC8"/>
  </w:style>
  <w:style w:type="paragraph" w:styleId="Revision">
    <w:name w:val="Revision"/>
    <w:hidden/>
    <w:uiPriority w:val="99"/>
    <w:semiHidden/>
    <w:rsid w:val="00E008E4"/>
    <w:pPr>
      <w:spacing w:after="0"/>
      <w:jc w:val="left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2040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7958E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124E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0124EF"/>
    <w:pPr>
      <w:spacing w:after="0"/>
      <w:jc w:val="left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124EF"/>
  </w:style>
  <w:style w:type="paragraph" w:customStyle="1" w:styleId="Instructions">
    <w:name w:val="Instructions"/>
    <w:basedOn w:val="List"/>
    <w:link w:val="InstructionsChar"/>
    <w:qFormat/>
    <w:rsid w:val="000124EF"/>
    <w:pPr>
      <w:tabs>
        <w:tab w:val="left" w:pos="360"/>
      </w:tabs>
      <w:spacing w:after="120"/>
      <w:ind w:left="0" w:firstLine="0"/>
      <w:contextualSpacing w:val="0"/>
    </w:pPr>
    <w:rPr>
      <w:rFonts w:ascii="Calibri" w:eastAsiaTheme="minorEastAsia" w:hAnsi="Calibri"/>
      <w:i/>
      <w:lang w:bidi="en-US"/>
    </w:rPr>
  </w:style>
  <w:style w:type="character" w:customStyle="1" w:styleId="InstructionsChar">
    <w:name w:val="Instructions Char"/>
    <w:basedOn w:val="DefaultParagraphFont"/>
    <w:link w:val="Instructions"/>
    <w:rsid w:val="000124EF"/>
    <w:rPr>
      <w:rFonts w:ascii="Calibri" w:eastAsiaTheme="minorEastAsia" w:hAnsi="Calibri"/>
      <w:i/>
      <w:lang w:bidi="en-US"/>
    </w:rPr>
  </w:style>
  <w:style w:type="paragraph" w:customStyle="1" w:styleId="FormAnswers">
    <w:name w:val="FormAnswers"/>
    <w:basedOn w:val="Normal"/>
    <w:link w:val="FormAnswersChar"/>
    <w:qFormat/>
    <w:rsid w:val="000124EF"/>
    <w:pPr>
      <w:spacing w:before="20" w:after="20"/>
    </w:pPr>
    <w:rPr>
      <w:rFonts w:ascii="Calibri" w:hAnsi="Calibri" w:cs="Arial"/>
    </w:rPr>
  </w:style>
  <w:style w:type="character" w:customStyle="1" w:styleId="FormAnswersChar">
    <w:name w:val="FormAnswers Char"/>
    <w:basedOn w:val="DefaultParagraphFont"/>
    <w:link w:val="FormAnswers"/>
    <w:rsid w:val="000124EF"/>
    <w:rPr>
      <w:rFonts w:ascii="Calibri" w:hAnsi="Calibri" w:cs="Arial"/>
    </w:rPr>
  </w:style>
  <w:style w:type="paragraph" w:styleId="List">
    <w:name w:val="List"/>
    <w:basedOn w:val="Normal"/>
    <w:uiPriority w:val="99"/>
    <w:semiHidden/>
    <w:unhideWhenUsed/>
    <w:rsid w:val="000124EF"/>
    <w:pPr>
      <w:ind w:left="360" w:hanging="360"/>
      <w:contextualSpacing/>
    </w:pPr>
  </w:style>
  <w:style w:type="character" w:styleId="PlaceholderText">
    <w:name w:val="Placeholder Text"/>
    <w:basedOn w:val="DefaultParagraphFont"/>
    <w:uiPriority w:val="99"/>
    <w:semiHidden/>
    <w:rsid w:val="007F154C"/>
    <w:rPr>
      <w:color w:val="808080"/>
    </w:rPr>
  </w:style>
  <w:style w:type="character" w:styleId="UnresolvedMention">
    <w:name w:val="Unresolved Mention"/>
    <w:basedOn w:val="DefaultParagraphFont"/>
    <w:uiPriority w:val="99"/>
    <w:unhideWhenUsed/>
    <w:rsid w:val="00EA1BC8"/>
    <w:rPr>
      <w:color w:val="605E5C"/>
      <w:shd w:val="clear" w:color="auto" w:fill="E1DFDD"/>
    </w:rPr>
  </w:style>
  <w:style w:type="paragraph" w:customStyle="1" w:styleId="Heading">
    <w:name w:val="Heading"/>
    <w:basedOn w:val="Normal"/>
    <w:link w:val="HeadingChar"/>
    <w:qFormat/>
    <w:rsid w:val="00E86DE4"/>
    <w:rPr>
      <w:rFonts w:cstheme="minorHAnsi"/>
      <w:b/>
      <w:sz w:val="28"/>
      <w:szCs w:val="28"/>
    </w:rPr>
  </w:style>
  <w:style w:type="character" w:customStyle="1" w:styleId="HeadingChar">
    <w:name w:val="Heading Char"/>
    <w:basedOn w:val="DefaultParagraphFont"/>
    <w:link w:val="Heading"/>
    <w:rsid w:val="00E86DE4"/>
    <w:rPr>
      <w:rFonts w:cstheme="minorHAnsi"/>
      <w:b/>
      <w:sz w:val="28"/>
      <w:szCs w:val="28"/>
    </w:rPr>
  </w:style>
  <w:style w:type="character" w:customStyle="1" w:styleId="fontstyle01">
    <w:name w:val="fontstyle01"/>
    <w:basedOn w:val="DefaultParagraphFont"/>
    <w:rsid w:val="00D54DDD"/>
    <w:rPr>
      <w:rFonts w:ascii="Montserrat-Regular" w:hAnsi="Montserrat-Regular" w:hint="default"/>
      <w:b w:val="0"/>
      <w:bCs w:val="0"/>
      <w:i w:val="0"/>
      <w:iCs w:val="0"/>
      <w:color w:val="494D4D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E6A6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PlainTable2">
    <w:name w:val="Plain Table 2"/>
    <w:basedOn w:val="TableNormal"/>
    <w:uiPriority w:val="42"/>
    <w:rsid w:val="00DE1D9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rmaltextrun">
    <w:name w:val="normaltextrun"/>
    <w:basedOn w:val="DefaultParagraphFont"/>
    <w:rsid w:val="0042176B"/>
  </w:style>
  <w:style w:type="paragraph" w:styleId="FootnoteText">
    <w:name w:val="footnote text"/>
    <w:basedOn w:val="Normal"/>
    <w:link w:val="FootnoteTextChar"/>
    <w:uiPriority w:val="99"/>
    <w:semiHidden/>
    <w:unhideWhenUsed/>
    <w:rsid w:val="003E78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78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7814"/>
    <w:rPr>
      <w:vertAlign w:val="superscript"/>
    </w:rPr>
  </w:style>
  <w:style w:type="table" w:styleId="TableGridLight">
    <w:name w:val="Grid Table Light"/>
    <w:basedOn w:val="TableNormal"/>
    <w:uiPriority w:val="40"/>
    <w:rsid w:val="00FB428C"/>
    <w:pPr>
      <w:spacing w:after="0"/>
      <w:jc w:val="left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rveymonkey.com/r/3TLJBYK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c.ca.gov/files/2022/12/Sample-Project-Scope-and-Budget-Tables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9/05/relationships/documenttasks" Target="documenttasks/documenttasks1.xml"/><Relationship Id="R9014d58bf0a6433f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D4D22D7F-B7BC-4954-BA89-0870B6118316}">
    <t:Anchor>
      <t:Comment id="1355260754"/>
    </t:Anchor>
    <t:History>
      <t:Event id="{674ED2F1-0EFA-4E0E-840C-0D56CEDA1FD8}" time="2022-10-18T23:23:54.31Z">
        <t:Attribution userId="S::shalini.kannan@scc.ca.gov::c0ae3a6b-d672-4787-83b2-34e71574c441" userProvider="AD" userName="Kannan, Shalini@SCC"/>
        <t:Anchor>
          <t:Comment id="1355260754"/>
        </t:Anchor>
        <t:Create/>
      </t:Event>
      <t:Event id="{BB11C504-9106-4B4E-85E8-E8A44B61D8A3}" time="2022-10-18T23:23:54.31Z">
        <t:Attribution userId="S::shalini.kannan@scc.ca.gov::c0ae3a6b-d672-4787-83b2-34e71574c441" userProvider="AD" userName="Kannan, Shalini@SCC"/>
        <t:Anchor>
          <t:Comment id="1355260754"/>
        </t:Anchor>
        <t:Assign userId="S::Vanessa.Aczon@scc.ca.gov::2615e7cf-5060-4e8c-b6e5-afec1f4dbc4c" userProvider="AD" userName="Aczon, Vanessa@SCC"/>
      </t:Event>
      <t:Event id="{B8137006-1A3D-44F4-BAE5-F2FB97DD0B08}" time="2022-10-18T23:23:54.31Z">
        <t:Attribution userId="S::shalini.kannan@scc.ca.gov::c0ae3a6b-d672-4787-83b2-34e71574c441" userProvider="AD" userName="Kannan, Shalini@SCC"/>
        <t:Anchor>
          <t:Comment id="1355260754"/>
        </t:Anchor>
        <t:SetTitle title="add cognitive/ emotional too. @Aczon, Vanessa@SCC is neurodiversity the right word?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5EB6D-E3E4-4810-8445-0FE78BD11371}"/>
      </w:docPartPr>
      <w:docPartBody>
        <w:p w:rsidR="00B47B08" w:rsidRDefault="00B47B08"/>
      </w:docPartBody>
    </w:docPart>
    <w:docPart>
      <w:docPartPr>
        <w:name w:val="4378DEECAB2542D586456606D2650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E9B47-4DE8-4901-8D7A-0777D6C7EC55}"/>
      </w:docPartPr>
      <w:docPartBody>
        <w:p w:rsidR="00C53EAF" w:rsidRDefault="00C53EA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-Regular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7B08"/>
    <w:rsid w:val="00017687"/>
    <w:rsid w:val="000F22F9"/>
    <w:rsid w:val="001A283F"/>
    <w:rsid w:val="00285C20"/>
    <w:rsid w:val="002E0530"/>
    <w:rsid w:val="00313A61"/>
    <w:rsid w:val="00351A0A"/>
    <w:rsid w:val="003636DA"/>
    <w:rsid w:val="00404D74"/>
    <w:rsid w:val="004333CD"/>
    <w:rsid w:val="004E70CE"/>
    <w:rsid w:val="004F28E4"/>
    <w:rsid w:val="004F665E"/>
    <w:rsid w:val="00542DDA"/>
    <w:rsid w:val="005D511A"/>
    <w:rsid w:val="006B0CCD"/>
    <w:rsid w:val="006C7954"/>
    <w:rsid w:val="00716458"/>
    <w:rsid w:val="00750940"/>
    <w:rsid w:val="00822208"/>
    <w:rsid w:val="00824040"/>
    <w:rsid w:val="0083535A"/>
    <w:rsid w:val="00970749"/>
    <w:rsid w:val="00B20969"/>
    <w:rsid w:val="00B44C80"/>
    <w:rsid w:val="00B471A6"/>
    <w:rsid w:val="00B47B08"/>
    <w:rsid w:val="00C53EAF"/>
    <w:rsid w:val="00CC493A"/>
    <w:rsid w:val="00E17373"/>
    <w:rsid w:val="00E3139B"/>
    <w:rsid w:val="00EA58E4"/>
    <w:rsid w:val="00F02EF3"/>
    <w:rsid w:val="00F97176"/>
    <w:rsid w:val="00FB2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E48379A2A4B24C864484EA02279A13" ma:contentTypeVersion="12" ma:contentTypeDescription="Create a new document." ma:contentTypeScope="" ma:versionID="598e36ac57c9da1dd2b6a07d7b934009">
  <xsd:schema xmlns:xsd="http://www.w3.org/2001/XMLSchema" xmlns:xs="http://www.w3.org/2001/XMLSchema" xmlns:p="http://schemas.microsoft.com/office/2006/metadata/properties" xmlns:ns3="1b5668e5-a522-413a-a79d-42ed831f1308" xmlns:ns4="09ec3344-7748-4c4a-bbb5-2756b2897c84" targetNamespace="http://schemas.microsoft.com/office/2006/metadata/properties" ma:root="true" ma:fieldsID="97f28ef58373923db7a5d7825fba314a" ns3:_="" ns4:_="">
    <xsd:import namespace="1b5668e5-a522-413a-a79d-42ed831f1308"/>
    <xsd:import namespace="09ec3344-7748-4c4a-bbb5-2756b2897c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5668e5-a522-413a-a79d-42ed831f13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ec3344-7748-4c4a-bbb5-2756b2897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8ACB22-D4CB-48E6-954C-B180E15EBB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246A72-CCEA-48FA-9EE7-1CD5E59A44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231A9F-7E7E-4503-835D-DACB90F7BAE2}">
  <ds:schemaRefs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1b5668e5-a522-413a-a79d-42ed831f1308"/>
    <ds:schemaRef ds:uri="http://schemas.microsoft.com/office/2006/metadata/properties"/>
    <ds:schemaRef ds:uri="http://purl.org/dc/elements/1.1/"/>
    <ds:schemaRef ds:uri="http://schemas.microsoft.com/office/2006/documentManagement/types"/>
    <ds:schemaRef ds:uri="09ec3344-7748-4c4a-bbb5-2756b2897c84"/>
  </ds:schemaRefs>
</ds:datastoreItem>
</file>

<file path=customXml/itemProps4.xml><?xml version="1.0" encoding="utf-8"?>
<ds:datastoreItem xmlns:ds="http://schemas.openxmlformats.org/officeDocument/2006/customXml" ds:itemID="{9595364D-D92E-451D-AA64-8AD67A92EE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5668e5-a522-413a-a79d-42ed831f1308"/>
    <ds:schemaRef ds:uri="09ec3344-7748-4c4a-bbb5-2756b2897c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372</Words>
  <Characters>7821</Characters>
  <Application>Microsoft Office Word</Application>
  <DocSecurity>0</DocSecurity>
  <Lines>65</Lines>
  <Paragraphs>18</Paragraphs>
  <ScaleCrop>false</ScaleCrop>
  <Company>Microsoft</Company>
  <LinksUpToDate>false</LinksUpToDate>
  <CharactersWithSpaces>9175</CharactersWithSpaces>
  <SharedDoc>false</SharedDoc>
  <HLinks>
    <vt:vector size="18" baseType="variant">
      <vt:variant>
        <vt:i4>6619236</vt:i4>
      </vt:variant>
      <vt:variant>
        <vt:i4>6</vt:i4>
      </vt:variant>
      <vt:variant>
        <vt:i4>0</vt:i4>
      </vt:variant>
      <vt:variant>
        <vt:i4>5</vt:i4>
      </vt:variant>
      <vt:variant>
        <vt:lpwstr>https://www.surveymonkey.com/r/3TLJBYK</vt:lpwstr>
      </vt:variant>
      <vt:variant>
        <vt:lpwstr/>
      </vt:variant>
      <vt:variant>
        <vt:i4>3604594</vt:i4>
      </vt:variant>
      <vt:variant>
        <vt:i4>3</vt:i4>
      </vt:variant>
      <vt:variant>
        <vt:i4>0</vt:i4>
      </vt:variant>
      <vt:variant>
        <vt:i4>5</vt:i4>
      </vt:variant>
      <vt:variant>
        <vt:lpwstr>https://sccca-my.sharepoint.com/:w:/r/personal/erin_gravley_scc_ca_gov/Documents/RFP 2023-24/Sample Project Scope and Budget Tables.docx?d=w76b2cfd25759422185de84257d6b2150&amp;csf=1&amp;web=1&amp;e=PcVcwz</vt:lpwstr>
      </vt:variant>
      <vt:variant>
        <vt:lpwstr/>
      </vt:variant>
      <vt:variant>
        <vt:i4>3604594</vt:i4>
      </vt:variant>
      <vt:variant>
        <vt:i4>0</vt:i4>
      </vt:variant>
      <vt:variant>
        <vt:i4>0</vt:i4>
      </vt:variant>
      <vt:variant>
        <vt:i4>5</vt:i4>
      </vt:variant>
      <vt:variant>
        <vt:lpwstr>https://sccca-my.sharepoint.com/:w:/r/personal/erin_gravley_scc_ca_gov/Documents/RFP 2023-24/Sample Project Scope and Budget Tables.docx?d=w76b2cfd25759422185de84257d6b2150&amp;csf=1&amp;web=1&amp;e=PcVcw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eterson</dc:creator>
  <cp:keywords/>
  <cp:lastModifiedBy>Samuelson, Taylor@SCC</cp:lastModifiedBy>
  <cp:revision>5</cp:revision>
  <cp:lastPrinted>2020-01-30T18:20:00Z</cp:lastPrinted>
  <dcterms:created xsi:type="dcterms:W3CDTF">2022-11-28T16:55:00Z</dcterms:created>
  <dcterms:modified xsi:type="dcterms:W3CDTF">2022-12-07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82041792</vt:i4>
  </property>
  <property fmtid="{D5CDD505-2E9C-101B-9397-08002B2CF9AE}" pid="3" name="ContentTypeId">
    <vt:lpwstr>0x01010050E48379A2A4B24C864484EA02279A13</vt:lpwstr>
  </property>
</Properties>
</file>